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F235E" w:rsidRDefault="00532EAA" w:rsidP="00532EAA">
      <w:pPr>
        <w:pStyle w:val="a"/>
        <w:rPr>
          <w:lang w:eastAsia="ko-KR"/>
        </w:rPr>
      </w:pPr>
      <w:r>
        <w:rPr>
          <w:rFonts w:hint="eastAsia"/>
          <w:lang w:eastAsia="ko-KR"/>
        </w:rPr>
        <w:t>분포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시각화</w:t>
      </w:r>
      <w:bookmarkStart w:id="0" w:name="분포의-시각화"/>
      <w:r w:rsidR="009B2819">
        <w:rPr>
          <w:rFonts w:hint="eastAsia"/>
          <w:lang w:eastAsia="ko-KR"/>
        </w:rPr>
        <w:t xml:space="preserve"> </w:t>
      </w:r>
      <w:r w:rsidR="009B2819">
        <w:rPr>
          <w:lang w:eastAsia="ko-KR"/>
        </w:rPr>
        <w:t>–</w:t>
      </w:r>
      <w:r w:rsidR="009B2819">
        <w:rPr>
          <w:rFonts w:hint="eastAsia"/>
          <w:lang w:eastAsia="ko-KR"/>
        </w:rPr>
        <w:t xml:space="preserve"> </w:t>
      </w:r>
      <w:r w:rsidR="009B2819">
        <w:rPr>
          <w:rFonts w:hint="eastAsia"/>
          <w:lang w:eastAsia="ko-KR"/>
        </w:rPr>
        <w:t>미완성</w:t>
      </w:r>
    </w:p>
    <w:p w:rsidR="000F235E" w:rsidRDefault="009B2819">
      <w:pPr>
        <w:pStyle w:val="FirstParagraph"/>
        <w:rPr>
          <w:lang w:eastAsia="ko-KR"/>
        </w:rPr>
      </w:pPr>
      <w:r>
        <w:rPr>
          <w:lang w:eastAsia="ko-KR"/>
        </w:rPr>
        <w:t>앞</w:t>
      </w:r>
      <w:r>
        <w:rPr>
          <w:lang w:eastAsia="ko-KR"/>
        </w:rPr>
        <w:t>선</w:t>
      </w:r>
      <w:r>
        <w:rPr>
          <w:lang w:eastAsia="ko-KR"/>
        </w:rPr>
        <w:t xml:space="preserve"> 2</w:t>
      </w:r>
      <w:r>
        <w:rPr>
          <w:lang w:eastAsia="ko-KR"/>
        </w:rPr>
        <w:t>장에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기존</w:t>
      </w:r>
      <w:r>
        <w:rPr>
          <w:lang w:eastAsia="ko-KR"/>
        </w:rPr>
        <w:t xml:space="preserve"> </w:t>
      </w:r>
      <w:r>
        <w:rPr>
          <w:lang w:eastAsia="ko-KR"/>
        </w:rPr>
        <w:t>구조를</w:t>
      </w:r>
      <w:r>
        <w:rPr>
          <w:lang w:eastAsia="ko-KR"/>
        </w:rPr>
        <w:t xml:space="preserve"> </w:t>
      </w:r>
      <w:r>
        <w:rPr>
          <w:lang w:eastAsia="ko-KR"/>
        </w:rPr>
        <w:t>이해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다소</w:t>
      </w:r>
      <w:r>
        <w:rPr>
          <w:lang w:eastAsia="ko-KR"/>
        </w:rPr>
        <w:t xml:space="preserve"> </w:t>
      </w:r>
      <w:r>
        <w:rPr>
          <w:lang w:eastAsia="ko-KR"/>
        </w:rPr>
        <w:t>복잡한</w:t>
      </w:r>
      <w:r>
        <w:rPr>
          <w:lang w:eastAsia="ko-KR"/>
        </w:rPr>
        <w:t xml:space="preserve"> </w:t>
      </w:r>
      <w:r>
        <w:rPr>
          <w:lang w:eastAsia="ko-KR"/>
        </w:rPr>
        <w:t>방법으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lty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lang w:eastAsia="ko-KR"/>
        </w:rPr>
        <w:t>생성하고</w:t>
      </w:r>
      <w:r>
        <w:rPr>
          <w:lang w:eastAsia="ko-KR"/>
        </w:rPr>
        <w:t xml:space="preserve"> </w:t>
      </w:r>
      <w:r>
        <w:rPr>
          <w:lang w:eastAsia="ko-KR"/>
        </w:rPr>
        <w:t>시각화하는</w:t>
      </w:r>
      <w:r>
        <w:rPr>
          <w:lang w:eastAsia="ko-KR"/>
        </w:rPr>
        <w:t xml:space="preserve"> </w:t>
      </w:r>
      <w:r>
        <w:rPr>
          <w:lang w:eastAsia="ko-KR"/>
        </w:rPr>
        <w:t>방법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알아보았다</w:t>
      </w:r>
      <w:r>
        <w:rPr>
          <w:lang w:eastAsia="ko-KR"/>
        </w:rPr>
        <w:t xml:space="preserve">. </w:t>
      </w:r>
      <w:r>
        <w:rPr>
          <w:lang w:eastAsia="ko-KR"/>
        </w:rPr>
        <w:t>또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구조를</w:t>
      </w:r>
      <w:r>
        <w:rPr>
          <w:lang w:eastAsia="ko-KR"/>
        </w:rPr>
        <w:t xml:space="preserve"> </w:t>
      </w:r>
      <w:r>
        <w:rPr>
          <w:lang w:eastAsia="ko-KR"/>
        </w:rPr>
        <w:t>이해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기본적으로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산점도를</w:t>
      </w:r>
      <w:r>
        <w:rPr>
          <w:lang w:eastAsia="ko-KR"/>
        </w:rPr>
        <w:t xml:space="preserve"> </w:t>
      </w:r>
      <w:r>
        <w:rPr>
          <w:lang w:eastAsia="ko-KR"/>
        </w:rPr>
        <w:t>사용하였지만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에서는</w:t>
      </w:r>
      <w:r>
        <w:rPr>
          <w:lang w:eastAsia="ko-KR"/>
        </w:rPr>
        <w:t xml:space="preserve"> </w:t>
      </w:r>
      <w:r>
        <w:rPr>
          <w:lang w:eastAsia="ko-KR"/>
        </w:rPr>
        <w:t>이것보다</w:t>
      </w:r>
      <w:r>
        <w:rPr>
          <w:lang w:eastAsia="ko-KR"/>
        </w:rPr>
        <w:t xml:space="preserve">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쉬운</w:t>
      </w:r>
      <w:r>
        <w:rPr>
          <w:lang w:eastAsia="ko-KR"/>
        </w:rPr>
        <w:t xml:space="preserve"> </w:t>
      </w:r>
      <w:r>
        <w:rPr>
          <w:lang w:eastAsia="ko-KR"/>
        </w:rPr>
        <w:t>인터페이스</w:t>
      </w:r>
      <w:r>
        <w:rPr>
          <w:lang w:eastAsia="ko-KR"/>
        </w:rPr>
        <w:t xml:space="preserve"> </w:t>
      </w:r>
      <w:r>
        <w:rPr>
          <w:lang w:eastAsia="ko-KR"/>
        </w:rPr>
        <w:t>함수들을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인터페이스</w:t>
      </w:r>
      <w:r>
        <w:rPr>
          <w:lang w:eastAsia="ko-KR"/>
        </w:rPr>
        <w:t xml:space="preserve"> </w:t>
      </w:r>
      <w:r>
        <w:rPr>
          <w:lang w:eastAsia="ko-KR"/>
        </w:rPr>
        <w:t>함수들은</w:t>
      </w:r>
      <w:r>
        <w:rPr>
          <w:lang w:eastAsia="ko-KR"/>
        </w:rPr>
        <w:t xml:space="preserve"> </w:t>
      </w:r>
      <w:r>
        <w:rPr>
          <w:lang w:eastAsia="ko-KR"/>
        </w:rPr>
        <w:t>시각화하고자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형태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함수들이</w:t>
      </w:r>
      <w:r>
        <w:rPr>
          <w:lang w:eastAsia="ko-KR"/>
        </w:rPr>
        <w:t xml:space="preserve"> </w:t>
      </w:r>
      <w:r>
        <w:rPr>
          <w:lang w:eastAsia="ko-KR"/>
        </w:rPr>
        <w:t>제공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형태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lty</w:t>
      </w:r>
      <w:r>
        <w:rPr>
          <w:lang w:eastAsia="ko-KR"/>
        </w:rPr>
        <w:t xml:space="preserve"> </w:t>
      </w:r>
      <w:r>
        <w:rPr>
          <w:lang w:eastAsia="ko-KR"/>
        </w:rPr>
        <w:t>시각화의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살펴보도록</w:t>
      </w:r>
      <w:r>
        <w:rPr>
          <w:lang w:eastAsia="ko-KR"/>
        </w:rPr>
        <w:t xml:space="preserve"> </w:t>
      </w:r>
      <w:r>
        <w:rPr>
          <w:lang w:eastAsia="ko-KR"/>
        </w:rPr>
        <w:t>하겠다</w:t>
      </w:r>
      <w:r>
        <w:rPr>
          <w:lang w:eastAsia="ko-KR"/>
        </w:rPr>
        <w:t>.</w:t>
      </w:r>
    </w:p>
    <w:p w:rsidR="000F235E" w:rsidRDefault="009B2819">
      <w:pPr>
        <w:pStyle w:val="a1"/>
        <w:rPr>
          <w:lang w:eastAsia="ko-KR"/>
        </w:rPr>
      </w:pPr>
      <w:r>
        <w:rPr>
          <w:lang w:eastAsia="ko-KR"/>
        </w:rPr>
        <w:t>R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시각화의</w:t>
      </w:r>
      <w:r>
        <w:rPr>
          <w:lang w:eastAsia="ko-KR"/>
        </w:rPr>
        <w:t xml:space="preserve"> </w:t>
      </w:r>
      <w:r>
        <w:rPr>
          <w:lang w:eastAsia="ko-KR"/>
        </w:rPr>
        <w:t>종류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따른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 xml:space="preserve"> </w:t>
      </w:r>
      <w:r>
        <w:rPr>
          <w:lang w:eastAsia="ko-KR"/>
        </w:rPr>
        <w:t>함수에</w:t>
      </w:r>
      <w:r>
        <w:rPr>
          <w:lang w:eastAsia="ko-KR"/>
        </w:rPr>
        <w:t xml:space="preserve"> </w:t>
      </w:r>
      <w:r>
        <w:rPr>
          <w:lang w:eastAsia="ko-KR"/>
        </w:rPr>
        <w:t>포함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dd_*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 xml:space="preserve">. </w:t>
      </w:r>
      <w:r>
        <w:rPr>
          <w:lang w:eastAsia="ko-KR"/>
        </w:rPr>
        <w:t>각각의</w:t>
      </w:r>
      <w:r>
        <w:rPr>
          <w:lang w:eastAsia="ko-KR"/>
        </w:rPr>
        <w:t xml:space="preserve"> ‘trace’ </w:t>
      </w:r>
      <w:r>
        <w:rPr>
          <w:lang w:eastAsia="ko-KR"/>
        </w:rPr>
        <w:t>종류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함수들이</w:t>
      </w:r>
      <w:r>
        <w:rPr>
          <w:lang w:eastAsia="ko-KR"/>
        </w:rPr>
        <w:t xml:space="preserve"> </w:t>
      </w:r>
      <w:r>
        <w:rPr>
          <w:lang w:eastAsia="ko-KR"/>
        </w:rPr>
        <w:t>제공되는데</w:t>
      </w:r>
      <w:r>
        <w:rPr>
          <w:lang w:eastAsia="ko-KR"/>
        </w:rPr>
        <w:t xml:space="preserve"> </w:t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_ly()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lang w:eastAsia="ko-KR"/>
        </w:rPr>
        <w:t>초기화하고</w:t>
      </w:r>
      <w:r>
        <w:rPr>
          <w:lang w:eastAsia="ko-KR"/>
        </w:rPr>
        <w:t xml:space="preserve"> </w:t>
      </w:r>
      <w:r>
        <w:rPr>
          <w:lang w:eastAsia="ko-KR"/>
        </w:rPr>
        <w:t>표현하고자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’trace’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dd_*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계속</w:t>
      </w:r>
      <w:r>
        <w:rPr>
          <w:lang w:eastAsia="ko-KR"/>
        </w:rPr>
        <w:t xml:space="preserve"> ’trace’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추가하는</w:t>
      </w:r>
      <w:r>
        <w:rPr>
          <w:lang w:eastAsia="ko-KR"/>
        </w:rPr>
        <w:t xml:space="preserve"> </w:t>
      </w:r>
      <w:r>
        <w:rPr>
          <w:lang w:eastAsia="ko-KR"/>
        </w:rPr>
        <w:t>방식으로</w:t>
      </w:r>
      <w:r>
        <w:rPr>
          <w:lang w:eastAsia="ko-KR"/>
        </w:rPr>
        <w:t xml:space="preserve"> </w:t>
      </w:r>
      <w:r>
        <w:rPr>
          <w:lang w:eastAsia="ko-KR"/>
        </w:rPr>
        <w:t>시각화를</w:t>
      </w:r>
      <w:r>
        <w:rPr>
          <w:lang w:eastAsia="ko-KR"/>
        </w:rPr>
        <w:t xml:space="preserve"> </w:t>
      </w:r>
      <w:r>
        <w:rPr>
          <w:lang w:eastAsia="ko-KR"/>
        </w:rPr>
        <w:t>구현한다</w:t>
      </w:r>
      <w:r>
        <w:rPr>
          <w:lang w:eastAsia="ko-KR"/>
        </w:rPr>
        <w:t>.</w:t>
      </w:r>
    </w:p>
    <w:p w:rsidR="000F235E" w:rsidRDefault="009B2819">
      <w:pPr>
        <w:pStyle w:val="a1"/>
        <w:rPr>
          <w:lang w:eastAsia="ko-KR"/>
        </w:rPr>
      </w:pPr>
      <w:r>
        <w:rPr>
          <w:lang w:eastAsia="ko-KR"/>
        </w:rPr>
        <w:t>python</w:t>
      </w:r>
      <w:r>
        <w:rPr>
          <w:lang w:eastAsia="ko-KR"/>
        </w:rPr>
        <w:t>에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 xml:space="preserve"> </w:t>
      </w:r>
      <w:r>
        <w:rPr>
          <w:lang w:eastAsia="ko-KR"/>
        </w:rPr>
        <w:t>패키지의</w:t>
      </w:r>
      <w:r>
        <w:rPr>
          <w:lang w:eastAsia="ko-KR"/>
        </w:rPr>
        <w:t xml:space="preserve"> </w:t>
      </w:r>
      <w:r>
        <w:rPr>
          <w:lang w:eastAsia="ko-KR"/>
        </w:rPr>
        <w:t>서브모듈인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.express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함수들을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plotly.express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함수들은</w:t>
      </w:r>
      <w:r>
        <w:rPr>
          <w:lang w:eastAsia="ko-KR"/>
        </w:rPr>
        <w:t xml:space="preserve"> </w:t>
      </w:r>
      <w:r>
        <w:rPr>
          <w:lang w:eastAsia="ko-KR"/>
        </w:rPr>
        <w:t>앞</w:t>
      </w:r>
      <w:r>
        <w:rPr>
          <w:lang w:eastAsia="ko-KR"/>
        </w:rPr>
        <w:t xml:space="preserve"> </w:t>
      </w:r>
      <w:r>
        <w:rPr>
          <w:lang w:eastAsia="ko-KR"/>
        </w:rPr>
        <w:t>장에서</w:t>
      </w:r>
      <w:r>
        <w:rPr>
          <w:lang w:eastAsia="ko-KR"/>
        </w:rPr>
        <w:t xml:space="preserve"> </w:t>
      </w:r>
      <w:r>
        <w:rPr>
          <w:lang w:eastAsia="ko-KR"/>
        </w:rPr>
        <w:t>살펴본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.graphic_object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dd_trace()</w:t>
      </w:r>
      <w:r>
        <w:rPr>
          <w:lang w:eastAsia="ko-KR"/>
        </w:rPr>
        <w:t xml:space="preserve"> </w:t>
      </w:r>
      <w:r>
        <w:rPr>
          <w:lang w:eastAsia="ko-KR"/>
        </w:rPr>
        <w:t>보다</w:t>
      </w:r>
      <w:r>
        <w:rPr>
          <w:lang w:eastAsia="ko-KR"/>
        </w:rPr>
        <w:t xml:space="preserve"> </w:t>
      </w:r>
      <w:r>
        <w:rPr>
          <w:lang w:eastAsia="ko-KR"/>
        </w:rPr>
        <w:t>직관적이고</w:t>
      </w:r>
      <w:r>
        <w:rPr>
          <w:lang w:eastAsia="ko-KR"/>
        </w:rPr>
        <w:t xml:space="preserve"> </w:t>
      </w:r>
      <w:r>
        <w:rPr>
          <w:lang w:eastAsia="ko-KR"/>
        </w:rPr>
        <w:t>사용하기</w:t>
      </w:r>
      <w:r>
        <w:rPr>
          <w:lang w:eastAsia="ko-KR"/>
        </w:rPr>
        <w:t xml:space="preserve"> </w:t>
      </w:r>
      <w:r>
        <w:rPr>
          <w:lang w:eastAsia="ko-KR"/>
        </w:rPr>
        <w:t>쉽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제작사에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lang w:eastAsia="ko-KR"/>
        </w:rPr>
        <w:t>만들때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.graphic_object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기</w:t>
      </w:r>
      <w:r>
        <w:rPr>
          <w:lang w:eastAsia="ko-KR"/>
        </w:rPr>
        <w:t xml:space="preserve"> </w:t>
      </w:r>
      <w:r>
        <w:rPr>
          <w:lang w:eastAsia="ko-KR"/>
        </w:rPr>
        <w:t>보다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.express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기를</w:t>
      </w:r>
      <w:r>
        <w:rPr>
          <w:lang w:eastAsia="ko-KR"/>
        </w:rPr>
        <w:t xml:space="preserve"> </w:t>
      </w:r>
      <w:r>
        <w:rPr>
          <w:lang w:eastAsia="ko-KR"/>
        </w:rPr>
        <w:t>권장한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plotly.express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만든</w:t>
      </w:r>
      <w:r>
        <w:rPr>
          <w:lang w:eastAsia="ko-KR"/>
        </w:rPr>
        <w:t xml:space="preserve"> </w:t>
      </w:r>
      <w:r>
        <w:rPr>
          <w:lang w:eastAsia="ko-KR"/>
        </w:rPr>
        <w:t>객체도</w:t>
      </w:r>
      <w:r>
        <w:rPr>
          <w:lang w:eastAsia="ko-KR"/>
        </w:rPr>
        <w:t xml:space="preserve"> </w:t>
      </w:r>
      <w:r>
        <w:rPr>
          <w:lang w:eastAsia="ko-KR"/>
        </w:rPr>
        <w:t>결국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.graphic_object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리턴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.graphic_object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다시</w:t>
      </w:r>
      <w:r>
        <w:rPr>
          <w:lang w:eastAsia="ko-KR"/>
        </w:rPr>
        <w:t xml:space="preserve"> </w:t>
      </w:r>
      <w:r>
        <w:rPr>
          <w:lang w:eastAsia="ko-KR"/>
        </w:rPr>
        <w:t>세</w:t>
      </w:r>
      <w:r>
        <w:rPr>
          <w:lang w:eastAsia="ko-KR"/>
        </w:rPr>
        <w:t>부적인</w:t>
      </w:r>
      <w:r>
        <w:rPr>
          <w:lang w:eastAsia="ko-KR"/>
        </w:rPr>
        <w:t xml:space="preserve"> </w:t>
      </w:r>
      <w:r>
        <w:rPr>
          <w:lang w:eastAsia="ko-KR"/>
        </w:rPr>
        <w:t>설정을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.express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결정적인</w:t>
      </w:r>
      <w:r>
        <w:rPr>
          <w:lang w:eastAsia="ko-KR"/>
        </w:rPr>
        <w:t xml:space="preserve"> </w:t>
      </w:r>
      <w:r>
        <w:rPr>
          <w:lang w:eastAsia="ko-KR"/>
        </w:rPr>
        <w:t>몇가지</w:t>
      </w:r>
      <w:r>
        <w:rPr>
          <w:lang w:eastAsia="ko-KR"/>
        </w:rPr>
        <w:t xml:space="preserve"> </w:t>
      </w:r>
      <w:r>
        <w:rPr>
          <w:lang w:eastAsia="ko-KR"/>
        </w:rPr>
        <w:t>단점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첫</w:t>
      </w:r>
      <w:r>
        <w:rPr>
          <w:lang w:eastAsia="ko-KR"/>
        </w:rPr>
        <w:t xml:space="preserve"> 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r>
        <w:rPr>
          <w:lang w:eastAsia="ko-KR"/>
        </w:rPr>
        <w:t>단점은</w:t>
      </w:r>
      <w:r>
        <w:rPr>
          <w:lang w:eastAsia="ko-KR"/>
        </w:rPr>
        <w:t xml:space="preserve"> ’mesh’</w:t>
      </w:r>
      <w:r>
        <w:rPr>
          <w:lang w:eastAsia="ko-KR"/>
        </w:rPr>
        <w:t>나</w:t>
      </w:r>
      <w:r>
        <w:rPr>
          <w:lang w:eastAsia="ko-KR"/>
        </w:rPr>
        <w:t xml:space="preserve"> ’isosurface’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3</w:t>
      </w:r>
      <w:r>
        <w:rPr>
          <w:lang w:eastAsia="ko-KR"/>
        </w:rPr>
        <w:t>차원</w:t>
      </w:r>
      <w:r>
        <w:rPr>
          <w:lang w:eastAsia="ko-KR"/>
        </w:rPr>
        <w:t xml:space="preserve"> </w:t>
      </w:r>
      <w:r>
        <w:rPr>
          <w:lang w:eastAsia="ko-KR"/>
        </w:rPr>
        <w:t>시각화는</w:t>
      </w:r>
      <w:r>
        <w:rPr>
          <w:lang w:eastAsia="ko-KR"/>
        </w:rPr>
        <w:t xml:space="preserve"> </w:t>
      </w:r>
      <w:r>
        <w:rPr>
          <w:lang w:eastAsia="ko-KR"/>
        </w:rPr>
        <w:t>아직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.express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지원하지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 xml:space="preserve">.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번째는</w:t>
      </w:r>
      <w:r>
        <w:rPr>
          <w:lang w:eastAsia="ko-KR"/>
        </w:rPr>
        <w:t xml:space="preserve"> </w:t>
      </w:r>
      <w:r>
        <w:rPr>
          <w:lang w:eastAsia="ko-KR"/>
        </w:rPr>
        <w:t>여러개의</w:t>
      </w:r>
      <w:r>
        <w:rPr>
          <w:lang w:eastAsia="ko-KR"/>
        </w:rPr>
        <w:t xml:space="preserve"> trace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가지는</w:t>
      </w:r>
      <w:r>
        <w:rPr>
          <w:lang w:eastAsia="ko-KR"/>
        </w:rPr>
        <w:t xml:space="preserve"> </w:t>
      </w:r>
      <w:r>
        <w:rPr>
          <w:lang w:eastAsia="ko-KR"/>
        </w:rPr>
        <w:t>서브플롯</w:t>
      </w:r>
      <w:r>
        <w:rPr>
          <w:lang w:eastAsia="ko-KR"/>
        </w:rPr>
        <w:t xml:space="preserve">, </w:t>
      </w:r>
      <w:r>
        <w:rPr>
          <w:lang w:eastAsia="ko-KR"/>
        </w:rPr>
        <w:t>다중</w:t>
      </w:r>
      <w:r>
        <w:rPr>
          <w:lang w:eastAsia="ko-KR"/>
        </w:rPr>
        <w:t xml:space="preserve"> </w:t>
      </w:r>
      <w:r>
        <w:rPr>
          <w:lang w:eastAsia="ko-KR"/>
        </w:rPr>
        <w:t>축의</w:t>
      </w:r>
      <w:r>
        <w:rPr>
          <w:lang w:eastAsia="ko-KR"/>
        </w:rPr>
        <w:t xml:space="preserve"> </w:t>
      </w:r>
      <w:r>
        <w:rPr>
          <w:lang w:eastAsia="ko-KR"/>
        </w:rPr>
        <w:t>사용</w:t>
      </w:r>
      <w:r>
        <w:rPr>
          <w:lang w:eastAsia="ko-KR"/>
        </w:rPr>
        <w:t xml:space="preserve">, </w:t>
      </w:r>
      <w:r>
        <w:rPr>
          <w:lang w:eastAsia="ko-KR"/>
        </w:rPr>
        <w:t>여러개의</w:t>
      </w:r>
      <w:r>
        <w:rPr>
          <w:lang w:eastAsia="ko-KR"/>
        </w:rPr>
        <w:t xml:space="preserve"> trace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가지는</w:t>
      </w:r>
      <w:r>
        <w:rPr>
          <w:lang w:eastAsia="ko-KR"/>
        </w:rPr>
        <w:t xml:space="preserve"> </w:t>
      </w:r>
      <w:r>
        <w:rPr>
          <w:lang w:eastAsia="ko-KR"/>
        </w:rPr>
        <w:t>패싯</w:t>
      </w:r>
      <w:r>
        <w:rPr>
          <w:lang w:eastAsia="ko-KR"/>
        </w:rPr>
        <w:t>(facet)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시각화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.express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생성하는데</w:t>
      </w:r>
      <w:r>
        <w:rPr>
          <w:lang w:eastAsia="ko-KR"/>
        </w:rPr>
        <w:t xml:space="preserve"> </w:t>
      </w:r>
      <w:r>
        <w:rPr>
          <w:lang w:eastAsia="ko-KR"/>
        </w:rPr>
        <w:t>다소</w:t>
      </w:r>
      <w:r>
        <w:rPr>
          <w:lang w:eastAsia="ko-KR"/>
        </w:rPr>
        <w:t xml:space="preserve"> </w:t>
      </w:r>
      <w:r>
        <w:rPr>
          <w:lang w:eastAsia="ko-KR"/>
        </w:rPr>
        <w:t>어려움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.express</w:t>
      </w:r>
      <w:r>
        <w:rPr>
          <w:lang w:eastAsia="ko-KR"/>
        </w:rPr>
        <w:t>로는</w:t>
      </w:r>
      <w:r>
        <w:rPr>
          <w:lang w:eastAsia="ko-KR"/>
        </w:rPr>
        <w:t xml:space="preserve"> </w:t>
      </w:r>
      <w:r>
        <w:rPr>
          <w:lang w:eastAsia="ko-KR"/>
        </w:rPr>
        <w:t>최상위</w:t>
      </w:r>
      <w:r>
        <w:rPr>
          <w:lang w:eastAsia="ko-KR"/>
        </w:rPr>
        <w:t xml:space="preserve"> </w:t>
      </w:r>
      <w:r>
        <w:rPr>
          <w:lang w:eastAsia="ko-KR"/>
        </w:rPr>
        <w:t>시각화를</w:t>
      </w:r>
      <w:r>
        <w:rPr>
          <w:lang w:eastAsia="ko-KR"/>
        </w:rPr>
        <w:t xml:space="preserve"> </w:t>
      </w:r>
      <w:r>
        <w:rPr>
          <w:lang w:eastAsia="ko-KR"/>
        </w:rPr>
        <w:t>그리고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dd_trace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.graphic_object</w:t>
      </w:r>
      <w:r>
        <w:rPr>
          <w:lang w:eastAsia="ko-KR"/>
        </w:rPr>
        <w:t>의</w:t>
      </w:r>
      <w:r>
        <w:rPr>
          <w:lang w:eastAsia="ko-KR"/>
        </w:rPr>
        <w:t xml:space="preserve"> trace </w:t>
      </w:r>
      <w:r>
        <w:rPr>
          <w:lang w:eastAsia="ko-KR"/>
        </w:rPr>
        <w:t>추가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계속</w:t>
      </w:r>
      <w:r>
        <w:rPr>
          <w:lang w:eastAsia="ko-KR"/>
        </w:rPr>
        <w:t xml:space="preserve"> </w:t>
      </w:r>
      <w:r>
        <w:rPr>
          <w:lang w:eastAsia="ko-KR"/>
        </w:rPr>
        <w:t>추가해주는</w:t>
      </w:r>
      <w:r>
        <w:rPr>
          <w:lang w:eastAsia="ko-KR"/>
        </w:rPr>
        <w:t xml:space="preserve"> </w:t>
      </w:r>
      <w:r>
        <w:rPr>
          <w:lang w:eastAsia="ko-KR"/>
        </w:rPr>
        <w:t>방식으로</w:t>
      </w:r>
      <w:r>
        <w:rPr>
          <w:lang w:eastAsia="ko-KR"/>
        </w:rPr>
        <w:t xml:space="preserve"> </w:t>
      </w:r>
      <w:r>
        <w:rPr>
          <w:lang w:eastAsia="ko-KR"/>
        </w:rPr>
        <w:t>구현하여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.graphic_object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함수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.express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함수의</w:t>
      </w:r>
      <w:r>
        <w:rPr>
          <w:lang w:eastAsia="ko-KR"/>
        </w:rPr>
        <w:t xml:space="preserve"> </w:t>
      </w:r>
      <w:r>
        <w:rPr>
          <w:lang w:eastAsia="ko-KR"/>
        </w:rPr>
        <w:t>속성도</w:t>
      </w:r>
      <w:r>
        <w:rPr>
          <w:lang w:eastAsia="ko-KR"/>
        </w:rPr>
        <w:t xml:space="preserve"> </w:t>
      </w:r>
      <w:r>
        <w:rPr>
          <w:lang w:eastAsia="ko-KR"/>
        </w:rPr>
        <w:t>다소</w:t>
      </w:r>
      <w:r>
        <w:rPr>
          <w:lang w:eastAsia="ko-KR"/>
        </w:rPr>
        <w:t xml:space="preserve"> </w:t>
      </w:r>
      <w:r>
        <w:rPr>
          <w:lang w:eastAsia="ko-KR"/>
        </w:rPr>
        <w:t>차이가</w:t>
      </w:r>
      <w:r>
        <w:rPr>
          <w:lang w:eastAsia="ko-KR"/>
        </w:rPr>
        <w:t xml:space="preserve"> </w:t>
      </w:r>
      <w:r>
        <w:rPr>
          <w:lang w:eastAsia="ko-KR"/>
        </w:rPr>
        <w:t>있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.express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사용이</w:t>
      </w:r>
      <w:r>
        <w:rPr>
          <w:lang w:eastAsia="ko-KR"/>
        </w:rPr>
        <w:t xml:space="preserve"> </w:t>
      </w:r>
      <w:r>
        <w:rPr>
          <w:lang w:eastAsia="ko-KR"/>
        </w:rPr>
        <w:t>간편하긴</w:t>
      </w:r>
      <w:r>
        <w:rPr>
          <w:lang w:eastAsia="ko-KR"/>
        </w:rPr>
        <w:t xml:space="preserve">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때는</w:t>
      </w:r>
      <w:r>
        <w:rPr>
          <w:lang w:eastAsia="ko-KR"/>
        </w:rPr>
        <w:t xml:space="preserve"> </w:t>
      </w:r>
      <w:r>
        <w:rPr>
          <w:lang w:eastAsia="ko-KR"/>
        </w:rPr>
        <w:t>사용법을</w:t>
      </w:r>
      <w:r>
        <w:rPr>
          <w:lang w:eastAsia="ko-KR"/>
        </w:rPr>
        <w:t xml:space="preserve"> </w:t>
      </w:r>
      <w:r>
        <w:rPr>
          <w:lang w:eastAsia="ko-KR"/>
        </w:rPr>
        <w:t>잘</w:t>
      </w:r>
      <w:r>
        <w:rPr>
          <w:lang w:eastAsia="ko-KR"/>
        </w:rPr>
        <w:t xml:space="preserve"> </w:t>
      </w:r>
      <w:r>
        <w:rPr>
          <w:lang w:eastAsia="ko-KR"/>
        </w:rPr>
        <w:t>확인하고</w:t>
      </w:r>
      <w:r>
        <w:rPr>
          <w:lang w:eastAsia="ko-KR"/>
        </w:rPr>
        <w:t xml:space="preserve"> </w:t>
      </w:r>
      <w:r>
        <w:rPr>
          <w:lang w:eastAsia="ko-KR"/>
        </w:rPr>
        <w:t>사용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  <w:r>
        <w:rPr>
          <w:rStyle w:val="ab"/>
        </w:rPr>
        <w:footnoteReference w:id="1"/>
      </w:r>
    </w:p>
    <w:p w:rsidR="000F235E" w:rsidRDefault="009B2819" w:rsidP="00532EAA">
      <w:pPr>
        <w:pStyle w:val="1"/>
      </w:pPr>
      <w:bookmarkStart w:id="1" w:name="산점도scatter-chart"/>
      <w:r>
        <w:lastRenderedPageBreak/>
        <w:t>산점도</w:t>
      </w:r>
      <w:r>
        <w:t>(scatter chart)</w:t>
      </w:r>
    </w:p>
    <w:p w:rsidR="000F235E" w:rsidRDefault="009B2819">
      <w:pPr>
        <w:pStyle w:val="FirstParagraph"/>
        <w:rPr>
          <w:lang w:eastAsia="ko-KR"/>
        </w:rPr>
      </w:pPr>
      <w:r>
        <w:rPr>
          <w:lang w:eastAsia="ko-KR"/>
        </w:rPr>
        <w:t>산</w:t>
      </w:r>
      <w:r>
        <w:rPr>
          <w:lang w:eastAsia="ko-KR"/>
        </w:rPr>
        <w:t>점도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</w:t>
      </w:r>
      <w:r>
        <w:rPr>
          <w:rStyle w:val="VerbatimChar"/>
          <w:lang w:eastAsia="ko-KR"/>
        </w:rPr>
        <w:t>olty</w:t>
      </w:r>
      <w:r>
        <w:rPr>
          <w:lang w:eastAsia="ko-KR"/>
        </w:rPr>
        <w:t>뿐</w:t>
      </w:r>
      <w:r>
        <w:rPr>
          <w:lang w:eastAsia="ko-KR"/>
        </w:rPr>
        <w:t xml:space="preserve"> </w:t>
      </w:r>
      <w:r>
        <w:rPr>
          <w:lang w:eastAsia="ko-KR"/>
        </w:rPr>
        <w:t>아니라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에서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기본적인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방법이다</w:t>
      </w:r>
      <w:r>
        <w:rPr>
          <w:lang w:eastAsia="ko-KR"/>
        </w:rPr>
        <w:t xml:space="preserve">. </w:t>
      </w:r>
      <w:r>
        <w:rPr>
          <w:lang w:eastAsia="ko-KR"/>
        </w:rPr>
        <w:t>산점도는</w:t>
      </w:r>
      <w:r>
        <w:rPr>
          <w:lang w:eastAsia="ko-KR"/>
        </w:rPr>
        <w:t xml:space="preserve"> X, Y</w:t>
      </w:r>
      <w:r>
        <w:rPr>
          <w:lang w:eastAsia="ko-KR"/>
        </w:rPr>
        <w:t>축으로</w:t>
      </w:r>
      <w:r>
        <w:rPr>
          <w:lang w:eastAsia="ko-KR"/>
        </w:rPr>
        <w:t xml:space="preserve"> </w:t>
      </w:r>
      <w:r>
        <w:rPr>
          <w:lang w:eastAsia="ko-KR"/>
        </w:rPr>
        <w:t>구성된</w:t>
      </w:r>
      <w:r>
        <w:rPr>
          <w:lang w:eastAsia="ko-KR"/>
        </w:rPr>
        <w:t xml:space="preserve"> </w:t>
      </w:r>
      <w:r>
        <w:rPr>
          <w:lang w:eastAsia="ko-KR"/>
        </w:rPr>
        <w:t>데카르트</w:t>
      </w:r>
      <w:r>
        <w:rPr>
          <w:lang w:eastAsia="ko-KR"/>
        </w:rPr>
        <w:t xml:space="preserve"> </w:t>
      </w:r>
      <w:r>
        <w:rPr>
          <w:lang w:eastAsia="ko-KR"/>
        </w:rPr>
        <w:t>좌표계</w:t>
      </w:r>
      <w:r>
        <w:rPr>
          <w:lang w:eastAsia="ko-KR"/>
        </w:rPr>
        <w:t xml:space="preserve"> </w:t>
      </w:r>
      <w:r>
        <w:rPr>
          <w:lang w:eastAsia="ko-KR"/>
        </w:rPr>
        <w:t>위에</w:t>
      </w:r>
      <w:r>
        <w:rPr>
          <w:lang w:eastAsia="ko-KR"/>
        </w:rPr>
        <w:t xml:space="preserve"> </w:t>
      </w:r>
      <w:r>
        <w:rPr>
          <w:lang w:eastAsia="ko-KR"/>
        </w:rPr>
        <w:t>점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분포를</w:t>
      </w:r>
      <w:r>
        <w:rPr>
          <w:lang w:eastAsia="ko-KR"/>
        </w:rPr>
        <w:t xml:space="preserve"> </w:t>
      </w:r>
      <w:r>
        <w:rPr>
          <w:lang w:eastAsia="ko-KR"/>
        </w:rPr>
        <w:t>표현하는</w:t>
      </w:r>
      <w:r>
        <w:rPr>
          <w:lang w:eastAsia="ko-KR"/>
        </w:rPr>
        <w:t xml:space="preserve"> </w:t>
      </w:r>
      <w:r>
        <w:rPr>
          <w:lang w:eastAsia="ko-KR"/>
        </w:rPr>
        <w:t>방법으로</w:t>
      </w:r>
      <w:r>
        <w:rPr>
          <w:lang w:eastAsia="ko-KR"/>
        </w:rPr>
        <w:t xml:space="preserve"> </w:t>
      </w:r>
      <w:bookmarkStart w:id="2" w:name="_GoBack"/>
      <w:bookmarkEnd w:id="2"/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간단한</w:t>
      </w:r>
      <w:r>
        <w:rPr>
          <w:lang w:eastAsia="ko-KR"/>
        </w:rPr>
        <w:t xml:space="preserve"> </w:t>
      </w:r>
      <w:r>
        <w:rPr>
          <w:lang w:eastAsia="ko-KR"/>
        </w:rPr>
        <w:t>시각화이지만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분포와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관계성을</w:t>
      </w:r>
      <w:r>
        <w:rPr>
          <w:lang w:eastAsia="ko-KR"/>
        </w:rPr>
        <w:t xml:space="preserve"> </w:t>
      </w:r>
      <w:r>
        <w:rPr>
          <w:lang w:eastAsia="ko-KR"/>
        </w:rPr>
        <w:t>파악하는데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효율적인</w:t>
      </w:r>
      <w:r>
        <w:rPr>
          <w:lang w:eastAsia="ko-KR"/>
        </w:rPr>
        <w:t xml:space="preserve"> </w:t>
      </w:r>
      <w:r>
        <w:rPr>
          <w:lang w:eastAsia="ko-KR"/>
        </w:rPr>
        <w:t>시각화이다</w:t>
      </w:r>
      <w:r>
        <w:rPr>
          <w:lang w:eastAsia="ko-KR"/>
        </w:rPr>
        <w:t xml:space="preserve">.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분석을</w:t>
      </w:r>
      <w:r>
        <w:rPr>
          <w:lang w:eastAsia="ko-KR"/>
        </w:rPr>
        <w:t xml:space="preserve"> </w:t>
      </w:r>
      <w:r>
        <w:rPr>
          <w:lang w:eastAsia="ko-KR"/>
        </w:rPr>
        <w:t>시작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대부분의</w:t>
      </w:r>
      <w:r>
        <w:rPr>
          <w:lang w:eastAsia="ko-KR"/>
        </w:rPr>
        <w:t xml:space="preserve"> </w:t>
      </w:r>
      <w:r>
        <w:rPr>
          <w:lang w:eastAsia="ko-KR"/>
        </w:rPr>
        <w:t>분석가들이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lang w:eastAsia="ko-KR"/>
        </w:rPr>
        <w:t>시작하는</w:t>
      </w:r>
      <w:r>
        <w:rPr>
          <w:lang w:eastAsia="ko-KR"/>
        </w:rPr>
        <w:t xml:space="preserve"> EDA(Exploratory Data Analysis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기초적인</w:t>
      </w:r>
      <w:r>
        <w:rPr>
          <w:lang w:eastAsia="ko-KR"/>
        </w:rPr>
        <w:t xml:space="preserve"> </w:t>
      </w:r>
      <w:r>
        <w:rPr>
          <w:lang w:eastAsia="ko-KR"/>
        </w:rPr>
        <w:t>시각화로</w:t>
      </w:r>
      <w:r>
        <w:rPr>
          <w:lang w:eastAsia="ko-KR"/>
        </w:rPr>
        <w:t xml:space="preserve"> </w:t>
      </w:r>
      <w:r>
        <w:rPr>
          <w:lang w:eastAsia="ko-KR"/>
        </w:rPr>
        <w:t>사용된다</w:t>
      </w:r>
      <w:r>
        <w:rPr>
          <w:lang w:eastAsia="ko-KR"/>
        </w:rPr>
        <w:t>.</w:t>
      </w:r>
    </w:p>
    <w:p w:rsidR="000F235E" w:rsidRDefault="009B2819">
      <w:pPr>
        <w:pStyle w:val="a1"/>
        <w:rPr>
          <w:lang w:eastAsia="ko-KR"/>
        </w:rPr>
      </w:pPr>
      <w:r>
        <w:rPr>
          <w:lang w:eastAsia="ko-KR"/>
        </w:rPr>
        <w:t>산점도는</w:t>
      </w:r>
      <w:r>
        <w:rPr>
          <w:lang w:eastAsia="ko-KR"/>
        </w:rPr>
        <w:t xml:space="preserve"> X, Y</w:t>
      </w:r>
      <w:r>
        <w:rPr>
          <w:lang w:eastAsia="ko-KR"/>
        </w:rPr>
        <w:t>의</w:t>
      </w:r>
      <w:r>
        <w:rPr>
          <w:lang w:eastAsia="ko-KR"/>
        </w:rPr>
        <w:t xml:space="preserve"> 2</w:t>
      </w:r>
      <w:r>
        <w:rPr>
          <w:lang w:eastAsia="ko-KR"/>
        </w:rPr>
        <w:t>차원</w:t>
      </w:r>
      <w:r>
        <w:rPr>
          <w:lang w:eastAsia="ko-KR"/>
        </w:rPr>
        <w:t xml:space="preserve"> </w:t>
      </w:r>
      <w:r>
        <w:rPr>
          <w:lang w:eastAsia="ko-KR"/>
        </w:rPr>
        <w:t>축에</w:t>
      </w:r>
      <w:r>
        <w:rPr>
          <w:lang w:eastAsia="ko-KR"/>
        </w:rPr>
        <w:t xml:space="preserve"> </w:t>
      </w:r>
      <w:r>
        <w:rPr>
          <w:lang w:eastAsia="ko-KR"/>
        </w:rPr>
        <w:t>매핑되는</w:t>
      </w:r>
      <w:r>
        <w:rPr>
          <w:lang w:eastAsia="ko-KR"/>
        </w:rPr>
        <w:t xml:space="preserve"> </w:t>
      </w:r>
      <w:r>
        <w:rPr>
          <w:lang w:eastAsia="ko-KR"/>
        </w:rPr>
        <w:t>두개</w:t>
      </w:r>
      <w:r>
        <w:rPr>
          <w:lang w:eastAsia="ko-KR"/>
        </w:rPr>
        <w:t xml:space="preserve"> </w:t>
      </w:r>
      <w:r>
        <w:rPr>
          <w:lang w:eastAsia="ko-KR"/>
        </w:rPr>
        <w:t>혹은</w:t>
      </w:r>
      <w:r>
        <w:rPr>
          <w:lang w:eastAsia="ko-KR"/>
        </w:rPr>
        <w:t xml:space="preserve"> </w:t>
      </w:r>
      <w:r>
        <w:rPr>
          <w:lang w:eastAsia="ko-KR"/>
        </w:rPr>
        <w:t>세개의</w:t>
      </w:r>
      <w:r>
        <w:rPr>
          <w:lang w:eastAsia="ko-KR"/>
        </w:rPr>
        <w:t xml:space="preserve"> </w:t>
      </w:r>
      <w:r>
        <w:rPr>
          <w:lang w:eastAsia="ko-KR"/>
        </w:rPr>
        <w:t>데이터간의</w:t>
      </w:r>
      <w:r>
        <w:rPr>
          <w:lang w:eastAsia="ko-KR"/>
        </w:rPr>
        <w:t xml:space="preserve"> </w:t>
      </w:r>
      <w:r>
        <w:rPr>
          <w:lang w:eastAsia="ko-KR"/>
        </w:rPr>
        <w:t>관계성을</w:t>
      </w:r>
      <w:r>
        <w:rPr>
          <w:lang w:eastAsia="ko-KR"/>
        </w:rPr>
        <w:t xml:space="preserve"> </w:t>
      </w:r>
      <w:r>
        <w:rPr>
          <w:lang w:eastAsia="ko-KR"/>
        </w:rPr>
        <w:t>점으로</w:t>
      </w:r>
      <w:r>
        <w:rPr>
          <w:lang w:eastAsia="ko-KR"/>
        </w:rPr>
        <w:t xml:space="preserve"> </w:t>
      </w:r>
      <w:r>
        <w:rPr>
          <w:lang w:eastAsia="ko-KR"/>
        </w:rPr>
        <w:t>표현하는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방법이다</w:t>
      </w:r>
      <w:r>
        <w:rPr>
          <w:lang w:eastAsia="ko-KR"/>
        </w:rPr>
        <w:t xml:space="preserve">. </w:t>
      </w:r>
      <w:r>
        <w:rPr>
          <w:lang w:eastAsia="ko-KR"/>
        </w:rPr>
        <w:t>기본적으로</w:t>
      </w:r>
      <w:r>
        <w:rPr>
          <w:lang w:eastAsia="ko-KR"/>
        </w:rPr>
        <w:t xml:space="preserve"> 2</w:t>
      </w:r>
      <w:r>
        <w:rPr>
          <w:lang w:eastAsia="ko-KR"/>
        </w:rPr>
        <w:t>차원</w:t>
      </w:r>
      <w:r>
        <w:rPr>
          <w:lang w:eastAsia="ko-KR"/>
        </w:rPr>
        <w:t xml:space="preserve"> </w:t>
      </w:r>
      <w:r>
        <w:rPr>
          <w:lang w:eastAsia="ko-KR"/>
        </w:rPr>
        <w:t>공간에</w:t>
      </w:r>
      <w:r>
        <w:rPr>
          <w:lang w:eastAsia="ko-KR"/>
        </w:rPr>
        <w:t xml:space="preserve"> </w:t>
      </w:r>
      <w:r>
        <w:rPr>
          <w:lang w:eastAsia="ko-KR"/>
        </w:rPr>
        <w:t>흩어져</w:t>
      </w:r>
      <w:r>
        <w:rPr>
          <w:lang w:eastAsia="ko-KR"/>
        </w:rPr>
        <w:t xml:space="preserve">(scattered) </w:t>
      </w:r>
      <w:r>
        <w:rPr>
          <w:lang w:eastAsia="ko-KR"/>
        </w:rPr>
        <w:t>보이는</w:t>
      </w:r>
      <w:r>
        <w:rPr>
          <w:lang w:eastAsia="ko-KR"/>
        </w:rPr>
        <w:t xml:space="preserve"> </w:t>
      </w:r>
      <w:r>
        <w:rPr>
          <w:lang w:eastAsia="ko-KR"/>
        </w:rPr>
        <w:t>형태의</w:t>
      </w:r>
      <w:r>
        <w:rPr>
          <w:lang w:eastAsia="ko-KR"/>
        </w:rPr>
        <w:t xml:space="preserve"> </w:t>
      </w:r>
      <w:r>
        <w:rPr>
          <w:lang w:eastAsia="ko-KR"/>
        </w:rPr>
        <w:t>시각화이고</w:t>
      </w:r>
      <w:r>
        <w:rPr>
          <w:lang w:eastAsia="ko-KR"/>
        </w:rPr>
        <w:t>, 2</w:t>
      </w:r>
      <w:r>
        <w:rPr>
          <w:lang w:eastAsia="ko-KR"/>
        </w:rPr>
        <w:t>차원</w:t>
      </w:r>
      <w:r>
        <w:rPr>
          <w:lang w:eastAsia="ko-KR"/>
        </w:rPr>
        <w:t xml:space="preserve"> </w:t>
      </w:r>
      <w:r>
        <w:rPr>
          <w:lang w:eastAsia="ko-KR"/>
        </w:rPr>
        <w:t>축에</w:t>
      </w:r>
      <w:r>
        <w:rPr>
          <w:lang w:eastAsia="ko-KR"/>
        </w:rPr>
        <w:t xml:space="preserve"> </w:t>
      </w:r>
      <w:r>
        <w:rPr>
          <w:lang w:eastAsia="ko-KR"/>
        </w:rPr>
        <w:t>매핑되어야</w:t>
      </w:r>
      <w:r>
        <w:rPr>
          <w:lang w:eastAsia="ko-KR"/>
        </w:rPr>
        <w:t xml:space="preserve"> </w:t>
      </w:r>
      <w:r>
        <w:rPr>
          <w:lang w:eastAsia="ko-KR"/>
        </w:rPr>
        <w:t>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2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변수가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연속형</w:t>
      </w:r>
      <w:r>
        <w:rPr>
          <w:lang w:eastAsia="ko-KR"/>
        </w:rPr>
        <w:t xml:space="preserve"> </w:t>
      </w:r>
      <w:r>
        <w:rPr>
          <w:lang w:eastAsia="ko-KR"/>
        </w:rPr>
        <w:t>수치</w:t>
      </w:r>
      <w:r>
        <w:rPr>
          <w:lang w:eastAsia="ko-KR"/>
        </w:rPr>
        <w:t xml:space="preserve"> </w:t>
      </w:r>
      <w:r>
        <w:rPr>
          <w:lang w:eastAsia="ko-KR"/>
        </w:rPr>
        <w:t>변수이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산점도는</w:t>
      </w:r>
      <w:r>
        <w:rPr>
          <w:lang w:eastAsia="ko-KR"/>
        </w:rPr>
        <w:t xml:space="preserve"> ’x-y </w:t>
      </w:r>
      <w:r>
        <w:rPr>
          <w:lang w:eastAsia="ko-KR"/>
        </w:rPr>
        <w:t>그래프</w:t>
      </w:r>
      <w:r>
        <w:rPr>
          <w:lang w:eastAsia="ko-KR"/>
        </w:rPr>
        <w:t>’</w:t>
      </w:r>
      <w:r>
        <w:rPr>
          <w:lang w:eastAsia="ko-KR"/>
        </w:rPr>
        <w:t>라고도</w:t>
      </w:r>
      <w:r>
        <w:rPr>
          <w:lang w:eastAsia="ko-KR"/>
        </w:rPr>
        <w:t xml:space="preserve"> </w:t>
      </w:r>
      <w:r>
        <w:rPr>
          <w:lang w:eastAsia="ko-KR"/>
        </w:rPr>
        <w:t>하며</w:t>
      </w:r>
      <w:r>
        <w:rPr>
          <w:lang w:eastAsia="ko-KR"/>
        </w:rPr>
        <w:t xml:space="preserve">,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흩어져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형태의</w:t>
      </w:r>
      <w:r>
        <w:rPr>
          <w:lang w:eastAsia="ko-KR"/>
        </w:rPr>
        <w:t xml:space="preserve"> </w:t>
      </w:r>
      <w:r>
        <w:rPr>
          <w:lang w:eastAsia="ko-KR"/>
        </w:rPr>
        <w:t>시각화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분포와</w:t>
      </w:r>
      <w:r>
        <w:rPr>
          <w:lang w:eastAsia="ko-KR"/>
        </w:rPr>
        <w:t xml:space="preserve"> </w:t>
      </w:r>
      <w:r>
        <w:rPr>
          <w:lang w:eastAsia="ko-KR"/>
        </w:rPr>
        <w:t>관계를</w:t>
      </w:r>
      <w:r>
        <w:rPr>
          <w:lang w:eastAsia="ko-KR"/>
        </w:rPr>
        <w:t xml:space="preserve"> </w:t>
      </w:r>
      <w:r>
        <w:rPr>
          <w:lang w:eastAsia="ko-KR"/>
        </w:rPr>
        <w:t>알아보는데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방법중에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사용된다</w:t>
      </w:r>
      <w:r>
        <w:rPr>
          <w:lang w:eastAsia="ko-KR"/>
        </w:rPr>
        <w:t>.</w:t>
      </w:r>
    </w:p>
    <w:p w:rsidR="000F235E" w:rsidRDefault="009B2819">
      <w:pPr>
        <w:pStyle w:val="a1"/>
        <w:rPr>
          <w:lang w:eastAsia="ko-KR"/>
        </w:rPr>
      </w:pPr>
      <w:r>
        <w:rPr>
          <w:lang w:eastAsia="ko-KR"/>
        </w:rPr>
        <w:t>산점도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살펴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패턴이나</w:t>
      </w:r>
      <w:r>
        <w:rPr>
          <w:lang w:eastAsia="ko-KR"/>
        </w:rPr>
        <w:t xml:space="preserve"> </w:t>
      </w:r>
      <w:r>
        <w:rPr>
          <w:lang w:eastAsia="ko-KR"/>
        </w:rPr>
        <w:t>상관관계는</w:t>
      </w:r>
      <w:r>
        <w:rPr>
          <w:lang w:eastAsia="ko-KR"/>
        </w:rPr>
        <w:t xml:space="preserve"> </w:t>
      </w:r>
      <w:r>
        <w:rPr>
          <w:lang w:eastAsia="ko-KR"/>
        </w:rPr>
        <w:t>보통</w:t>
      </w:r>
      <w:r>
        <w:rPr>
          <w:lang w:eastAsia="ko-KR"/>
        </w:rPr>
        <w:t xml:space="preserve"> </w:t>
      </w:r>
      <w:r>
        <w:rPr>
          <w:lang w:eastAsia="ko-KR"/>
        </w:rPr>
        <w:t>다음의</w:t>
      </w:r>
      <w:r>
        <w:rPr>
          <w:lang w:eastAsia="ko-KR"/>
        </w:rPr>
        <w:t xml:space="preserve"> </w:t>
      </w:r>
      <w:r>
        <w:rPr>
          <w:lang w:eastAsia="ko-KR"/>
        </w:rPr>
        <w:t>세</w:t>
      </w:r>
      <w:r>
        <w:rPr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정도이다</w:t>
      </w:r>
      <w:r>
        <w:rPr>
          <w:lang w:eastAsia="ko-KR"/>
        </w:rPr>
        <w:t>.</w:t>
      </w:r>
    </w:p>
    <w:p w:rsidR="000F235E" w:rsidRDefault="009B2819">
      <w:pPr>
        <w:pStyle w:val="Compact"/>
        <w:numPr>
          <w:ilvl w:val="0"/>
          <w:numId w:val="35"/>
        </w:numPr>
        <w:rPr>
          <w:lang w:eastAsia="ko-KR"/>
        </w:rPr>
      </w:pPr>
      <w:r>
        <w:rPr>
          <w:lang w:eastAsia="ko-KR"/>
        </w:rPr>
        <w:t>선형</w:t>
      </w:r>
      <w:r>
        <w:rPr>
          <w:lang w:eastAsia="ko-KR"/>
        </w:rPr>
        <w:t xml:space="preserve"> </w:t>
      </w:r>
      <w:r>
        <w:rPr>
          <w:lang w:eastAsia="ko-KR"/>
        </w:rPr>
        <w:t>또는</w:t>
      </w:r>
      <w:r>
        <w:rPr>
          <w:lang w:eastAsia="ko-KR"/>
        </w:rPr>
        <w:t xml:space="preserve"> </w:t>
      </w:r>
      <w:r>
        <w:rPr>
          <w:lang w:eastAsia="ko-KR"/>
        </w:rPr>
        <w:t>비선형</w:t>
      </w:r>
      <w:r>
        <w:rPr>
          <w:lang w:eastAsia="ko-KR"/>
        </w:rPr>
        <w:t xml:space="preserve"> </w:t>
      </w:r>
      <w:r>
        <w:rPr>
          <w:lang w:eastAsia="ko-KR"/>
        </w:rPr>
        <w:t>상관</w:t>
      </w:r>
      <w:r>
        <w:rPr>
          <w:lang w:eastAsia="ko-KR"/>
        </w:rPr>
        <w:t xml:space="preserve"> </w:t>
      </w:r>
      <w:r>
        <w:rPr>
          <w:lang w:eastAsia="ko-KR"/>
        </w:rPr>
        <w:t>관계</w:t>
      </w:r>
      <w:r>
        <w:rPr>
          <w:lang w:eastAsia="ko-KR"/>
        </w:rPr>
        <w:t xml:space="preserve"> : </w:t>
      </w:r>
      <w:r>
        <w:rPr>
          <w:lang w:eastAsia="ko-KR"/>
        </w:rPr>
        <w:t>선형</w:t>
      </w:r>
      <w:r>
        <w:rPr>
          <w:lang w:eastAsia="ko-KR"/>
        </w:rPr>
        <w:t xml:space="preserve"> </w:t>
      </w:r>
      <w:r>
        <w:rPr>
          <w:lang w:eastAsia="ko-KR"/>
        </w:rPr>
        <w:t>상관</w:t>
      </w:r>
      <w:r>
        <w:rPr>
          <w:lang w:eastAsia="ko-KR"/>
        </w:rPr>
        <w:t xml:space="preserve"> </w:t>
      </w:r>
      <w:r>
        <w:rPr>
          <w:lang w:eastAsia="ko-KR"/>
        </w:rPr>
        <w:t>관계는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추세선이</w:t>
      </w:r>
      <w:r>
        <w:rPr>
          <w:lang w:eastAsia="ko-KR"/>
        </w:rPr>
        <w:t xml:space="preserve"> </w:t>
      </w:r>
      <w:r>
        <w:rPr>
          <w:lang w:eastAsia="ko-KR"/>
        </w:rPr>
        <w:t>직선을</w:t>
      </w:r>
      <w:r>
        <w:rPr>
          <w:lang w:eastAsia="ko-KR"/>
        </w:rPr>
        <w:t xml:space="preserve"> </w:t>
      </w:r>
      <w:r>
        <w:rPr>
          <w:lang w:eastAsia="ko-KR"/>
        </w:rPr>
        <w:t>형성하지만</w:t>
      </w:r>
      <w:r>
        <w:rPr>
          <w:lang w:eastAsia="ko-KR"/>
        </w:rPr>
        <w:t xml:space="preserve"> </w:t>
      </w:r>
      <w:r>
        <w:rPr>
          <w:lang w:eastAsia="ko-KR"/>
        </w:rPr>
        <w:t>비선형</w:t>
      </w:r>
      <w:r>
        <w:rPr>
          <w:lang w:eastAsia="ko-KR"/>
        </w:rPr>
        <w:t xml:space="preserve"> </w:t>
      </w:r>
      <w:r>
        <w:rPr>
          <w:lang w:eastAsia="ko-KR"/>
        </w:rPr>
        <w:t>상관</w:t>
      </w:r>
      <w:r>
        <w:rPr>
          <w:lang w:eastAsia="ko-KR"/>
        </w:rPr>
        <w:t xml:space="preserve"> </w:t>
      </w:r>
      <w:r>
        <w:rPr>
          <w:lang w:eastAsia="ko-KR"/>
        </w:rPr>
        <w:t>관계는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추세선이</w:t>
      </w:r>
      <w:r>
        <w:rPr>
          <w:lang w:eastAsia="ko-KR"/>
        </w:rPr>
        <w:t xml:space="preserve"> </w:t>
      </w:r>
      <w:r>
        <w:rPr>
          <w:lang w:eastAsia="ko-KR"/>
        </w:rPr>
        <w:t>곡선</w:t>
      </w:r>
      <w:r>
        <w:rPr>
          <w:lang w:eastAsia="ko-KR"/>
        </w:rPr>
        <w:t xml:space="preserve"> </w:t>
      </w:r>
      <w:r>
        <w:rPr>
          <w:lang w:eastAsia="ko-KR"/>
        </w:rPr>
        <w:t>또는</w:t>
      </w:r>
      <w:r>
        <w:rPr>
          <w:lang w:eastAsia="ko-KR"/>
        </w:rPr>
        <w:t xml:space="preserve"> </w:t>
      </w:r>
      <w:r>
        <w:rPr>
          <w:lang w:eastAsia="ko-KR"/>
        </w:rPr>
        <w:t>기타</w:t>
      </w:r>
      <w:r>
        <w:rPr>
          <w:lang w:eastAsia="ko-KR"/>
        </w:rPr>
        <w:t xml:space="preserve"> </w:t>
      </w:r>
      <w:r>
        <w:rPr>
          <w:lang w:eastAsia="ko-KR"/>
        </w:rPr>
        <w:t>형태를</w:t>
      </w:r>
      <w:r>
        <w:rPr>
          <w:lang w:eastAsia="ko-KR"/>
        </w:rPr>
        <w:t xml:space="preserve"> </w:t>
      </w:r>
      <w:r>
        <w:rPr>
          <w:lang w:eastAsia="ko-KR"/>
        </w:rPr>
        <w:t>나타냄</w:t>
      </w:r>
    </w:p>
    <w:p w:rsidR="000F235E" w:rsidRDefault="009B2819">
      <w:pPr>
        <w:pStyle w:val="Compact"/>
        <w:numPr>
          <w:ilvl w:val="0"/>
          <w:numId w:val="35"/>
        </w:numPr>
        <w:rPr>
          <w:lang w:eastAsia="ko-KR"/>
        </w:rPr>
      </w:pPr>
      <w:r>
        <w:rPr>
          <w:lang w:eastAsia="ko-KR"/>
        </w:rPr>
        <w:t>강한</w:t>
      </w:r>
      <w:r>
        <w:rPr>
          <w:lang w:eastAsia="ko-KR"/>
        </w:rPr>
        <w:t xml:space="preserve"> </w:t>
      </w:r>
      <w:r>
        <w:rPr>
          <w:lang w:eastAsia="ko-KR"/>
        </w:rPr>
        <w:t>또는</w:t>
      </w:r>
      <w:r>
        <w:rPr>
          <w:lang w:eastAsia="ko-KR"/>
        </w:rPr>
        <w:t xml:space="preserve"> </w:t>
      </w:r>
      <w:r>
        <w:rPr>
          <w:lang w:eastAsia="ko-KR"/>
        </w:rPr>
        <w:t>약한</w:t>
      </w:r>
      <w:r>
        <w:rPr>
          <w:lang w:eastAsia="ko-KR"/>
        </w:rPr>
        <w:t xml:space="preserve"> </w:t>
      </w:r>
      <w:r>
        <w:rPr>
          <w:lang w:eastAsia="ko-KR"/>
        </w:rPr>
        <w:t>상관관계</w:t>
      </w:r>
      <w:r>
        <w:rPr>
          <w:lang w:eastAsia="ko-KR"/>
        </w:rPr>
        <w:t xml:space="preserve"> : </w:t>
      </w:r>
      <w:r>
        <w:rPr>
          <w:lang w:eastAsia="ko-KR"/>
        </w:rPr>
        <w:t>강한</w:t>
      </w:r>
      <w:r>
        <w:rPr>
          <w:lang w:eastAsia="ko-KR"/>
        </w:rPr>
        <w:t xml:space="preserve"> </w:t>
      </w:r>
      <w:r>
        <w:rPr>
          <w:lang w:eastAsia="ko-KR"/>
        </w:rPr>
        <w:t>상관</w:t>
      </w:r>
      <w:r>
        <w:rPr>
          <w:lang w:eastAsia="ko-KR"/>
        </w:rPr>
        <w:t xml:space="preserve"> </w:t>
      </w:r>
      <w:r>
        <w:rPr>
          <w:lang w:eastAsia="ko-KR"/>
        </w:rPr>
        <w:t>관계는</w:t>
      </w:r>
      <w:r>
        <w:rPr>
          <w:lang w:eastAsia="ko-KR"/>
        </w:rPr>
        <w:t xml:space="preserve"> </w:t>
      </w:r>
      <w:r>
        <w:rPr>
          <w:lang w:eastAsia="ko-KR"/>
        </w:rPr>
        <w:t>데이터들이</w:t>
      </w:r>
      <w:r>
        <w:rPr>
          <w:lang w:eastAsia="ko-KR"/>
        </w:rPr>
        <w:t xml:space="preserve"> </w:t>
      </w:r>
      <w:r>
        <w:rPr>
          <w:lang w:eastAsia="ko-KR"/>
        </w:rPr>
        <w:t>추세선에</w:t>
      </w:r>
      <w:r>
        <w:rPr>
          <w:lang w:eastAsia="ko-KR"/>
        </w:rPr>
        <w:t xml:space="preserve"> </w:t>
      </w:r>
      <w:r>
        <w:rPr>
          <w:lang w:eastAsia="ko-KR"/>
        </w:rPr>
        <w:t>가까이</w:t>
      </w:r>
      <w:r>
        <w:rPr>
          <w:lang w:eastAsia="ko-KR"/>
        </w:rPr>
        <w:t xml:space="preserve"> </w:t>
      </w:r>
      <w:r>
        <w:rPr>
          <w:lang w:eastAsia="ko-KR"/>
        </w:rPr>
        <w:t>분포하지만</w:t>
      </w:r>
      <w:r>
        <w:rPr>
          <w:lang w:eastAsia="ko-KR"/>
        </w:rPr>
        <w:t xml:space="preserve"> </w:t>
      </w:r>
      <w:r>
        <w:rPr>
          <w:lang w:eastAsia="ko-KR"/>
        </w:rPr>
        <w:t>약한</w:t>
      </w:r>
      <w:r>
        <w:rPr>
          <w:lang w:eastAsia="ko-KR"/>
        </w:rPr>
        <w:t xml:space="preserve"> </w:t>
      </w:r>
      <w:r>
        <w:rPr>
          <w:lang w:eastAsia="ko-KR"/>
        </w:rPr>
        <w:t>상관</w:t>
      </w:r>
      <w:r>
        <w:rPr>
          <w:lang w:eastAsia="ko-KR"/>
        </w:rPr>
        <w:t xml:space="preserve"> </w:t>
      </w:r>
      <w:r>
        <w:rPr>
          <w:lang w:eastAsia="ko-KR"/>
        </w:rPr>
        <w:t>관계는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들이</w:t>
      </w:r>
      <w:r>
        <w:rPr>
          <w:lang w:eastAsia="ko-KR"/>
        </w:rPr>
        <w:t xml:space="preserve"> </w:t>
      </w:r>
      <w:r>
        <w:rPr>
          <w:lang w:eastAsia="ko-KR"/>
        </w:rPr>
        <w:t>추세선에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멀리</w:t>
      </w:r>
      <w:r>
        <w:rPr>
          <w:lang w:eastAsia="ko-KR"/>
        </w:rPr>
        <w:t xml:space="preserve"> </w:t>
      </w:r>
      <w:r>
        <w:rPr>
          <w:lang w:eastAsia="ko-KR"/>
        </w:rPr>
        <w:t>분포해</w:t>
      </w:r>
      <w:r>
        <w:rPr>
          <w:lang w:eastAsia="ko-KR"/>
        </w:rPr>
        <w:t xml:space="preserve"> </w:t>
      </w:r>
      <w:r>
        <w:rPr>
          <w:lang w:eastAsia="ko-KR"/>
        </w:rPr>
        <w:t>있음</w:t>
      </w:r>
    </w:p>
    <w:p w:rsidR="000F235E" w:rsidRDefault="009B2819">
      <w:pPr>
        <w:pStyle w:val="Compact"/>
        <w:numPr>
          <w:ilvl w:val="0"/>
          <w:numId w:val="35"/>
        </w:numPr>
        <w:rPr>
          <w:lang w:eastAsia="ko-KR"/>
        </w:rPr>
      </w:pPr>
      <w:r>
        <w:rPr>
          <w:lang w:eastAsia="ko-KR"/>
        </w:rPr>
        <w:t>양의</w:t>
      </w:r>
      <w:r>
        <w:rPr>
          <w:lang w:eastAsia="ko-KR"/>
        </w:rPr>
        <w:t xml:space="preserve"> </w:t>
      </w:r>
      <w:r>
        <w:rPr>
          <w:lang w:eastAsia="ko-KR"/>
        </w:rPr>
        <w:t>또는</w:t>
      </w:r>
      <w:r>
        <w:rPr>
          <w:lang w:eastAsia="ko-KR"/>
        </w:rPr>
        <w:t xml:space="preserve"> </w:t>
      </w:r>
      <w:r>
        <w:rPr>
          <w:lang w:eastAsia="ko-KR"/>
        </w:rPr>
        <w:t>음의</w:t>
      </w:r>
      <w:r>
        <w:rPr>
          <w:lang w:eastAsia="ko-KR"/>
        </w:rPr>
        <w:t xml:space="preserve"> </w:t>
      </w:r>
      <w:r>
        <w:rPr>
          <w:lang w:eastAsia="ko-KR"/>
        </w:rPr>
        <w:t>상관</w:t>
      </w:r>
      <w:r>
        <w:rPr>
          <w:lang w:eastAsia="ko-KR"/>
        </w:rPr>
        <w:t xml:space="preserve"> </w:t>
      </w:r>
      <w:r>
        <w:rPr>
          <w:lang w:eastAsia="ko-KR"/>
        </w:rPr>
        <w:t>관계</w:t>
      </w:r>
      <w:r>
        <w:rPr>
          <w:lang w:eastAsia="ko-KR"/>
        </w:rPr>
        <w:t xml:space="preserve"> : </w:t>
      </w:r>
      <w:r>
        <w:rPr>
          <w:lang w:eastAsia="ko-KR"/>
        </w:rPr>
        <w:t>양의</w:t>
      </w:r>
      <w:r>
        <w:rPr>
          <w:lang w:eastAsia="ko-KR"/>
        </w:rPr>
        <w:t xml:space="preserve"> </w:t>
      </w:r>
      <w:r>
        <w:rPr>
          <w:lang w:eastAsia="ko-KR"/>
        </w:rPr>
        <w:t>상관</w:t>
      </w:r>
      <w:r>
        <w:rPr>
          <w:lang w:eastAsia="ko-KR"/>
        </w:rPr>
        <w:t xml:space="preserve"> </w:t>
      </w:r>
      <w:r>
        <w:rPr>
          <w:lang w:eastAsia="ko-KR"/>
        </w:rPr>
        <w:t>관계는</w:t>
      </w:r>
      <w:r>
        <w:rPr>
          <w:lang w:eastAsia="ko-KR"/>
        </w:rPr>
        <w:t xml:space="preserve"> </w:t>
      </w:r>
      <w:r>
        <w:rPr>
          <w:lang w:eastAsia="ko-KR"/>
        </w:rPr>
        <w:t>추세선이</w:t>
      </w:r>
      <w:r>
        <w:rPr>
          <w:lang w:eastAsia="ko-KR"/>
        </w:rPr>
        <w:t xml:space="preserve"> </w:t>
      </w:r>
      <w:r>
        <w:rPr>
          <w:lang w:eastAsia="ko-KR"/>
        </w:rPr>
        <w:t>우상향하고</w:t>
      </w:r>
      <w:r>
        <w:rPr>
          <w:lang w:eastAsia="ko-KR"/>
        </w:rPr>
        <w:t>(</w:t>
      </w:r>
      <w:r>
        <w:rPr>
          <w:lang w:eastAsia="ko-KR"/>
        </w:rPr>
        <w:t>즉</w:t>
      </w:r>
      <w:r>
        <w:rPr>
          <w:lang w:eastAsia="ko-KR"/>
        </w:rPr>
        <w:t xml:space="preserve">, x </w:t>
      </w:r>
      <w:r>
        <w:rPr>
          <w:lang w:eastAsia="ko-KR"/>
        </w:rPr>
        <w:t>값이</w:t>
      </w:r>
      <w:r>
        <w:rPr>
          <w:lang w:eastAsia="ko-KR"/>
        </w:rPr>
        <w:t xml:space="preserve"> </w:t>
      </w:r>
      <w:r>
        <w:rPr>
          <w:lang w:eastAsia="ko-KR"/>
        </w:rPr>
        <w:t>증가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y </w:t>
      </w:r>
      <w:r>
        <w:rPr>
          <w:lang w:eastAsia="ko-KR"/>
        </w:rPr>
        <w:t>값이</w:t>
      </w:r>
      <w:r>
        <w:rPr>
          <w:lang w:eastAsia="ko-KR"/>
        </w:rPr>
        <w:t xml:space="preserve"> </w:t>
      </w:r>
      <w:r>
        <w:rPr>
          <w:lang w:eastAsia="ko-KR"/>
        </w:rPr>
        <w:t>증가</w:t>
      </w:r>
      <w:r>
        <w:rPr>
          <w:lang w:eastAsia="ko-KR"/>
        </w:rPr>
        <w:t xml:space="preserve">) </w:t>
      </w:r>
      <w:r>
        <w:rPr>
          <w:lang w:eastAsia="ko-KR"/>
        </w:rPr>
        <w:t>음의</w:t>
      </w:r>
      <w:r>
        <w:rPr>
          <w:lang w:eastAsia="ko-KR"/>
        </w:rPr>
        <w:t xml:space="preserve"> </w:t>
      </w:r>
      <w:r>
        <w:rPr>
          <w:lang w:eastAsia="ko-KR"/>
        </w:rPr>
        <w:t>상관</w:t>
      </w:r>
      <w:r>
        <w:rPr>
          <w:lang w:eastAsia="ko-KR"/>
        </w:rPr>
        <w:t xml:space="preserve"> </w:t>
      </w:r>
      <w:r>
        <w:rPr>
          <w:lang w:eastAsia="ko-KR"/>
        </w:rPr>
        <w:t>관계는</w:t>
      </w:r>
      <w:r>
        <w:rPr>
          <w:lang w:eastAsia="ko-KR"/>
        </w:rPr>
        <w:t xml:space="preserve"> </w:t>
      </w:r>
      <w:r>
        <w:rPr>
          <w:lang w:eastAsia="ko-KR"/>
        </w:rPr>
        <w:t>추세선이</w:t>
      </w:r>
      <w:r>
        <w:rPr>
          <w:lang w:eastAsia="ko-KR"/>
        </w:rPr>
        <w:t xml:space="preserve"> </w:t>
      </w:r>
      <w:r>
        <w:rPr>
          <w:lang w:eastAsia="ko-KR"/>
        </w:rPr>
        <w:t>우하향함</w:t>
      </w:r>
      <w:r>
        <w:rPr>
          <w:lang w:eastAsia="ko-KR"/>
        </w:rPr>
        <w:t>(</w:t>
      </w:r>
      <w:r>
        <w:rPr>
          <w:lang w:eastAsia="ko-KR"/>
        </w:rPr>
        <w:t>즉</w:t>
      </w:r>
      <w:r>
        <w:rPr>
          <w:lang w:eastAsia="ko-KR"/>
        </w:rPr>
        <w:t xml:space="preserve">, x </w:t>
      </w:r>
      <w:r>
        <w:rPr>
          <w:lang w:eastAsia="ko-KR"/>
        </w:rPr>
        <w:t>값은</w:t>
      </w:r>
      <w:r>
        <w:rPr>
          <w:lang w:eastAsia="ko-KR"/>
        </w:rPr>
        <w:t xml:space="preserve"> </w:t>
      </w:r>
      <w:r>
        <w:rPr>
          <w:lang w:eastAsia="ko-KR"/>
        </w:rPr>
        <w:t>증가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y </w:t>
      </w:r>
      <w:r>
        <w:rPr>
          <w:lang w:eastAsia="ko-KR"/>
        </w:rPr>
        <w:t>값은</w:t>
      </w:r>
      <w:r>
        <w:rPr>
          <w:lang w:eastAsia="ko-KR"/>
        </w:rPr>
        <w:t xml:space="preserve"> </w:t>
      </w:r>
      <w:r>
        <w:rPr>
          <w:lang w:eastAsia="ko-KR"/>
        </w:rPr>
        <w:t>감소</w:t>
      </w:r>
      <w:r>
        <w:rPr>
          <w:lang w:eastAsia="ko-KR"/>
        </w:rPr>
        <w:t>).</w:t>
      </w:r>
    </w:p>
    <w:p w:rsidR="000F235E" w:rsidRDefault="009B2819">
      <w:pPr>
        <w:pStyle w:val="FirstParagraph"/>
      </w:pPr>
      <w:hyperlink r:id="rId7">
        <w:r>
          <w:rPr>
            <w:rStyle w:val="ac"/>
          </w:rPr>
          <w:t>https://medium.com/@paymantaei/what-is-a-scatter-plot-and-when-to-use-one-2365e774541</w:t>
        </w:r>
      </w:hyperlink>
    </w:p>
    <w:p w:rsidR="000F235E" w:rsidRDefault="009B2819">
      <w:pPr>
        <w:pStyle w:val="a1"/>
        <w:rPr>
          <w:lang w:eastAsia="ko-KR"/>
        </w:rPr>
      </w:pPr>
      <w:r>
        <w:rPr>
          <w:lang w:eastAsia="ko-KR"/>
        </w:rPr>
        <w:t>앞서</w:t>
      </w:r>
      <w:r>
        <w:rPr>
          <w:lang w:eastAsia="ko-KR"/>
        </w:rPr>
        <w:t xml:space="preserve"> </w:t>
      </w:r>
      <w:r>
        <w:rPr>
          <w:lang w:eastAsia="ko-KR"/>
        </w:rPr>
        <w:t>설명한</w:t>
      </w:r>
      <w:r>
        <w:rPr>
          <w:lang w:eastAsia="ko-KR"/>
        </w:rPr>
        <w:t xml:space="preserve"> </w:t>
      </w:r>
      <w:r>
        <w:rPr>
          <w:lang w:eastAsia="ko-KR"/>
        </w:rPr>
        <w:t>바와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X, Y</w:t>
      </w:r>
      <w:r>
        <w:rPr>
          <w:lang w:eastAsia="ko-KR"/>
        </w:rPr>
        <w:t>축에</w:t>
      </w:r>
      <w:r>
        <w:rPr>
          <w:lang w:eastAsia="ko-KR"/>
        </w:rPr>
        <w:t xml:space="preserve"> </w:t>
      </w:r>
      <w:r>
        <w:rPr>
          <w:lang w:eastAsia="ko-KR"/>
        </w:rPr>
        <w:t>매핑되는</w:t>
      </w:r>
      <w:r>
        <w:rPr>
          <w:lang w:eastAsia="ko-KR"/>
        </w:rPr>
        <w:t xml:space="preserve"> </w:t>
      </w:r>
      <w:r>
        <w:rPr>
          <w:lang w:eastAsia="ko-KR"/>
        </w:rPr>
        <w:t>결과가</w:t>
      </w:r>
      <w:r>
        <w:rPr>
          <w:lang w:eastAsia="ko-KR"/>
        </w:rPr>
        <w:t xml:space="preserve"> </w:t>
      </w:r>
      <w:r>
        <w:rPr>
          <w:lang w:eastAsia="ko-KR"/>
        </w:rPr>
        <w:t>산점도인데</w:t>
      </w:r>
      <w:r>
        <w:rPr>
          <w:lang w:eastAsia="ko-KR"/>
        </w:rPr>
        <w:t xml:space="preserve">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상관관계의</w:t>
      </w:r>
      <w:r>
        <w:rPr>
          <w:lang w:eastAsia="ko-KR"/>
        </w:rPr>
        <w:t xml:space="preserve"> </w:t>
      </w:r>
      <w:r>
        <w:rPr>
          <w:lang w:eastAsia="ko-KR"/>
        </w:rPr>
        <w:t>측면에서</w:t>
      </w:r>
      <w:r>
        <w:rPr>
          <w:lang w:eastAsia="ko-KR"/>
        </w:rPr>
        <w:t xml:space="preserve"> </w:t>
      </w:r>
      <w:r>
        <w:rPr>
          <w:lang w:eastAsia="ko-KR"/>
        </w:rPr>
        <w:t>풀어본다면</w:t>
      </w:r>
      <w:r>
        <w:rPr>
          <w:lang w:eastAsia="ko-KR"/>
        </w:rPr>
        <w:t xml:space="preserve"> X</w:t>
      </w:r>
      <w:r>
        <w:rPr>
          <w:lang w:eastAsia="ko-KR"/>
        </w:rPr>
        <w:t>축</w:t>
      </w:r>
      <w:r>
        <w:rPr>
          <w:lang w:eastAsia="ko-KR"/>
        </w:rPr>
        <w:t xml:space="preserve"> </w:t>
      </w:r>
      <w:r>
        <w:rPr>
          <w:lang w:eastAsia="ko-KR"/>
        </w:rPr>
        <w:t>변수는</w:t>
      </w:r>
      <w:r>
        <w:rPr>
          <w:lang w:eastAsia="ko-KR"/>
        </w:rPr>
        <w:t xml:space="preserve"> </w:t>
      </w:r>
      <w:r>
        <w:rPr>
          <w:lang w:eastAsia="ko-KR"/>
        </w:rPr>
        <w:t>독립변수이고</w:t>
      </w:r>
      <w:r>
        <w:rPr>
          <w:lang w:eastAsia="ko-KR"/>
        </w:rPr>
        <w:t xml:space="preserve"> Y</w:t>
      </w:r>
      <w:r>
        <w:rPr>
          <w:lang w:eastAsia="ko-KR"/>
        </w:rPr>
        <w:t>축</w:t>
      </w:r>
      <w:r>
        <w:rPr>
          <w:lang w:eastAsia="ko-KR"/>
        </w:rPr>
        <w:t xml:space="preserve"> </w:t>
      </w:r>
      <w:r>
        <w:rPr>
          <w:lang w:eastAsia="ko-KR"/>
        </w:rPr>
        <w:t>변수는</w:t>
      </w:r>
      <w:r>
        <w:rPr>
          <w:lang w:eastAsia="ko-KR"/>
        </w:rPr>
        <w:t xml:space="preserve"> </w:t>
      </w:r>
      <w:r>
        <w:rPr>
          <w:lang w:eastAsia="ko-KR"/>
        </w:rPr>
        <w:t>종속변수로</w:t>
      </w:r>
      <w:r>
        <w:rPr>
          <w:lang w:eastAsia="ko-KR"/>
        </w:rPr>
        <w:t xml:space="preserve"> </w:t>
      </w:r>
      <w:r>
        <w:rPr>
          <w:lang w:eastAsia="ko-KR"/>
        </w:rPr>
        <w:t>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많은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종속</w:t>
      </w:r>
      <w:r>
        <w:rPr>
          <w:lang w:eastAsia="ko-KR"/>
        </w:rPr>
        <w:t xml:space="preserve"> </w:t>
      </w:r>
      <w:r>
        <w:rPr>
          <w:lang w:eastAsia="ko-KR"/>
        </w:rPr>
        <w:t>변수를</w:t>
      </w:r>
      <w:r>
        <w:rPr>
          <w:lang w:eastAsia="ko-KR"/>
        </w:rPr>
        <w:t xml:space="preserve"> </w:t>
      </w:r>
      <w:r>
        <w:rPr>
          <w:lang w:eastAsia="ko-KR"/>
        </w:rPr>
        <w:t>결정하는</w:t>
      </w:r>
      <w:r>
        <w:rPr>
          <w:lang w:eastAsia="ko-KR"/>
        </w:rPr>
        <w:t xml:space="preserve"> </w:t>
      </w:r>
      <w:r>
        <w:rPr>
          <w:lang w:eastAsia="ko-KR"/>
        </w:rPr>
        <w:t>독립</w:t>
      </w:r>
      <w:r>
        <w:rPr>
          <w:lang w:eastAsia="ko-KR"/>
        </w:rPr>
        <w:t xml:space="preserve"> </w:t>
      </w:r>
      <w:r>
        <w:rPr>
          <w:lang w:eastAsia="ko-KR"/>
        </w:rPr>
        <w:t>변수는</w:t>
      </w:r>
      <w:r>
        <w:rPr>
          <w:lang w:eastAsia="ko-KR"/>
        </w:rPr>
        <w:t xml:space="preserve"> </w:t>
      </w:r>
      <w:r>
        <w:rPr>
          <w:lang w:eastAsia="ko-KR"/>
        </w:rPr>
        <w:t>하나</w:t>
      </w:r>
      <w:r>
        <w:rPr>
          <w:lang w:eastAsia="ko-KR"/>
        </w:rPr>
        <w:t xml:space="preserve"> </w:t>
      </w:r>
      <w:r>
        <w:rPr>
          <w:lang w:eastAsia="ko-KR"/>
        </w:rPr>
        <w:t>이상이다</w:t>
      </w:r>
      <w:r>
        <w:rPr>
          <w:lang w:eastAsia="ko-KR"/>
        </w:rPr>
        <w:t xml:space="preserve">. </w:t>
      </w:r>
      <w:r>
        <w:rPr>
          <w:lang w:eastAsia="ko-KR"/>
        </w:rPr>
        <w:t>이렇게</w:t>
      </w:r>
      <w:r>
        <w:rPr>
          <w:lang w:eastAsia="ko-KR"/>
        </w:rPr>
        <w:t xml:space="preserve"> </w:t>
      </w:r>
      <w:r>
        <w:rPr>
          <w:lang w:eastAsia="ko-KR"/>
        </w:rPr>
        <w:t>하나</w:t>
      </w:r>
      <w:r>
        <w:rPr>
          <w:lang w:eastAsia="ko-KR"/>
        </w:rPr>
        <w:t xml:space="preserve"> </w:t>
      </w:r>
      <w:r>
        <w:rPr>
          <w:lang w:eastAsia="ko-KR"/>
        </w:rPr>
        <w:t>이상의</w:t>
      </w:r>
      <w:r>
        <w:rPr>
          <w:lang w:eastAsia="ko-KR"/>
        </w:rPr>
        <w:t xml:space="preserve"> </w:t>
      </w:r>
      <w:r>
        <w:rPr>
          <w:lang w:eastAsia="ko-KR"/>
        </w:rPr>
        <w:t>독립</w:t>
      </w:r>
      <w:r>
        <w:rPr>
          <w:lang w:eastAsia="ko-KR"/>
        </w:rPr>
        <w:t xml:space="preserve"> </w:t>
      </w:r>
      <w:r>
        <w:rPr>
          <w:lang w:eastAsia="ko-KR"/>
        </w:rPr>
        <w:t>변수를</w:t>
      </w:r>
      <w:r>
        <w:rPr>
          <w:lang w:eastAsia="ko-KR"/>
        </w:rPr>
        <w:t xml:space="preserve"> </w:t>
      </w:r>
      <w:r>
        <w:rPr>
          <w:lang w:eastAsia="ko-KR"/>
        </w:rPr>
        <w:t>표현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대부분의</w:t>
      </w:r>
      <w:r>
        <w:rPr>
          <w:lang w:eastAsia="ko-KR"/>
        </w:rPr>
        <w:t xml:space="preserve"> </w:t>
      </w:r>
      <w:r>
        <w:rPr>
          <w:lang w:eastAsia="ko-KR"/>
        </w:rPr>
        <w:t>산점도는</w:t>
      </w:r>
      <w:r>
        <w:rPr>
          <w:lang w:eastAsia="ko-KR"/>
        </w:rPr>
        <w:t xml:space="preserve"> </w:t>
      </w:r>
      <w:r>
        <w:rPr>
          <w:lang w:eastAsia="ko-KR"/>
        </w:rPr>
        <w:t>점의</w:t>
      </w:r>
      <w:r>
        <w:rPr>
          <w:lang w:eastAsia="ko-KR"/>
        </w:rPr>
        <w:t xml:space="preserve"> </w:t>
      </w:r>
      <w:r>
        <w:rPr>
          <w:lang w:eastAsia="ko-KR"/>
        </w:rPr>
        <w:t>색상이나</w:t>
      </w:r>
      <w:r>
        <w:rPr>
          <w:lang w:eastAsia="ko-KR"/>
        </w:rPr>
        <w:t xml:space="preserve"> </w:t>
      </w:r>
      <w:r>
        <w:rPr>
          <w:lang w:eastAsia="ko-KR"/>
        </w:rPr>
        <w:t>형태</w:t>
      </w:r>
      <w:r>
        <w:rPr>
          <w:lang w:eastAsia="ko-KR"/>
        </w:rPr>
        <w:t xml:space="preserve">, </w:t>
      </w:r>
      <w:r>
        <w:rPr>
          <w:lang w:eastAsia="ko-KR"/>
        </w:rPr>
        <w:t>크기등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추가적인</w:t>
      </w:r>
      <w:r>
        <w:rPr>
          <w:lang w:eastAsia="ko-KR"/>
        </w:rPr>
        <w:t xml:space="preserve"> </w:t>
      </w:r>
      <w:r>
        <w:rPr>
          <w:lang w:eastAsia="ko-KR"/>
        </w:rPr>
        <w:t>독립변수를</w:t>
      </w:r>
      <w:r>
        <w:rPr>
          <w:lang w:eastAsia="ko-KR"/>
        </w:rPr>
        <w:t xml:space="preserve"> </w:t>
      </w:r>
      <w:r>
        <w:rPr>
          <w:lang w:eastAsia="ko-KR"/>
        </w:rPr>
        <w:t>표현한다</w:t>
      </w:r>
      <w:r>
        <w:rPr>
          <w:lang w:eastAsia="ko-KR"/>
        </w:rPr>
        <w:t xml:space="preserve">. </w:t>
      </w:r>
      <w:r>
        <w:rPr>
          <w:lang w:eastAsia="ko-KR"/>
        </w:rPr>
        <w:t>이렇게</w:t>
      </w:r>
      <w:r>
        <w:rPr>
          <w:lang w:eastAsia="ko-KR"/>
        </w:rPr>
        <w:t xml:space="preserve"> X</w:t>
      </w:r>
      <w:r>
        <w:rPr>
          <w:lang w:eastAsia="ko-KR"/>
        </w:rPr>
        <w:t>축</w:t>
      </w:r>
      <w:r>
        <w:rPr>
          <w:lang w:eastAsia="ko-KR"/>
        </w:rPr>
        <w:t xml:space="preserve">, </w:t>
      </w:r>
      <w:r>
        <w:rPr>
          <w:lang w:eastAsia="ko-KR"/>
        </w:rPr>
        <w:t>색</w:t>
      </w:r>
      <w:r>
        <w:rPr>
          <w:lang w:eastAsia="ko-KR"/>
        </w:rPr>
        <w:t xml:space="preserve">, </w:t>
      </w:r>
      <w:r>
        <w:rPr>
          <w:lang w:eastAsia="ko-KR"/>
        </w:rPr>
        <w:t>점의</w:t>
      </w:r>
      <w:r>
        <w:rPr>
          <w:lang w:eastAsia="ko-KR"/>
        </w:rPr>
        <w:t xml:space="preserve"> </w:t>
      </w:r>
      <w:r>
        <w:rPr>
          <w:lang w:eastAsia="ko-KR"/>
        </w:rPr>
        <w:t>형태</w:t>
      </w:r>
      <w:r>
        <w:rPr>
          <w:lang w:eastAsia="ko-KR"/>
        </w:rPr>
        <w:t xml:space="preserve">, </w:t>
      </w:r>
      <w:r>
        <w:rPr>
          <w:lang w:eastAsia="ko-KR"/>
        </w:rPr>
        <w:t>점의</w:t>
      </w:r>
      <w:r>
        <w:rPr>
          <w:lang w:eastAsia="ko-KR"/>
        </w:rPr>
        <w:t xml:space="preserve"> </w:t>
      </w:r>
      <w:r>
        <w:rPr>
          <w:lang w:eastAsia="ko-KR"/>
        </w:rPr>
        <w:t>크기를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사용한다면</w:t>
      </w:r>
      <w:r>
        <w:rPr>
          <w:lang w:eastAsia="ko-KR"/>
        </w:rPr>
        <w:t xml:space="preserve"> Y</w:t>
      </w:r>
      <w:r>
        <w:rPr>
          <w:lang w:eastAsia="ko-KR"/>
        </w:rPr>
        <w:t>축에</w:t>
      </w:r>
      <w:r>
        <w:rPr>
          <w:lang w:eastAsia="ko-KR"/>
        </w:rPr>
        <w:t xml:space="preserve"> </w:t>
      </w:r>
      <w:r>
        <w:rPr>
          <w:lang w:eastAsia="ko-KR"/>
        </w:rPr>
        <w:t>표현되는</w:t>
      </w:r>
      <w:r>
        <w:rPr>
          <w:lang w:eastAsia="ko-KR"/>
        </w:rPr>
        <w:t xml:space="preserve"> </w:t>
      </w:r>
      <w:r>
        <w:rPr>
          <w:lang w:eastAsia="ko-KR"/>
        </w:rPr>
        <w:t>종속</w:t>
      </w:r>
      <w:r>
        <w:rPr>
          <w:lang w:eastAsia="ko-KR"/>
        </w:rPr>
        <w:t xml:space="preserve"> </w:t>
      </w:r>
      <w:r>
        <w:rPr>
          <w:lang w:eastAsia="ko-KR"/>
        </w:rPr>
        <w:t>변수는</w:t>
      </w:r>
      <w:r>
        <w:rPr>
          <w:lang w:eastAsia="ko-KR"/>
        </w:rPr>
        <w:t xml:space="preserve"> </w:t>
      </w:r>
      <w:r>
        <w:rPr>
          <w:lang w:eastAsia="ko-KR"/>
        </w:rPr>
        <w:t>총</w:t>
      </w:r>
      <w:r>
        <w:rPr>
          <w:lang w:eastAsia="ko-KR"/>
        </w:rPr>
        <w:t xml:space="preserve"> 4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독립</w:t>
      </w:r>
      <w:r>
        <w:rPr>
          <w:lang w:eastAsia="ko-KR"/>
        </w:rPr>
        <w:t xml:space="preserve"> </w:t>
      </w:r>
      <w:r>
        <w:rPr>
          <w:lang w:eastAsia="ko-KR"/>
        </w:rPr>
        <w:t>변수로</w:t>
      </w:r>
      <w:r>
        <w:rPr>
          <w:lang w:eastAsia="ko-KR"/>
        </w:rPr>
        <w:t xml:space="preserve"> </w:t>
      </w:r>
      <w:r>
        <w:rPr>
          <w:lang w:eastAsia="ko-KR"/>
        </w:rPr>
        <w:t>표현되는</w:t>
      </w:r>
      <w:r>
        <w:rPr>
          <w:lang w:eastAsia="ko-KR"/>
        </w:rPr>
        <w:t xml:space="preserve"> </w:t>
      </w:r>
      <w:r>
        <w:rPr>
          <w:lang w:eastAsia="ko-KR"/>
        </w:rPr>
        <w:t>산점</w:t>
      </w:r>
      <w:r>
        <w:rPr>
          <w:lang w:eastAsia="ko-KR"/>
        </w:rPr>
        <w:t>도를</w:t>
      </w:r>
      <w:r>
        <w:rPr>
          <w:lang w:eastAsia="ko-KR"/>
        </w:rPr>
        <w:t xml:space="preserve"> </w:t>
      </w:r>
      <w:r>
        <w:rPr>
          <w:lang w:eastAsia="ko-KR"/>
        </w:rPr>
        <w:t>그릴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이중</w:t>
      </w:r>
      <w:r>
        <w:rPr>
          <w:lang w:eastAsia="ko-KR"/>
        </w:rPr>
        <w:t xml:space="preserve"> </w:t>
      </w:r>
      <w:r>
        <w:rPr>
          <w:lang w:eastAsia="ko-KR"/>
        </w:rPr>
        <w:t>점의</w:t>
      </w:r>
      <w:r>
        <w:rPr>
          <w:lang w:eastAsia="ko-KR"/>
        </w:rPr>
        <w:t xml:space="preserve"> </w:t>
      </w:r>
      <w:r>
        <w:rPr>
          <w:lang w:eastAsia="ko-KR"/>
        </w:rPr>
        <w:t>크기를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산점도를</w:t>
      </w:r>
      <w:r>
        <w:rPr>
          <w:lang w:eastAsia="ko-KR"/>
        </w:rPr>
        <w:t xml:space="preserve"> </w:t>
      </w:r>
      <w:r>
        <w:rPr>
          <w:lang w:eastAsia="ko-KR"/>
        </w:rPr>
        <w:t>버블</w:t>
      </w:r>
      <w:r>
        <w:rPr>
          <w:lang w:eastAsia="ko-KR"/>
        </w:rPr>
        <w:t xml:space="preserve"> </w:t>
      </w:r>
      <w:r>
        <w:rPr>
          <w:lang w:eastAsia="ko-KR"/>
        </w:rPr>
        <w:t>차트라고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:rsidR="000F235E" w:rsidRDefault="009B2819">
      <w:pPr>
        <w:pStyle w:val="a1"/>
        <w:rPr>
          <w:lang w:eastAsia="ko-KR"/>
        </w:rPr>
      </w:pPr>
      <w:r>
        <w:rPr>
          <w:rStyle w:val="VerbatimChar"/>
          <w:lang w:eastAsia="ko-KR"/>
        </w:rPr>
        <w:lastRenderedPageBreak/>
        <w:t>plotly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산점도는</w:t>
      </w:r>
      <w:r>
        <w:rPr>
          <w:lang w:eastAsia="ko-KR"/>
        </w:rPr>
        <w:t xml:space="preserve"> </w:t>
      </w:r>
      <w:r>
        <w:rPr>
          <w:lang w:eastAsia="ko-KR"/>
        </w:rPr>
        <w:t>스캐터</w:t>
      </w:r>
      <w:r>
        <w:rPr>
          <w:lang w:eastAsia="ko-KR"/>
        </w:rPr>
        <w:t xml:space="preserve">(scatter) </w:t>
      </w:r>
      <w:r>
        <w:rPr>
          <w:lang w:eastAsia="ko-KR"/>
        </w:rPr>
        <w:t>트레이스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구현한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스캐터</w:t>
      </w:r>
      <w:r>
        <w:rPr>
          <w:lang w:eastAsia="ko-KR"/>
        </w:rPr>
        <w:t xml:space="preserve"> </w:t>
      </w:r>
      <w:r>
        <w:rPr>
          <w:lang w:eastAsia="ko-KR"/>
        </w:rPr>
        <w:t>트레이스는</w:t>
      </w:r>
      <w:r>
        <w:rPr>
          <w:lang w:eastAsia="ko-KR"/>
        </w:rPr>
        <w:t xml:space="preserve"> </w:t>
      </w:r>
      <w:r>
        <w:rPr>
          <w:lang w:eastAsia="ko-KR"/>
        </w:rPr>
        <w:t>단지</w:t>
      </w:r>
      <w:r>
        <w:rPr>
          <w:lang w:eastAsia="ko-KR"/>
        </w:rPr>
        <w:t xml:space="preserve"> </w:t>
      </w:r>
      <w:r>
        <w:rPr>
          <w:lang w:eastAsia="ko-KR"/>
        </w:rPr>
        <w:t>산점도만을</w:t>
      </w:r>
      <w:r>
        <w:rPr>
          <w:lang w:eastAsia="ko-KR"/>
        </w:rPr>
        <w:t xml:space="preserve"> </w:t>
      </w:r>
      <w:r>
        <w:rPr>
          <w:lang w:eastAsia="ko-KR"/>
        </w:rPr>
        <w:t>그리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아니고</w:t>
      </w:r>
      <w:r>
        <w:rPr>
          <w:lang w:eastAsia="ko-KR"/>
        </w:rPr>
        <w:t xml:space="preserve"> X, Y </w:t>
      </w:r>
      <w:r>
        <w:rPr>
          <w:lang w:eastAsia="ko-KR"/>
        </w:rPr>
        <w:t>축에</w:t>
      </w:r>
      <w:r>
        <w:rPr>
          <w:lang w:eastAsia="ko-KR"/>
        </w:rPr>
        <w:t xml:space="preserve"> </w:t>
      </w:r>
      <w:r>
        <w:rPr>
          <w:lang w:eastAsia="ko-KR"/>
        </w:rPr>
        <w:t>좌표상으로</w:t>
      </w:r>
      <w:r>
        <w:rPr>
          <w:lang w:eastAsia="ko-KR"/>
        </w:rPr>
        <w:t xml:space="preserve"> </w:t>
      </w:r>
      <w:r>
        <w:rPr>
          <w:lang w:eastAsia="ko-KR"/>
        </w:rPr>
        <w:t>표시되는</w:t>
      </w:r>
      <w:r>
        <w:rPr>
          <w:lang w:eastAsia="ko-KR"/>
        </w:rPr>
        <w:t xml:space="preserve"> </w:t>
      </w:r>
      <w:r>
        <w:rPr>
          <w:lang w:eastAsia="ko-KR"/>
        </w:rPr>
        <w:t>선</w:t>
      </w:r>
      <w:r>
        <w:rPr>
          <w:lang w:eastAsia="ko-KR"/>
        </w:rPr>
        <w:t xml:space="preserve"> </w:t>
      </w:r>
      <w:r>
        <w:rPr>
          <w:lang w:eastAsia="ko-KR"/>
        </w:rPr>
        <w:t>그래프를</w:t>
      </w:r>
      <w:r>
        <w:rPr>
          <w:lang w:eastAsia="ko-KR"/>
        </w:rPr>
        <w:t xml:space="preserve"> </w:t>
      </w:r>
      <w:r>
        <w:rPr>
          <w:lang w:eastAsia="ko-KR"/>
        </w:rPr>
        <w:t>포함하며</w:t>
      </w:r>
      <w:r>
        <w:rPr>
          <w:lang w:eastAsia="ko-KR"/>
        </w:rPr>
        <w:t xml:space="preserve"> </w:t>
      </w:r>
      <w:r>
        <w:rPr>
          <w:lang w:eastAsia="ko-KR"/>
        </w:rPr>
        <w:t>산점도와</w:t>
      </w:r>
      <w:r>
        <w:rPr>
          <w:lang w:eastAsia="ko-KR"/>
        </w:rPr>
        <w:t xml:space="preserve"> </w:t>
      </w:r>
      <w:r>
        <w:rPr>
          <w:lang w:eastAsia="ko-KR"/>
        </w:rPr>
        <w:t>선</w:t>
      </w:r>
      <w:r>
        <w:rPr>
          <w:lang w:eastAsia="ko-KR"/>
        </w:rPr>
        <w:t xml:space="preserve"> </w:t>
      </w:r>
      <w:r>
        <w:rPr>
          <w:lang w:eastAsia="ko-KR"/>
        </w:rPr>
        <w:t>그래프에</w:t>
      </w:r>
      <w:r>
        <w:rPr>
          <w:lang w:eastAsia="ko-KR"/>
        </w:rPr>
        <w:t xml:space="preserve"> </w:t>
      </w:r>
      <w:r>
        <w:rPr>
          <w:lang w:eastAsia="ko-KR"/>
        </w:rPr>
        <w:t>문자열을</w:t>
      </w:r>
      <w:r>
        <w:rPr>
          <w:lang w:eastAsia="ko-KR"/>
        </w:rPr>
        <w:t xml:space="preserve"> </w:t>
      </w:r>
      <w:r>
        <w:rPr>
          <w:lang w:eastAsia="ko-KR"/>
        </w:rPr>
        <w:t>표기하는</w:t>
      </w:r>
      <w:r>
        <w:rPr>
          <w:lang w:eastAsia="ko-KR"/>
        </w:rPr>
        <w:t xml:space="preserve"> </w:t>
      </w:r>
      <w:r>
        <w:rPr>
          <w:lang w:eastAsia="ko-KR"/>
        </w:rPr>
        <w:t>시각화까지</w:t>
      </w:r>
      <w:r>
        <w:rPr>
          <w:lang w:eastAsia="ko-KR"/>
        </w:rPr>
        <w:t xml:space="preserve"> </w:t>
      </w:r>
      <w:r>
        <w:rPr>
          <w:lang w:eastAsia="ko-KR"/>
        </w:rPr>
        <w:t>포함한다</w:t>
      </w:r>
      <w:r>
        <w:rPr>
          <w:lang w:eastAsia="ko-KR"/>
        </w:rPr>
        <w:t>.</w:t>
      </w:r>
    </w:p>
    <w:p w:rsidR="000F235E" w:rsidRDefault="009B2819" w:rsidP="00532EAA">
      <w:pPr>
        <w:pStyle w:val="2"/>
        <w:rPr>
          <w:lang w:eastAsia="ko-KR"/>
        </w:rPr>
      </w:pPr>
      <w:bookmarkStart w:id="3" w:name="기본-산점도-그리기"/>
      <w:r>
        <w:rPr>
          <w:lang w:eastAsia="ko-KR"/>
        </w:rPr>
        <w:t>기본</w:t>
      </w:r>
      <w:r>
        <w:rPr>
          <w:lang w:eastAsia="ko-KR"/>
        </w:rPr>
        <w:t xml:space="preserve"> </w:t>
      </w:r>
      <w:r>
        <w:rPr>
          <w:lang w:eastAsia="ko-KR"/>
        </w:rPr>
        <w:t>산점도</w:t>
      </w:r>
      <w:r>
        <w:rPr>
          <w:lang w:eastAsia="ko-KR"/>
        </w:rPr>
        <w:t xml:space="preserve"> </w:t>
      </w:r>
      <w:r>
        <w:rPr>
          <w:lang w:eastAsia="ko-KR"/>
        </w:rPr>
        <w:t>그리기</w:t>
      </w:r>
    </w:p>
    <w:p w:rsidR="000F235E" w:rsidRDefault="009B2819">
      <w:pPr>
        <w:pStyle w:val="FirstParagraph"/>
        <w:rPr>
          <w:lang w:eastAsia="ko-KR"/>
        </w:rPr>
      </w:pPr>
      <w:r>
        <w:rPr>
          <w:lang w:eastAsia="ko-KR"/>
        </w:rPr>
        <w:t>산</w:t>
      </w:r>
      <w:r>
        <w:rPr>
          <w:lang w:eastAsia="ko-KR"/>
        </w:rPr>
        <w:t>점도를</w:t>
      </w:r>
      <w:r>
        <w:rPr>
          <w:lang w:eastAsia="ko-KR"/>
        </w:rPr>
        <w:t xml:space="preserve"> </w:t>
      </w:r>
      <w:r>
        <w:rPr>
          <w:lang w:eastAsia="ko-KR"/>
        </w:rPr>
        <w:t>그리는데</w:t>
      </w:r>
      <w:r>
        <w:rPr>
          <w:lang w:eastAsia="ko-KR"/>
        </w:rPr>
        <w:t xml:space="preserve"> </w:t>
      </w:r>
      <w:r>
        <w:rPr>
          <w:lang w:eastAsia="ko-KR"/>
        </w:rPr>
        <w:t>앞</w:t>
      </w:r>
      <w:r>
        <w:rPr>
          <w:lang w:eastAsia="ko-KR"/>
        </w:rPr>
        <w:t xml:space="preserve"> </w:t>
      </w:r>
      <w:r>
        <w:rPr>
          <w:lang w:eastAsia="ko-KR"/>
        </w:rPr>
        <w:t>장에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그리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사용했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dd_trace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지만</w:t>
      </w:r>
      <w:r>
        <w:rPr>
          <w:lang w:eastAsia="ko-KR"/>
        </w:rPr>
        <w:t xml:space="preserve"> R</w:t>
      </w:r>
      <w:r>
        <w:rPr>
          <w:lang w:eastAsia="ko-KR"/>
        </w:rPr>
        <w:t>과</w:t>
      </w:r>
      <w:r>
        <w:rPr>
          <w:lang w:eastAsia="ko-KR"/>
        </w:rPr>
        <w:t xml:space="preserve"> python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산점도를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전용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>.</w:t>
      </w:r>
    </w:p>
    <w:p w:rsidR="000F235E" w:rsidRDefault="009B2819">
      <w:pPr>
        <w:pStyle w:val="Compact"/>
        <w:numPr>
          <w:ilvl w:val="0"/>
          <w:numId w:val="36"/>
        </w:numPr>
        <w:rPr>
          <w:lang w:eastAsia="ko-KR"/>
        </w:rPr>
      </w:pPr>
      <w:r>
        <w:rPr>
          <w:lang w:eastAsia="ko-KR"/>
        </w:rPr>
        <w:t>R : add_markers()</w:t>
      </w:r>
    </w:p>
    <w:p w:rsidR="000F235E" w:rsidRDefault="009B2819">
      <w:pPr>
        <w:pStyle w:val="FirstParagraph"/>
        <w:rPr>
          <w:lang w:eastAsia="ko-KR"/>
        </w:rPr>
      </w:pPr>
      <w:r>
        <w:rPr>
          <w:lang w:eastAsia="ko-KR"/>
        </w:rPr>
        <w:t>R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산점도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dd_markers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만들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add_markers()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속성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dd_trace()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속성</w:t>
      </w:r>
      <w:r>
        <w:rPr>
          <w:lang w:eastAsia="ko-KR"/>
        </w:rPr>
        <w:t xml:space="preserve"> </w:t>
      </w:r>
      <w:r>
        <w:rPr>
          <w:lang w:eastAsia="ko-KR"/>
        </w:rPr>
        <w:t>그대로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만약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lang w:eastAsia="ko-KR"/>
        </w:rPr>
        <w:t>여러개를</w:t>
      </w:r>
      <w:r>
        <w:rPr>
          <w:lang w:eastAsia="ko-KR"/>
        </w:rPr>
        <w:t xml:space="preserve"> </w:t>
      </w:r>
      <w:r>
        <w:rPr>
          <w:lang w:eastAsia="ko-KR"/>
        </w:rPr>
        <w:t>동시에</w:t>
      </w:r>
      <w:r>
        <w:rPr>
          <w:lang w:eastAsia="ko-KR"/>
        </w:rPr>
        <w:t xml:space="preserve"> </w:t>
      </w:r>
      <w:r>
        <w:rPr>
          <w:lang w:eastAsia="ko-KR"/>
        </w:rPr>
        <w:t>그리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R </w:t>
      </w:r>
      <w:r>
        <w:rPr>
          <w:lang w:eastAsia="ko-KR"/>
        </w:rPr>
        <w:t>자체적으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파이프</w:t>
      </w:r>
      <w:r>
        <w:rPr>
          <w:lang w:eastAsia="ko-KR"/>
        </w:rPr>
        <w:t>(</w:t>
      </w:r>
      <w:r>
        <w:rPr>
          <w:rStyle w:val="VerbatimChar"/>
          <w:lang w:eastAsia="ko-KR"/>
        </w:rPr>
        <w:t>|&gt;</w:t>
      </w:r>
      <w:r>
        <w:rPr>
          <w:lang w:eastAsia="ko-KR"/>
        </w:rPr>
        <w:t>)</w:t>
      </w:r>
      <w:r>
        <w:rPr>
          <w:lang w:eastAsia="ko-KR"/>
        </w:rPr>
        <w:t>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idyverse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지원하는</w:t>
      </w:r>
      <w:r>
        <w:rPr>
          <w:lang w:eastAsia="ko-KR"/>
        </w:rPr>
        <w:t xml:space="preserve"> </w:t>
      </w:r>
      <w:r>
        <w:rPr>
          <w:lang w:eastAsia="ko-KR"/>
        </w:rPr>
        <w:t>파이프</w:t>
      </w:r>
      <w:r>
        <w:rPr>
          <w:lang w:eastAsia="ko-KR"/>
        </w:rPr>
        <w:t>(</w:t>
      </w:r>
      <w:r>
        <w:rPr>
          <w:rStyle w:val="VerbatimChar"/>
          <w:lang w:eastAsia="ko-KR"/>
        </w:rPr>
        <w:t>%&gt;%</w:t>
      </w:r>
      <w:r>
        <w:rPr>
          <w:lang w:eastAsia="ko-KR"/>
        </w:rPr>
        <w:t>)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계속</w:t>
      </w:r>
      <w:r>
        <w:rPr>
          <w:lang w:eastAsia="ko-KR"/>
        </w:rPr>
        <w:t xml:space="preserve"> </w:t>
      </w:r>
      <w:r>
        <w:rPr>
          <w:lang w:eastAsia="ko-KR"/>
        </w:rPr>
        <w:t>겹쳐서</w:t>
      </w:r>
      <w:r>
        <w:rPr>
          <w:lang w:eastAsia="ko-KR"/>
        </w:rPr>
        <w:t xml:space="preserve"> </w:t>
      </w:r>
      <w:r>
        <w:rPr>
          <w:lang w:eastAsia="ko-KR"/>
        </w:rPr>
        <w:t>그릴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0F235E" w:rsidRPr="00532EAA" w:rsidRDefault="009B2819" w:rsidP="00532EAA">
      <w:pPr>
        <w:pStyle w:val="R"/>
      </w:pPr>
      <w:r w:rsidRPr="00532EAA">
        <w:t>df_</w:t>
      </w:r>
      <w:r w:rsidRPr="00532EAA">
        <w:t>취업</w:t>
      </w:r>
      <w:r w:rsidRPr="00532EAA">
        <w:t>률</w:t>
      </w:r>
      <w:r w:rsidRPr="00532EAA">
        <w:t xml:space="preserve">_2000 </w:t>
      </w:r>
      <w:r w:rsidRPr="00532EAA">
        <w:t>|&gt;</w:t>
      </w:r>
      <w:r w:rsidRPr="00532EAA">
        <w:t xml:space="preserve"> </w:t>
      </w:r>
      <w:r w:rsidRPr="00532EAA">
        <w:br/>
      </w:r>
      <w:r w:rsidRPr="00532EAA">
        <w:t xml:space="preserve">  </w:t>
      </w:r>
      <w:r w:rsidRPr="00532EAA">
        <w:t>plot_ly</w:t>
      </w:r>
      <w:r w:rsidRPr="00532EAA">
        <w:t xml:space="preserve">() </w:t>
      </w:r>
      <w:r w:rsidRPr="00532EAA">
        <w:t>|&gt;</w:t>
      </w:r>
      <w:r w:rsidRPr="00532EAA">
        <w:br/>
      </w:r>
      <w:r w:rsidRPr="00532EAA">
        <w:t xml:space="preserve">  </w:t>
      </w:r>
      <w:r w:rsidRPr="00532EAA">
        <w:t>add_markers</w:t>
      </w:r>
      <w:r w:rsidRPr="00532EAA">
        <w:t>(</w:t>
      </w:r>
      <w:r w:rsidRPr="00532EAA">
        <w:t>x =</w:t>
      </w:r>
      <w:r w:rsidRPr="00532EAA">
        <w:t xml:space="preserve"> </w:t>
      </w:r>
      <w:r w:rsidRPr="00532EAA">
        <w:t>~</w:t>
      </w:r>
      <w:r w:rsidRPr="00532EAA">
        <w:t>졸업자수</w:t>
      </w:r>
      <w:r w:rsidRPr="00532EAA">
        <w:t xml:space="preserve">, </w:t>
      </w:r>
      <w:r w:rsidRPr="00532EAA">
        <w:t>y =</w:t>
      </w:r>
      <w:r w:rsidRPr="00532EAA">
        <w:t xml:space="preserve"> </w:t>
      </w:r>
      <w:r w:rsidRPr="00532EAA">
        <w:t>~</w:t>
      </w:r>
      <w:r w:rsidRPr="00532EAA">
        <w:t>취업자수</w:t>
      </w:r>
      <w:r w:rsidRPr="00532EAA">
        <w:t xml:space="preserve">, </w:t>
      </w:r>
      <w:r w:rsidRPr="00532EAA">
        <w:t>color =</w:t>
      </w:r>
      <w:r w:rsidRPr="00532EAA">
        <w:t xml:space="preserve"> </w:t>
      </w:r>
      <w:r w:rsidRPr="00532EAA">
        <w:t>~</w:t>
      </w:r>
      <w:r w:rsidRPr="00532EAA">
        <w:t>대계열</w:t>
      </w:r>
      <w:r w:rsidRPr="00532EAA">
        <w:t xml:space="preserve">) </w:t>
      </w:r>
      <w:r w:rsidRPr="00532EAA">
        <w:t>|&gt;</w:t>
      </w:r>
      <w:r w:rsidRPr="00532EAA">
        <w:br/>
      </w:r>
      <w:r w:rsidRPr="00532EAA">
        <w:t xml:space="preserve">  </w:t>
      </w:r>
      <w:r w:rsidRPr="00532EAA">
        <w:t>layout</w:t>
      </w:r>
      <w:r w:rsidRPr="00532EAA">
        <w:t>(</w:t>
      </w:r>
      <w:r w:rsidRPr="00532EAA">
        <w:t>title =</w:t>
      </w:r>
      <w:r w:rsidRPr="00532EAA">
        <w:t xml:space="preserve"> </w:t>
      </w:r>
      <w:r w:rsidRPr="00532EAA">
        <w:t>list</w:t>
      </w:r>
      <w:r w:rsidRPr="00532EAA">
        <w:t>(</w:t>
      </w:r>
      <w:r w:rsidRPr="00532EAA">
        <w:t>text =</w:t>
      </w:r>
      <w:r w:rsidRPr="00532EAA">
        <w:t xml:space="preserve"> </w:t>
      </w:r>
      <w:r w:rsidRPr="00532EAA">
        <w:t>'&lt;b&gt;</w:t>
      </w:r>
      <w:r w:rsidRPr="00532EAA">
        <w:t>졸업자</w:t>
      </w:r>
      <w:r w:rsidRPr="00532EAA">
        <w:t xml:space="preserve"> </w:t>
      </w:r>
      <w:r w:rsidRPr="00532EAA">
        <w:t>대비</w:t>
      </w:r>
      <w:r w:rsidRPr="00532EAA">
        <w:t xml:space="preserve"> </w:t>
      </w:r>
      <w:r w:rsidRPr="00532EAA">
        <w:t>취업자수</w:t>
      </w:r>
      <w:r w:rsidRPr="00532EAA">
        <w:t>&lt;/b&gt;'</w:t>
      </w:r>
      <w:r w:rsidRPr="00532EAA">
        <w:t xml:space="preserve">, </w:t>
      </w:r>
      <w:r w:rsidRPr="00532EAA">
        <w:t>font =</w:t>
      </w:r>
      <w:r w:rsidRPr="00532EAA">
        <w:t xml:space="preserve"> </w:t>
      </w:r>
      <w:r w:rsidRPr="00532EAA">
        <w:t>list</w:t>
      </w:r>
      <w:r w:rsidRPr="00532EAA">
        <w:t>(</w:t>
      </w:r>
      <w:r w:rsidRPr="00532EAA">
        <w:t>color =</w:t>
      </w:r>
      <w:r w:rsidRPr="00532EAA">
        <w:t xml:space="preserve"> </w:t>
      </w:r>
      <w:r w:rsidRPr="00532EAA">
        <w:t>'white'</w:t>
      </w:r>
      <w:r w:rsidRPr="00532EAA">
        <w:t xml:space="preserve">)), </w:t>
      </w:r>
      <w:r w:rsidRPr="00532EAA">
        <w:br/>
      </w:r>
      <w:r w:rsidRPr="00532EAA">
        <w:t xml:space="preserve">         </w:t>
      </w:r>
      <w:r w:rsidRPr="00532EAA">
        <w:t>margin =</w:t>
      </w:r>
      <w:r w:rsidRPr="00532EAA">
        <w:t xml:space="preserve"> </w:t>
      </w:r>
      <w:r w:rsidRPr="00532EAA">
        <w:t>list</w:t>
      </w:r>
      <w:r w:rsidRPr="00532EAA">
        <w:t>(</w:t>
      </w:r>
      <w:r w:rsidRPr="00532EAA">
        <w:t>t =</w:t>
      </w:r>
      <w:r w:rsidRPr="00532EAA">
        <w:t xml:space="preserve"> </w:t>
      </w:r>
      <w:r w:rsidRPr="00532EAA">
        <w:t>50</w:t>
      </w:r>
      <w:r w:rsidRPr="00532EAA">
        <w:t xml:space="preserve">, </w:t>
      </w:r>
      <w:r w:rsidRPr="00532EAA">
        <w:t>b =</w:t>
      </w:r>
      <w:r w:rsidRPr="00532EAA">
        <w:t xml:space="preserve"> </w:t>
      </w:r>
      <w:r w:rsidRPr="00532EAA">
        <w:t>25</w:t>
      </w:r>
      <w:r w:rsidRPr="00532EAA">
        <w:t xml:space="preserve">, </w:t>
      </w:r>
      <w:r w:rsidRPr="00532EAA">
        <w:t>l =</w:t>
      </w:r>
      <w:r w:rsidRPr="00532EAA">
        <w:t xml:space="preserve"> </w:t>
      </w:r>
      <w:r w:rsidRPr="00532EAA">
        <w:t>25</w:t>
      </w:r>
      <w:r w:rsidRPr="00532EAA">
        <w:t xml:space="preserve">, </w:t>
      </w:r>
      <w:r w:rsidRPr="00532EAA">
        <w:t>r =</w:t>
      </w:r>
      <w:r w:rsidRPr="00532EAA">
        <w:t xml:space="preserve"> </w:t>
      </w:r>
      <w:r w:rsidRPr="00532EAA">
        <w:t>25</w:t>
      </w:r>
      <w:r w:rsidRPr="00532EAA">
        <w:t xml:space="preserve">), </w:t>
      </w:r>
      <w:r w:rsidRPr="00532EAA">
        <w:br/>
      </w:r>
      <w:r w:rsidRPr="00532EAA">
        <w:t xml:space="preserve">         </w:t>
      </w:r>
      <w:r w:rsidRPr="00532EAA">
        <w:t>paper_bgcolor =</w:t>
      </w:r>
      <w:r w:rsidRPr="00532EAA">
        <w:t xml:space="preserve"> </w:t>
      </w:r>
      <w:r w:rsidRPr="00532EAA">
        <w:t>'black'</w:t>
      </w:r>
      <w:r w:rsidRPr="00532EAA">
        <w:t xml:space="preserve">, </w:t>
      </w:r>
      <w:r w:rsidRPr="00532EAA">
        <w:t>plot_bgcolor =</w:t>
      </w:r>
      <w:r w:rsidRPr="00532EAA">
        <w:t xml:space="preserve"> </w:t>
      </w:r>
      <w:r w:rsidRPr="00532EAA">
        <w:t>'black'</w:t>
      </w:r>
      <w:r w:rsidRPr="00532EAA">
        <w:t xml:space="preserve">, </w:t>
      </w:r>
      <w:r w:rsidRPr="00532EAA">
        <w:br/>
      </w:r>
      <w:r w:rsidRPr="00532EAA">
        <w:t xml:space="preserve">         </w:t>
      </w:r>
      <w:r w:rsidRPr="00532EAA">
        <w:t>xaxis =</w:t>
      </w:r>
      <w:r w:rsidRPr="00532EAA">
        <w:t xml:space="preserve"> </w:t>
      </w:r>
      <w:r w:rsidRPr="00532EAA">
        <w:t>list</w:t>
      </w:r>
      <w:r w:rsidRPr="00532EAA">
        <w:t>(</w:t>
      </w:r>
      <w:r w:rsidRPr="00532EAA">
        <w:t>color =</w:t>
      </w:r>
      <w:r w:rsidRPr="00532EAA">
        <w:t xml:space="preserve"> </w:t>
      </w:r>
      <w:r w:rsidRPr="00532EAA">
        <w:t>'white'</w:t>
      </w:r>
      <w:r w:rsidRPr="00532EAA">
        <w:t xml:space="preserve">, </w:t>
      </w:r>
      <w:r w:rsidRPr="00532EAA">
        <w:t>ticksuffix =</w:t>
      </w:r>
      <w:r w:rsidRPr="00532EAA">
        <w:t xml:space="preserve"> </w:t>
      </w:r>
      <w:r w:rsidRPr="00532EAA">
        <w:t>'</w:t>
      </w:r>
      <w:r w:rsidRPr="00532EAA">
        <w:t>명</w:t>
      </w:r>
      <w:r w:rsidRPr="00532EAA">
        <w:t>'</w:t>
      </w:r>
      <w:r w:rsidRPr="00532EAA">
        <w:t xml:space="preserve">), </w:t>
      </w:r>
      <w:r w:rsidRPr="00532EAA">
        <w:br/>
      </w:r>
      <w:r w:rsidRPr="00532EAA">
        <w:t xml:space="preserve">         </w:t>
      </w:r>
      <w:r w:rsidRPr="00532EAA">
        <w:t>yaxis =</w:t>
      </w:r>
      <w:r w:rsidRPr="00532EAA">
        <w:t xml:space="preserve"> </w:t>
      </w:r>
      <w:r w:rsidRPr="00532EAA">
        <w:t>list</w:t>
      </w:r>
      <w:r w:rsidRPr="00532EAA">
        <w:t>(</w:t>
      </w:r>
      <w:r w:rsidRPr="00532EAA">
        <w:t>color =</w:t>
      </w:r>
      <w:r w:rsidRPr="00532EAA">
        <w:t xml:space="preserve"> </w:t>
      </w:r>
      <w:r w:rsidRPr="00532EAA">
        <w:t>'white'</w:t>
      </w:r>
      <w:r w:rsidRPr="00532EAA">
        <w:t xml:space="preserve">, </w:t>
      </w:r>
      <w:r w:rsidRPr="00532EAA">
        <w:t>gridcolor =</w:t>
      </w:r>
      <w:r w:rsidRPr="00532EAA">
        <w:t xml:space="preserve"> </w:t>
      </w:r>
      <w:r w:rsidRPr="00532EAA">
        <w:t>'gray'</w:t>
      </w:r>
      <w:r w:rsidRPr="00532EAA">
        <w:t xml:space="preserve">, </w:t>
      </w:r>
      <w:r w:rsidRPr="00532EAA">
        <w:t>ticksuffix =</w:t>
      </w:r>
      <w:r w:rsidRPr="00532EAA">
        <w:t xml:space="preserve"> </w:t>
      </w:r>
      <w:r w:rsidRPr="00532EAA">
        <w:t>'</w:t>
      </w:r>
      <w:r w:rsidRPr="00532EAA">
        <w:t>명</w:t>
      </w:r>
      <w:r w:rsidRPr="00532EAA">
        <w:t>'</w:t>
      </w:r>
      <w:r w:rsidRPr="00532EAA">
        <w:t xml:space="preserve">, </w:t>
      </w:r>
      <w:r w:rsidRPr="00532EAA">
        <w:t>dtick =</w:t>
      </w:r>
      <w:r w:rsidRPr="00532EAA">
        <w:t xml:space="preserve"> </w:t>
      </w:r>
      <w:r w:rsidRPr="00532EAA">
        <w:t>100</w:t>
      </w:r>
      <w:r w:rsidRPr="00532EAA">
        <w:t xml:space="preserve">), </w:t>
      </w:r>
      <w:r w:rsidRPr="00532EAA">
        <w:br/>
      </w:r>
      <w:r w:rsidRPr="00532EAA">
        <w:t xml:space="preserve">         </w:t>
      </w:r>
      <w:r w:rsidRPr="00532EAA">
        <w:t>legend =</w:t>
      </w:r>
      <w:r w:rsidRPr="00532EAA">
        <w:t xml:space="preserve"> </w:t>
      </w:r>
      <w:r w:rsidRPr="00532EAA">
        <w:t>list</w:t>
      </w:r>
      <w:r w:rsidRPr="00532EAA">
        <w:t>(</w:t>
      </w:r>
      <w:r w:rsidRPr="00532EAA">
        <w:t>font =</w:t>
      </w:r>
      <w:r w:rsidRPr="00532EAA">
        <w:t xml:space="preserve"> </w:t>
      </w:r>
      <w:r w:rsidRPr="00532EAA">
        <w:t>list</w:t>
      </w:r>
      <w:r w:rsidRPr="00532EAA">
        <w:t>(</w:t>
      </w:r>
      <w:r w:rsidRPr="00532EAA">
        <w:t>color =</w:t>
      </w:r>
      <w:r w:rsidRPr="00532EAA">
        <w:t xml:space="preserve"> </w:t>
      </w:r>
      <w:r w:rsidRPr="00532EAA">
        <w:t>'white'</w:t>
      </w:r>
      <w:r w:rsidRPr="00532EAA">
        <w:t>)))</w:t>
      </w:r>
    </w:p>
    <w:p w:rsidR="000F235E" w:rsidRDefault="009B2819">
      <w:pPr>
        <w:jc w:val="center"/>
      </w:pPr>
      <w:r>
        <w:rPr>
          <w:noProof/>
          <w:lang w:eastAsia="ko-KR"/>
        </w:rPr>
        <w:lastRenderedPageBreak/>
        <w:drawing>
          <wp:inline distT="0" distB="0" distL="0" distR="0" wp14:anchorId="098B7E3C" wp14:editId="4776709B">
            <wp:extent cx="5943600" cy="3657600"/>
            <wp:effectExtent l="0" t="0" r="0" b="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F235E" w:rsidRDefault="009B2819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2- </w:t>
      </w:r>
      <w:bookmarkStart w:id="4" w:name="unnamed-chunk-6"/>
      <w:r>
        <w:fldChar w:fldCharType="begin"/>
      </w:r>
      <w:r>
        <w:rPr>
          <w:lang w:eastAsia="ko-KR"/>
        </w:rPr>
        <w:instrText>SEQ fig \* Arabi</w:instrText>
      </w:r>
      <w:r>
        <w:rPr>
          <w:lang w:eastAsia="ko-KR"/>
        </w:rPr>
        <w:instrText>c</w:instrText>
      </w:r>
      <w:r w:rsidR="00436EDE">
        <w:fldChar w:fldCharType="separate"/>
      </w:r>
      <w:r>
        <w:rPr>
          <w:noProof/>
          <w:lang w:eastAsia="ko-KR"/>
        </w:rPr>
        <w:t>1</w:t>
      </w:r>
      <w:r>
        <w:fldChar w:fldCharType="end"/>
      </w:r>
      <w:bookmarkEnd w:id="4"/>
      <w:r>
        <w:rPr>
          <w:lang w:eastAsia="ko-KR"/>
        </w:rPr>
        <w:t xml:space="preserve">. color </w:t>
      </w:r>
      <w:r>
        <w:rPr>
          <w:lang w:eastAsia="ko-KR"/>
        </w:rPr>
        <w:t>매핑</w:t>
      </w:r>
      <w:r>
        <w:rPr>
          <w:lang w:eastAsia="ko-KR"/>
        </w:rPr>
        <w:t xml:space="preserve"> </w:t>
      </w:r>
      <w:r>
        <w:rPr>
          <w:lang w:eastAsia="ko-KR"/>
        </w:rPr>
        <w:t>결과</w:t>
      </w:r>
    </w:p>
    <w:p w:rsidR="000F235E" w:rsidRDefault="009B2819">
      <w:pPr>
        <w:pStyle w:val="Compact"/>
        <w:numPr>
          <w:ilvl w:val="0"/>
          <w:numId w:val="37"/>
        </w:numPr>
      </w:pPr>
      <w:r>
        <w:t>python : plotly.express.scatter()</w:t>
      </w:r>
    </w:p>
    <w:p w:rsidR="000F235E" w:rsidRDefault="009B2819">
      <w:pPr>
        <w:pStyle w:val="FirstParagraph"/>
      </w:pPr>
      <w:r>
        <w:t>python</w:t>
      </w:r>
      <w:r>
        <w:t>에서는</w:t>
      </w:r>
      <w:r>
        <w:t xml:space="preserve"> </w:t>
      </w:r>
      <w:r>
        <w:rPr>
          <w:rStyle w:val="VerbatimChar"/>
        </w:rPr>
        <w:t>plotly.express.scatter()</w:t>
      </w:r>
      <w:r>
        <w:t>로</w:t>
      </w:r>
      <w:r>
        <w:t xml:space="preserve"> </w:t>
      </w:r>
      <w:r>
        <w:t>산점도를</w:t>
      </w:r>
      <w:r>
        <w:t xml:space="preserve"> </w:t>
      </w:r>
      <w:r>
        <w:t>그릴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다만</w:t>
      </w:r>
      <w:r>
        <w:t xml:space="preserve"> </w:t>
      </w:r>
      <w:r>
        <w:rPr>
          <w:rStyle w:val="VerbatimChar"/>
        </w:rPr>
        <w:t>plotly.express.scatter()</w:t>
      </w:r>
      <w:r>
        <w:t>에서</w:t>
      </w:r>
      <w:r>
        <w:t xml:space="preserve"> </w:t>
      </w:r>
      <w:r>
        <w:t>사용하는</w:t>
      </w:r>
      <w:r>
        <w:t xml:space="preserve"> </w:t>
      </w:r>
      <w:r>
        <w:t>매개변수는</w:t>
      </w:r>
      <w:r>
        <w:t xml:space="preserve"> </w:t>
      </w:r>
      <w:r>
        <w:rPr>
          <w:rStyle w:val="VerbatimChar"/>
        </w:rPr>
        <w:t>add_trace(plolty.graph_object.Scatter())</w:t>
      </w:r>
      <w:r>
        <w:t>와</w:t>
      </w:r>
      <w:r>
        <w:t xml:space="preserve"> </w:t>
      </w:r>
      <w:r>
        <w:t>다소</w:t>
      </w:r>
      <w:r>
        <w:t xml:space="preserve"> </w:t>
      </w:r>
      <w:r>
        <w:t>다르다</w:t>
      </w:r>
      <w:r>
        <w:t>.</w:t>
      </w:r>
    </w:p>
    <w:p w:rsidR="00532EAA" w:rsidRPr="00532EAA" w:rsidRDefault="00532EAA" w:rsidP="00532EAA">
      <w:pPr>
        <w:pStyle w:val="a1"/>
      </w:pPr>
      <w:r>
        <w:rPr>
          <w:noProof/>
          <w:lang w:eastAsia="ko-KR"/>
        </w:rPr>
        <w:lastRenderedPageBreak/>
        <w:drawing>
          <wp:inline distT="0" distB="0" distL="0" distR="0" wp14:anchorId="25CAB59D" wp14:editId="6CA61090">
            <wp:extent cx="6217920" cy="3371850"/>
            <wp:effectExtent l="0" t="0" r="0" b="0"/>
            <wp:docPr id="22" name="그림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217920" cy="3371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F235E" w:rsidRDefault="009B2819" w:rsidP="00532EAA">
      <w:pPr>
        <w:pStyle w:val="2"/>
      </w:pPr>
      <w:bookmarkStart w:id="5" w:name="추세선-그리기"/>
      <w:bookmarkEnd w:id="3"/>
      <w:r>
        <w:t>추세선</w:t>
      </w:r>
      <w:r>
        <w:t xml:space="preserve"> </w:t>
      </w:r>
      <w:r>
        <w:t>그리기</w:t>
      </w:r>
    </w:p>
    <w:p w:rsidR="000F235E" w:rsidRDefault="009B2819">
      <w:pPr>
        <w:pStyle w:val="FirstParagraph"/>
        <w:rPr>
          <w:lang w:eastAsia="ko-KR"/>
        </w:rPr>
      </w:pPr>
      <w:r>
        <w:rPr>
          <w:lang w:eastAsia="ko-KR"/>
        </w:rPr>
        <w:t>이</w:t>
      </w:r>
      <w:r>
        <w:rPr>
          <w:lang w:eastAsia="ko-KR"/>
        </w:rPr>
        <w:t>번에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직접</w:t>
      </w:r>
      <w:r>
        <w:rPr>
          <w:lang w:eastAsia="ko-KR"/>
        </w:rPr>
        <w:t xml:space="preserve"> </w:t>
      </w:r>
      <w:r>
        <w:rPr>
          <w:lang w:eastAsia="ko-KR"/>
        </w:rPr>
        <w:t>추세선을</w:t>
      </w:r>
      <w:r>
        <w:rPr>
          <w:lang w:eastAsia="ko-KR"/>
        </w:rPr>
        <w:t xml:space="preserve"> </w:t>
      </w:r>
      <w:r>
        <w:rPr>
          <w:lang w:eastAsia="ko-KR"/>
        </w:rPr>
        <w:t>그리는</w:t>
      </w:r>
      <w:r>
        <w:rPr>
          <w:lang w:eastAsia="ko-KR"/>
        </w:rPr>
        <w:t xml:space="preserve"> </w:t>
      </w:r>
      <w:r>
        <w:rPr>
          <w:lang w:eastAsia="ko-KR"/>
        </w:rPr>
        <w:t>과정을</w:t>
      </w:r>
      <w:r>
        <w:rPr>
          <w:lang w:eastAsia="ko-KR"/>
        </w:rPr>
        <w:t xml:space="preserve"> </w:t>
      </w:r>
      <w:r>
        <w:rPr>
          <w:lang w:eastAsia="ko-KR"/>
        </w:rPr>
        <w:t>알아보자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추세선의</w:t>
      </w:r>
      <w:r>
        <w:rPr>
          <w:lang w:eastAsia="ko-KR"/>
        </w:rPr>
        <w:t xml:space="preserve"> </w:t>
      </w:r>
      <w:r>
        <w:rPr>
          <w:lang w:eastAsia="ko-KR"/>
        </w:rPr>
        <w:t>추가는</w:t>
      </w:r>
      <w:r>
        <w:rPr>
          <w:lang w:eastAsia="ko-KR"/>
        </w:rPr>
        <w:t xml:space="preserve"> python</w:t>
      </w:r>
      <w:r>
        <w:rPr>
          <w:lang w:eastAsia="ko-KR"/>
        </w:rPr>
        <w:t>에서는</w:t>
      </w:r>
      <w:r>
        <w:rPr>
          <w:lang w:eastAsia="ko-KR"/>
        </w:rPr>
        <w:t xml:space="preserve">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간단하게</w:t>
      </w:r>
      <w:r>
        <w:rPr>
          <w:lang w:eastAsia="ko-KR"/>
        </w:rPr>
        <w:t xml:space="preserve"> </w:t>
      </w:r>
      <w:r>
        <w:rPr>
          <w:lang w:eastAsia="ko-KR"/>
        </w:rPr>
        <w:t>추가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지만</w:t>
      </w:r>
      <w:r>
        <w:rPr>
          <w:lang w:eastAsia="ko-KR"/>
        </w:rPr>
        <w:t xml:space="preserve"> R</w:t>
      </w:r>
      <w:r>
        <w:rPr>
          <w:lang w:eastAsia="ko-KR"/>
        </w:rPr>
        <w:t>에서는</w:t>
      </w:r>
      <w:r>
        <w:rPr>
          <w:lang w:eastAsia="ko-KR"/>
        </w:rPr>
        <w:t xml:space="preserve"> </w:t>
      </w:r>
      <w:r>
        <w:rPr>
          <w:lang w:eastAsia="ko-KR"/>
        </w:rPr>
        <w:t>직접적으로</w:t>
      </w:r>
      <w:r>
        <w:rPr>
          <w:lang w:eastAsia="ko-KR"/>
        </w:rPr>
        <w:t xml:space="preserve"> </w:t>
      </w:r>
      <w:r>
        <w:rPr>
          <w:lang w:eastAsia="ko-KR"/>
        </w:rPr>
        <w:t>추세선을</w:t>
      </w:r>
      <w:r>
        <w:rPr>
          <w:lang w:eastAsia="ko-KR"/>
        </w:rPr>
        <w:t xml:space="preserve"> </w:t>
      </w:r>
      <w:r>
        <w:rPr>
          <w:lang w:eastAsia="ko-KR"/>
        </w:rPr>
        <w:t>그리는</w:t>
      </w:r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제공하지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>.</w:t>
      </w:r>
    </w:p>
    <w:p w:rsidR="000F235E" w:rsidRDefault="009B2819">
      <w:pPr>
        <w:pStyle w:val="Compact"/>
        <w:numPr>
          <w:ilvl w:val="0"/>
          <w:numId w:val="38"/>
        </w:numPr>
      </w:pPr>
      <w:r>
        <w:t>R</w:t>
      </w:r>
    </w:p>
    <w:p w:rsidR="000F235E" w:rsidRDefault="009B2819">
      <w:pPr>
        <w:pStyle w:val="FirstParagraph"/>
        <w:rPr>
          <w:lang w:eastAsia="ko-KR"/>
        </w:rPr>
      </w:pPr>
      <w:r>
        <w:rPr>
          <w:lang w:eastAsia="ko-KR"/>
        </w:rPr>
        <w:t>R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추세선을</w:t>
      </w:r>
      <w:r>
        <w:rPr>
          <w:lang w:eastAsia="ko-KR"/>
        </w:rPr>
        <w:t xml:space="preserve"> </w:t>
      </w:r>
      <w:r>
        <w:rPr>
          <w:lang w:eastAsia="ko-KR"/>
        </w:rPr>
        <w:t>그리는데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방법은</w:t>
      </w:r>
      <w:r>
        <w:rPr>
          <w:lang w:eastAsia="ko-KR"/>
        </w:rPr>
        <w:t xml:space="preserve"> </w:t>
      </w:r>
      <w:r>
        <w:rPr>
          <w:lang w:eastAsia="ko-KR"/>
        </w:rPr>
        <w:t>선형</w:t>
      </w:r>
      <w:r>
        <w:rPr>
          <w:lang w:eastAsia="ko-KR"/>
        </w:rPr>
        <w:t xml:space="preserve"> </w:t>
      </w:r>
      <w:r>
        <w:rPr>
          <w:lang w:eastAsia="ko-KR"/>
        </w:rPr>
        <w:t>회귀를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방법이다</w:t>
      </w:r>
      <w:r>
        <w:rPr>
          <w:lang w:eastAsia="ko-KR"/>
        </w:rPr>
        <w:t>. R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gplot2</w:t>
      </w:r>
      <w:r>
        <w:rPr>
          <w:lang w:eastAsia="ko-KR"/>
        </w:rPr>
        <w:t>에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eom_smooth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간단히</w:t>
      </w:r>
      <w:r>
        <w:rPr>
          <w:lang w:eastAsia="ko-KR"/>
        </w:rPr>
        <w:t xml:space="preserve"> </w:t>
      </w:r>
      <w:r>
        <w:rPr>
          <w:lang w:eastAsia="ko-KR"/>
        </w:rPr>
        <w:t>추세선을</w:t>
      </w:r>
      <w:r>
        <w:rPr>
          <w:lang w:eastAsia="ko-KR"/>
        </w:rPr>
        <w:t xml:space="preserve"> </w:t>
      </w:r>
      <w:r>
        <w:rPr>
          <w:lang w:eastAsia="ko-KR"/>
        </w:rPr>
        <w:t>그릴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지만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에서는</w:t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제공하지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선형회귀</w:t>
      </w:r>
      <w:r>
        <w:rPr>
          <w:lang w:eastAsia="ko-KR"/>
        </w:rPr>
        <w:t>(lm)</w:t>
      </w:r>
      <w:r>
        <w:rPr>
          <w:lang w:eastAsia="ko-KR"/>
        </w:rPr>
        <w:t>나</w:t>
      </w:r>
      <w:r>
        <w:rPr>
          <w:lang w:eastAsia="ko-KR"/>
        </w:rPr>
        <w:t xml:space="preserve"> </w:t>
      </w:r>
      <w:r>
        <w:rPr>
          <w:lang w:eastAsia="ko-KR"/>
        </w:rPr>
        <w:t>국소회귀</w:t>
      </w:r>
      <w:r>
        <w:rPr>
          <w:lang w:eastAsia="ko-KR"/>
        </w:rPr>
        <w:t xml:space="preserve">(loess)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만들어</w:t>
      </w:r>
      <w:r>
        <w:rPr>
          <w:lang w:eastAsia="ko-KR"/>
        </w:rPr>
        <w:t xml:space="preserve"> </w:t>
      </w:r>
      <w:r>
        <w:rPr>
          <w:lang w:eastAsia="ko-KR"/>
        </w:rPr>
        <w:t>추세선을</w:t>
      </w:r>
      <w:r>
        <w:rPr>
          <w:lang w:eastAsia="ko-KR"/>
        </w:rPr>
        <w:t xml:space="preserve"> </w:t>
      </w:r>
      <w:r>
        <w:rPr>
          <w:lang w:eastAsia="ko-KR"/>
        </w:rPr>
        <w:t>그려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:rsidR="000F235E" w:rsidRDefault="009B2819">
      <w:pPr>
        <w:pStyle w:val="a1"/>
        <w:rPr>
          <w:lang w:eastAsia="ko-KR"/>
        </w:rPr>
      </w:pP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X</w:t>
      </w:r>
      <w:r>
        <w:rPr>
          <w:lang w:eastAsia="ko-KR"/>
        </w:rPr>
        <w:t>축과</w:t>
      </w:r>
      <w:r>
        <w:rPr>
          <w:lang w:eastAsia="ko-KR"/>
        </w:rPr>
        <w:t xml:space="preserve"> Y</w:t>
      </w:r>
      <w:r>
        <w:rPr>
          <w:lang w:eastAsia="ko-KR"/>
        </w:rPr>
        <w:t>축에</w:t>
      </w:r>
      <w:r>
        <w:rPr>
          <w:lang w:eastAsia="ko-KR"/>
        </w:rPr>
        <w:t xml:space="preserve"> </w:t>
      </w:r>
      <w:r>
        <w:rPr>
          <w:lang w:eastAsia="ko-KR"/>
        </w:rPr>
        <w:t>설정되는</w:t>
      </w:r>
      <w:r>
        <w:rPr>
          <w:lang w:eastAsia="ko-KR"/>
        </w:rPr>
        <w:t xml:space="preserve"> </w:t>
      </w:r>
      <w:r>
        <w:rPr>
          <w:lang w:eastAsia="ko-KR"/>
        </w:rPr>
        <w:t>독립변수와</w:t>
      </w:r>
      <w:r>
        <w:rPr>
          <w:lang w:eastAsia="ko-KR"/>
        </w:rPr>
        <w:t xml:space="preserve"> </w:t>
      </w:r>
      <w:r>
        <w:rPr>
          <w:lang w:eastAsia="ko-KR"/>
        </w:rPr>
        <w:t>종속변수</w:t>
      </w:r>
      <w:r>
        <w:rPr>
          <w:lang w:eastAsia="ko-KR"/>
        </w:rPr>
        <w:t xml:space="preserve"> </w:t>
      </w:r>
      <w:r>
        <w:rPr>
          <w:lang w:eastAsia="ko-KR"/>
        </w:rPr>
        <w:t>간의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R base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m()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oess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만들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이렇게</w:t>
      </w:r>
      <w:r>
        <w:rPr>
          <w:lang w:eastAsia="ko-KR"/>
        </w:rPr>
        <w:t xml:space="preserve"> </w:t>
      </w:r>
      <w:r>
        <w:rPr>
          <w:lang w:eastAsia="ko-KR"/>
        </w:rPr>
        <w:t>만든</w:t>
      </w:r>
      <w:r>
        <w:rPr>
          <w:lang w:eastAsia="ko-KR"/>
        </w:rPr>
        <w:t xml:space="preserve"> </w:t>
      </w:r>
      <w:r>
        <w:rPr>
          <w:lang w:eastAsia="ko-KR"/>
        </w:rPr>
        <w:t>모델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itted()</w:t>
      </w:r>
      <w:r>
        <w:rPr>
          <w:lang w:eastAsia="ko-KR"/>
        </w:rPr>
        <w:t>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redict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독립변수</w:t>
      </w:r>
      <w:r>
        <w:rPr>
          <w:lang w:eastAsia="ko-KR"/>
        </w:rPr>
        <w:t>(X</w:t>
      </w:r>
      <w:r>
        <w:rPr>
          <w:lang w:eastAsia="ko-KR"/>
        </w:rPr>
        <w:t>축</w:t>
      </w:r>
      <w:r>
        <w:rPr>
          <w:lang w:eastAsia="ko-KR"/>
        </w:rPr>
        <w:t>)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대응하는</w:t>
      </w:r>
      <w:r>
        <w:rPr>
          <w:lang w:eastAsia="ko-KR"/>
        </w:rPr>
        <w:t xml:space="preserve"> </w:t>
      </w:r>
      <w:r>
        <w:rPr>
          <w:lang w:eastAsia="ko-KR"/>
        </w:rPr>
        <w:t>종속변수</w:t>
      </w:r>
      <w:r>
        <w:rPr>
          <w:lang w:eastAsia="ko-KR"/>
        </w:rPr>
        <w:t>(Y</w:t>
      </w:r>
      <w:r>
        <w:rPr>
          <w:lang w:eastAsia="ko-KR"/>
        </w:rPr>
        <w:t>축</w:t>
      </w:r>
      <w:r>
        <w:rPr>
          <w:lang w:eastAsia="ko-KR"/>
        </w:rPr>
        <w:t>)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추세선을</w:t>
      </w:r>
      <w:r>
        <w:rPr>
          <w:lang w:eastAsia="ko-KR"/>
        </w:rPr>
        <w:t xml:space="preserve"> </w:t>
      </w:r>
      <w:r>
        <w:rPr>
          <w:lang w:eastAsia="ko-KR"/>
        </w:rPr>
        <w:t>그려준다</w:t>
      </w:r>
      <w:r>
        <w:rPr>
          <w:lang w:eastAsia="ko-KR"/>
        </w:rPr>
        <w:t xml:space="preserve">. </w:t>
      </w:r>
      <w:r>
        <w:rPr>
          <w:lang w:eastAsia="ko-KR"/>
        </w:rPr>
        <w:t>만약</w:t>
      </w:r>
      <w:r>
        <w:rPr>
          <w:lang w:eastAsia="ko-KR"/>
        </w:rPr>
        <w:t xml:space="preserve"> </w:t>
      </w:r>
      <w:r>
        <w:rPr>
          <w:lang w:eastAsia="ko-KR"/>
        </w:rPr>
        <w:t>신뢰구간</w:t>
      </w:r>
      <w:r>
        <w:rPr>
          <w:lang w:eastAsia="ko-KR"/>
        </w:rPr>
        <w:t>(Confidence Interval, CI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표현이</w:t>
      </w:r>
      <w:r>
        <w:rPr>
          <w:lang w:eastAsia="ko-KR"/>
        </w:rPr>
        <w:t xml:space="preserve"> </w:t>
      </w:r>
      <w:r>
        <w:rPr>
          <w:lang w:eastAsia="ko-KR"/>
        </w:rPr>
        <w:t>필요하다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dd_ribbons(</w:t>
      </w:r>
      <w:r>
        <w:rPr>
          <w:lang w:eastAsia="ko-KR"/>
        </w:rPr>
        <w:t>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그려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0F235E" w:rsidRDefault="009B2819">
      <w:pPr>
        <w:pStyle w:val="a1"/>
        <w:rPr>
          <w:lang w:eastAsia="ko-KR"/>
        </w:rPr>
      </w:pPr>
      <w:r>
        <w:rPr>
          <w:lang w:eastAsia="ko-KR"/>
        </w:rPr>
        <w:t>국소회귀</w:t>
      </w:r>
      <w:r>
        <w:rPr>
          <w:lang w:eastAsia="ko-KR"/>
        </w:rPr>
        <w:t xml:space="preserve"> </w:t>
      </w:r>
      <w:r>
        <w:rPr>
          <w:lang w:eastAsia="ko-KR"/>
        </w:rPr>
        <w:t>추세선을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그리는</w:t>
      </w:r>
      <w:r>
        <w:rPr>
          <w:lang w:eastAsia="ko-KR"/>
        </w:rPr>
        <w:t xml:space="preserve"> </w:t>
      </w:r>
      <w:r>
        <w:rPr>
          <w:lang w:eastAsia="ko-KR"/>
        </w:rPr>
        <w:t>방법은</w:t>
      </w:r>
      <w:r>
        <w:rPr>
          <w:lang w:eastAsia="ko-KR"/>
        </w:rPr>
        <w:t xml:space="preserve"> </w:t>
      </w:r>
      <w:r>
        <w:rPr>
          <w:lang w:eastAsia="ko-KR"/>
        </w:rPr>
        <w:t>앞서</w:t>
      </w:r>
      <w:r>
        <w:rPr>
          <w:lang w:eastAsia="ko-KR"/>
        </w:rPr>
        <w:t xml:space="preserve"> </w:t>
      </w:r>
      <w:r>
        <w:rPr>
          <w:lang w:eastAsia="ko-KR"/>
        </w:rPr>
        <w:t>설명한</w:t>
      </w:r>
      <w:r>
        <w:rPr>
          <w:lang w:eastAsia="ko-KR"/>
        </w:rPr>
        <w:t xml:space="preserve"> </w:t>
      </w:r>
      <w:r>
        <w:rPr>
          <w:lang w:eastAsia="ko-KR"/>
        </w:rPr>
        <w:t>바와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oess(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선형회귀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만들고</w:t>
      </w:r>
      <w:r>
        <w:rPr>
          <w:lang w:eastAsia="ko-KR"/>
        </w:rPr>
        <w:t xml:space="preserve">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itted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모델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적합치를</w:t>
      </w:r>
      <w:r>
        <w:rPr>
          <w:lang w:eastAsia="ko-KR"/>
        </w:rPr>
        <w:t xml:space="preserve"> Y</w:t>
      </w:r>
      <w:r>
        <w:rPr>
          <w:lang w:eastAsia="ko-KR"/>
        </w:rPr>
        <w:t>축에</w:t>
      </w:r>
      <w:r>
        <w:rPr>
          <w:lang w:eastAsia="ko-KR"/>
        </w:rPr>
        <w:t xml:space="preserve"> </w:t>
      </w:r>
      <w:r>
        <w:rPr>
          <w:lang w:eastAsia="ko-KR"/>
        </w:rPr>
        <w:lastRenderedPageBreak/>
        <w:t>매핑함으로써</w:t>
      </w:r>
      <w:r>
        <w:rPr>
          <w:lang w:eastAsia="ko-KR"/>
        </w:rPr>
        <w:t xml:space="preserve"> </w:t>
      </w:r>
      <w:r>
        <w:rPr>
          <w:lang w:eastAsia="ko-KR"/>
        </w:rPr>
        <w:t>그려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다만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과정에서</w:t>
      </w:r>
      <w:r>
        <w:rPr>
          <w:lang w:eastAsia="ko-KR"/>
        </w:rPr>
        <w:t xml:space="preserve"> X</w:t>
      </w:r>
      <w:r>
        <w:rPr>
          <w:lang w:eastAsia="ko-KR"/>
        </w:rPr>
        <w:t>축</w:t>
      </w:r>
      <w:r>
        <w:rPr>
          <w:lang w:eastAsia="ko-KR"/>
        </w:rPr>
        <w:t xml:space="preserve"> </w:t>
      </w:r>
      <w:r>
        <w:rPr>
          <w:lang w:eastAsia="ko-KR"/>
        </w:rPr>
        <w:t>변량의</w:t>
      </w:r>
      <w:r>
        <w:rPr>
          <w:lang w:eastAsia="ko-KR"/>
        </w:rPr>
        <w:t xml:space="preserve"> </w:t>
      </w:r>
      <w:r>
        <w:rPr>
          <w:lang w:eastAsia="ko-KR"/>
        </w:rPr>
        <w:t>순서대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itted()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그려야</w:t>
      </w:r>
      <w:r>
        <w:rPr>
          <w:lang w:eastAsia="ko-KR"/>
        </w:rPr>
        <w:t xml:space="preserve"> </w:t>
      </w:r>
      <w:r>
        <w:rPr>
          <w:lang w:eastAsia="ko-KR"/>
        </w:rPr>
        <w:t>정상적인</w:t>
      </w:r>
      <w:r>
        <w:rPr>
          <w:lang w:eastAsia="ko-KR"/>
        </w:rPr>
        <w:t xml:space="preserve"> </w:t>
      </w:r>
      <w:r>
        <w:rPr>
          <w:lang w:eastAsia="ko-KR"/>
        </w:rPr>
        <w:t>추세선이</w:t>
      </w:r>
      <w:r>
        <w:rPr>
          <w:lang w:eastAsia="ko-KR"/>
        </w:rPr>
        <w:t xml:space="preserve"> </w:t>
      </w:r>
      <w:r>
        <w:rPr>
          <w:lang w:eastAsia="ko-KR"/>
        </w:rPr>
        <w:t>나타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정렬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임시</w:t>
      </w:r>
      <w:r>
        <w:rPr>
          <w:lang w:eastAsia="ko-KR"/>
        </w:rPr>
        <w:t xml:space="preserve"> </w:t>
      </w:r>
      <w:r>
        <w:rPr>
          <w:lang w:eastAsia="ko-KR"/>
        </w:rPr>
        <w:t>데이터프레임을</w:t>
      </w:r>
      <w:r>
        <w:rPr>
          <w:lang w:eastAsia="ko-KR"/>
        </w:rPr>
        <w:t xml:space="preserve"> </w:t>
      </w:r>
      <w:r>
        <w:rPr>
          <w:lang w:eastAsia="ko-KR"/>
        </w:rPr>
        <w:t>생성하여</w:t>
      </w:r>
      <w:r>
        <w:rPr>
          <w:lang w:eastAsia="ko-KR"/>
        </w:rPr>
        <w:t xml:space="preserve"> </w:t>
      </w:r>
      <w:r>
        <w:rPr>
          <w:lang w:eastAsia="ko-KR"/>
        </w:rPr>
        <w:t>사용하였다</w:t>
      </w:r>
      <w:r>
        <w:rPr>
          <w:lang w:eastAsia="ko-KR"/>
        </w:rPr>
        <w:t>.</w:t>
      </w:r>
    </w:p>
    <w:p w:rsidR="000F235E" w:rsidRPr="009B2819" w:rsidRDefault="009B2819" w:rsidP="009B2819">
      <w:pPr>
        <w:pStyle w:val="python"/>
      </w:pPr>
      <w:r w:rsidRPr="009B2819">
        <w:t xml:space="preserve">lm_trend </w:t>
      </w:r>
      <w:r w:rsidRPr="009B2819">
        <w:t>&lt;-</w:t>
      </w:r>
      <w:r w:rsidRPr="009B2819">
        <w:t xml:space="preserve"> </w:t>
      </w:r>
      <w:r w:rsidRPr="009B2819">
        <w:t>lm</w:t>
      </w:r>
      <w:r w:rsidRPr="009B2819">
        <w:t>(</w:t>
      </w:r>
      <w:r w:rsidRPr="009B2819">
        <w:t>data =</w:t>
      </w:r>
      <w:r w:rsidRPr="009B2819">
        <w:t xml:space="preserve"> df_</w:t>
      </w:r>
      <w:r w:rsidRPr="009B2819">
        <w:t>취업률</w:t>
      </w:r>
      <w:r w:rsidRPr="009B2819">
        <w:t xml:space="preserve">_2000, </w:t>
      </w:r>
      <w:r w:rsidRPr="009B2819">
        <w:t>취업자수</w:t>
      </w:r>
      <w:r w:rsidRPr="009B2819">
        <w:t xml:space="preserve"> </w:t>
      </w:r>
      <w:r w:rsidRPr="009B2819">
        <w:t>~</w:t>
      </w:r>
      <w:r w:rsidRPr="009B2819">
        <w:t xml:space="preserve"> </w:t>
      </w:r>
      <w:r w:rsidRPr="009B2819">
        <w:t>졸업자수</w:t>
      </w:r>
      <w:r w:rsidRPr="009B2819">
        <w:t>)</w:t>
      </w:r>
      <w:r w:rsidRPr="009B2819">
        <w:br/>
      </w:r>
      <w:r w:rsidRPr="009B2819">
        <w:br/>
      </w:r>
      <w:r w:rsidRPr="009B2819">
        <w:t xml:space="preserve">loess_trend </w:t>
      </w:r>
      <w:r w:rsidRPr="009B2819">
        <w:t>&lt;-</w:t>
      </w:r>
      <w:r w:rsidRPr="009B2819">
        <w:t xml:space="preserve"> </w:t>
      </w:r>
      <w:r w:rsidRPr="009B2819">
        <w:t>loess</w:t>
      </w:r>
      <w:r w:rsidRPr="009B2819">
        <w:t>(</w:t>
      </w:r>
      <w:r w:rsidRPr="009B2819">
        <w:t>data =</w:t>
      </w:r>
      <w:r w:rsidRPr="009B2819">
        <w:t xml:space="preserve"> df_</w:t>
      </w:r>
      <w:r w:rsidRPr="009B2819">
        <w:t>취업률</w:t>
      </w:r>
      <w:r w:rsidRPr="009B2819">
        <w:t xml:space="preserve">_2000, </w:t>
      </w:r>
      <w:r w:rsidRPr="009B2819">
        <w:t>취업자수</w:t>
      </w:r>
      <w:r w:rsidRPr="009B2819">
        <w:t xml:space="preserve"> </w:t>
      </w:r>
      <w:r w:rsidRPr="009B2819">
        <w:t>~</w:t>
      </w:r>
      <w:r w:rsidRPr="009B2819">
        <w:t xml:space="preserve"> </w:t>
      </w:r>
      <w:r w:rsidRPr="009B2819">
        <w:t>졸업자수</w:t>
      </w:r>
      <w:r w:rsidRPr="009B2819">
        <w:t>)</w:t>
      </w:r>
      <w:r w:rsidRPr="009B2819">
        <w:br/>
      </w:r>
      <w:r w:rsidRPr="009B2819">
        <w:br/>
      </w:r>
      <w:r w:rsidRPr="009B2819">
        <w:t xml:space="preserve">df_loess_trend </w:t>
      </w:r>
      <w:r w:rsidRPr="009B2819">
        <w:t>&lt;-</w:t>
      </w:r>
      <w:r w:rsidRPr="009B2819">
        <w:t xml:space="preserve"> </w:t>
      </w:r>
      <w:r w:rsidRPr="009B2819">
        <w:t>data.frame</w:t>
      </w:r>
      <w:r w:rsidRPr="009B2819">
        <w:t>(</w:t>
      </w:r>
      <w:r w:rsidRPr="009B2819">
        <w:t>X =</w:t>
      </w:r>
      <w:r w:rsidRPr="009B2819">
        <w:t xml:space="preserve"> df_</w:t>
      </w:r>
      <w:r w:rsidRPr="009B2819">
        <w:t>취업률</w:t>
      </w:r>
      <w:r w:rsidRPr="009B2819">
        <w:t>_2000</w:t>
      </w:r>
      <w:r w:rsidRPr="009B2819">
        <w:t>$</w:t>
      </w:r>
      <w:r w:rsidRPr="009B2819">
        <w:t>졸업자수</w:t>
      </w:r>
      <w:r w:rsidRPr="009B2819">
        <w:t xml:space="preserve">, </w:t>
      </w:r>
      <w:r w:rsidRPr="009B2819">
        <w:t>Y =</w:t>
      </w:r>
      <w:r w:rsidRPr="009B2819">
        <w:t xml:space="preserve"> </w:t>
      </w:r>
      <w:r w:rsidRPr="009B2819">
        <w:t>fitted</w:t>
      </w:r>
      <w:r w:rsidRPr="009B2819">
        <w:t xml:space="preserve">(loess_trend)) </w:t>
      </w:r>
      <w:r w:rsidRPr="009B2819">
        <w:t>|&gt;</w:t>
      </w:r>
      <w:r w:rsidRPr="009B2819">
        <w:br/>
      </w:r>
      <w:r w:rsidRPr="009B2819">
        <w:t xml:space="preserve">  </w:t>
      </w:r>
      <w:r w:rsidRPr="009B2819">
        <w:t>arrange</w:t>
      </w:r>
      <w:r w:rsidRPr="009B2819">
        <w:t>(X)</w:t>
      </w:r>
      <w:r w:rsidRPr="009B2819">
        <w:br/>
      </w:r>
      <w:r w:rsidRPr="009B2819">
        <w:br/>
      </w:r>
      <w:r w:rsidRPr="009B2819">
        <w:t>df_</w:t>
      </w:r>
      <w:r w:rsidRPr="009B2819">
        <w:t>취업률</w:t>
      </w:r>
      <w:r w:rsidRPr="009B2819">
        <w:t xml:space="preserve">_2000 </w:t>
      </w:r>
      <w:r w:rsidRPr="009B2819">
        <w:t>|&gt;</w:t>
      </w:r>
      <w:r w:rsidRPr="009B2819">
        <w:br/>
      </w:r>
      <w:r w:rsidRPr="009B2819">
        <w:t xml:space="preserve">  </w:t>
      </w:r>
      <w:r w:rsidRPr="009B2819">
        <w:t>plot_ly</w:t>
      </w:r>
      <w:r w:rsidRPr="009B2819">
        <w:t>(</w:t>
      </w:r>
      <w:r w:rsidRPr="009B2819">
        <w:t>type =</w:t>
      </w:r>
      <w:r w:rsidRPr="009B2819">
        <w:t xml:space="preserve"> </w:t>
      </w:r>
      <w:r w:rsidRPr="009B2819">
        <w:t>'scatter'</w:t>
      </w:r>
      <w:r w:rsidRPr="009B2819">
        <w:t xml:space="preserve">, </w:t>
      </w:r>
      <w:r w:rsidRPr="009B2819">
        <w:t>mode =</w:t>
      </w:r>
      <w:r w:rsidRPr="009B2819">
        <w:t xml:space="preserve"> </w:t>
      </w:r>
      <w:r w:rsidRPr="009B2819">
        <w:t>'markers'</w:t>
      </w:r>
      <w:r w:rsidRPr="009B2819">
        <w:t xml:space="preserve">) </w:t>
      </w:r>
      <w:r w:rsidRPr="009B2819">
        <w:t>|&gt;</w:t>
      </w:r>
      <w:r w:rsidRPr="009B2819">
        <w:br/>
      </w:r>
      <w:r w:rsidRPr="009B2819">
        <w:t xml:space="preserve">  </w:t>
      </w:r>
      <w:r w:rsidRPr="009B2819">
        <w:t>add_trace</w:t>
      </w:r>
      <w:r w:rsidRPr="009B2819">
        <w:t>(</w:t>
      </w:r>
      <w:r w:rsidRPr="009B2819">
        <w:t>x =</w:t>
      </w:r>
      <w:r w:rsidRPr="009B2819">
        <w:t xml:space="preserve"> </w:t>
      </w:r>
      <w:r w:rsidRPr="009B2819">
        <w:t>~</w:t>
      </w:r>
      <w:r w:rsidRPr="009B2819">
        <w:t>졸업자수</w:t>
      </w:r>
      <w:r w:rsidRPr="009B2819">
        <w:t xml:space="preserve">, </w:t>
      </w:r>
      <w:r w:rsidRPr="009B2819">
        <w:t>y =</w:t>
      </w:r>
      <w:r w:rsidRPr="009B2819">
        <w:t xml:space="preserve"> </w:t>
      </w:r>
      <w:r w:rsidRPr="009B2819">
        <w:t>~</w:t>
      </w:r>
      <w:r w:rsidRPr="009B2819">
        <w:t>취업자수</w:t>
      </w:r>
      <w:r w:rsidRPr="009B2819">
        <w:t xml:space="preserve">, </w:t>
      </w:r>
      <w:r w:rsidRPr="009B2819">
        <w:t>showlegend =</w:t>
      </w:r>
      <w:r w:rsidRPr="009B2819">
        <w:t xml:space="preserve"> </w:t>
      </w:r>
      <w:r w:rsidRPr="009B2819">
        <w:t>FALSE</w:t>
      </w:r>
      <w:r w:rsidRPr="009B2819">
        <w:t xml:space="preserve">) </w:t>
      </w:r>
      <w:r w:rsidRPr="009B2819">
        <w:t>|&gt;</w:t>
      </w:r>
      <w:r w:rsidRPr="009B2819">
        <w:br/>
      </w:r>
      <w:r w:rsidRPr="009B2819">
        <w:t xml:space="preserve">  </w:t>
      </w:r>
      <w:r w:rsidRPr="009B2819">
        <w:t>add_trace</w:t>
      </w:r>
      <w:r w:rsidRPr="009B2819">
        <w:t>(</w:t>
      </w:r>
      <w:r w:rsidRPr="009B2819">
        <w:t>mode =</w:t>
      </w:r>
      <w:r w:rsidRPr="009B2819">
        <w:t xml:space="preserve"> </w:t>
      </w:r>
      <w:r w:rsidRPr="009B2819">
        <w:t>'lines'</w:t>
      </w:r>
      <w:r w:rsidRPr="009B2819">
        <w:t xml:space="preserve">, </w:t>
      </w:r>
      <w:r w:rsidRPr="009B2819">
        <w:t>x =</w:t>
      </w:r>
      <w:r w:rsidRPr="009B2819">
        <w:t xml:space="preserve"> </w:t>
      </w:r>
      <w:r w:rsidRPr="009B2819">
        <w:t>~</w:t>
      </w:r>
      <w:r w:rsidRPr="009B2819">
        <w:t>졸업자수</w:t>
      </w:r>
      <w:r w:rsidRPr="009B2819">
        <w:t xml:space="preserve">, </w:t>
      </w:r>
      <w:r w:rsidRPr="009B2819">
        <w:t>y =</w:t>
      </w:r>
      <w:r w:rsidRPr="009B2819">
        <w:t xml:space="preserve"> </w:t>
      </w:r>
      <w:r w:rsidRPr="009B2819">
        <w:t>~</w:t>
      </w:r>
      <w:r w:rsidRPr="009B2819">
        <w:t>fitted</w:t>
      </w:r>
      <w:r w:rsidRPr="009B2819">
        <w:t xml:space="preserve">(lm_trend), </w:t>
      </w:r>
      <w:r w:rsidRPr="009B2819">
        <w:t>name =</w:t>
      </w:r>
      <w:r w:rsidRPr="009B2819">
        <w:t xml:space="preserve"> </w:t>
      </w:r>
      <w:r w:rsidRPr="009B2819">
        <w:t>'</w:t>
      </w:r>
      <w:r w:rsidRPr="009B2819">
        <w:t>선형</w:t>
      </w:r>
      <w:r w:rsidRPr="009B2819">
        <w:t xml:space="preserve"> </w:t>
      </w:r>
      <w:r w:rsidRPr="009B2819">
        <w:t>추세선</w:t>
      </w:r>
      <w:r w:rsidRPr="009B2819">
        <w:t>'</w:t>
      </w:r>
      <w:r w:rsidRPr="009B2819">
        <w:t xml:space="preserve">) </w:t>
      </w:r>
      <w:r w:rsidRPr="009B2819">
        <w:t>|&gt;</w:t>
      </w:r>
      <w:r w:rsidRPr="009B2819">
        <w:br/>
      </w:r>
      <w:r w:rsidRPr="009B2819">
        <w:t xml:space="preserve">  </w:t>
      </w:r>
      <w:r w:rsidRPr="009B2819">
        <w:t>add_trace</w:t>
      </w:r>
      <w:r w:rsidRPr="009B2819">
        <w:t>(</w:t>
      </w:r>
      <w:r w:rsidRPr="009B2819">
        <w:t>data =</w:t>
      </w:r>
      <w:r w:rsidRPr="009B2819">
        <w:t xml:space="preserve"> df_loess_trend_emp, </w:t>
      </w:r>
      <w:r w:rsidRPr="009B2819">
        <w:t>mode =</w:t>
      </w:r>
      <w:r w:rsidRPr="009B2819">
        <w:t xml:space="preserve"> </w:t>
      </w:r>
      <w:r w:rsidRPr="009B2819">
        <w:t>'lines'</w:t>
      </w:r>
      <w:r w:rsidRPr="009B2819">
        <w:t xml:space="preserve">, </w:t>
      </w:r>
      <w:r w:rsidRPr="009B2819">
        <w:t>x =</w:t>
      </w:r>
      <w:r w:rsidRPr="009B2819">
        <w:t xml:space="preserve"> </w:t>
      </w:r>
      <w:r w:rsidRPr="009B2819">
        <w:t>~</w:t>
      </w:r>
      <w:r w:rsidRPr="009B2819">
        <w:t xml:space="preserve">X, </w:t>
      </w:r>
      <w:r w:rsidRPr="009B2819">
        <w:t>y =</w:t>
      </w:r>
      <w:r w:rsidRPr="009B2819">
        <w:t xml:space="preserve"> </w:t>
      </w:r>
      <w:r w:rsidRPr="009B2819">
        <w:t>~</w:t>
      </w:r>
      <w:r w:rsidRPr="009B2819">
        <w:t xml:space="preserve">Y, </w:t>
      </w:r>
      <w:r w:rsidRPr="009B2819">
        <w:t>name =</w:t>
      </w:r>
      <w:r w:rsidRPr="009B2819">
        <w:t xml:space="preserve"> </w:t>
      </w:r>
      <w:r w:rsidRPr="009B2819">
        <w:t>'loess'</w:t>
      </w:r>
      <w:r w:rsidRPr="009B2819">
        <w:t>)</w:t>
      </w:r>
    </w:p>
    <w:p w:rsidR="000F235E" w:rsidRDefault="009B2819">
      <w:pPr>
        <w:pStyle w:val="FirstParagraph"/>
        <w:rPr>
          <w:lang w:eastAsia="ko-KR"/>
        </w:rPr>
      </w:pP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추세선은</w:t>
      </w:r>
      <w:r>
        <w:rPr>
          <w:lang w:eastAsia="ko-KR"/>
        </w:rPr>
        <w:t xml:space="preserve"> </w:t>
      </w:r>
      <w:r>
        <w:rPr>
          <w:lang w:eastAsia="ko-KR"/>
        </w:rPr>
        <w:t>이렇게</w:t>
      </w:r>
      <w:r>
        <w:rPr>
          <w:lang w:eastAsia="ko-KR"/>
        </w:rPr>
        <w:t xml:space="preserve"> </w:t>
      </w:r>
      <w:r>
        <w:rPr>
          <w:lang w:eastAsia="ko-KR"/>
        </w:rPr>
        <w:t>전체적인</w:t>
      </w:r>
      <w:r>
        <w:rPr>
          <w:lang w:eastAsia="ko-KR"/>
        </w:rPr>
        <w:t xml:space="preserve"> </w:t>
      </w:r>
      <w:r>
        <w:rPr>
          <w:lang w:eastAsia="ko-KR"/>
        </w:rPr>
        <w:t>흐름을</w:t>
      </w:r>
      <w:r>
        <w:rPr>
          <w:lang w:eastAsia="ko-KR"/>
        </w:rPr>
        <w:t xml:space="preserve"> </w:t>
      </w:r>
      <w:r>
        <w:rPr>
          <w:lang w:eastAsia="ko-KR"/>
        </w:rPr>
        <w:t>보기위해서도</w:t>
      </w:r>
      <w:r>
        <w:rPr>
          <w:lang w:eastAsia="ko-KR"/>
        </w:rPr>
        <w:t xml:space="preserve"> </w:t>
      </w:r>
      <w:r>
        <w:rPr>
          <w:lang w:eastAsia="ko-KR"/>
        </w:rPr>
        <w:t>그리지만</w:t>
      </w:r>
      <w:r>
        <w:rPr>
          <w:lang w:eastAsia="ko-KR"/>
        </w:rPr>
        <w:t xml:space="preserve"> </w:t>
      </w:r>
      <w:r>
        <w:rPr>
          <w:lang w:eastAsia="ko-KR"/>
        </w:rPr>
        <w:t>많은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세부</w:t>
      </w:r>
      <w:r>
        <w:rPr>
          <w:lang w:eastAsia="ko-KR"/>
        </w:rPr>
        <w:t xml:space="preserve"> </w:t>
      </w:r>
      <w:r>
        <w:rPr>
          <w:lang w:eastAsia="ko-KR"/>
        </w:rPr>
        <w:t>그룹별로</w:t>
      </w:r>
      <w:r>
        <w:rPr>
          <w:lang w:eastAsia="ko-KR"/>
        </w:rPr>
        <w:t xml:space="preserve"> </w:t>
      </w:r>
      <w:r>
        <w:rPr>
          <w:lang w:eastAsia="ko-KR"/>
        </w:rPr>
        <w:t>추세선을</w:t>
      </w:r>
      <w:r>
        <w:rPr>
          <w:lang w:eastAsia="ko-KR"/>
        </w:rPr>
        <w:t xml:space="preserve"> </w:t>
      </w:r>
      <w:r>
        <w:rPr>
          <w:lang w:eastAsia="ko-KR"/>
        </w:rPr>
        <w:t>그리는</w:t>
      </w:r>
      <w:r>
        <w:rPr>
          <w:lang w:eastAsia="ko-KR"/>
        </w:rPr>
        <w:t xml:space="preserve"> </w:t>
      </w:r>
      <w:r>
        <w:rPr>
          <w:lang w:eastAsia="ko-KR"/>
        </w:rPr>
        <w:t>경우도</w:t>
      </w:r>
      <w:r>
        <w:rPr>
          <w:lang w:eastAsia="ko-KR"/>
        </w:rPr>
        <w:t xml:space="preserve"> </w:t>
      </w:r>
      <w:r>
        <w:rPr>
          <w:lang w:eastAsia="ko-KR"/>
        </w:rPr>
        <w:t>많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의</w:t>
      </w:r>
      <w:r>
        <w:rPr>
          <w:lang w:eastAsia="ko-KR"/>
        </w:rPr>
        <w:t xml:space="preserve"> R </w:t>
      </w:r>
      <w:r>
        <w:rPr>
          <w:lang w:eastAsia="ko-KR"/>
        </w:rPr>
        <w:t>패키지에서</w:t>
      </w:r>
      <w:r>
        <w:rPr>
          <w:lang w:eastAsia="ko-KR"/>
        </w:rPr>
        <w:t xml:space="preserve"> </w:t>
      </w:r>
      <w:r>
        <w:rPr>
          <w:lang w:eastAsia="ko-KR"/>
        </w:rPr>
        <w:t>자체적으로</w:t>
      </w:r>
      <w:r>
        <w:rPr>
          <w:lang w:eastAsia="ko-KR"/>
        </w:rPr>
        <w:t xml:space="preserve"> </w:t>
      </w:r>
      <w:r>
        <w:rPr>
          <w:lang w:eastAsia="ko-KR"/>
        </w:rPr>
        <w:t>추세선을</w:t>
      </w:r>
      <w:r>
        <w:rPr>
          <w:lang w:eastAsia="ko-KR"/>
        </w:rPr>
        <w:t xml:space="preserve"> </w:t>
      </w:r>
      <w:r>
        <w:rPr>
          <w:lang w:eastAsia="ko-KR"/>
        </w:rPr>
        <w:t>지원하지</w:t>
      </w:r>
      <w:r>
        <w:rPr>
          <w:lang w:eastAsia="ko-KR"/>
        </w:rPr>
        <w:t xml:space="preserve"> </w:t>
      </w:r>
      <w:r>
        <w:rPr>
          <w:lang w:eastAsia="ko-KR"/>
        </w:rPr>
        <w:t>않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세부</w:t>
      </w:r>
      <w:r>
        <w:rPr>
          <w:lang w:eastAsia="ko-KR"/>
        </w:rPr>
        <w:t xml:space="preserve"> </w:t>
      </w:r>
      <w:r>
        <w:rPr>
          <w:lang w:eastAsia="ko-KR"/>
        </w:rPr>
        <w:t>그룹별로</w:t>
      </w:r>
      <w:r>
        <w:rPr>
          <w:lang w:eastAsia="ko-KR"/>
        </w:rPr>
        <w:t xml:space="preserve"> </w:t>
      </w:r>
      <w:r>
        <w:rPr>
          <w:lang w:eastAsia="ko-KR"/>
        </w:rPr>
        <w:t>추세선을</w:t>
      </w:r>
      <w:r>
        <w:rPr>
          <w:lang w:eastAsia="ko-KR"/>
        </w:rPr>
        <w:t xml:space="preserve"> </w:t>
      </w:r>
      <w:r>
        <w:rPr>
          <w:lang w:eastAsia="ko-KR"/>
        </w:rPr>
        <w:t>그릴때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gplot2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그린후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변환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훨씬</w:t>
      </w:r>
      <w:r>
        <w:rPr>
          <w:lang w:eastAsia="ko-KR"/>
        </w:rPr>
        <w:t xml:space="preserve"> </w:t>
      </w:r>
      <w:r>
        <w:rPr>
          <w:lang w:eastAsia="ko-KR"/>
        </w:rPr>
        <w:t>효율적이다</w:t>
      </w:r>
      <w:r>
        <w:rPr>
          <w:lang w:eastAsia="ko-KR"/>
        </w:rPr>
        <w:t>.</w:t>
      </w:r>
    </w:p>
    <w:p w:rsidR="000F235E" w:rsidRPr="009B2819" w:rsidRDefault="009B2819" w:rsidP="009B2819">
      <w:pPr>
        <w:pStyle w:val="R"/>
      </w:pPr>
      <w:r w:rsidRPr="009B2819">
        <w:t xml:space="preserve">p </w:t>
      </w:r>
      <w:r w:rsidRPr="009B2819">
        <w:t>&lt;-</w:t>
      </w:r>
      <w:r w:rsidRPr="009B2819">
        <w:t xml:space="preserve"> df_</w:t>
      </w:r>
      <w:r w:rsidRPr="009B2819">
        <w:t>취업률</w:t>
      </w:r>
      <w:r w:rsidRPr="009B2819">
        <w:t xml:space="preserve">_2000 </w:t>
      </w:r>
      <w:r w:rsidRPr="009B2819">
        <w:t>|&gt;</w:t>
      </w:r>
      <w:r w:rsidRPr="009B2819">
        <w:br/>
      </w:r>
      <w:r w:rsidRPr="009B2819">
        <w:t xml:space="preserve">  </w:t>
      </w:r>
      <w:r w:rsidRPr="009B2819">
        <w:t>ggplot</w:t>
      </w:r>
      <w:r w:rsidRPr="009B2819">
        <w:t>(</w:t>
      </w:r>
      <w:r w:rsidRPr="009B2819">
        <w:t>aes</w:t>
      </w:r>
      <w:r w:rsidRPr="009B2819">
        <w:t>(</w:t>
      </w:r>
      <w:r w:rsidRPr="009B2819">
        <w:t>x =</w:t>
      </w:r>
      <w:r w:rsidRPr="009B2819">
        <w:t xml:space="preserve"> </w:t>
      </w:r>
      <w:r w:rsidRPr="009B2819">
        <w:t>졸업자수</w:t>
      </w:r>
      <w:r w:rsidRPr="009B2819">
        <w:t xml:space="preserve">, </w:t>
      </w:r>
      <w:r w:rsidRPr="009B2819">
        <w:t>y =</w:t>
      </w:r>
      <w:r w:rsidRPr="009B2819">
        <w:t xml:space="preserve"> </w:t>
      </w:r>
      <w:r w:rsidRPr="009B2819">
        <w:t>취업자수</w:t>
      </w:r>
      <w:r w:rsidRPr="009B2819">
        <w:t xml:space="preserve">, </w:t>
      </w:r>
      <w:r w:rsidRPr="009B2819">
        <w:t>color =</w:t>
      </w:r>
      <w:r w:rsidRPr="009B2819">
        <w:t xml:space="preserve"> </w:t>
      </w:r>
      <w:r w:rsidRPr="009B2819">
        <w:t>대계열</w:t>
      </w:r>
      <w:r w:rsidRPr="009B2819">
        <w:t xml:space="preserve">)) </w:t>
      </w:r>
      <w:r w:rsidRPr="009B2819">
        <w:t>+</w:t>
      </w:r>
      <w:r w:rsidRPr="009B2819">
        <w:br/>
      </w:r>
      <w:r w:rsidRPr="009B2819">
        <w:t xml:space="preserve">  </w:t>
      </w:r>
      <w:r w:rsidRPr="009B2819">
        <w:t>geom_point</w:t>
      </w:r>
      <w:r w:rsidRPr="009B2819">
        <w:t xml:space="preserve">() </w:t>
      </w:r>
      <w:r w:rsidRPr="009B2819">
        <w:t>+</w:t>
      </w:r>
      <w:r w:rsidRPr="009B2819">
        <w:t xml:space="preserve"> </w:t>
      </w:r>
      <w:r w:rsidRPr="009B2819">
        <w:br/>
      </w:r>
      <w:r w:rsidRPr="009B2819">
        <w:t xml:space="preserve">  </w:t>
      </w:r>
      <w:r w:rsidRPr="009B2819">
        <w:t>geom_s</w:t>
      </w:r>
      <w:r w:rsidRPr="009B2819">
        <w:t>mooth</w:t>
      </w:r>
      <w:r w:rsidRPr="009B2819">
        <w:t>(</w:t>
      </w:r>
      <w:r w:rsidRPr="009B2819">
        <w:t>method =</w:t>
      </w:r>
      <w:r w:rsidRPr="009B2819">
        <w:t xml:space="preserve"> </w:t>
      </w:r>
      <w:r w:rsidRPr="009B2819">
        <w:t>'lm'</w:t>
      </w:r>
      <w:r w:rsidRPr="009B2819">
        <w:t xml:space="preserve">, </w:t>
      </w:r>
      <w:r w:rsidRPr="009B2819">
        <w:t>se =</w:t>
      </w:r>
      <w:r w:rsidRPr="009B2819">
        <w:t xml:space="preserve"> </w:t>
      </w:r>
      <w:r w:rsidRPr="009B2819">
        <w:t>FALSE</w:t>
      </w:r>
      <w:r w:rsidRPr="009B2819">
        <w:t>)</w:t>
      </w:r>
      <w:r w:rsidRPr="009B2819">
        <w:br/>
      </w:r>
      <w:r w:rsidRPr="009B2819">
        <w:br/>
      </w:r>
      <w:r w:rsidRPr="009B2819">
        <w:t>ggplotly</w:t>
      </w:r>
      <w:r w:rsidRPr="009B2819">
        <w:t>(p)</w:t>
      </w:r>
    </w:p>
    <w:p w:rsidR="000F235E" w:rsidRDefault="009B2819">
      <w:pPr>
        <w:jc w:val="center"/>
      </w:pPr>
      <w:r>
        <w:rPr>
          <w:noProof/>
          <w:lang w:eastAsia="ko-KR"/>
        </w:rPr>
        <w:lastRenderedPageBreak/>
        <w:drawing>
          <wp:inline distT="0" distB="0" distL="0" distR="0" wp14:anchorId="39D65DEC" wp14:editId="6FDDF914">
            <wp:extent cx="5943600" cy="3657600"/>
            <wp:effectExtent l="0" t="0" r="0" b="0"/>
            <wp:docPr id="3" name="그림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F235E" w:rsidRDefault="009B2819">
      <w:pPr>
        <w:pStyle w:val="Compact"/>
        <w:numPr>
          <w:ilvl w:val="0"/>
          <w:numId w:val="39"/>
        </w:numPr>
      </w:pPr>
      <w:r>
        <w:t>python</w:t>
      </w:r>
    </w:p>
    <w:p w:rsidR="000F235E" w:rsidRDefault="009B2819">
      <w:pPr>
        <w:pStyle w:val="FirstParagraph"/>
        <w:rPr>
          <w:lang w:eastAsia="ko-KR"/>
        </w:rPr>
      </w:pPr>
      <w:r>
        <w:rPr>
          <w:lang w:eastAsia="ko-KR"/>
        </w:rPr>
        <w:t>python</w:t>
      </w:r>
      <w:r>
        <w:rPr>
          <w:lang w:eastAsia="ko-KR"/>
        </w:rPr>
        <w:t>에서는</w:t>
      </w:r>
      <w:r>
        <w:rPr>
          <w:lang w:eastAsia="ko-KR"/>
        </w:rPr>
        <w:t xml:space="preserve"> R</w:t>
      </w:r>
      <w:r>
        <w:rPr>
          <w:lang w:eastAsia="ko-KR"/>
        </w:rPr>
        <w:t>보다</w:t>
      </w:r>
      <w:r>
        <w:rPr>
          <w:lang w:eastAsia="ko-KR"/>
        </w:rPr>
        <w:t xml:space="preserve"> </w:t>
      </w:r>
      <w:r>
        <w:rPr>
          <w:lang w:eastAsia="ko-KR"/>
        </w:rPr>
        <w:t>훨씬</w:t>
      </w:r>
      <w:r>
        <w:rPr>
          <w:lang w:eastAsia="ko-KR"/>
        </w:rPr>
        <w:t xml:space="preserve"> </w:t>
      </w:r>
      <w:r>
        <w:rPr>
          <w:lang w:eastAsia="ko-KR"/>
        </w:rPr>
        <w:t>쉽게</w:t>
      </w:r>
      <w:r>
        <w:rPr>
          <w:lang w:eastAsia="ko-KR"/>
        </w:rPr>
        <w:t xml:space="preserve"> </w:t>
      </w:r>
      <w:r>
        <w:rPr>
          <w:lang w:eastAsia="ko-KR"/>
        </w:rPr>
        <w:t>추세선을</w:t>
      </w:r>
      <w:r>
        <w:rPr>
          <w:lang w:eastAsia="ko-KR"/>
        </w:rPr>
        <w:t xml:space="preserve"> </w:t>
      </w:r>
      <w:r>
        <w:rPr>
          <w:lang w:eastAsia="ko-KR"/>
        </w:rPr>
        <w:t>그릴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px.Scatter()</w:t>
      </w:r>
      <w:r>
        <w:rPr>
          <w:lang w:eastAsia="ko-KR"/>
        </w:rPr>
        <w:t>의</w:t>
      </w:r>
      <w:r>
        <w:rPr>
          <w:lang w:eastAsia="ko-KR"/>
        </w:rPr>
        <w:t xml:space="preserve"> ‘trendline’ </w:t>
      </w:r>
      <w:r>
        <w:rPr>
          <w:lang w:eastAsia="ko-KR"/>
        </w:rPr>
        <w:t>속성으로</w:t>
      </w:r>
      <w:r>
        <w:rPr>
          <w:lang w:eastAsia="ko-KR"/>
        </w:rPr>
        <w:t xml:space="preserve"> </w:t>
      </w:r>
      <w:r>
        <w:rPr>
          <w:lang w:eastAsia="ko-KR"/>
        </w:rPr>
        <w:t>간단히</w:t>
      </w:r>
      <w:r>
        <w:rPr>
          <w:lang w:eastAsia="ko-KR"/>
        </w:rPr>
        <w:t xml:space="preserve"> </w:t>
      </w:r>
      <w:r>
        <w:rPr>
          <w:lang w:eastAsia="ko-KR"/>
        </w:rPr>
        <w:t>그릴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데</w:t>
      </w:r>
      <w:r>
        <w:rPr>
          <w:lang w:eastAsia="ko-KR"/>
        </w:rPr>
        <w:t xml:space="preserve"> ‘trendline’ </w:t>
      </w:r>
      <w:r>
        <w:rPr>
          <w:lang w:eastAsia="ko-KR"/>
        </w:rPr>
        <w:t>속성에는</w:t>
      </w:r>
      <w:r>
        <w:rPr>
          <w:lang w:eastAsia="ko-KR"/>
        </w:rPr>
        <w:t xml:space="preserve"> ‘ols’(</w:t>
      </w:r>
      <w:r>
        <w:rPr>
          <w:lang w:eastAsia="ko-KR"/>
        </w:rPr>
        <w:t>선형회귀</w:t>
      </w:r>
      <w:r>
        <w:rPr>
          <w:lang w:eastAsia="ko-KR"/>
        </w:rPr>
        <w:t>), ‘lowess’(</w:t>
      </w:r>
      <w:r>
        <w:rPr>
          <w:lang w:eastAsia="ko-KR"/>
        </w:rPr>
        <w:t>국소선형회귀</w:t>
      </w:r>
      <w:r>
        <w:rPr>
          <w:lang w:eastAsia="ko-KR"/>
        </w:rPr>
        <w:t>), ‘rolling’(</w:t>
      </w:r>
      <w:r>
        <w:rPr>
          <w:lang w:eastAsia="ko-KR"/>
        </w:rPr>
        <w:t>이동평균</w:t>
      </w:r>
      <w:r>
        <w:rPr>
          <w:lang w:eastAsia="ko-KR"/>
        </w:rPr>
        <w:t xml:space="preserve">) </w:t>
      </w:r>
      <w:r>
        <w:rPr>
          <w:lang w:eastAsia="ko-KR"/>
        </w:rPr>
        <w:t>등을</w:t>
      </w:r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앞서</w:t>
      </w:r>
      <w:r>
        <w:rPr>
          <w:lang w:eastAsia="ko-KR"/>
        </w:rPr>
        <w:t xml:space="preserve"> R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그린</w:t>
      </w:r>
      <w:r>
        <w:rPr>
          <w:lang w:eastAsia="ko-KR"/>
        </w:rPr>
        <w:t xml:space="preserve"> </w:t>
      </w:r>
      <w:r>
        <w:rPr>
          <w:lang w:eastAsia="ko-KR"/>
        </w:rPr>
        <w:t>것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세부</w:t>
      </w:r>
      <w:r>
        <w:rPr>
          <w:lang w:eastAsia="ko-KR"/>
        </w:rPr>
        <w:t xml:space="preserve"> </w:t>
      </w:r>
      <w:r>
        <w:rPr>
          <w:lang w:eastAsia="ko-KR"/>
        </w:rPr>
        <w:t>그룹별로</w:t>
      </w:r>
      <w:r>
        <w:rPr>
          <w:lang w:eastAsia="ko-KR"/>
        </w:rPr>
        <w:t xml:space="preserve"> </w:t>
      </w:r>
      <w:r>
        <w:rPr>
          <w:lang w:eastAsia="ko-KR"/>
        </w:rPr>
        <w:t>추세선을</w:t>
      </w:r>
      <w:r>
        <w:rPr>
          <w:lang w:eastAsia="ko-KR"/>
        </w:rPr>
        <w:t xml:space="preserve"> </w:t>
      </w:r>
      <w:r>
        <w:rPr>
          <w:lang w:eastAsia="ko-KR"/>
        </w:rPr>
        <w:t>그리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‘color’ </w:t>
      </w:r>
      <w:r>
        <w:rPr>
          <w:lang w:eastAsia="ko-KR"/>
        </w:rPr>
        <w:t>속성으로</w:t>
      </w:r>
      <w:r>
        <w:rPr>
          <w:lang w:eastAsia="ko-KR"/>
        </w:rPr>
        <w:t xml:space="preserve"> </w:t>
      </w:r>
      <w:r>
        <w:rPr>
          <w:lang w:eastAsia="ko-KR"/>
        </w:rPr>
        <w:t>그룹화하고</w:t>
      </w:r>
      <w:r>
        <w:rPr>
          <w:lang w:eastAsia="ko-KR"/>
        </w:rPr>
        <w:t xml:space="preserve"> </w:t>
      </w:r>
      <w:r>
        <w:rPr>
          <w:lang w:eastAsia="ko-KR"/>
        </w:rPr>
        <w:t>이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’trendline’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설정하면</w:t>
      </w:r>
      <w:r>
        <w:rPr>
          <w:lang w:eastAsia="ko-KR"/>
        </w:rPr>
        <w:t xml:space="preserve"> </w:t>
      </w:r>
      <w:r>
        <w:rPr>
          <w:lang w:eastAsia="ko-KR"/>
        </w:rPr>
        <w:t>간단히</w:t>
      </w:r>
      <w:r>
        <w:rPr>
          <w:lang w:eastAsia="ko-KR"/>
        </w:rPr>
        <w:t xml:space="preserve"> </w:t>
      </w:r>
      <w:r>
        <w:rPr>
          <w:lang w:eastAsia="ko-KR"/>
        </w:rPr>
        <w:t>그려진다</w:t>
      </w:r>
      <w:r>
        <w:rPr>
          <w:lang w:eastAsia="ko-KR"/>
        </w:rPr>
        <w:t>.</w:t>
      </w:r>
    </w:p>
    <w:p w:rsidR="000F235E" w:rsidRPr="009B2819" w:rsidRDefault="009B2819" w:rsidP="009B2819">
      <w:pPr>
        <w:pStyle w:val="python"/>
      </w:pPr>
      <w:r w:rsidRPr="009B2819">
        <w:t xml:space="preserve">fig </w:t>
      </w:r>
      <w:r w:rsidRPr="009B2819">
        <w:t>=</w:t>
      </w:r>
      <w:r w:rsidRPr="009B2819">
        <w:t xml:space="preserve"> px.scatter(df_</w:t>
      </w:r>
      <w:r w:rsidRPr="009B2819">
        <w:t>취업률</w:t>
      </w:r>
      <w:r w:rsidRPr="009B2819">
        <w:t>_2000, x</w:t>
      </w:r>
      <w:r w:rsidRPr="009B2819">
        <w:t>=</w:t>
      </w:r>
      <w:r w:rsidRPr="009B2819">
        <w:t xml:space="preserve"> </w:t>
      </w:r>
      <w:r w:rsidRPr="009B2819">
        <w:t>'</w:t>
      </w:r>
      <w:r w:rsidRPr="009B2819">
        <w:t>졸업자수</w:t>
      </w:r>
      <w:r w:rsidRPr="009B2819">
        <w:t>'</w:t>
      </w:r>
      <w:r w:rsidRPr="009B2819">
        <w:t>, y</w:t>
      </w:r>
      <w:r w:rsidRPr="009B2819">
        <w:t>=</w:t>
      </w:r>
      <w:r w:rsidRPr="009B2819">
        <w:t>"</w:t>
      </w:r>
      <w:r w:rsidRPr="009B2819">
        <w:t>취업자수</w:t>
      </w:r>
      <w:r w:rsidRPr="009B2819">
        <w:t>"</w:t>
      </w:r>
      <w:r w:rsidRPr="009B2819">
        <w:t xml:space="preserve">, </w:t>
      </w:r>
      <w:r w:rsidRPr="009B2819">
        <w:br/>
      </w:r>
      <w:r w:rsidRPr="009B2819">
        <w:t xml:space="preserve">                 color </w:t>
      </w:r>
      <w:r w:rsidRPr="009B2819">
        <w:t>=</w:t>
      </w:r>
      <w:r w:rsidRPr="009B2819">
        <w:t xml:space="preserve"> </w:t>
      </w:r>
      <w:r w:rsidRPr="009B2819">
        <w:t>"</w:t>
      </w:r>
      <w:r w:rsidRPr="009B2819">
        <w:t>대계열</w:t>
      </w:r>
      <w:r w:rsidRPr="009B2819">
        <w:t>"</w:t>
      </w:r>
      <w:r w:rsidRPr="009B2819">
        <w:t xml:space="preserve">, trendline </w:t>
      </w:r>
      <w:r w:rsidRPr="009B2819">
        <w:t>=</w:t>
      </w:r>
      <w:r w:rsidRPr="009B2819">
        <w:t xml:space="preserve"> </w:t>
      </w:r>
      <w:r w:rsidRPr="009B2819">
        <w:t>'ols'</w:t>
      </w:r>
      <w:r w:rsidRPr="009B2819">
        <w:t>)</w:t>
      </w:r>
      <w:r w:rsidRPr="009B2819">
        <w:br/>
      </w:r>
      <w:r w:rsidRPr="009B2819">
        <w:br/>
      </w:r>
      <w:r w:rsidRPr="009B2819">
        <w:t>fig.show()</w:t>
      </w:r>
    </w:p>
    <w:p w:rsidR="00436EDE" w:rsidRDefault="00436EDE" w:rsidP="00436EDE">
      <w:pPr>
        <w:pStyle w:val="2"/>
        <w:numPr>
          <w:ilvl w:val="0"/>
          <w:numId w:val="0"/>
        </w:numPr>
      </w:pPr>
      <w:bookmarkStart w:id="6" w:name="히스토그램histogram"/>
      <w:bookmarkEnd w:id="5"/>
      <w:bookmarkEnd w:id="1"/>
      <w:r>
        <w:rPr>
          <w:noProof/>
          <w:lang w:eastAsia="ko-KR"/>
        </w:rPr>
        <w:lastRenderedPageBreak/>
        <w:drawing>
          <wp:inline distT="0" distB="0" distL="0" distR="0" wp14:anchorId="31A96602" wp14:editId="4ABB2A60">
            <wp:extent cx="6217920" cy="2961640"/>
            <wp:effectExtent l="0" t="0" r="0" b="0"/>
            <wp:docPr id="2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217920" cy="2961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F235E" w:rsidRDefault="009B2819" w:rsidP="00532EAA">
      <w:pPr>
        <w:pStyle w:val="1"/>
      </w:pPr>
      <w:r>
        <w:t>히스토그램</w:t>
      </w:r>
      <w:r>
        <w:t>(histogram)</w:t>
      </w:r>
    </w:p>
    <w:p w:rsidR="000F235E" w:rsidRDefault="009B2819" w:rsidP="00532EAA">
      <w:pPr>
        <w:pStyle w:val="2"/>
      </w:pPr>
      <w:bookmarkStart w:id="7" w:name="기본-히스토그램"/>
      <w:r>
        <w:t>기본</w:t>
      </w:r>
      <w:r>
        <w:t xml:space="preserve"> </w:t>
      </w:r>
      <w:r>
        <w:t>히스토그램</w:t>
      </w:r>
    </w:p>
    <w:p w:rsidR="000F235E" w:rsidRDefault="009B2819">
      <w:pPr>
        <w:pStyle w:val="Compact"/>
        <w:numPr>
          <w:ilvl w:val="0"/>
          <w:numId w:val="40"/>
        </w:numPr>
      </w:pPr>
      <w:r>
        <w:t>R</w:t>
      </w:r>
    </w:p>
    <w:p w:rsidR="000F235E" w:rsidRPr="009B2819" w:rsidRDefault="009B2819" w:rsidP="009B2819">
      <w:pPr>
        <w:pStyle w:val="R"/>
      </w:pPr>
      <w:r w:rsidRPr="009B2819">
        <w:t xml:space="preserve">## </w:t>
      </w:r>
      <w:r w:rsidRPr="009B2819">
        <w:t>취업률</w:t>
      </w:r>
      <w:r w:rsidRPr="009B2819">
        <w:t xml:space="preserve"> </w:t>
      </w:r>
      <w:r w:rsidRPr="009B2819">
        <w:t>데이터를</w:t>
      </w:r>
      <w:r w:rsidRPr="009B2819">
        <w:t xml:space="preserve"> </w:t>
      </w:r>
      <w:r w:rsidRPr="009B2819">
        <w:t>사용해</w:t>
      </w:r>
      <w:r w:rsidRPr="009B2819">
        <w:t xml:space="preserve"> plotly </w:t>
      </w:r>
      <w:r w:rsidRPr="009B2819">
        <w:t>객체</w:t>
      </w:r>
      <w:r w:rsidRPr="009B2819">
        <w:t xml:space="preserve"> </w:t>
      </w:r>
      <w:r w:rsidRPr="009B2819">
        <w:t>생성</w:t>
      </w:r>
      <w:r w:rsidRPr="009B2819">
        <w:br/>
      </w:r>
      <w:r w:rsidRPr="009B2819">
        <w:t xml:space="preserve">p_histogram </w:t>
      </w:r>
      <w:r w:rsidRPr="009B2819">
        <w:t>&lt;-</w:t>
      </w:r>
      <w:r w:rsidRPr="009B2819">
        <w:t xml:space="preserve"> df_</w:t>
      </w:r>
      <w:r w:rsidRPr="009B2819">
        <w:t>취업률</w:t>
      </w:r>
      <w:r w:rsidRPr="009B2819">
        <w:t xml:space="preserve">_2000 </w:t>
      </w:r>
      <w:r w:rsidRPr="009B2819">
        <w:t>|&gt;</w:t>
      </w:r>
      <w:r w:rsidRPr="009B2819">
        <w:t xml:space="preserve"> </w:t>
      </w:r>
      <w:r w:rsidRPr="009B2819">
        <w:t>plot_ly</w:t>
      </w:r>
      <w:r w:rsidRPr="009B2819">
        <w:t>()</w:t>
      </w:r>
      <w:r w:rsidRPr="009B2819">
        <w:br/>
      </w:r>
      <w:r w:rsidRPr="009B2819">
        <w:br/>
      </w:r>
      <w:r w:rsidRPr="009B2819">
        <w:t xml:space="preserve">p_histogram </w:t>
      </w:r>
      <w:r w:rsidRPr="009B2819">
        <w:t>|&gt;</w:t>
      </w:r>
      <w:r w:rsidRPr="009B2819">
        <w:t xml:space="preserve"> </w:t>
      </w:r>
      <w:r w:rsidRPr="009B2819">
        <w:br/>
      </w:r>
      <w:r w:rsidRPr="009B2819">
        <w:t xml:space="preserve">  </w:t>
      </w:r>
      <w:r w:rsidRPr="009B2819">
        <w:t>## histogram trace</w:t>
      </w:r>
      <w:r w:rsidRPr="009B2819">
        <w:t>로</w:t>
      </w:r>
      <w:r w:rsidRPr="009B2819">
        <w:t xml:space="preserve"> X</w:t>
      </w:r>
      <w:r w:rsidRPr="009B2819">
        <w:t>축을</w:t>
      </w:r>
      <w:r w:rsidRPr="009B2819">
        <w:t xml:space="preserve"> </w:t>
      </w:r>
      <w:r w:rsidRPr="009B2819">
        <w:t>취업률로</w:t>
      </w:r>
      <w:r w:rsidRPr="009B2819">
        <w:t xml:space="preserve"> </w:t>
      </w:r>
      <w:r w:rsidRPr="009B2819">
        <w:t>매핑</w:t>
      </w:r>
      <w:r w:rsidRPr="009B2819">
        <w:t>, name</w:t>
      </w:r>
      <w:r w:rsidRPr="009B2819">
        <w:t>을</w:t>
      </w:r>
      <w:r w:rsidRPr="009B2819">
        <w:t xml:space="preserve"> </w:t>
      </w:r>
      <w:r w:rsidRPr="009B2819">
        <w:t>취업률로</w:t>
      </w:r>
      <w:r w:rsidRPr="009B2819">
        <w:t xml:space="preserve"> </w:t>
      </w:r>
      <w:r w:rsidRPr="009B2819">
        <w:t>설정</w:t>
      </w:r>
      <w:r w:rsidRPr="009B2819">
        <w:br/>
      </w:r>
      <w:r w:rsidRPr="009B2819">
        <w:t xml:space="preserve">  </w:t>
      </w:r>
      <w:r w:rsidRPr="009B2819">
        <w:t>add_histogram</w:t>
      </w:r>
      <w:r w:rsidRPr="009B2819">
        <w:t>(</w:t>
      </w:r>
      <w:r w:rsidRPr="009B2819">
        <w:t>x =</w:t>
      </w:r>
      <w:r w:rsidRPr="009B2819">
        <w:t xml:space="preserve"> </w:t>
      </w:r>
      <w:r w:rsidRPr="009B2819">
        <w:t>~</w:t>
      </w:r>
      <w:r w:rsidRPr="009B2819">
        <w:t>취업률</w:t>
      </w:r>
      <w:r w:rsidRPr="009B2819">
        <w:t xml:space="preserve">, </w:t>
      </w:r>
      <w:r w:rsidRPr="009B2819">
        <w:t>name =</w:t>
      </w:r>
      <w:r w:rsidRPr="009B2819">
        <w:t xml:space="preserve"> </w:t>
      </w:r>
      <w:r w:rsidRPr="009B2819">
        <w:t>'</w:t>
      </w:r>
      <w:r w:rsidRPr="009B2819">
        <w:t>취업률</w:t>
      </w:r>
      <w:r w:rsidRPr="009B2819">
        <w:t>'</w:t>
      </w:r>
      <w:r w:rsidRPr="009B2819">
        <w:t xml:space="preserve">, </w:t>
      </w:r>
      <w:r w:rsidRPr="009B2819">
        <w:br/>
      </w:r>
      <w:r w:rsidRPr="009B2819">
        <w:t xml:space="preserve">            </w:t>
      </w:r>
      <w:r w:rsidRPr="009B2819">
        <w:t>xbins =</w:t>
      </w:r>
      <w:r w:rsidRPr="009B2819">
        <w:t xml:space="preserve"> </w:t>
      </w:r>
      <w:r w:rsidRPr="009B2819">
        <w:t>list</w:t>
      </w:r>
      <w:r w:rsidRPr="009B2819">
        <w:t>(</w:t>
      </w:r>
      <w:r w:rsidRPr="009B2819">
        <w:t>start =</w:t>
      </w:r>
      <w:r w:rsidRPr="009B2819">
        <w:t xml:space="preserve"> </w:t>
      </w:r>
      <w:r w:rsidRPr="009B2819">
        <w:t>0</w:t>
      </w:r>
      <w:r w:rsidRPr="009B2819">
        <w:t xml:space="preserve">, </w:t>
      </w:r>
      <w:r w:rsidRPr="009B2819">
        <w:t>end =</w:t>
      </w:r>
      <w:r w:rsidRPr="009B2819">
        <w:t xml:space="preserve"> </w:t>
      </w:r>
      <w:r w:rsidRPr="009B2819">
        <w:t>75</w:t>
      </w:r>
      <w:r w:rsidRPr="009B2819">
        <w:t xml:space="preserve">, </w:t>
      </w:r>
      <w:r w:rsidRPr="009B2819">
        <w:t>size =</w:t>
      </w:r>
      <w:r w:rsidRPr="009B2819">
        <w:t xml:space="preserve"> </w:t>
      </w:r>
      <w:r w:rsidRPr="009B2819">
        <w:t>2.5</w:t>
      </w:r>
      <w:r w:rsidRPr="009B2819">
        <w:t xml:space="preserve">)) </w:t>
      </w:r>
      <w:r w:rsidRPr="009B2819">
        <w:t>|&gt;</w:t>
      </w:r>
      <w:r w:rsidRPr="009B2819">
        <w:br/>
      </w:r>
      <w:r w:rsidRPr="009B2819">
        <w:t xml:space="preserve">  </w:t>
      </w:r>
      <w:r w:rsidRPr="009B2819">
        <w:t xml:space="preserve">## </w:t>
      </w:r>
      <w:r w:rsidRPr="009B2819">
        <w:t>제목과</w:t>
      </w:r>
      <w:r w:rsidRPr="009B2819">
        <w:t xml:space="preserve"> </w:t>
      </w:r>
      <w:r w:rsidRPr="009B2819">
        <w:t>여백</w:t>
      </w:r>
      <w:r w:rsidRPr="009B2819">
        <w:t xml:space="preserve"> </w:t>
      </w:r>
      <w:r w:rsidRPr="009B2819">
        <w:t>설정</w:t>
      </w:r>
      <w:r w:rsidRPr="009B2819">
        <w:br/>
      </w:r>
      <w:r w:rsidRPr="009B2819">
        <w:t xml:space="preserve">  </w:t>
      </w:r>
      <w:r w:rsidRPr="009B2819">
        <w:t>layout</w:t>
      </w:r>
      <w:r w:rsidRPr="009B2819">
        <w:t>(</w:t>
      </w:r>
      <w:r w:rsidRPr="009B2819">
        <w:t>title =</w:t>
      </w:r>
      <w:r w:rsidRPr="009B2819">
        <w:t xml:space="preserve"> </w:t>
      </w:r>
      <w:r w:rsidRPr="009B2819">
        <w:t>'</w:t>
      </w:r>
      <w:r w:rsidRPr="009B2819">
        <w:t>취업률</w:t>
      </w:r>
      <w:r w:rsidRPr="009B2819">
        <w:t xml:space="preserve"> histogram'</w:t>
      </w:r>
      <w:r w:rsidRPr="009B2819">
        <w:t xml:space="preserve">, </w:t>
      </w:r>
      <w:r w:rsidRPr="009B2819">
        <w:t>margin =</w:t>
      </w:r>
      <w:r w:rsidRPr="009B2819">
        <w:t xml:space="preserve"> </w:t>
      </w:r>
      <w:r w:rsidRPr="009B2819">
        <w:t>list</w:t>
      </w:r>
      <w:r w:rsidRPr="009B2819">
        <w:t>(</w:t>
      </w:r>
      <w:r w:rsidRPr="009B2819">
        <w:t>t =</w:t>
      </w:r>
      <w:r w:rsidRPr="009B2819">
        <w:t xml:space="preserve"> </w:t>
      </w:r>
      <w:r w:rsidRPr="009B2819">
        <w:t>50</w:t>
      </w:r>
      <w:r w:rsidRPr="009B2819">
        <w:t xml:space="preserve">, </w:t>
      </w:r>
      <w:r w:rsidRPr="009B2819">
        <w:t>b =</w:t>
      </w:r>
      <w:r w:rsidRPr="009B2819">
        <w:t xml:space="preserve"> </w:t>
      </w:r>
      <w:r w:rsidRPr="009B2819">
        <w:t>25</w:t>
      </w:r>
      <w:r w:rsidRPr="009B2819">
        <w:t xml:space="preserve">, </w:t>
      </w:r>
      <w:r w:rsidRPr="009B2819">
        <w:t>l =</w:t>
      </w:r>
      <w:r w:rsidRPr="009B2819">
        <w:t xml:space="preserve"> </w:t>
      </w:r>
      <w:r w:rsidRPr="009B2819">
        <w:t>25</w:t>
      </w:r>
      <w:r w:rsidRPr="009B2819">
        <w:t xml:space="preserve">, </w:t>
      </w:r>
      <w:r w:rsidRPr="009B2819">
        <w:t>r =</w:t>
      </w:r>
      <w:r w:rsidRPr="009B2819">
        <w:t xml:space="preserve"> </w:t>
      </w:r>
      <w:r w:rsidRPr="009B2819">
        <w:t>25</w:t>
      </w:r>
      <w:r w:rsidRPr="009B2819">
        <w:t>))</w:t>
      </w:r>
    </w:p>
    <w:p w:rsidR="000F235E" w:rsidRDefault="009B2819">
      <w:pPr>
        <w:jc w:val="center"/>
      </w:pPr>
      <w:r>
        <w:rPr>
          <w:noProof/>
          <w:lang w:eastAsia="ko-KR"/>
        </w:rPr>
        <w:lastRenderedPageBreak/>
        <w:drawing>
          <wp:inline distT="0" distB="0" distL="0" distR="0" wp14:anchorId="095581F1" wp14:editId="30669E98">
            <wp:extent cx="5943600" cy="3657600"/>
            <wp:effectExtent l="0" t="0" r="0" b="0"/>
            <wp:docPr id="5" name="그림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F235E" w:rsidRDefault="009B2819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2- </w:t>
      </w:r>
      <w:bookmarkStart w:id="8" w:name="unnamed-chunk-12"/>
      <w:r>
        <w:fldChar w:fldCharType="begin"/>
      </w:r>
      <w:r>
        <w:rPr>
          <w:lang w:eastAsia="ko-KR"/>
        </w:rPr>
        <w:instrText>SEQ fig \* Arabic</w:instrText>
      </w:r>
      <w:r w:rsidR="00436EDE">
        <w:fldChar w:fldCharType="separate"/>
      </w:r>
      <w:r>
        <w:rPr>
          <w:noProof/>
          <w:lang w:eastAsia="ko-KR"/>
        </w:rPr>
        <w:t>2</w:t>
      </w:r>
      <w:r>
        <w:fldChar w:fldCharType="end"/>
      </w:r>
      <w:bookmarkEnd w:id="8"/>
      <w:r>
        <w:rPr>
          <w:lang w:eastAsia="ko-KR"/>
        </w:rPr>
        <w:t xml:space="preserve">. </w:t>
      </w:r>
      <w:r>
        <w:rPr>
          <w:lang w:eastAsia="ko-KR"/>
        </w:rPr>
        <w:t>히스토그램</w:t>
      </w:r>
      <w:r>
        <w:rPr>
          <w:lang w:eastAsia="ko-KR"/>
        </w:rPr>
        <w:t xml:space="preserve"> trace </w:t>
      </w:r>
      <w:r>
        <w:rPr>
          <w:lang w:eastAsia="ko-KR"/>
        </w:rPr>
        <w:t>시각화</w:t>
      </w:r>
    </w:p>
    <w:p w:rsidR="000F235E" w:rsidRDefault="009B2819">
      <w:pPr>
        <w:pStyle w:val="Compact"/>
        <w:numPr>
          <w:ilvl w:val="0"/>
          <w:numId w:val="41"/>
        </w:numPr>
      </w:pPr>
      <w:r>
        <w:t>python</w:t>
      </w:r>
    </w:p>
    <w:p w:rsidR="000F235E" w:rsidRPr="009B2819" w:rsidRDefault="009B2819" w:rsidP="009B2819">
      <w:pPr>
        <w:pStyle w:val="python"/>
      </w:pPr>
      <w:r w:rsidRPr="009B2819">
        <w:t xml:space="preserve">fig </w:t>
      </w:r>
      <w:r w:rsidRPr="009B2819">
        <w:t>=</w:t>
      </w:r>
      <w:r w:rsidRPr="009B2819">
        <w:t xml:space="preserve"> go.Figure()</w:t>
      </w:r>
      <w:r w:rsidRPr="009B2819">
        <w:br/>
      </w:r>
      <w:r w:rsidRPr="009B2819">
        <w:br/>
      </w:r>
      <w:r w:rsidRPr="009B2819">
        <w:t xml:space="preserve">fig.add_trace(go.Histogram(x </w:t>
      </w:r>
      <w:r w:rsidRPr="009B2819">
        <w:t>=</w:t>
      </w:r>
      <w:r w:rsidRPr="009B2819">
        <w:t xml:space="preserve"> df_</w:t>
      </w:r>
      <w:r w:rsidRPr="009B2819">
        <w:t>취업률</w:t>
      </w:r>
      <w:r w:rsidRPr="009B2819">
        <w:t>_2000[</w:t>
      </w:r>
      <w:r w:rsidRPr="009B2819">
        <w:t>'</w:t>
      </w:r>
      <w:r w:rsidRPr="009B2819">
        <w:t>취업률</w:t>
      </w:r>
      <w:r w:rsidRPr="009B2819">
        <w:t>'</w:t>
      </w:r>
      <w:r w:rsidRPr="009B2819">
        <w:t xml:space="preserve">], name </w:t>
      </w:r>
      <w:r w:rsidRPr="009B2819">
        <w:t>=</w:t>
      </w:r>
      <w:r w:rsidRPr="009B2819">
        <w:t xml:space="preserve"> </w:t>
      </w:r>
      <w:r w:rsidRPr="009B2819">
        <w:t>'</w:t>
      </w:r>
      <w:r w:rsidRPr="009B2819">
        <w:t>취업률</w:t>
      </w:r>
      <w:r w:rsidRPr="009B2819">
        <w:t>'</w:t>
      </w:r>
      <w:r w:rsidRPr="009B2819">
        <w:t xml:space="preserve">, </w:t>
      </w:r>
      <w:r w:rsidRPr="009B2819">
        <w:br/>
      </w:r>
      <w:r w:rsidRPr="009B2819">
        <w:t xml:space="preserve">            xbins </w:t>
      </w:r>
      <w:r w:rsidRPr="009B2819">
        <w:t>=</w:t>
      </w:r>
      <w:r w:rsidRPr="009B2819">
        <w:t xml:space="preserve"> </w:t>
      </w:r>
      <w:r w:rsidRPr="009B2819">
        <w:t>dict</w:t>
      </w:r>
      <w:r w:rsidRPr="009B2819">
        <w:t xml:space="preserve">(start </w:t>
      </w:r>
      <w:r w:rsidRPr="009B2819">
        <w:t>=</w:t>
      </w:r>
      <w:r w:rsidRPr="009B2819">
        <w:t xml:space="preserve"> </w:t>
      </w:r>
      <w:r w:rsidRPr="009B2819">
        <w:t>0</w:t>
      </w:r>
      <w:r w:rsidRPr="009B2819">
        <w:t xml:space="preserve">, end </w:t>
      </w:r>
      <w:r w:rsidRPr="009B2819">
        <w:t>=</w:t>
      </w:r>
      <w:r w:rsidRPr="009B2819">
        <w:t xml:space="preserve"> </w:t>
      </w:r>
      <w:r w:rsidRPr="009B2819">
        <w:t>75</w:t>
      </w:r>
      <w:r w:rsidRPr="009B2819">
        <w:t xml:space="preserve">, size </w:t>
      </w:r>
      <w:r w:rsidRPr="009B2819">
        <w:t>=</w:t>
      </w:r>
      <w:r w:rsidRPr="009B2819">
        <w:t xml:space="preserve"> </w:t>
      </w:r>
      <w:r w:rsidRPr="009B2819">
        <w:t>2.5</w:t>
      </w:r>
      <w:r w:rsidRPr="009B2819">
        <w:t>)))</w:t>
      </w:r>
      <w:r w:rsidRPr="009B2819">
        <w:br/>
      </w:r>
      <w:r w:rsidRPr="009B2819">
        <w:br/>
      </w:r>
      <w:r w:rsidRPr="009B2819">
        <w:t>fig.show()</w:t>
      </w:r>
    </w:p>
    <w:p w:rsidR="00436EDE" w:rsidRDefault="00436EDE" w:rsidP="00436EDE">
      <w:pPr>
        <w:pStyle w:val="3"/>
        <w:numPr>
          <w:ilvl w:val="0"/>
          <w:numId w:val="0"/>
        </w:numPr>
      </w:pPr>
      <w:bookmarkStart w:id="9" w:name="다중-히스토그램"/>
      <w:bookmarkEnd w:id="7"/>
      <w:r>
        <w:rPr>
          <w:noProof/>
          <w:lang w:eastAsia="ko-KR"/>
        </w:rPr>
        <w:lastRenderedPageBreak/>
        <w:drawing>
          <wp:inline distT="0" distB="0" distL="0" distR="0" wp14:anchorId="6BDEEEDB" wp14:editId="627E25E4">
            <wp:extent cx="6217920" cy="2933065"/>
            <wp:effectExtent l="0" t="0" r="0" b="635"/>
            <wp:docPr id="4" name="그림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217920" cy="2933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F235E" w:rsidRDefault="009B2819" w:rsidP="00532EAA">
      <w:pPr>
        <w:pStyle w:val="2"/>
      </w:pPr>
      <w:r>
        <w:t>다중</w:t>
      </w:r>
      <w:r>
        <w:t xml:space="preserve"> </w:t>
      </w:r>
      <w:r>
        <w:t>히스토그램</w:t>
      </w:r>
    </w:p>
    <w:p w:rsidR="000F235E" w:rsidRDefault="009B2819">
      <w:pPr>
        <w:pStyle w:val="Compact"/>
        <w:numPr>
          <w:ilvl w:val="0"/>
          <w:numId w:val="42"/>
        </w:numPr>
      </w:pPr>
      <w:r>
        <w:t>R</w:t>
      </w:r>
    </w:p>
    <w:p w:rsidR="000F235E" w:rsidRPr="009B2819" w:rsidRDefault="009B2819" w:rsidP="009B2819">
      <w:pPr>
        <w:pStyle w:val="R"/>
      </w:pPr>
      <w:r w:rsidRPr="009B2819">
        <w:t xml:space="preserve">## </w:t>
      </w:r>
      <w:r w:rsidRPr="009B2819">
        <w:t>취업률</w:t>
      </w:r>
      <w:r w:rsidRPr="009B2819">
        <w:t xml:space="preserve"> </w:t>
      </w:r>
      <w:r w:rsidRPr="009B2819">
        <w:t>데이터를</w:t>
      </w:r>
      <w:r w:rsidRPr="009B2819">
        <w:t xml:space="preserve"> </w:t>
      </w:r>
      <w:r w:rsidRPr="009B2819">
        <w:t>사용해</w:t>
      </w:r>
      <w:r w:rsidRPr="009B2819">
        <w:t xml:space="preserve"> plotly </w:t>
      </w:r>
      <w:r w:rsidRPr="009B2819">
        <w:t>객체</w:t>
      </w:r>
      <w:r w:rsidRPr="009B2819">
        <w:t xml:space="preserve"> </w:t>
      </w:r>
      <w:r w:rsidRPr="009B2819">
        <w:t>생성</w:t>
      </w:r>
      <w:r w:rsidRPr="009B2819">
        <w:br/>
      </w:r>
      <w:r w:rsidRPr="009B2819">
        <w:t xml:space="preserve">p_histogram </w:t>
      </w:r>
      <w:r w:rsidRPr="009B2819">
        <w:t>&lt;-</w:t>
      </w:r>
      <w:r w:rsidRPr="009B2819">
        <w:t xml:space="preserve"> df_</w:t>
      </w:r>
      <w:r w:rsidRPr="009B2819">
        <w:t>취업률</w:t>
      </w:r>
      <w:r w:rsidRPr="009B2819">
        <w:t xml:space="preserve">_2000 </w:t>
      </w:r>
      <w:r w:rsidRPr="009B2819">
        <w:t>|&gt;</w:t>
      </w:r>
      <w:r w:rsidRPr="009B2819">
        <w:t xml:space="preserve"> </w:t>
      </w:r>
      <w:r w:rsidRPr="009B2819">
        <w:t>plot_ly</w:t>
      </w:r>
      <w:r w:rsidRPr="009B2819">
        <w:t>()</w:t>
      </w:r>
      <w:r w:rsidRPr="009B2819">
        <w:br/>
      </w:r>
      <w:r w:rsidRPr="009B2819">
        <w:br/>
      </w:r>
      <w:r w:rsidRPr="009B2819">
        <w:t xml:space="preserve">p_histogram </w:t>
      </w:r>
      <w:r w:rsidRPr="009B2819">
        <w:t>|&gt;</w:t>
      </w:r>
      <w:r w:rsidRPr="009B2819">
        <w:t xml:space="preserve"> </w:t>
      </w:r>
      <w:r w:rsidRPr="009B2819">
        <w:br/>
      </w:r>
      <w:r w:rsidRPr="009B2819">
        <w:t xml:space="preserve">  </w:t>
      </w:r>
      <w:r w:rsidRPr="009B2819">
        <w:t>## histogram trace</w:t>
      </w:r>
      <w:r w:rsidRPr="009B2819">
        <w:t>로</w:t>
      </w:r>
      <w:r w:rsidRPr="009B2819">
        <w:t xml:space="preserve"> X</w:t>
      </w:r>
      <w:r w:rsidRPr="009B2819">
        <w:t>축을</w:t>
      </w:r>
      <w:r w:rsidRPr="009B2819">
        <w:t xml:space="preserve"> </w:t>
      </w:r>
      <w:r w:rsidRPr="009B2819">
        <w:t>취업률로</w:t>
      </w:r>
      <w:r w:rsidRPr="009B2819">
        <w:t xml:space="preserve"> </w:t>
      </w:r>
      <w:r w:rsidRPr="009B2819">
        <w:t>매핑</w:t>
      </w:r>
      <w:r w:rsidRPr="009B2819">
        <w:t>, name</w:t>
      </w:r>
      <w:r w:rsidRPr="009B2819">
        <w:t>을</w:t>
      </w:r>
      <w:r w:rsidRPr="009B2819">
        <w:t xml:space="preserve"> </w:t>
      </w:r>
      <w:r w:rsidRPr="009B2819">
        <w:t>취업률로</w:t>
      </w:r>
      <w:r w:rsidRPr="009B2819">
        <w:t xml:space="preserve"> </w:t>
      </w:r>
      <w:r w:rsidRPr="009B2819">
        <w:t>설정</w:t>
      </w:r>
      <w:r w:rsidRPr="009B2819">
        <w:br/>
      </w:r>
      <w:r w:rsidRPr="009B2819">
        <w:t xml:space="preserve">  </w:t>
      </w:r>
      <w:r w:rsidRPr="009B2819">
        <w:t>add_histogram</w:t>
      </w:r>
      <w:r w:rsidRPr="009B2819">
        <w:t>(</w:t>
      </w:r>
      <w:r w:rsidRPr="009B2819">
        <w:t>x =</w:t>
      </w:r>
      <w:r w:rsidRPr="009B2819">
        <w:t xml:space="preserve"> </w:t>
      </w:r>
      <w:r w:rsidRPr="009B2819">
        <w:t>~</w:t>
      </w:r>
      <w:r w:rsidRPr="009B2819">
        <w:t>취업률</w:t>
      </w:r>
      <w:r w:rsidRPr="009B2819">
        <w:t xml:space="preserve">, </w:t>
      </w:r>
      <w:r w:rsidRPr="009B2819">
        <w:t>color =</w:t>
      </w:r>
      <w:r w:rsidRPr="009B2819">
        <w:t xml:space="preserve"> </w:t>
      </w:r>
      <w:r w:rsidRPr="009B2819">
        <w:t>~</w:t>
      </w:r>
      <w:r w:rsidRPr="009B2819">
        <w:t>과정구분</w:t>
      </w:r>
      <w:r w:rsidRPr="009B2819">
        <w:t xml:space="preserve">, </w:t>
      </w:r>
      <w:r w:rsidRPr="009B2819">
        <w:br/>
      </w:r>
      <w:r w:rsidRPr="009B2819">
        <w:t xml:space="preserve">            </w:t>
      </w:r>
      <w:r w:rsidRPr="009B2819">
        <w:t>xbins =</w:t>
      </w:r>
      <w:r w:rsidRPr="009B2819">
        <w:t xml:space="preserve"> </w:t>
      </w:r>
      <w:r w:rsidRPr="009B2819">
        <w:t>list</w:t>
      </w:r>
      <w:r w:rsidRPr="009B2819">
        <w:t>(</w:t>
      </w:r>
      <w:r w:rsidRPr="009B2819">
        <w:t>size =</w:t>
      </w:r>
      <w:r w:rsidRPr="009B2819">
        <w:t xml:space="preserve"> </w:t>
      </w:r>
      <w:r w:rsidRPr="009B2819">
        <w:t>10</w:t>
      </w:r>
      <w:r w:rsidRPr="009B2819">
        <w:t xml:space="preserve">)) </w:t>
      </w:r>
      <w:r w:rsidRPr="009B2819">
        <w:t>|&gt;</w:t>
      </w:r>
      <w:r w:rsidRPr="009B2819">
        <w:br/>
      </w:r>
      <w:r w:rsidRPr="009B2819">
        <w:t xml:space="preserve">  </w:t>
      </w:r>
      <w:r w:rsidRPr="009B2819">
        <w:t xml:space="preserve">## </w:t>
      </w:r>
      <w:r w:rsidRPr="009B2819">
        <w:t>제목과</w:t>
      </w:r>
      <w:r w:rsidRPr="009B2819">
        <w:t xml:space="preserve"> </w:t>
      </w:r>
      <w:r w:rsidRPr="009B2819">
        <w:t>여백</w:t>
      </w:r>
      <w:r w:rsidRPr="009B2819">
        <w:t xml:space="preserve"> </w:t>
      </w:r>
      <w:r w:rsidRPr="009B2819">
        <w:t>설정</w:t>
      </w:r>
      <w:r w:rsidRPr="009B2819">
        <w:br/>
      </w:r>
      <w:r w:rsidRPr="009B2819">
        <w:t xml:space="preserve">  </w:t>
      </w:r>
      <w:r w:rsidRPr="009B2819">
        <w:t>layout</w:t>
      </w:r>
      <w:r w:rsidRPr="009B2819">
        <w:t>(</w:t>
      </w:r>
      <w:r w:rsidRPr="009B2819">
        <w:t>title =</w:t>
      </w:r>
      <w:r w:rsidRPr="009B2819">
        <w:t xml:space="preserve"> </w:t>
      </w:r>
      <w:r w:rsidRPr="009B2819">
        <w:t>'</w:t>
      </w:r>
      <w:r w:rsidRPr="009B2819">
        <w:t>취업률</w:t>
      </w:r>
      <w:r w:rsidRPr="009B2819">
        <w:t xml:space="preserve"> histogram'</w:t>
      </w:r>
      <w:r w:rsidRPr="009B2819">
        <w:t xml:space="preserve">,          </w:t>
      </w:r>
      <w:r w:rsidRPr="009B2819">
        <w:br/>
      </w:r>
      <w:r w:rsidRPr="009B2819">
        <w:t xml:space="preserve">         </w:t>
      </w:r>
      <w:r w:rsidRPr="009B2819">
        <w:t>margin =</w:t>
      </w:r>
      <w:r w:rsidRPr="009B2819">
        <w:t xml:space="preserve"> </w:t>
      </w:r>
      <w:r w:rsidRPr="009B2819">
        <w:t>list</w:t>
      </w:r>
      <w:r w:rsidRPr="009B2819">
        <w:t>(</w:t>
      </w:r>
      <w:r w:rsidRPr="009B2819">
        <w:t>t =</w:t>
      </w:r>
      <w:r w:rsidRPr="009B2819">
        <w:t xml:space="preserve"> </w:t>
      </w:r>
      <w:r w:rsidRPr="009B2819">
        <w:t>50</w:t>
      </w:r>
      <w:r w:rsidRPr="009B2819">
        <w:t xml:space="preserve">, </w:t>
      </w:r>
      <w:r w:rsidRPr="009B2819">
        <w:t>b =</w:t>
      </w:r>
      <w:r w:rsidRPr="009B2819">
        <w:t xml:space="preserve"> </w:t>
      </w:r>
      <w:r w:rsidRPr="009B2819">
        <w:t>25</w:t>
      </w:r>
      <w:r w:rsidRPr="009B2819">
        <w:t xml:space="preserve">, </w:t>
      </w:r>
      <w:r w:rsidRPr="009B2819">
        <w:t>l =</w:t>
      </w:r>
      <w:r w:rsidRPr="009B2819">
        <w:t xml:space="preserve"> </w:t>
      </w:r>
      <w:r w:rsidRPr="009B2819">
        <w:t>25</w:t>
      </w:r>
      <w:r w:rsidRPr="009B2819">
        <w:t xml:space="preserve">, </w:t>
      </w:r>
      <w:r w:rsidRPr="009B2819">
        <w:t>r =</w:t>
      </w:r>
      <w:r w:rsidRPr="009B2819">
        <w:t xml:space="preserve"> </w:t>
      </w:r>
      <w:r w:rsidRPr="009B2819">
        <w:t>25</w:t>
      </w:r>
      <w:r w:rsidRPr="009B2819">
        <w:t>)</w:t>
      </w:r>
      <w:r w:rsidRPr="009B2819">
        <w:br/>
      </w:r>
      <w:r w:rsidRPr="009B2819">
        <w:t>)</w:t>
      </w:r>
    </w:p>
    <w:p w:rsidR="000F235E" w:rsidRDefault="009B2819">
      <w:pPr>
        <w:jc w:val="center"/>
      </w:pPr>
      <w:r>
        <w:rPr>
          <w:noProof/>
          <w:lang w:eastAsia="ko-KR"/>
        </w:rPr>
        <w:lastRenderedPageBreak/>
        <w:drawing>
          <wp:inline distT="0" distB="0" distL="0" distR="0" wp14:anchorId="1C80900B" wp14:editId="0B22C546">
            <wp:extent cx="5943600" cy="3657600"/>
            <wp:effectExtent l="0" t="0" r="0" b="0"/>
            <wp:docPr id="7" name="그림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F235E" w:rsidRDefault="009B2819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2- </w:t>
      </w:r>
      <w:bookmarkStart w:id="10" w:name="unnamed-chunk-15"/>
      <w:r>
        <w:fldChar w:fldCharType="begin"/>
      </w:r>
      <w:r>
        <w:rPr>
          <w:lang w:eastAsia="ko-KR"/>
        </w:rPr>
        <w:instrText>SEQ fig \* Arabic</w:instrText>
      </w:r>
      <w:r w:rsidR="00436EDE">
        <w:fldChar w:fldCharType="separate"/>
      </w:r>
      <w:r>
        <w:rPr>
          <w:noProof/>
          <w:lang w:eastAsia="ko-KR"/>
        </w:rPr>
        <w:t>3</w:t>
      </w:r>
      <w:r>
        <w:fldChar w:fldCharType="end"/>
      </w:r>
      <w:bookmarkEnd w:id="10"/>
      <w:r>
        <w:rPr>
          <w:lang w:eastAsia="ko-KR"/>
        </w:rPr>
        <w:t xml:space="preserve">. </w:t>
      </w:r>
      <w:r>
        <w:rPr>
          <w:lang w:eastAsia="ko-KR"/>
        </w:rPr>
        <w:t>히스토그램</w:t>
      </w:r>
      <w:r>
        <w:rPr>
          <w:lang w:eastAsia="ko-KR"/>
        </w:rPr>
        <w:t xml:space="preserve"> trace </w:t>
      </w:r>
      <w:r>
        <w:rPr>
          <w:lang w:eastAsia="ko-KR"/>
        </w:rPr>
        <w:t>시각화</w:t>
      </w:r>
    </w:p>
    <w:p w:rsidR="000F235E" w:rsidRDefault="009B2819">
      <w:pPr>
        <w:pStyle w:val="Compact"/>
        <w:numPr>
          <w:ilvl w:val="0"/>
          <w:numId w:val="43"/>
        </w:numPr>
      </w:pPr>
      <w:r>
        <w:t>python</w:t>
      </w:r>
    </w:p>
    <w:p w:rsidR="000F235E" w:rsidRPr="009B2819" w:rsidRDefault="009B2819" w:rsidP="009B2819">
      <w:pPr>
        <w:pStyle w:val="python"/>
      </w:pPr>
      <w:r w:rsidRPr="009B2819">
        <w:t xml:space="preserve">fig </w:t>
      </w:r>
      <w:r w:rsidRPr="009B2819">
        <w:t>=</w:t>
      </w:r>
      <w:r w:rsidRPr="009B2819">
        <w:t xml:space="preserve"> go.Figure()</w:t>
      </w:r>
      <w:r w:rsidRPr="009B2819">
        <w:br/>
      </w:r>
      <w:r w:rsidRPr="009B2819">
        <w:br/>
      </w:r>
      <w:r w:rsidRPr="009B2819">
        <w:t xml:space="preserve">fig.add_trace(go.Histogram(x </w:t>
      </w:r>
      <w:r w:rsidRPr="009B2819">
        <w:t>=</w:t>
      </w:r>
      <w:r w:rsidRPr="009B2819">
        <w:t xml:space="preserve"> df_</w:t>
      </w:r>
      <w:r w:rsidRPr="009B2819">
        <w:t>취업률</w:t>
      </w:r>
      <w:r w:rsidRPr="009B2819">
        <w:t>_2000.loc[df_</w:t>
      </w:r>
      <w:r w:rsidRPr="009B2819">
        <w:t>취업률</w:t>
      </w:r>
      <w:r w:rsidRPr="009B2819">
        <w:t>_2000[</w:t>
      </w:r>
      <w:r w:rsidRPr="009B2819">
        <w:t>'</w:t>
      </w:r>
      <w:r w:rsidRPr="009B2819">
        <w:t>과정구분</w:t>
      </w:r>
      <w:r w:rsidRPr="009B2819">
        <w:t>'</w:t>
      </w:r>
      <w:r w:rsidRPr="009B2819">
        <w:t xml:space="preserve">] </w:t>
      </w:r>
      <w:r w:rsidRPr="009B2819">
        <w:t>==</w:t>
      </w:r>
      <w:r w:rsidRPr="009B2819">
        <w:t xml:space="preserve"> </w:t>
      </w:r>
      <w:r w:rsidRPr="009B2819">
        <w:t>'</w:t>
      </w:r>
      <w:r w:rsidRPr="009B2819">
        <w:t>전문대학과정</w:t>
      </w:r>
      <w:r w:rsidRPr="009B2819">
        <w:t>'</w:t>
      </w:r>
      <w:r w:rsidRPr="009B2819">
        <w:t xml:space="preserve">, </w:t>
      </w:r>
      <w:r w:rsidRPr="009B2819">
        <w:t>'</w:t>
      </w:r>
      <w:r w:rsidRPr="009B2819">
        <w:t>취업률</w:t>
      </w:r>
      <w:r w:rsidRPr="009B2819">
        <w:t>'</w:t>
      </w:r>
      <w:r w:rsidRPr="009B2819">
        <w:t xml:space="preserve">], </w:t>
      </w:r>
      <w:r w:rsidRPr="009B2819">
        <w:br/>
      </w:r>
      <w:r w:rsidRPr="009B2819">
        <w:t xml:space="preserve">                           name </w:t>
      </w:r>
      <w:r w:rsidRPr="009B2819">
        <w:t>=</w:t>
      </w:r>
      <w:r w:rsidRPr="009B2819">
        <w:t xml:space="preserve"> </w:t>
      </w:r>
      <w:r w:rsidRPr="009B2819">
        <w:t>"</w:t>
      </w:r>
      <w:r w:rsidRPr="009B2819">
        <w:t>전문대학과정</w:t>
      </w:r>
      <w:r w:rsidRPr="009B2819">
        <w:t>"</w:t>
      </w:r>
      <w:r w:rsidRPr="009B2819">
        <w:t xml:space="preserve">, xbins </w:t>
      </w:r>
      <w:r w:rsidRPr="009B2819">
        <w:t>=</w:t>
      </w:r>
      <w:r w:rsidRPr="009B2819">
        <w:t xml:space="preserve"> </w:t>
      </w:r>
      <w:r w:rsidRPr="009B2819">
        <w:t>dict</w:t>
      </w:r>
      <w:r w:rsidRPr="009B2819">
        <w:t xml:space="preserve">(size </w:t>
      </w:r>
      <w:r w:rsidRPr="009B2819">
        <w:t>=</w:t>
      </w:r>
      <w:r w:rsidRPr="009B2819">
        <w:t xml:space="preserve"> </w:t>
      </w:r>
      <w:r w:rsidRPr="009B2819">
        <w:t>10</w:t>
      </w:r>
      <w:r w:rsidRPr="009B2819">
        <w:t>)</w:t>
      </w:r>
      <w:r w:rsidRPr="009B2819">
        <w:br/>
      </w:r>
      <w:r w:rsidRPr="009B2819">
        <w:t xml:space="preserve">                          )</w:t>
      </w:r>
      <w:r w:rsidRPr="009B2819">
        <w:br/>
      </w:r>
      <w:r w:rsidRPr="009B2819">
        <w:t xml:space="preserve">             )</w:t>
      </w:r>
      <w:r w:rsidRPr="009B2819">
        <w:br/>
      </w:r>
      <w:r w:rsidRPr="009B2819">
        <w:br/>
      </w:r>
      <w:r w:rsidRPr="009B2819">
        <w:t xml:space="preserve">fig.add_trace(go.Histogram(x </w:t>
      </w:r>
      <w:r w:rsidRPr="009B2819">
        <w:t>=</w:t>
      </w:r>
      <w:r w:rsidRPr="009B2819">
        <w:t xml:space="preserve"> df_</w:t>
      </w:r>
      <w:r w:rsidRPr="009B2819">
        <w:t>취업률</w:t>
      </w:r>
      <w:r w:rsidRPr="009B2819">
        <w:t>_2000.loc[df_</w:t>
      </w:r>
      <w:r w:rsidRPr="009B2819">
        <w:t>취업률</w:t>
      </w:r>
      <w:r w:rsidRPr="009B2819">
        <w:t>_2000[</w:t>
      </w:r>
      <w:r w:rsidRPr="009B2819">
        <w:t>'</w:t>
      </w:r>
      <w:r w:rsidRPr="009B2819">
        <w:t>과정구분</w:t>
      </w:r>
      <w:r w:rsidRPr="009B2819">
        <w:t>'</w:t>
      </w:r>
      <w:r w:rsidRPr="009B2819">
        <w:t xml:space="preserve">] </w:t>
      </w:r>
      <w:r w:rsidRPr="009B2819">
        <w:t>==</w:t>
      </w:r>
      <w:r w:rsidRPr="009B2819">
        <w:t xml:space="preserve"> </w:t>
      </w:r>
      <w:r w:rsidRPr="009B2819">
        <w:t>'</w:t>
      </w:r>
      <w:r w:rsidRPr="009B2819">
        <w:t>대학과정</w:t>
      </w:r>
      <w:r w:rsidRPr="009B2819">
        <w:t>'</w:t>
      </w:r>
      <w:r w:rsidRPr="009B2819">
        <w:t xml:space="preserve">, </w:t>
      </w:r>
      <w:r w:rsidRPr="009B2819">
        <w:t>'</w:t>
      </w:r>
      <w:r w:rsidRPr="009B2819">
        <w:t>취업률</w:t>
      </w:r>
      <w:r w:rsidRPr="009B2819">
        <w:t>'</w:t>
      </w:r>
      <w:r w:rsidRPr="009B2819">
        <w:t xml:space="preserve">], </w:t>
      </w:r>
      <w:r w:rsidRPr="009B2819">
        <w:br/>
      </w:r>
      <w:r w:rsidRPr="009B2819">
        <w:t xml:space="preserve">                           name </w:t>
      </w:r>
      <w:r w:rsidRPr="009B2819">
        <w:t>=</w:t>
      </w:r>
      <w:r w:rsidRPr="009B2819">
        <w:t xml:space="preserve"> </w:t>
      </w:r>
      <w:r w:rsidRPr="009B2819">
        <w:t>'</w:t>
      </w:r>
      <w:r w:rsidRPr="009B2819">
        <w:t>대학과정</w:t>
      </w:r>
      <w:r w:rsidRPr="009B2819">
        <w:t>'</w:t>
      </w:r>
      <w:r w:rsidRPr="009B2819">
        <w:t xml:space="preserve">, xbins </w:t>
      </w:r>
      <w:r w:rsidRPr="009B2819">
        <w:t>=</w:t>
      </w:r>
      <w:r w:rsidRPr="009B2819">
        <w:t xml:space="preserve"> </w:t>
      </w:r>
      <w:r w:rsidRPr="009B2819">
        <w:t>dict</w:t>
      </w:r>
      <w:r w:rsidRPr="009B2819">
        <w:t>(si</w:t>
      </w:r>
      <w:r w:rsidRPr="009B2819">
        <w:t xml:space="preserve">ze </w:t>
      </w:r>
      <w:r w:rsidRPr="009B2819">
        <w:t>=</w:t>
      </w:r>
      <w:r w:rsidRPr="009B2819">
        <w:t xml:space="preserve"> </w:t>
      </w:r>
      <w:r w:rsidRPr="009B2819">
        <w:t>10</w:t>
      </w:r>
      <w:r w:rsidRPr="009B2819">
        <w:t>)</w:t>
      </w:r>
      <w:r w:rsidRPr="009B2819">
        <w:br/>
      </w:r>
      <w:r w:rsidRPr="009B2819">
        <w:t xml:space="preserve">                          )</w:t>
      </w:r>
      <w:r w:rsidRPr="009B2819">
        <w:br/>
      </w:r>
      <w:r w:rsidRPr="009B2819">
        <w:t xml:space="preserve">             )</w:t>
      </w:r>
      <w:r w:rsidRPr="009B2819">
        <w:br/>
      </w:r>
      <w:r w:rsidRPr="009B2819">
        <w:br/>
      </w:r>
      <w:r w:rsidRPr="009B2819">
        <w:t xml:space="preserve">fig.add_trace(go.Histogram(x </w:t>
      </w:r>
      <w:r w:rsidRPr="009B2819">
        <w:t>=</w:t>
      </w:r>
      <w:r w:rsidRPr="009B2819">
        <w:t xml:space="preserve"> df_</w:t>
      </w:r>
      <w:r w:rsidRPr="009B2819">
        <w:t>취업률</w:t>
      </w:r>
      <w:r w:rsidRPr="009B2819">
        <w:t>_2000.loc[df_</w:t>
      </w:r>
      <w:r w:rsidRPr="009B2819">
        <w:t>취업률</w:t>
      </w:r>
      <w:r w:rsidRPr="009B2819">
        <w:t>_2000[</w:t>
      </w:r>
      <w:r w:rsidRPr="009B2819">
        <w:t>'</w:t>
      </w:r>
      <w:r w:rsidRPr="009B2819">
        <w:t>과정구분</w:t>
      </w:r>
      <w:r w:rsidRPr="009B2819">
        <w:t>'</w:t>
      </w:r>
      <w:r w:rsidRPr="009B2819">
        <w:t xml:space="preserve">] </w:t>
      </w:r>
      <w:r w:rsidRPr="009B2819">
        <w:t>==</w:t>
      </w:r>
      <w:r w:rsidRPr="009B2819">
        <w:t xml:space="preserve"> </w:t>
      </w:r>
      <w:r w:rsidRPr="009B2819">
        <w:t>'</w:t>
      </w:r>
      <w:r w:rsidRPr="009B2819">
        <w:t>대학원과정</w:t>
      </w:r>
      <w:r w:rsidRPr="009B2819">
        <w:t>'</w:t>
      </w:r>
      <w:r w:rsidRPr="009B2819">
        <w:t xml:space="preserve">, </w:t>
      </w:r>
      <w:r w:rsidRPr="009B2819">
        <w:t>'</w:t>
      </w:r>
      <w:r w:rsidRPr="009B2819">
        <w:t>취업률</w:t>
      </w:r>
      <w:r w:rsidRPr="009B2819">
        <w:t>'</w:t>
      </w:r>
      <w:r w:rsidRPr="009B2819">
        <w:t xml:space="preserve">], </w:t>
      </w:r>
      <w:r w:rsidRPr="009B2819">
        <w:br/>
      </w:r>
      <w:r w:rsidRPr="009B2819">
        <w:t xml:space="preserve">                           name </w:t>
      </w:r>
      <w:r w:rsidRPr="009B2819">
        <w:t>=</w:t>
      </w:r>
      <w:r w:rsidRPr="009B2819">
        <w:t xml:space="preserve"> </w:t>
      </w:r>
      <w:r w:rsidRPr="009B2819">
        <w:t>'</w:t>
      </w:r>
      <w:r w:rsidRPr="009B2819">
        <w:t>대학원과정</w:t>
      </w:r>
      <w:r w:rsidRPr="009B2819">
        <w:t>'</w:t>
      </w:r>
      <w:r w:rsidRPr="009B2819">
        <w:t xml:space="preserve">, xbins </w:t>
      </w:r>
      <w:r w:rsidRPr="009B2819">
        <w:t>=</w:t>
      </w:r>
      <w:r w:rsidRPr="009B2819">
        <w:t xml:space="preserve"> </w:t>
      </w:r>
      <w:r w:rsidRPr="009B2819">
        <w:t>dict</w:t>
      </w:r>
      <w:r w:rsidRPr="009B2819">
        <w:t xml:space="preserve">(size </w:t>
      </w:r>
      <w:r w:rsidRPr="009B2819">
        <w:t>=</w:t>
      </w:r>
      <w:r w:rsidRPr="009B2819">
        <w:t xml:space="preserve"> </w:t>
      </w:r>
      <w:r w:rsidRPr="009B2819">
        <w:t>10</w:t>
      </w:r>
      <w:r w:rsidRPr="009B2819">
        <w:t>)</w:t>
      </w:r>
      <w:r w:rsidRPr="009B2819">
        <w:br/>
      </w:r>
      <w:r w:rsidRPr="009B2819">
        <w:t xml:space="preserve">                          )</w:t>
      </w:r>
      <w:r w:rsidRPr="009B2819">
        <w:br/>
      </w:r>
      <w:r w:rsidRPr="009B2819">
        <w:t xml:space="preserve">             )</w:t>
      </w:r>
      <w:r w:rsidRPr="009B2819">
        <w:br/>
      </w:r>
      <w:r w:rsidRPr="009B2819">
        <w:br/>
      </w:r>
      <w:r w:rsidRPr="009B2819">
        <w:t>fig.</w:t>
      </w:r>
      <w:r w:rsidRPr="009B2819">
        <w:t>show()</w:t>
      </w:r>
    </w:p>
    <w:p w:rsidR="00436EDE" w:rsidRDefault="00436EDE" w:rsidP="00436EDE">
      <w:pPr>
        <w:pStyle w:val="3"/>
        <w:numPr>
          <w:ilvl w:val="0"/>
          <w:numId w:val="0"/>
        </w:numPr>
        <w:rPr>
          <w:rFonts w:hint="eastAsia"/>
          <w:lang w:eastAsia="ko-KR"/>
        </w:rPr>
      </w:pPr>
      <w:bookmarkStart w:id="11" w:name="누적-히스토그램"/>
      <w:bookmarkEnd w:id="9"/>
      <w:r>
        <w:rPr>
          <w:noProof/>
          <w:lang w:eastAsia="ko-KR"/>
        </w:rPr>
        <w:lastRenderedPageBreak/>
        <w:drawing>
          <wp:inline distT="0" distB="0" distL="0" distR="0" wp14:anchorId="4FF6C8A6" wp14:editId="497C6750">
            <wp:extent cx="6217920" cy="2661920"/>
            <wp:effectExtent l="0" t="0" r="0" b="5080"/>
            <wp:docPr id="6" name="그림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217920" cy="2661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F235E" w:rsidRDefault="009B2819" w:rsidP="00532EAA">
      <w:pPr>
        <w:pStyle w:val="2"/>
      </w:pPr>
      <w:r>
        <w:t>누적</w:t>
      </w:r>
      <w:r>
        <w:t xml:space="preserve"> </w:t>
      </w:r>
      <w:r>
        <w:t>히스토그램</w:t>
      </w:r>
    </w:p>
    <w:p w:rsidR="000F235E" w:rsidRDefault="009B2819">
      <w:pPr>
        <w:pStyle w:val="Compact"/>
        <w:numPr>
          <w:ilvl w:val="0"/>
          <w:numId w:val="44"/>
        </w:numPr>
      </w:pPr>
      <w:r>
        <w:t>R</w:t>
      </w:r>
    </w:p>
    <w:p w:rsidR="000F235E" w:rsidRPr="009B2819" w:rsidRDefault="009B2819" w:rsidP="009B2819">
      <w:pPr>
        <w:pStyle w:val="R"/>
      </w:pPr>
      <w:r w:rsidRPr="009B2819">
        <w:t xml:space="preserve">## </w:t>
      </w:r>
      <w:r w:rsidRPr="009B2819">
        <w:t>취업률</w:t>
      </w:r>
      <w:r w:rsidRPr="009B2819">
        <w:t xml:space="preserve"> </w:t>
      </w:r>
      <w:r w:rsidRPr="009B2819">
        <w:t>데이터를</w:t>
      </w:r>
      <w:r w:rsidRPr="009B2819">
        <w:t xml:space="preserve"> </w:t>
      </w:r>
      <w:r w:rsidRPr="009B2819">
        <w:t>사용해</w:t>
      </w:r>
      <w:r w:rsidRPr="009B2819">
        <w:t xml:space="preserve"> plotly </w:t>
      </w:r>
      <w:r w:rsidRPr="009B2819">
        <w:t>객체</w:t>
      </w:r>
      <w:r w:rsidRPr="009B2819">
        <w:t xml:space="preserve"> </w:t>
      </w:r>
      <w:r w:rsidRPr="009B2819">
        <w:t>생성</w:t>
      </w:r>
      <w:r w:rsidRPr="009B2819">
        <w:br/>
      </w:r>
      <w:r w:rsidRPr="009B2819">
        <w:t xml:space="preserve">p_histogram </w:t>
      </w:r>
      <w:r w:rsidRPr="009B2819">
        <w:t>&lt;-</w:t>
      </w:r>
      <w:r w:rsidRPr="009B2819">
        <w:t xml:space="preserve"> df_</w:t>
      </w:r>
      <w:r w:rsidRPr="009B2819">
        <w:t>취업률</w:t>
      </w:r>
      <w:r w:rsidRPr="009B2819">
        <w:t xml:space="preserve">_2000 </w:t>
      </w:r>
      <w:r w:rsidRPr="009B2819">
        <w:t>|&gt;</w:t>
      </w:r>
      <w:r w:rsidRPr="009B2819">
        <w:t xml:space="preserve"> </w:t>
      </w:r>
      <w:r w:rsidRPr="009B2819">
        <w:t>plot_ly</w:t>
      </w:r>
      <w:r w:rsidRPr="009B2819">
        <w:t>()</w:t>
      </w:r>
      <w:r w:rsidRPr="009B2819">
        <w:br/>
      </w:r>
      <w:r w:rsidRPr="009B2819">
        <w:br/>
      </w:r>
      <w:r w:rsidRPr="009B2819">
        <w:t xml:space="preserve">p_histogram </w:t>
      </w:r>
      <w:r w:rsidRPr="009B2819">
        <w:t>|&gt;</w:t>
      </w:r>
      <w:r w:rsidRPr="009B2819">
        <w:t xml:space="preserve"> </w:t>
      </w:r>
      <w:r w:rsidRPr="009B2819">
        <w:br/>
      </w:r>
      <w:r w:rsidRPr="009B2819">
        <w:t xml:space="preserve">  </w:t>
      </w:r>
      <w:r w:rsidRPr="009B2819">
        <w:t>## histogram trace</w:t>
      </w:r>
      <w:r w:rsidRPr="009B2819">
        <w:t>로</w:t>
      </w:r>
      <w:r w:rsidRPr="009B2819">
        <w:t xml:space="preserve"> X</w:t>
      </w:r>
      <w:r w:rsidRPr="009B2819">
        <w:t>축을</w:t>
      </w:r>
      <w:r w:rsidRPr="009B2819">
        <w:t xml:space="preserve"> </w:t>
      </w:r>
      <w:r w:rsidRPr="009B2819">
        <w:t>취업률로</w:t>
      </w:r>
      <w:r w:rsidRPr="009B2819">
        <w:t xml:space="preserve"> </w:t>
      </w:r>
      <w:r w:rsidRPr="009B2819">
        <w:t>매핑</w:t>
      </w:r>
      <w:r w:rsidRPr="009B2819">
        <w:t>, name</w:t>
      </w:r>
      <w:r w:rsidRPr="009B2819">
        <w:t>을</w:t>
      </w:r>
      <w:r w:rsidRPr="009B2819">
        <w:t xml:space="preserve"> </w:t>
      </w:r>
      <w:r w:rsidRPr="009B2819">
        <w:t>취업률로</w:t>
      </w:r>
      <w:r w:rsidRPr="009B2819">
        <w:t xml:space="preserve"> </w:t>
      </w:r>
      <w:r w:rsidRPr="009B2819">
        <w:t>설정</w:t>
      </w:r>
      <w:r w:rsidRPr="009B2819">
        <w:br/>
      </w:r>
      <w:r w:rsidRPr="009B2819">
        <w:t xml:space="preserve">  </w:t>
      </w:r>
      <w:r w:rsidRPr="009B2819">
        <w:t>add_histogram</w:t>
      </w:r>
      <w:r w:rsidRPr="009B2819">
        <w:t>(</w:t>
      </w:r>
      <w:r w:rsidRPr="009B2819">
        <w:t>x =</w:t>
      </w:r>
      <w:r w:rsidRPr="009B2819">
        <w:t xml:space="preserve"> </w:t>
      </w:r>
      <w:r w:rsidRPr="009B2819">
        <w:t>~</w:t>
      </w:r>
      <w:r w:rsidRPr="009B2819">
        <w:t>취업률</w:t>
      </w:r>
      <w:r w:rsidRPr="009B2819">
        <w:t xml:space="preserve">, </w:t>
      </w:r>
      <w:r w:rsidRPr="009B2819">
        <w:t>name =</w:t>
      </w:r>
      <w:r w:rsidRPr="009B2819">
        <w:t xml:space="preserve"> </w:t>
      </w:r>
      <w:r w:rsidRPr="009B2819">
        <w:t>'</w:t>
      </w:r>
      <w:r w:rsidRPr="009B2819">
        <w:t>취업률</w:t>
      </w:r>
      <w:r w:rsidRPr="009B2819">
        <w:t>'</w:t>
      </w:r>
      <w:r w:rsidRPr="009B2819">
        <w:t>,</w:t>
      </w:r>
      <w:r w:rsidRPr="009B2819">
        <w:br/>
      </w:r>
      <w:r w:rsidRPr="009B2819">
        <w:t xml:space="preserve">            </w:t>
      </w:r>
      <w:r w:rsidRPr="009B2819">
        <w:t>xbins =</w:t>
      </w:r>
      <w:r w:rsidRPr="009B2819">
        <w:t xml:space="preserve"> </w:t>
      </w:r>
      <w:r w:rsidRPr="009B2819">
        <w:t>list</w:t>
      </w:r>
      <w:r w:rsidRPr="009B2819">
        <w:t>(</w:t>
      </w:r>
      <w:r w:rsidRPr="009B2819">
        <w:t>start =</w:t>
      </w:r>
      <w:r w:rsidRPr="009B2819">
        <w:t xml:space="preserve"> </w:t>
      </w:r>
      <w:r w:rsidRPr="009B2819">
        <w:t>0</w:t>
      </w:r>
      <w:r w:rsidRPr="009B2819">
        <w:t xml:space="preserve">, </w:t>
      </w:r>
      <w:r w:rsidRPr="009B2819">
        <w:t>end =</w:t>
      </w:r>
      <w:r w:rsidRPr="009B2819">
        <w:t xml:space="preserve"> </w:t>
      </w:r>
      <w:r w:rsidRPr="009B2819">
        <w:t>100</w:t>
      </w:r>
      <w:r w:rsidRPr="009B2819">
        <w:t xml:space="preserve">, </w:t>
      </w:r>
      <w:r w:rsidRPr="009B2819">
        <w:t>size =</w:t>
      </w:r>
      <w:r w:rsidRPr="009B2819">
        <w:t xml:space="preserve"> </w:t>
      </w:r>
      <w:r w:rsidRPr="009B2819">
        <w:t>2</w:t>
      </w:r>
      <w:r w:rsidRPr="009B2819">
        <w:t xml:space="preserve">), </w:t>
      </w:r>
      <w:r w:rsidRPr="009B2819">
        <w:br/>
      </w:r>
      <w:r w:rsidRPr="009B2819">
        <w:t xml:space="preserve">            </w:t>
      </w:r>
      <w:r w:rsidRPr="009B2819">
        <w:t>cumulative =</w:t>
      </w:r>
      <w:r w:rsidRPr="009B2819">
        <w:t xml:space="preserve"> </w:t>
      </w:r>
      <w:r w:rsidRPr="009B2819">
        <w:t>list</w:t>
      </w:r>
      <w:r w:rsidRPr="009B2819">
        <w:t>(</w:t>
      </w:r>
      <w:r w:rsidRPr="009B2819">
        <w:t>enabled=</w:t>
      </w:r>
      <w:r w:rsidRPr="009B2819">
        <w:t>TRUE</w:t>
      </w:r>
      <w:r w:rsidRPr="009B2819">
        <w:t xml:space="preserve">)) </w:t>
      </w:r>
      <w:r w:rsidRPr="009B2819">
        <w:t>|&gt;</w:t>
      </w:r>
      <w:r w:rsidRPr="009B2819">
        <w:br/>
      </w:r>
      <w:r w:rsidRPr="009B2819">
        <w:t xml:space="preserve">  </w:t>
      </w:r>
      <w:r w:rsidRPr="009B2819">
        <w:t xml:space="preserve">## </w:t>
      </w:r>
      <w:r w:rsidRPr="009B2819">
        <w:t>제목과</w:t>
      </w:r>
      <w:r w:rsidRPr="009B2819">
        <w:t xml:space="preserve"> </w:t>
      </w:r>
      <w:r w:rsidRPr="009B2819">
        <w:t>여백</w:t>
      </w:r>
      <w:r w:rsidRPr="009B2819">
        <w:t xml:space="preserve"> </w:t>
      </w:r>
      <w:r w:rsidRPr="009B2819">
        <w:t>설정</w:t>
      </w:r>
      <w:r w:rsidRPr="009B2819">
        <w:br/>
      </w:r>
      <w:r w:rsidRPr="009B2819">
        <w:t xml:space="preserve">  </w:t>
      </w:r>
      <w:r w:rsidRPr="009B2819">
        <w:t>layout</w:t>
      </w:r>
      <w:r w:rsidRPr="009B2819">
        <w:t>(</w:t>
      </w:r>
      <w:r w:rsidRPr="009B2819">
        <w:t>title =</w:t>
      </w:r>
      <w:r w:rsidRPr="009B2819">
        <w:t xml:space="preserve"> </w:t>
      </w:r>
      <w:r w:rsidRPr="009B2819">
        <w:t>'</w:t>
      </w:r>
      <w:r w:rsidRPr="009B2819">
        <w:t>취업률</w:t>
      </w:r>
      <w:r w:rsidRPr="009B2819">
        <w:t xml:space="preserve"> histogram'</w:t>
      </w:r>
      <w:r w:rsidRPr="009B2819">
        <w:t xml:space="preserve">, </w:t>
      </w:r>
      <w:r w:rsidRPr="009B2819">
        <w:t>margin =</w:t>
      </w:r>
      <w:r w:rsidRPr="009B2819">
        <w:t xml:space="preserve"> </w:t>
      </w:r>
      <w:r w:rsidRPr="009B2819">
        <w:t>list</w:t>
      </w:r>
      <w:r w:rsidRPr="009B2819">
        <w:t>(</w:t>
      </w:r>
      <w:r w:rsidRPr="009B2819">
        <w:t>t =</w:t>
      </w:r>
      <w:r w:rsidRPr="009B2819">
        <w:t xml:space="preserve"> </w:t>
      </w:r>
      <w:r w:rsidRPr="009B2819">
        <w:t>50</w:t>
      </w:r>
      <w:r w:rsidRPr="009B2819">
        <w:t xml:space="preserve">, </w:t>
      </w:r>
      <w:r w:rsidRPr="009B2819">
        <w:t>b =</w:t>
      </w:r>
      <w:r w:rsidRPr="009B2819">
        <w:t xml:space="preserve"> </w:t>
      </w:r>
      <w:r w:rsidRPr="009B2819">
        <w:t>25</w:t>
      </w:r>
      <w:r w:rsidRPr="009B2819">
        <w:t xml:space="preserve">, </w:t>
      </w:r>
      <w:r w:rsidRPr="009B2819">
        <w:t>l =</w:t>
      </w:r>
      <w:r w:rsidRPr="009B2819">
        <w:t xml:space="preserve"> </w:t>
      </w:r>
      <w:r w:rsidRPr="009B2819">
        <w:t>25</w:t>
      </w:r>
      <w:r w:rsidRPr="009B2819">
        <w:t xml:space="preserve">, </w:t>
      </w:r>
      <w:r w:rsidRPr="009B2819">
        <w:t>r =</w:t>
      </w:r>
      <w:r w:rsidRPr="009B2819">
        <w:t xml:space="preserve"> </w:t>
      </w:r>
      <w:r w:rsidRPr="009B2819">
        <w:t>25</w:t>
      </w:r>
      <w:r w:rsidRPr="009B2819">
        <w:t>))</w:t>
      </w:r>
    </w:p>
    <w:p w:rsidR="000F235E" w:rsidRDefault="009B2819">
      <w:pPr>
        <w:jc w:val="center"/>
      </w:pPr>
      <w:r>
        <w:rPr>
          <w:noProof/>
          <w:lang w:eastAsia="ko-KR"/>
        </w:rPr>
        <w:lastRenderedPageBreak/>
        <w:drawing>
          <wp:inline distT="0" distB="0" distL="0" distR="0" wp14:anchorId="44944E31" wp14:editId="08887762">
            <wp:extent cx="5943600" cy="3657600"/>
            <wp:effectExtent l="0" t="0" r="0" b="0"/>
            <wp:docPr id="9" name="그림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F235E" w:rsidRDefault="009B2819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2- </w:t>
      </w:r>
      <w:bookmarkStart w:id="12" w:name="unnamed-chunk-18"/>
      <w:r>
        <w:fldChar w:fldCharType="begin"/>
      </w:r>
      <w:r>
        <w:rPr>
          <w:lang w:eastAsia="ko-KR"/>
        </w:rPr>
        <w:instrText>SEQ fig \* Arabic</w:instrText>
      </w:r>
      <w:r w:rsidR="00436EDE">
        <w:fldChar w:fldCharType="separate"/>
      </w:r>
      <w:r>
        <w:rPr>
          <w:noProof/>
          <w:lang w:eastAsia="ko-KR"/>
        </w:rPr>
        <w:t>4</w:t>
      </w:r>
      <w:r>
        <w:fldChar w:fldCharType="end"/>
      </w:r>
      <w:bookmarkEnd w:id="12"/>
      <w:r>
        <w:rPr>
          <w:lang w:eastAsia="ko-KR"/>
        </w:rPr>
        <w:t xml:space="preserve">. </w:t>
      </w:r>
      <w:r>
        <w:rPr>
          <w:lang w:eastAsia="ko-KR"/>
        </w:rPr>
        <w:t>히스토그램</w:t>
      </w:r>
      <w:r>
        <w:rPr>
          <w:lang w:eastAsia="ko-KR"/>
        </w:rPr>
        <w:t xml:space="preserve"> trace </w:t>
      </w:r>
      <w:r>
        <w:rPr>
          <w:lang w:eastAsia="ko-KR"/>
        </w:rPr>
        <w:t>시각화</w:t>
      </w:r>
    </w:p>
    <w:p w:rsidR="000F235E" w:rsidRDefault="009B2819">
      <w:pPr>
        <w:pStyle w:val="Compact"/>
        <w:numPr>
          <w:ilvl w:val="0"/>
          <w:numId w:val="45"/>
        </w:numPr>
      </w:pPr>
      <w:r>
        <w:t>python</w:t>
      </w:r>
    </w:p>
    <w:p w:rsidR="000F235E" w:rsidRPr="009B2819" w:rsidRDefault="009B2819" w:rsidP="009B2819">
      <w:pPr>
        <w:pStyle w:val="python"/>
      </w:pPr>
      <w:r w:rsidRPr="009B2819">
        <w:t xml:space="preserve">fig </w:t>
      </w:r>
      <w:r w:rsidRPr="009B2819">
        <w:t>=</w:t>
      </w:r>
      <w:r w:rsidRPr="009B2819">
        <w:t xml:space="preserve"> go.Figure()</w:t>
      </w:r>
      <w:r w:rsidRPr="009B2819">
        <w:br/>
      </w:r>
      <w:r w:rsidRPr="009B2819">
        <w:br/>
      </w:r>
      <w:r w:rsidRPr="009B2819">
        <w:t xml:space="preserve">fig.add_trace(go.Histogram(x </w:t>
      </w:r>
      <w:r w:rsidRPr="009B2819">
        <w:t>=</w:t>
      </w:r>
      <w:r w:rsidRPr="009B2819">
        <w:t xml:space="preserve"> df_</w:t>
      </w:r>
      <w:r w:rsidRPr="009B2819">
        <w:t>취업률</w:t>
      </w:r>
      <w:r w:rsidRPr="009B2819">
        <w:t>_2000[</w:t>
      </w:r>
      <w:r w:rsidRPr="009B2819">
        <w:t>'</w:t>
      </w:r>
      <w:r w:rsidRPr="009B2819">
        <w:t>취업률</w:t>
      </w:r>
      <w:r w:rsidRPr="009B2819">
        <w:t>'</w:t>
      </w:r>
      <w:r w:rsidRPr="009B2819">
        <w:t xml:space="preserve">], name </w:t>
      </w:r>
      <w:r w:rsidRPr="009B2819">
        <w:t>=</w:t>
      </w:r>
      <w:r w:rsidRPr="009B2819">
        <w:t xml:space="preserve"> </w:t>
      </w:r>
      <w:r w:rsidRPr="009B2819">
        <w:t>'</w:t>
      </w:r>
      <w:r w:rsidRPr="009B2819">
        <w:t>취업률</w:t>
      </w:r>
      <w:r w:rsidRPr="009B2819">
        <w:t>'</w:t>
      </w:r>
      <w:r w:rsidRPr="009B2819">
        <w:t xml:space="preserve">, </w:t>
      </w:r>
      <w:r w:rsidRPr="009B2819">
        <w:br/>
      </w:r>
      <w:r w:rsidRPr="009B2819">
        <w:t xml:space="preserve">                           xbins </w:t>
      </w:r>
      <w:r w:rsidRPr="009B2819">
        <w:t>=</w:t>
      </w:r>
      <w:r w:rsidRPr="009B2819">
        <w:t xml:space="preserve"> </w:t>
      </w:r>
      <w:r w:rsidRPr="009B2819">
        <w:t>dict</w:t>
      </w:r>
      <w:r w:rsidRPr="009B2819">
        <w:t xml:space="preserve">(start </w:t>
      </w:r>
      <w:r w:rsidRPr="009B2819">
        <w:t>=</w:t>
      </w:r>
      <w:r w:rsidRPr="009B2819">
        <w:t xml:space="preserve"> </w:t>
      </w:r>
      <w:r w:rsidRPr="009B2819">
        <w:t>0</w:t>
      </w:r>
      <w:r w:rsidRPr="009B2819">
        <w:t xml:space="preserve">, end </w:t>
      </w:r>
      <w:r w:rsidRPr="009B2819">
        <w:t>=</w:t>
      </w:r>
      <w:r w:rsidRPr="009B2819">
        <w:t xml:space="preserve"> </w:t>
      </w:r>
      <w:r w:rsidRPr="009B2819">
        <w:t>100</w:t>
      </w:r>
      <w:r w:rsidRPr="009B2819">
        <w:t xml:space="preserve">, size </w:t>
      </w:r>
      <w:r w:rsidRPr="009B2819">
        <w:t>=</w:t>
      </w:r>
      <w:r w:rsidRPr="009B2819">
        <w:t xml:space="preserve"> </w:t>
      </w:r>
      <w:r w:rsidRPr="009B2819">
        <w:t>2</w:t>
      </w:r>
      <w:r w:rsidRPr="009B2819">
        <w:t xml:space="preserve">), </w:t>
      </w:r>
      <w:r w:rsidRPr="009B2819">
        <w:br/>
      </w:r>
      <w:r w:rsidRPr="009B2819">
        <w:t xml:space="preserve">                           cumulative </w:t>
      </w:r>
      <w:r w:rsidRPr="009B2819">
        <w:t>=</w:t>
      </w:r>
      <w:r w:rsidRPr="009B2819">
        <w:t xml:space="preserve"> </w:t>
      </w:r>
      <w:r w:rsidRPr="009B2819">
        <w:t>dict</w:t>
      </w:r>
      <w:r w:rsidRPr="009B2819">
        <w:t xml:space="preserve">(enabled </w:t>
      </w:r>
      <w:r w:rsidRPr="009B2819">
        <w:t>=</w:t>
      </w:r>
      <w:r w:rsidRPr="009B2819">
        <w:t xml:space="preserve"> </w:t>
      </w:r>
      <w:r w:rsidRPr="009B2819">
        <w:t>True</w:t>
      </w:r>
      <w:r w:rsidRPr="009B2819">
        <w:t>)))</w:t>
      </w:r>
      <w:r w:rsidRPr="009B2819">
        <w:br/>
      </w:r>
      <w:r w:rsidRPr="009B2819">
        <w:br/>
      </w:r>
      <w:r w:rsidRPr="009B2819">
        <w:t>fig.show()</w:t>
      </w:r>
    </w:p>
    <w:p w:rsidR="00436EDE" w:rsidRDefault="00436EDE" w:rsidP="00436EDE">
      <w:pPr>
        <w:pStyle w:val="3"/>
        <w:numPr>
          <w:ilvl w:val="0"/>
          <w:numId w:val="0"/>
        </w:numPr>
      </w:pPr>
      <w:bookmarkStart w:id="13" w:name="히스토그램-함수"/>
      <w:bookmarkEnd w:id="11"/>
      <w:r>
        <w:rPr>
          <w:noProof/>
          <w:lang w:eastAsia="ko-KR"/>
        </w:rPr>
        <w:lastRenderedPageBreak/>
        <w:drawing>
          <wp:inline distT="0" distB="0" distL="0" distR="0" wp14:anchorId="7658AC50" wp14:editId="42D75E5E">
            <wp:extent cx="6217920" cy="2783840"/>
            <wp:effectExtent l="0" t="0" r="0" b="0"/>
            <wp:docPr id="8" name="그림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217920" cy="2783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F235E" w:rsidRDefault="009B2819" w:rsidP="00532EAA">
      <w:pPr>
        <w:pStyle w:val="2"/>
      </w:pPr>
      <w:r>
        <w:t>히스토그램</w:t>
      </w:r>
      <w:r>
        <w:t xml:space="preserve"> </w:t>
      </w:r>
      <w:r>
        <w:t>함수</w:t>
      </w:r>
    </w:p>
    <w:p w:rsidR="000F235E" w:rsidRDefault="009B2819">
      <w:pPr>
        <w:pStyle w:val="Compact"/>
        <w:numPr>
          <w:ilvl w:val="0"/>
          <w:numId w:val="46"/>
        </w:numPr>
      </w:pPr>
      <w:r>
        <w:t>R</w:t>
      </w:r>
    </w:p>
    <w:p w:rsidR="000F235E" w:rsidRPr="009B2819" w:rsidRDefault="009B2819" w:rsidP="009B2819">
      <w:pPr>
        <w:pStyle w:val="R"/>
      </w:pPr>
      <w:r w:rsidRPr="009B2819">
        <w:t xml:space="preserve">p_histogram </w:t>
      </w:r>
      <w:r w:rsidRPr="009B2819">
        <w:t>|&gt;</w:t>
      </w:r>
      <w:r w:rsidRPr="009B2819">
        <w:t xml:space="preserve"> </w:t>
      </w:r>
      <w:r w:rsidRPr="009B2819">
        <w:br/>
      </w:r>
      <w:r w:rsidRPr="009B2819">
        <w:t xml:space="preserve">  </w:t>
      </w:r>
      <w:r w:rsidRPr="009B2819">
        <w:t>add_trace</w:t>
      </w:r>
      <w:r w:rsidRPr="009B2819">
        <w:t>(</w:t>
      </w:r>
      <w:r w:rsidRPr="009B2819">
        <w:t>type =</w:t>
      </w:r>
      <w:r w:rsidRPr="009B2819">
        <w:t xml:space="preserve"> </w:t>
      </w:r>
      <w:r w:rsidRPr="009B2819">
        <w:t>'histogram'</w:t>
      </w:r>
      <w:r w:rsidRPr="009B2819">
        <w:t xml:space="preserve">,  </w:t>
      </w:r>
      <w:r w:rsidRPr="009B2819">
        <w:t>## add_hist</w:t>
      </w:r>
      <w:r w:rsidRPr="009B2819">
        <w:t>ogram()</w:t>
      </w:r>
      <w:r w:rsidRPr="009B2819">
        <w:t>과</w:t>
      </w:r>
      <w:r w:rsidRPr="009B2819">
        <w:t xml:space="preserve"> </w:t>
      </w:r>
      <w:r w:rsidRPr="009B2819">
        <w:t>동의</w:t>
      </w:r>
      <w:r w:rsidRPr="009B2819">
        <w:t xml:space="preserve"> </w:t>
      </w:r>
      <w:r w:rsidRPr="009B2819">
        <w:t>함수</w:t>
      </w:r>
      <w:r w:rsidRPr="009B2819">
        <w:t xml:space="preserve"> </w:t>
      </w:r>
      <w:r w:rsidRPr="009B2819">
        <w:br/>
      </w:r>
      <w:r w:rsidRPr="009B2819">
        <w:t xml:space="preserve">            </w:t>
      </w:r>
      <w:r w:rsidRPr="009B2819">
        <w:t>x =</w:t>
      </w:r>
      <w:r w:rsidRPr="009B2819">
        <w:t xml:space="preserve"> </w:t>
      </w:r>
      <w:r w:rsidRPr="009B2819">
        <w:t>~</w:t>
      </w:r>
      <w:r w:rsidRPr="009B2819">
        <w:t>대계열</w:t>
      </w:r>
      <w:r w:rsidRPr="009B2819">
        <w:t xml:space="preserve">, </w:t>
      </w:r>
      <w:r w:rsidRPr="009B2819">
        <w:br/>
      </w:r>
      <w:r w:rsidRPr="009B2819">
        <w:t xml:space="preserve">            </w:t>
      </w:r>
      <w:r w:rsidRPr="009B2819">
        <w:t>## stroke</w:t>
      </w:r>
      <w:r w:rsidRPr="009B2819">
        <w:t>를</w:t>
      </w:r>
      <w:r w:rsidRPr="009B2819">
        <w:t xml:space="preserve"> </w:t>
      </w:r>
      <w:r w:rsidRPr="009B2819">
        <w:t>흰색으로</w:t>
      </w:r>
      <w:r w:rsidRPr="009B2819">
        <w:t xml:space="preserve">, </w:t>
      </w:r>
      <w:r w:rsidRPr="009B2819">
        <w:t>히그토그램</w:t>
      </w:r>
      <w:r w:rsidRPr="009B2819">
        <w:t xml:space="preserve"> </w:t>
      </w:r>
      <w:r w:rsidRPr="009B2819">
        <w:t>막대</w:t>
      </w:r>
      <w:r w:rsidRPr="009B2819">
        <w:t xml:space="preserve"> </w:t>
      </w:r>
      <w:r w:rsidRPr="009B2819">
        <w:t>값을</w:t>
      </w:r>
      <w:r w:rsidRPr="009B2819">
        <w:t xml:space="preserve"> 'count'</w:t>
      </w:r>
      <w:r w:rsidRPr="009B2819">
        <w:t>로</w:t>
      </w:r>
      <w:r w:rsidRPr="009B2819">
        <w:t xml:space="preserve"> </w:t>
      </w:r>
      <w:r w:rsidRPr="009B2819">
        <w:t>설정</w:t>
      </w:r>
      <w:r w:rsidRPr="009B2819">
        <w:br/>
      </w:r>
      <w:r w:rsidRPr="009B2819">
        <w:t xml:space="preserve">            </w:t>
      </w:r>
      <w:r w:rsidRPr="009B2819">
        <w:t>stroke =</w:t>
      </w:r>
      <w:r w:rsidRPr="009B2819">
        <w:t xml:space="preserve"> </w:t>
      </w:r>
      <w:r w:rsidRPr="009B2819">
        <w:t>I</w:t>
      </w:r>
      <w:r w:rsidRPr="009B2819">
        <w:t>(</w:t>
      </w:r>
      <w:r w:rsidRPr="009B2819">
        <w:t>'white'</w:t>
      </w:r>
      <w:r w:rsidRPr="009B2819">
        <w:t xml:space="preserve">), </w:t>
      </w:r>
      <w:r w:rsidRPr="009B2819">
        <w:t>histfunc =</w:t>
      </w:r>
      <w:r w:rsidRPr="009B2819">
        <w:t xml:space="preserve"> </w:t>
      </w:r>
      <w:r w:rsidRPr="009B2819">
        <w:t>'count'</w:t>
      </w:r>
      <w:r w:rsidRPr="009B2819">
        <w:t xml:space="preserve">) </w:t>
      </w:r>
      <w:r w:rsidRPr="009B2819">
        <w:t>|&gt;</w:t>
      </w:r>
      <w:r w:rsidRPr="009B2819">
        <w:br/>
      </w:r>
      <w:r w:rsidRPr="009B2819">
        <w:t xml:space="preserve">  </w:t>
      </w:r>
      <w:r w:rsidRPr="009B2819">
        <w:t>layout</w:t>
      </w:r>
      <w:r w:rsidRPr="009B2819">
        <w:t>(</w:t>
      </w:r>
      <w:r w:rsidRPr="009B2819">
        <w:t>title =</w:t>
      </w:r>
      <w:r w:rsidRPr="009B2819">
        <w:t xml:space="preserve"> </w:t>
      </w:r>
      <w:r w:rsidRPr="009B2819">
        <w:t>'</w:t>
      </w:r>
      <w:r w:rsidRPr="009B2819">
        <w:t>취업률</w:t>
      </w:r>
      <w:r w:rsidRPr="009B2819">
        <w:t xml:space="preserve"> histogram'</w:t>
      </w:r>
      <w:r w:rsidRPr="009B2819">
        <w:t xml:space="preserve">, </w:t>
      </w:r>
      <w:r w:rsidRPr="009B2819">
        <w:t>margin =</w:t>
      </w:r>
      <w:r w:rsidRPr="009B2819">
        <w:t xml:space="preserve"> margins, </w:t>
      </w:r>
      <w:r w:rsidRPr="009B2819">
        <w:br/>
      </w:r>
      <w:r w:rsidRPr="009B2819">
        <w:t xml:space="preserve">         </w:t>
      </w:r>
      <w:r w:rsidRPr="009B2819">
        <w:t>yaxis =</w:t>
      </w:r>
      <w:r w:rsidRPr="009B2819">
        <w:t xml:space="preserve"> </w:t>
      </w:r>
      <w:r w:rsidRPr="009B2819">
        <w:t>list</w:t>
      </w:r>
      <w:r w:rsidRPr="009B2819">
        <w:t>(</w:t>
      </w:r>
      <w:r w:rsidRPr="009B2819">
        <w:t>title =</w:t>
      </w:r>
      <w:r w:rsidRPr="009B2819">
        <w:t xml:space="preserve"> </w:t>
      </w:r>
      <w:r w:rsidRPr="009B2819">
        <w:t>list</w:t>
      </w:r>
      <w:r w:rsidRPr="009B2819">
        <w:t>(</w:t>
      </w:r>
      <w:r w:rsidRPr="009B2819">
        <w:t>text =</w:t>
      </w:r>
      <w:r w:rsidRPr="009B2819">
        <w:t xml:space="preserve"> </w:t>
      </w:r>
      <w:r w:rsidRPr="009B2819">
        <w:t>'</w:t>
      </w:r>
      <w:r w:rsidRPr="009B2819">
        <w:t>학과수</w:t>
      </w:r>
      <w:r w:rsidRPr="009B2819">
        <w:t>'</w:t>
      </w:r>
      <w:r w:rsidRPr="009B2819">
        <w:t>)))</w:t>
      </w:r>
      <w:r w:rsidRPr="009B2819">
        <w:br/>
      </w:r>
      <w:r w:rsidRPr="009B2819">
        <w:br/>
      </w:r>
      <w:r w:rsidRPr="009B2819">
        <w:t xml:space="preserve">p_histogram </w:t>
      </w:r>
      <w:r w:rsidRPr="009B2819">
        <w:t>|&gt;</w:t>
      </w:r>
      <w:r w:rsidRPr="009B2819">
        <w:t xml:space="preserve"> </w:t>
      </w:r>
      <w:r w:rsidRPr="009B2819">
        <w:br/>
      </w:r>
      <w:r w:rsidRPr="009B2819">
        <w:t xml:space="preserve">  </w:t>
      </w:r>
      <w:r w:rsidRPr="009B2819">
        <w:t>add_trace</w:t>
      </w:r>
      <w:r w:rsidRPr="009B2819">
        <w:t>(</w:t>
      </w:r>
      <w:r w:rsidRPr="009B2819">
        <w:t>type =</w:t>
      </w:r>
      <w:r w:rsidRPr="009B2819">
        <w:t xml:space="preserve"> </w:t>
      </w:r>
      <w:r w:rsidRPr="009B2819">
        <w:t>'histogram'</w:t>
      </w:r>
      <w:r w:rsidRPr="009B2819">
        <w:t xml:space="preserve">, </w:t>
      </w:r>
      <w:r w:rsidRPr="009B2819">
        <w:t>x =</w:t>
      </w:r>
      <w:r w:rsidRPr="009B2819">
        <w:t xml:space="preserve"> </w:t>
      </w:r>
      <w:r w:rsidRPr="009B2819">
        <w:t>~</w:t>
      </w:r>
      <w:r w:rsidRPr="009B2819">
        <w:t>대계열</w:t>
      </w:r>
      <w:r w:rsidRPr="009B2819">
        <w:t xml:space="preserve">, </w:t>
      </w:r>
      <w:r w:rsidRPr="009B2819">
        <w:t>y =</w:t>
      </w:r>
      <w:r w:rsidRPr="009B2819">
        <w:t xml:space="preserve"> </w:t>
      </w:r>
      <w:r w:rsidRPr="009B2819">
        <w:t>~</w:t>
      </w:r>
      <w:r w:rsidRPr="009B2819">
        <w:t>as.character</w:t>
      </w:r>
      <w:r w:rsidRPr="009B2819">
        <w:t>(</w:t>
      </w:r>
      <w:r w:rsidRPr="009B2819">
        <w:t>취업률</w:t>
      </w:r>
      <w:r w:rsidRPr="009B2819">
        <w:t xml:space="preserve">), </w:t>
      </w:r>
      <w:r w:rsidRPr="009B2819">
        <w:br/>
      </w:r>
      <w:r w:rsidRPr="009B2819">
        <w:t xml:space="preserve">            </w:t>
      </w:r>
      <w:r w:rsidRPr="009B2819">
        <w:t>## stroke</w:t>
      </w:r>
      <w:r w:rsidRPr="009B2819">
        <w:t>를</w:t>
      </w:r>
      <w:r w:rsidRPr="009B2819">
        <w:t xml:space="preserve"> </w:t>
      </w:r>
      <w:r w:rsidRPr="009B2819">
        <w:t>흰색으로</w:t>
      </w:r>
      <w:r w:rsidRPr="009B2819">
        <w:t xml:space="preserve">, </w:t>
      </w:r>
      <w:r w:rsidRPr="009B2819">
        <w:t>히그토그램</w:t>
      </w:r>
      <w:r w:rsidRPr="009B2819">
        <w:t xml:space="preserve"> </w:t>
      </w:r>
      <w:r w:rsidRPr="009B2819">
        <w:t>막대</w:t>
      </w:r>
      <w:r w:rsidRPr="009B2819">
        <w:t xml:space="preserve"> </w:t>
      </w:r>
      <w:r w:rsidRPr="009B2819">
        <w:t>값을</w:t>
      </w:r>
      <w:r w:rsidRPr="009B2819">
        <w:t xml:space="preserve"> 'sum'</w:t>
      </w:r>
      <w:r w:rsidRPr="009B2819">
        <w:t>으로</w:t>
      </w:r>
      <w:r w:rsidRPr="009B2819">
        <w:t xml:space="preserve"> </w:t>
      </w:r>
      <w:r w:rsidRPr="009B2819">
        <w:t>설정</w:t>
      </w:r>
      <w:r w:rsidRPr="009B2819">
        <w:br/>
      </w:r>
      <w:r w:rsidRPr="009B2819">
        <w:t xml:space="preserve">            </w:t>
      </w:r>
      <w:r w:rsidRPr="009B2819">
        <w:t>histfunc =</w:t>
      </w:r>
      <w:r w:rsidRPr="009B2819">
        <w:t xml:space="preserve"> </w:t>
      </w:r>
      <w:r w:rsidRPr="009B2819">
        <w:t>'sum'</w:t>
      </w:r>
      <w:r w:rsidRPr="009B2819">
        <w:t xml:space="preserve">, </w:t>
      </w:r>
      <w:r w:rsidRPr="009B2819">
        <w:t>stroke =</w:t>
      </w:r>
      <w:r w:rsidRPr="009B2819">
        <w:t xml:space="preserve"> </w:t>
      </w:r>
      <w:r w:rsidRPr="009B2819">
        <w:t>I</w:t>
      </w:r>
      <w:r w:rsidRPr="009B2819">
        <w:t>(</w:t>
      </w:r>
      <w:r w:rsidRPr="009B2819">
        <w:t>'white'</w:t>
      </w:r>
      <w:r w:rsidRPr="009B2819">
        <w:t xml:space="preserve">)) </w:t>
      </w:r>
      <w:r w:rsidRPr="009B2819">
        <w:t>|&gt;</w:t>
      </w:r>
      <w:r w:rsidRPr="009B2819">
        <w:br/>
      </w:r>
      <w:r w:rsidRPr="009B2819">
        <w:t xml:space="preserve">  </w:t>
      </w:r>
      <w:r w:rsidRPr="009B2819">
        <w:t>## Y</w:t>
      </w:r>
      <w:r w:rsidRPr="009B2819">
        <w:t>축을</w:t>
      </w:r>
      <w:r w:rsidRPr="009B2819">
        <w:t xml:space="preserve"> </w:t>
      </w:r>
      <w:r w:rsidRPr="009B2819">
        <w:t>선형으로</w:t>
      </w:r>
      <w:r w:rsidRPr="009B2819">
        <w:t xml:space="preserve"> </w:t>
      </w:r>
      <w:r w:rsidRPr="009B2819">
        <w:t>설정</w:t>
      </w:r>
      <w:r w:rsidRPr="009B2819">
        <w:br/>
      </w:r>
      <w:r w:rsidRPr="009B2819">
        <w:t xml:space="preserve">  </w:t>
      </w:r>
      <w:r w:rsidRPr="009B2819">
        <w:t>layout</w:t>
      </w:r>
      <w:r w:rsidRPr="009B2819">
        <w:t>(</w:t>
      </w:r>
      <w:r w:rsidRPr="009B2819">
        <w:t>yaxis=</w:t>
      </w:r>
      <w:r w:rsidRPr="009B2819">
        <w:t>list</w:t>
      </w:r>
      <w:r w:rsidRPr="009B2819">
        <w:t>(</w:t>
      </w:r>
      <w:r w:rsidRPr="009B2819">
        <w:t>type=</w:t>
      </w:r>
      <w:r w:rsidRPr="009B2819">
        <w:t>'linear'</w:t>
      </w:r>
      <w:r w:rsidRPr="009B2819">
        <w:t xml:space="preserve">, </w:t>
      </w:r>
      <w:r w:rsidRPr="009B2819">
        <w:br/>
      </w:r>
      <w:r w:rsidRPr="009B2819">
        <w:t xml:space="preserve">              </w:t>
      </w:r>
      <w:r w:rsidRPr="009B2819">
        <w:t xml:space="preserve">      </w:t>
      </w:r>
      <w:r w:rsidRPr="009B2819">
        <w:t>title =</w:t>
      </w:r>
      <w:r w:rsidRPr="009B2819">
        <w:t xml:space="preserve"> </w:t>
      </w:r>
      <w:r w:rsidRPr="009B2819">
        <w:t>list</w:t>
      </w:r>
      <w:r w:rsidRPr="009B2819">
        <w:t>(</w:t>
      </w:r>
      <w:r w:rsidRPr="009B2819">
        <w:t>text =</w:t>
      </w:r>
      <w:r w:rsidRPr="009B2819">
        <w:t xml:space="preserve"> </w:t>
      </w:r>
      <w:r w:rsidRPr="009B2819">
        <w:t>'</w:t>
      </w:r>
      <w:r w:rsidRPr="009B2819">
        <w:t>취업률</w:t>
      </w:r>
      <w:r w:rsidRPr="009B2819">
        <w:t xml:space="preserve"> </w:t>
      </w:r>
      <w:r w:rsidRPr="009B2819">
        <w:t>합계</w:t>
      </w:r>
      <w:r w:rsidRPr="009B2819">
        <w:t>'</w:t>
      </w:r>
      <w:r w:rsidRPr="009B2819">
        <w:t xml:space="preserve">)), </w:t>
      </w:r>
      <w:r w:rsidRPr="009B2819">
        <w:br/>
      </w:r>
      <w:r w:rsidRPr="009B2819">
        <w:t xml:space="preserve">         </w:t>
      </w:r>
      <w:r w:rsidRPr="009B2819">
        <w:t>title =</w:t>
      </w:r>
      <w:r w:rsidRPr="009B2819">
        <w:t xml:space="preserve"> </w:t>
      </w:r>
      <w:r w:rsidRPr="009B2819">
        <w:t>'</w:t>
      </w:r>
      <w:r w:rsidRPr="009B2819">
        <w:t>취업률</w:t>
      </w:r>
      <w:r w:rsidRPr="009B2819">
        <w:t xml:space="preserve"> histogram'</w:t>
      </w:r>
      <w:r w:rsidRPr="009B2819">
        <w:t xml:space="preserve">, </w:t>
      </w:r>
      <w:r w:rsidRPr="009B2819">
        <w:t>margin =</w:t>
      </w:r>
      <w:r w:rsidRPr="009B2819">
        <w:t xml:space="preserve"> margins)</w:t>
      </w:r>
      <w:r w:rsidRPr="009B2819">
        <w:br/>
      </w:r>
      <w:r w:rsidRPr="009B2819">
        <w:br/>
      </w:r>
      <w:r w:rsidRPr="009B2819">
        <w:t xml:space="preserve">p_histogram </w:t>
      </w:r>
      <w:r w:rsidRPr="009B2819">
        <w:t>|&gt;</w:t>
      </w:r>
      <w:r w:rsidRPr="009B2819">
        <w:t xml:space="preserve"> </w:t>
      </w:r>
      <w:r w:rsidRPr="009B2819">
        <w:br/>
      </w:r>
      <w:r w:rsidRPr="009B2819">
        <w:t xml:space="preserve">  </w:t>
      </w:r>
      <w:r w:rsidRPr="009B2819">
        <w:t>add_trace</w:t>
      </w:r>
      <w:r w:rsidRPr="009B2819">
        <w:t>(</w:t>
      </w:r>
      <w:r w:rsidRPr="009B2819">
        <w:t>type =</w:t>
      </w:r>
      <w:r w:rsidRPr="009B2819">
        <w:t xml:space="preserve"> </w:t>
      </w:r>
      <w:r w:rsidRPr="009B2819">
        <w:t>'histogram'</w:t>
      </w:r>
      <w:r w:rsidRPr="009B2819">
        <w:t xml:space="preserve">, </w:t>
      </w:r>
      <w:r w:rsidRPr="009B2819">
        <w:t>x =</w:t>
      </w:r>
      <w:r w:rsidRPr="009B2819">
        <w:t xml:space="preserve"> </w:t>
      </w:r>
      <w:r w:rsidRPr="009B2819">
        <w:t>~</w:t>
      </w:r>
      <w:r w:rsidRPr="009B2819">
        <w:t>대계열</w:t>
      </w:r>
      <w:r w:rsidRPr="009B2819">
        <w:t xml:space="preserve">, </w:t>
      </w:r>
      <w:r w:rsidRPr="009B2819">
        <w:t>y =</w:t>
      </w:r>
      <w:r w:rsidRPr="009B2819">
        <w:t xml:space="preserve"> </w:t>
      </w:r>
      <w:r w:rsidRPr="009B2819">
        <w:t>~</w:t>
      </w:r>
      <w:r w:rsidRPr="009B2819">
        <w:t>as.character</w:t>
      </w:r>
      <w:r w:rsidRPr="009B2819">
        <w:t>(</w:t>
      </w:r>
      <w:r w:rsidRPr="009B2819">
        <w:t>취업률</w:t>
      </w:r>
      <w:r w:rsidRPr="009B2819">
        <w:t xml:space="preserve">), </w:t>
      </w:r>
      <w:r w:rsidRPr="009B2819">
        <w:br/>
      </w:r>
      <w:r w:rsidRPr="009B2819">
        <w:t xml:space="preserve">            </w:t>
      </w:r>
      <w:r w:rsidRPr="009B2819">
        <w:t>## stroke</w:t>
      </w:r>
      <w:r w:rsidRPr="009B2819">
        <w:t>를</w:t>
      </w:r>
      <w:r w:rsidRPr="009B2819">
        <w:t xml:space="preserve"> </w:t>
      </w:r>
      <w:r w:rsidRPr="009B2819">
        <w:t>흰색으로</w:t>
      </w:r>
      <w:r w:rsidRPr="009B2819">
        <w:t xml:space="preserve">, </w:t>
      </w:r>
      <w:r w:rsidRPr="009B2819">
        <w:t>히그토그램</w:t>
      </w:r>
      <w:r w:rsidRPr="009B2819">
        <w:t xml:space="preserve"> </w:t>
      </w:r>
      <w:r w:rsidRPr="009B2819">
        <w:t>막대</w:t>
      </w:r>
      <w:r w:rsidRPr="009B2819">
        <w:t xml:space="preserve"> </w:t>
      </w:r>
      <w:r w:rsidRPr="009B2819">
        <w:t>값을</w:t>
      </w:r>
      <w:r w:rsidRPr="009B2819">
        <w:t xml:space="preserve"> 'average'</w:t>
      </w:r>
      <w:r w:rsidRPr="009B2819">
        <w:t>로</w:t>
      </w:r>
      <w:r w:rsidRPr="009B2819">
        <w:t xml:space="preserve"> </w:t>
      </w:r>
      <w:r w:rsidRPr="009B2819">
        <w:t>설정</w:t>
      </w:r>
      <w:r w:rsidRPr="009B2819">
        <w:br/>
      </w:r>
      <w:r w:rsidRPr="009B2819">
        <w:t xml:space="preserve">            </w:t>
      </w:r>
      <w:r w:rsidRPr="009B2819">
        <w:t>histfunc =</w:t>
      </w:r>
      <w:r w:rsidRPr="009B2819">
        <w:t xml:space="preserve"> </w:t>
      </w:r>
      <w:r w:rsidRPr="009B2819">
        <w:t>'avg'</w:t>
      </w:r>
      <w:r w:rsidRPr="009B2819">
        <w:t xml:space="preserve">, </w:t>
      </w:r>
      <w:r w:rsidRPr="009B2819">
        <w:t>stroke =</w:t>
      </w:r>
      <w:r w:rsidRPr="009B2819">
        <w:t xml:space="preserve"> </w:t>
      </w:r>
      <w:r w:rsidRPr="009B2819">
        <w:t>I</w:t>
      </w:r>
      <w:r w:rsidRPr="009B2819">
        <w:t>(</w:t>
      </w:r>
      <w:r w:rsidRPr="009B2819">
        <w:t>'white'</w:t>
      </w:r>
      <w:r w:rsidRPr="009B2819">
        <w:t xml:space="preserve">)) </w:t>
      </w:r>
      <w:r w:rsidRPr="009B2819">
        <w:t>|&gt;</w:t>
      </w:r>
      <w:r w:rsidRPr="009B2819">
        <w:br/>
      </w:r>
      <w:r w:rsidRPr="009B2819">
        <w:t xml:space="preserve">  </w:t>
      </w:r>
      <w:r w:rsidRPr="009B2819">
        <w:t>## Y</w:t>
      </w:r>
      <w:r w:rsidRPr="009B2819">
        <w:t>축을</w:t>
      </w:r>
      <w:r w:rsidRPr="009B2819">
        <w:t xml:space="preserve"> </w:t>
      </w:r>
      <w:r w:rsidRPr="009B2819">
        <w:t>선형으로</w:t>
      </w:r>
      <w:r w:rsidRPr="009B2819">
        <w:t xml:space="preserve"> </w:t>
      </w:r>
      <w:r w:rsidRPr="009B2819">
        <w:t>설정</w:t>
      </w:r>
      <w:r w:rsidRPr="009B2819">
        <w:br/>
      </w:r>
      <w:r w:rsidRPr="009B2819">
        <w:t xml:space="preserve">  </w:t>
      </w:r>
      <w:r w:rsidRPr="009B2819">
        <w:t>layout</w:t>
      </w:r>
      <w:r w:rsidRPr="009B2819">
        <w:t>(</w:t>
      </w:r>
      <w:r w:rsidRPr="009B2819">
        <w:t>yaxis=</w:t>
      </w:r>
      <w:r w:rsidRPr="009B2819">
        <w:t>list</w:t>
      </w:r>
      <w:r w:rsidRPr="009B2819">
        <w:t>(</w:t>
      </w:r>
      <w:r w:rsidRPr="009B2819">
        <w:t>type=</w:t>
      </w:r>
      <w:r w:rsidRPr="009B2819">
        <w:t>'linear'</w:t>
      </w:r>
      <w:r w:rsidRPr="009B2819">
        <w:t xml:space="preserve">, </w:t>
      </w:r>
      <w:r w:rsidRPr="009B2819">
        <w:br/>
      </w:r>
      <w:r w:rsidRPr="009B2819">
        <w:t xml:space="preserve">                    </w:t>
      </w:r>
      <w:r w:rsidRPr="009B2819">
        <w:t>title =</w:t>
      </w:r>
      <w:r w:rsidRPr="009B2819">
        <w:t xml:space="preserve"> </w:t>
      </w:r>
      <w:r w:rsidRPr="009B2819">
        <w:t>list</w:t>
      </w:r>
      <w:r w:rsidRPr="009B2819">
        <w:t>(</w:t>
      </w:r>
      <w:r w:rsidRPr="009B2819">
        <w:t>text =</w:t>
      </w:r>
      <w:r w:rsidRPr="009B2819">
        <w:t xml:space="preserve"> </w:t>
      </w:r>
      <w:r w:rsidRPr="009B2819">
        <w:t>'</w:t>
      </w:r>
      <w:r w:rsidRPr="009B2819">
        <w:t>취업률</w:t>
      </w:r>
      <w:r w:rsidRPr="009B2819">
        <w:t xml:space="preserve"> </w:t>
      </w:r>
      <w:r w:rsidRPr="009B2819">
        <w:t>평균</w:t>
      </w:r>
      <w:r w:rsidRPr="009B2819">
        <w:t>'</w:t>
      </w:r>
      <w:r w:rsidRPr="009B2819">
        <w:t xml:space="preserve">)), </w:t>
      </w:r>
      <w:r w:rsidRPr="009B2819">
        <w:br/>
      </w:r>
      <w:r w:rsidRPr="009B2819">
        <w:t xml:space="preserve">         </w:t>
      </w:r>
      <w:r w:rsidRPr="009B2819">
        <w:t>title =</w:t>
      </w:r>
      <w:r w:rsidRPr="009B2819">
        <w:t xml:space="preserve"> </w:t>
      </w:r>
      <w:r w:rsidRPr="009B2819">
        <w:t>'</w:t>
      </w:r>
      <w:r w:rsidRPr="009B2819">
        <w:t>취업률</w:t>
      </w:r>
      <w:r w:rsidRPr="009B2819">
        <w:t xml:space="preserve"> histogram'</w:t>
      </w:r>
      <w:r w:rsidRPr="009B2819">
        <w:t xml:space="preserve">, </w:t>
      </w:r>
      <w:r w:rsidRPr="009B2819">
        <w:t>margin =</w:t>
      </w:r>
      <w:r w:rsidRPr="009B2819">
        <w:t xml:space="preserve"> margins)</w:t>
      </w:r>
      <w:r w:rsidRPr="009B2819">
        <w:br/>
      </w:r>
      <w:r w:rsidRPr="009B2819">
        <w:br/>
      </w:r>
      <w:r w:rsidRPr="009B2819">
        <w:t xml:space="preserve">p_histogram </w:t>
      </w:r>
      <w:r w:rsidRPr="009B2819">
        <w:t>|&gt;</w:t>
      </w:r>
      <w:r w:rsidRPr="009B2819">
        <w:t xml:space="preserve"> </w:t>
      </w:r>
      <w:r w:rsidRPr="009B2819">
        <w:br/>
      </w:r>
      <w:r w:rsidRPr="009B2819">
        <w:t xml:space="preserve">  </w:t>
      </w:r>
      <w:r w:rsidRPr="009B2819">
        <w:t>add_trace</w:t>
      </w:r>
      <w:r w:rsidRPr="009B2819">
        <w:t>(</w:t>
      </w:r>
      <w:r w:rsidRPr="009B2819">
        <w:t>type =</w:t>
      </w:r>
      <w:r w:rsidRPr="009B2819">
        <w:t xml:space="preserve"> </w:t>
      </w:r>
      <w:r w:rsidRPr="009B2819">
        <w:t>'histogram'</w:t>
      </w:r>
      <w:r w:rsidRPr="009B2819">
        <w:t xml:space="preserve">, </w:t>
      </w:r>
      <w:r w:rsidRPr="009B2819">
        <w:t>x =</w:t>
      </w:r>
      <w:r w:rsidRPr="009B2819">
        <w:t xml:space="preserve"> </w:t>
      </w:r>
      <w:r w:rsidRPr="009B2819">
        <w:t>~</w:t>
      </w:r>
      <w:r w:rsidRPr="009B2819">
        <w:t>대계열</w:t>
      </w:r>
      <w:r w:rsidRPr="009B2819">
        <w:t xml:space="preserve">, </w:t>
      </w:r>
      <w:r w:rsidRPr="009B2819">
        <w:t>y =</w:t>
      </w:r>
      <w:r w:rsidRPr="009B2819">
        <w:t xml:space="preserve"> </w:t>
      </w:r>
      <w:r w:rsidRPr="009B2819">
        <w:t>~</w:t>
      </w:r>
      <w:r w:rsidRPr="009B2819">
        <w:t>as.</w:t>
      </w:r>
      <w:r w:rsidRPr="009B2819">
        <w:t>character</w:t>
      </w:r>
      <w:r w:rsidRPr="009B2819">
        <w:t>(</w:t>
      </w:r>
      <w:r w:rsidRPr="009B2819">
        <w:t>취업률</w:t>
      </w:r>
      <w:r w:rsidRPr="009B2819">
        <w:t>),</w:t>
      </w:r>
      <w:r w:rsidRPr="009B2819">
        <w:br/>
      </w:r>
      <w:r w:rsidRPr="009B2819">
        <w:lastRenderedPageBreak/>
        <w:t xml:space="preserve">            </w:t>
      </w:r>
      <w:r w:rsidRPr="009B2819">
        <w:t>## stroke</w:t>
      </w:r>
      <w:r w:rsidRPr="009B2819">
        <w:t>를</w:t>
      </w:r>
      <w:r w:rsidRPr="009B2819">
        <w:t xml:space="preserve"> </w:t>
      </w:r>
      <w:r w:rsidRPr="009B2819">
        <w:t>흰색으로</w:t>
      </w:r>
      <w:r w:rsidRPr="009B2819">
        <w:t xml:space="preserve">, </w:t>
      </w:r>
      <w:r w:rsidRPr="009B2819">
        <w:t>히그토그램</w:t>
      </w:r>
      <w:r w:rsidRPr="009B2819">
        <w:t xml:space="preserve"> </w:t>
      </w:r>
      <w:r w:rsidRPr="009B2819">
        <w:t>막대</w:t>
      </w:r>
      <w:r w:rsidRPr="009B2819">
        <w:t xml:space="preserve"> </w:t>
      </w:r>
      <w:r w:rsidRPr="009B2819">
        <w:t>값을</w:t>
      </w:r>
      <w:r w:rsidRPr="009B2819">
        <w:t xml:space="preserve"> 'max'</w:t>
      </w:r>
      <w:r w:rsidRPr="009B2819">
        <w:t>로</w:t>
      </w:r>
      <w:r w:rsidRPr="009B2819">
        <w:t xml:space="preserve"> </w:t>
      </w:r>
      <w:r w:rsidRPr="009B2819">
        <w:t>설정</w:t>
      </w:r>
      <w:r w:rsidRPr="009B2819">
        <w:br/>
      </w:r>
      <w:r w:rsidRPr="009B2819">
        <w:t xml:space="preserve">            </w:t>
      </w:r>
      <w:r w:rsidRPr="009B2819">
        <w:t>histfunc =</w:t>
      </w:r>
      <w:r w:rsidRPr="009B2819">
        <w:t xml:space="preserve"> </w:t>
      </w:r>
      <w:r w:rsidRPr="009B2819">
        <w:t>'max'</w:t>
      </w:r>
      <w:r w:rsidRPr="009B2819">
        <w:t xml:space="preserve">, </w:t>
      </w:r>
      <w:r w:rsidRPr="009B2819">
        <w:t>stroke =</w:t>
      </w:r>
      <w:r w:rsidRPr="009B2819">
        <w:t xml:space="preserve"> </w:t>
      </w:r>
      <w:r w:rsidRPr="009B2819">
        <w:t>I</w:t>
      </w:r>
      <w:r w:rsidRPr="009B2819">
        <w:t>(</w:t>
      </w:r>
      <w:r w:rsidRPr="009B2819">
        <w:t>'white'</w:t>
      </w:r>
      <w:r w:rsidRPr="009B2819">
        <w:t xml:space="preserve">)) </w:t>
      </w:r>
      <w:r w:rsidRPr="009B2819">
        <w:t>|&gt;</w:t>
      </w:r>
      <w:r w:rsidRPr="009B2819">
        <w:br/>
      </w:r>
      <w:r w:rsidRPr="009B2819">
        <w:t xml:space="preserve">  </w:t>
      </w:r>
      <w:r w:rsidRPr="009B2819">
        <w:t>## Y</w:t>
      </w:r>
      <w:r w:rsidRPr="009B2819">
        <w:t>축을</w:t>
      </w:r>
      <w:r w:rsidRPr="009B2819">
        <w:t xml:space="preserve"> </w:t>
      </w:r>
      <w:r w:rsidRPr="009B2819">
        <w:t>선형으로</w:t>
      </w:r>
      <w:r w:rsidRPr="009B2819">
        <w:t xml:space="preserve"> </w:t>
      </w:r>
      <w:r w:rsidRPr="009B2819">
        <w:t>설정</w:t>
      </w:r>
      <w:r w:rsidRPr="009B2819">
        <w:br/>
      </w:r>
      <w:r w:rsidRPr="009B2819">
        <w:t xml:space="preserve">  </w:t>
      </w:r>
      <w:r w:rsidRPr="009B2819">
        <w:t>layout</w:t>
      </w:r>
      <w:r w:rsidRPr="009B2819">
        <w:t>(</w:t>
      </w:r>
      <w:r w:rsidRPr="009B2819">
        <w:t>yaxis=</w:t>
      </w:r>
      <w:r w:rsidRPr="009B2819">
        <w:t>list</w:t>
      </w:r>
      <w:r w:rsidRPr="009B2819">
        <w:t>(</w:t>
      </w:r>
      <w:r w:rsidRPr="009B2819">
        <w:t>type=</w:t>
      </w:r>
      <w:r w:rsidRPr="009B2819">
        <w:t>'linear'</w:t>
      </w:r>
      <w:r w:rsidRPr="009B2819">
        <w:t xml:space="preserve">, </w:t>
      </w:r>
      <w:r w:rsidRPr="009B2819">
        <w:t>title =</w:t>
      </w:r>
      <w:r w:rsidRPr="009B2819">
        <w:t xml:space="preserve"> </w:t>
      </w:r>
      <w:r w:rsidRPr="009B2819">
        <w:t>list</w:t>
      </w:r>
      <w:r w:rsidRPr="009B2819">
        <w:t>(</w:t>
      </w:r>
      <w:r w:rsidRPr="009B2819">
        <w:t>text =</w:t>
      </w:r>
      <w:r w:rsidRPr="009B2819">
        <w:t xml:space="preserve"> </w:t>
      </w:r>
      <w:r w:rsidRPr="009B2819">
        <w:t>'</w:t>
      </w:r>
      <w:r w:rsidRPr="009B2819">
        <w:t>취업률</w:t>
      </w:r>
      <w:r w:rsidRPr="009B2819">
        <w:t xml:space="preserve"> </w:t>
      </w:r>
      <w:r w:rsidRPr="009B2819">
        <w:t>최대값</w:t>
      </w:r>
      <w:r w:rsidRPr="009B2819">
        <w:t>'</w:t>
      </w:r>
      <w:r w:rsidRPr="009B2819">
        <w:t xml:space="preserve">)), </w:t>
      </w:r>
      <w:r w:rsidRPr="009B2819">
        <w:br/>
      </w:r>
      <w:r w:rsidRPr="009B2819">
        <w:t xml:space="preserve">         </w:t>
      </w:r>
      <w:r w:rsidRPr="009B2819">
        <w:t>title =</w:t>
      </w:r>
      <w:r w:rsidRPr="009B2819">
        <w:t xml:space="preserve"> </w:t>
      </w:r>
      <w:r w:rsidRPr="009B2819">
        <w:t>'</w:t>
      </w:r>
      <w:r w:rsidRPr="009B2819">
        <w:t>취업률</w:t>
      </w:r>
      <w:r w:rsidRPr="009B2819">
        <w:t xml:space="preserve"> histogram'</w:t>
      </w:r>
      <w:r w:rsidRPr="009B2819">
        <w:t xml:space="preserve">, </w:t>
      </w:r>
      <w:r w:rsidRPr="009B2819">
        <w:t>margin =</w:t>
      </w:r>
      <w:r w:rsidRPr="009B2819">
        <w:t xml:space="preserve"> </w:t>
      </w:r>
      <w:r w:rsidRPr="009B2819">
        <w:t>list</w:t>
      </w:r>
      <w:r w:rsidRPr="009B2819">
        <w:t>(</w:t>
      </w:r>
      <w:r w:rsidRPr="009B2819">
        <w:t>t =</w:t>
      </w:r>
      <w:r w:rsidRPr="009B2819">
        <w:t xml:space="preserve"> </w:t>
      </w:r>
      <w:r w:rsidRPr="009B2819">
        <w:t>50</w:t>
      </w:r>
      <w:r w:rsidRPr="009B2819">
        <w:t xml:space="preserve">, </w:t>
      </w:r>
      <w:r w:rsidRPr="009B2819">
        <w:t>b =</w:t>
      </w:r>
      <w:r w:rsidRPr="009B2819">
        <w:t xml:space="preserve"> </w:t>
      </w:r>
      <w:r w:rsidRPr="009B2819">
        <w:t>25</w:t>
      </w:r>
      <w:r w:rsidRPr="009B2819">
        <w:t xml:space="preserve">, </w:t>
      </w:r>
      <w:r w:rsidRPr="009B2819">
        <w:t>l =</w:t>
      </w:r>
      <w:r w:rsidRPr="009B2819">
        <w:t xml:space="preserve"> </w:t>
      </w:r>
      <w:r w:rsidRPr="009B2819">
        <w:t>25</w:t>
      </w:r>
      <w:r w:rsidRPr="009B2819">
        <w:t xml:space="preserve">, </w:t>
      </w:r>
      <w:r w:rsidRPr="009B2819">
        <w:t>r =</w:t>
      </w:r>
      <w:r w:rsidRPr="009B2819">
        <w:t xml:space="preserve"> </w:t>
      </w:r>
      <w:r w:rsidRPr="009B2819">
        <w:t>25</w:t>
      </w:r>
      <w:r w:rsidRPr="009B2819">
        <w:t>))</w:t>
      </w:r>
    </w:p>
    <w:p w:rsidR="000F235E" w:rsidRDefault="009B2819">
      <w:pPr>
        <w:jc w:val="center"/>
      </w:pPr>
      <w:r>
        <w:rPr>
          <w:noProof/>
          <w:lang w:eastAsia="ko-KR"/>
        </w:rPr>
        <w:drawing>
          <wp:inline distT="0" distB="0" distL="0" distR="0" wp14:anchorId="5B4C05CD" wp14:editId="0E877885">
            <wp:extent cx="5943600" cy="3657600"/>
            <wp:effectExtent l="0" t="0" r="0" b="0"/>
            <wp:docPr id="11" name="그림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F235E" w:rsidRDefault="009B2819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2- </w:t>
      </w:r>
      <w:bookmarkStart w:id="14" w:name="unnamed-chunk-21"/>
      <w:r>
        <w:fldChar w:fldCharType="begin"/>
      </w:r>
      <w:r>
        <w:rPr>
          <w:lang w:eastAsia="ko-KR"/>
        </w:rPr>
        <w:instrText>SEQ fig \* Arabic</w:instrText>
      </w:r>
      <w:r w:rsidR="00436EDE">
        <w:fldChar w:fldCharType="separate"/>
      </w:r>
      <w:r>
        <w:rPr>
          <w:noProof/>
          <w:lang w:eastAsia="ko-KR"/>
        </w:rPr>
        <w:t>5</w:t>
      </w:r>
      <w:r>
        <w:fldChar w:fldCharType="end"/>
      </w:r>
      <w:bookmarkEnd w:id="14"/>
      <w:r>
        <w:rPr>
          <w:lang w:eastAsia="ko-KR"/>
        </w:rPr>
        <w:t>. histfunc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따른</w:t>
      </w:r>
      <w:r>
        <w:rPr>
          <w:lang w:eastAsia="ko-KR"/>
        </w:rPr>
        <w:t xml:space="preserve"> </w:t>
      </w:r>
      <w:r>
        <w:rPr>
          <w:lang w:eastAsia="ko-KR"/>
        </w:rPr>
        <w:t>히스토그램</w:t>
      </w:r>
      <w:r>
        <w:rPr>
          <w:lang w:eastAsia="ko-KR"/>
        </w:rPr>
        <w:t xml:space="preserve"> </w:t>
      </w:r>
      <w:r>
        <w:rPr>
          <w:lang w:eastAsia="ko-KR"/>
        </w:rPr>
        <w:t>결과</w:t>
      </w:r>
    </w:p>
    <w:p w:rsidR="000F235E" w:rsidRDefault="009B2819">
      <w:pPr>
        <w:pStyle w:val="Compact"/>
        <w:numPr>
          <w:ilvl w:val="0"/>
          <w:numId w:val="47"/>
        </w:numPr>
      </w:pPr>
      <w:r>
        <w:t>python</w:t>
      </w:r>
    </w:p>
    <w:p w:rsidR="000F235E" w:rsidRPr="009B2819" w:rsidRDefault="009B2819" w:rsidP="009B2819">
      <w:pPr>
        <w:pStyle w:val="python"/>
      </w:pPr>
      <w:r w:rsidRPr="009B2819">
        <w:t>#################</w:t>
      </w:r>
      <w:r w:rsidRPr="009B2819">
        <w:br/>
      </w:r>
      <w:r w:rsidRPr="009B2819">
        <w:t xml:space="preserve">fig </w:t>
      </w:r>
      <w:r w:rsidRPr="009B2819">
        <w:t>=</w:t>
      </w:r>
      <w:r w:rsidRPr="009B2819">
        <w:t xml:space="preserve"> go.Figure()</w:t>
      </w:r>
      <w:r w:rsidRPr="009B2819">
        <w:br/>
      </w:r>
      <w:r w:rsidRPr="009B2819">
        <w:t xml:space="preserve">fig.add_trace(go.Histogram(x </w:t>
      </w:r>
      <w:r w:rsidRPr="009B2819">
        <w:t>=</w:t>
      </w:r>
      <w:r w:rsidRPr="009B2819">
        <w:t xml:space="preserve"> df_</w:t>
      </w:r>
      <w:r w:rsidRPr="009B2819">
        <w:t>취업률</w:t>
      </w:r>
      <w:r w:rsidRPr="009B2819">
        <w:t>_2000[</w:t>
      </w:r>
      <w:r w:rsidRPr="009B2819">
        <w:t>'</w:t>
      </w:r>
      <w:r w:rsidRPr="009B2819">
        <w:t>대계열</w:t>
      </w:r>
      <w:r w:rsidRPr="009B2819">
        <w:t>'</w:t>
      </w:r>
      <w:r w:rsidRPr="009B2819">
        <w:t xml:space="preserve">], y </w:t>
      </w:r>
      <w:r w:rsidRPr="009B2819">
        <w:t>=</w:t>
      </w:r>
      <w:r w:rsidRPr="009B2819">
        <w:t xml:space="preserve"> df_</w:t>
      </w:r>
      <w:r w:rsidRPr="009B2819">
        <w:t>취업률</w:t>
      </w:r>
      <w:r w:rsidRPr="009B2819">
        <w:t>_2000[</w:t>
      </w:r>
      <w:r w:rsidRPr="009B2819">
        <w:t>'</w:t>
      </w:r>
      <w:r w:rsidRPr="009B2819">
        <w:t>취업률</w:t>
      </w:r>
      <w:r w:rsidRPr="009B2819">
        <w:t>'</w:t>
      </w:r>
      <w:r w:rsidRPr="009B2819">
        <w:t>],</w:t>
      </w:r>
      <w:r w:rsidRPr="009B2819">
        <w:br/>
      </w:r>
      <w:r w:rsidRPr="009B2819">
        <w:t xml:space="preserve">                           histfunc </w:t>
      </w:r>
      <w:r w:rsidRPr="009B2819">
        <w:t>=</w:t>
      </w:r>
      <w:r w:rsidRPr="009B2819">
        <w:t xml:space="preserve"> </w:t>
      </w:r>
      <w:r w:rsidRPr="009B2819">
        <w:t>'count'</w:t>
      </w:r>
      <w:r w:rsidRPr="009B2819">
        <w:t xml:space="preserve">, showlegend </w:t>
      </w:r>
      <w:r w:rsidRPr="009B2819">
        <w:t>=</w:t>
      </w:r>
      <w:r w:rsidRPr="009B2819">
        <w:t xml:space="preserve"> </w:t>
      </w:r>
      <w:r w:rsidRPr="009B2819">
        <w:t>False</w:t>
      </w:r>
      <w:r w:rsidRPr="009B2819">
        <w:t>))</w:t>
      </w:r>
      <w:r w:rsidRPr="009B2819">
        <w:br/>
      </w:r>
      <w:r w:rsidRPr="009B2819">
        <w:t>fig.show()</w:t>
      </w:r>
      <w:r w:rsidRPr="009B2819">
        <w:br/>
      </w:r>
      <w:r w:rsidRPr="009B2819">
        <w:br/>
      </w:r>
      <w:r w:rsidRPr="009B2819">
        <w:t>#################</w:t>
      </w:r>
      <w:r w:rsidRPr="009B2819">
        <w:br/>
      </w:r>
      <w:r w:rsidRPr="009B2819">
        <w:t xml:space="preserve">fig </w:t>
      </w:r>
      <w:r w:rsidRPr="009B2819">
        <w:t>=</w:t>
      </w:r>
      <w:r w:rsidRPr="009B2819">
        <w:t xml:space="preserve"> go.Figure()</w:t>
      </w:r>
      <w:r w:rsidRPr="009B2819">
        <w:br/>
      </w:r>
      <w:r w:rsidRPr="009B2819">
        <w:t xml:space="preserve">fig.add_trace(go.Histogram(x </w:t>
      </w:r>
      <w:r w:rsidRPr="009B2819">
        <w:t>=</w:t>
      </w:r>
      <w:r w:rsidRPr="009B2819">
        <w:t xml:space="preserve"> df_</w:t>
      </w:r>
      <w:r w:rsidRPr="009B2819">
        <w:t>취업률</w:t>
      </w:r>
      <w:r w:rsidRPr="009B2819">
        <w:t>_2000[</w:t>
      </w:r>
      <w:r w:rsidRPr="009B2819">
        <w:t>'</w:t>
      </w:r>
      <w:r w:rsidRPr="009B2819">
        <w:t>대계열</w:t>
      </w:r>
      <w:r w:rsidRPr="009B2819">
        <w:t>'</w:t>
      </w:r>
      <w:r w:rsidRPr="009B2819">
        <w:t xml:space="preserve">], y </w:t>
      </w:r>
      <w:r w:rsidRPr="009B2819">
        <w:t>=</w:t>
      </w:r>
      <w:r w:rsidRPr="009B2819">
        <w:t xml:space="preserve"> df_</w:t>
      </w:r>
      <w:r w:rsidRPr="009B2819">
        <w:t>취업률</w:t>
      </w:r>
      <w:r w:rsidRPr="009B2819">
        <w:t>_2000[</w:t>
      </w:r>
      <w:r w:rsidRPr="009B2819">
        <w:t>'</w:t>
      </w:r>
      <w:r w:rsidRPr="009B2819">
        <w:t>취업률</w:t>
      </w:r>
      <w:r w:rsidRPr="009B2819">
        <w:t>'</w:t>
      </w:r>
      <w:r w:rsidRPr="009B2819">
        <w:t>],</w:t>
      </w:r>
      <w:r w:rsidRPr="009B2819">
        <w:br/>
      </w:r>
      <w:r w:rsidRPr="009B2819">
        <w:t xml:space="preserve">                           histfunc </w:t>
      </w:r>
      <w:r w:rsidRPr="009B2819">
        <w:t>=</w:t>
      </w:r>
      <w:r w:rsidRPr="009B2819">
        <w:t xml:space="preserve"> </w:t>
      </w:r>
      <w:r w:rsidRPr="009B2819">
        <w:t>'sum'</w:t>
      </w:r>
      <w:r w:rsidRPr="009B2819">
        <w:t xml:space="preserve">, showlegend </w:t>
      </w:r>
      <w:r w:rsidRPr="009B2819">
        <w:t>=</w:t>
      </w:r>
      <w:r w:rsidRPr="009B2819">
        <w:t xml:space="preserve"> </w:t>
      </w:r>
      <w:r w:rsidRPr="009B2819">
        <w:t>False</w:t>
      </w:r>
      <w:r w:rsidRPr="009B2819">
        <w:t>))</w:t>
      </w:r>
      <w:r w:rsidRPr="009B2819">
        <w:br/>
      </w:r>
      <w:r w:rsidRPr="009B2819">
        <w:t>fig.show()</w:t>
      </w:r>
      <w:r w:rsidRPr="009B2819">
        <w:br/>
      </w:r>
      <w:r w:rsidRPr="009B2819">
        <w:br/>
      </w:r>
      <w:r w:rsidRPr="009B2819">
        <w:t>#################</w:t>
      </w:r>
      <w:r w:rsidRPr="009B2819">
        <w:br/>
      </w:r>
      <w:r w:rsidRPr="009B2819">
        <w:t xml:space="preserve">fig </w:t>
      </w:r>
      <w:r w:rsidRPr="009B2819">
        <w:t>=</w:t>
      </w:r>
      <w:r w:rsidRPr="009B2819">
        <w:t xml:space="preserve"> go.Figur</w:t>
      </w:r>
      <w:r w:rsidRPr="009B2819">
        <w:t>e()</w:t>
      </w:r>
      <w:r w:rsidRPr="009B2819">
        <w:br/>
      </w:r>
      <w:r w:rsidRPr="009B2819">
        <w:t xml:space="preserve">fig.add_trace(go.Histogram(x </w:t>
      </w:r>
      <w:r w:rsidRPr="009B2819">
        <w:t>=</w:t>
      </w:r>
      <w:r w:rsidRPr="009B2819">
        <w:t xml:space="preserve"> df_</w:t>
      </w:r>
      <w:r w:rsidRPr="009B2819">
        <w:t>취업률</w:t>
      </w:r>
      <w:r w:rsidRPr="009B2819">
        <w:t>_2000[</w:t>
      </w:r>
      <w:r w:rsidRPr="009B2819">
        <w:t>'</w:t>
      </w:r>
      <w:r w:rsidRPr="009B2819">
        <w:t>대계열</w:t>
      </w:r>
      <w:r w:rsidRPr="009B2819">
        <w:t>'</w:t>
      </w:r>
      <w:r w:rsidRPr="009B2819">
        <w:t xml:space="preserve">], y </w:t>
      </w:r>
      <w:r w:rsidRPr="009B2819">
        <w:t>=</w:t>
      </w:r>
      <w:r w:rsidRPr="009B2819">
        <w:t xml:space="preserve"> df_</w:t>
      </w:r>
      <w:r w:rsidRPr="009B2819">
        <w:t>취업률</w:t>
      </w:r>
      <w:r w:rsidRPr="009B2819">
        <w:t>_2000[</w:t>
      </w:r>
      <w:r w:rsidRPr="009B2819">
        <w:t>'</w:t>
      </w:r>
      <w:r w:rsidRPr="009B2819">
        <w:t>취업률</w:t>
      </w:r>
      <w:r w:rsidRPr="009B2819">
        <w:t>'</w:t>
      </w:r>
      <w:r w:rsidRPr="009B2819">
        <w:t>],</w:t>
      </w:r>
      <w:r w:rsidRPr="009B2819">
        <w:br/>
      </w:r>
      <w:r w:rsidRPr="009B2819">
        <w:lastRenderedPageBreak/>
        <w:t xml:space="preserve">                           histfunc </w:t>
      </w:r>
      <w:r w:rsidRPr="009B2819">
        <w:t>=</w:t>
      </w:r>
      <w:r w:rsidRPr="009B2819">
        <w:t xml:space="preserve"> </w:t>
      </w:r>
      <w:r w:rsidRPr="009B2819">
        <w:t>'avg'</w:t>
      </w:r>
      <w:r w:rsidRPr="009B2819">
        <w:t xml:space="preserve">, showlegend </w:t>
      </w:r>
      <w:r w:rsidRPr="009B2819">
        <w:t>=</w:t>
      </w:r>
      <w:r w:rsidRPr="009B2819">
        <w:t xml:space="preserve"> </w:t>
      </w:r>
      <w:r w:rsidRPr="009B2819">
        <w:t>False</w:t>
      </w:r>
      <w:r w:rsidRPr="009B2819">
        <w:t>))</w:t>
      </w:r>
      <w:r w:rsidRPr="009B2819">
        <w:br/>
      </w:r>
      <w:r w:rsidRPr="009B2819">
        <w:t>fig.show()</w:t>
      </w:r>
      <w:r w:rsidRPr="009B2819">
        <w:br/>
      </w:r>
      <w:r w:rsidRPr="009B2819">
        <w:br/>
      </w:r>
      <w:r w:rsidRPr="009B2819">
        <w:t>#################</w:t>
      </w:r>
      <w:r w:rsidRPr="009B2819">
        <w:br/>
      </w:r>
      <w:r w:rsidRPr="009B2819">
        <w:t xml:space="preserve">fig </w:t>
      </w:r>
      <w:r w:rsidRPr="009B2819">
        <w:t>=</w:t>
      </w:r>
      <w:r w:rsidRPr="009B2819">
        <w:t xml:space="preserve"> go.Figure()</w:t>
      </w:r>
      <w:r w:rsidRPr="009B2819">
        <w:br/>
      </w:r>
      <w:r w:rsidRPr="009B2819">
        <w:t xml:space="preserve">fig.add_trace(go.Histogram(x </w:t>
      </w:r>
      <w:r w:rsidRPr="009B2819">
        <w:t>=</w:t>
      </w:r>
      <w:r w:rsidRPr="009B2819">
        <w:t xml:space="preserve"> df_</w:t>
      </w:r>
      <w:r w:rsidRPr="009B2819">
        <w:t>취업률</w:t>
      </w:r>
      <w:r w:rsidRPr="009B2819">
        <w:t>_2000[</w:t>
      </w:r>
      <w:r w:rsidRPr="009B2819">
        <w:t>'</w:t>
      </w:r>
      <w:r w:rsidRPr="009B2819">
        <w:t>대계열</w:t>
      </w:r>
      <w:r w:rsidRPr="009B2819">
        <w:t>'</w:t>
      </w:r>
      <w:r w:rsidRPr="009B2819">
        <w:t xml:space="preserve">], y </w:t>
      </w:r>
      <w:r w:rsidRPr="009B2819">
        <w:t>=</w:t>
      </w:r>
      <w:r w:rsidRPr="009B2819">
        <w:t xml:space="preserve"> df_</w:t>
      </w:r>
      <w:r w:rsidRPr="009B2819">
        <w:t>취업률</w:t>
      </w:r>
      <w:r w:rsidRPr="009B2819">
        <w:t>_2</w:t>
      </w:r>
      <w:r w:rsidRPr="009B2819">
        <w:t>000[</w:t>
      </w:r>
      <w:r w:rsidRPr="009B2819">
        <w:t>'</w:t>
      </w:r>
      <w:r w:rsidRPr="009B2819">
        <w:t>취업률</w:t>
      </w:r>
      <w:r w:rsidRPr="009B2819">
        <w:t>'</w:t>
      </w:r>
      <w:r w:rsidRPr="009B2819">
        <w:t>],</w:t>
      </w:r>
      <w:r w:rsidRPr="009B2819">
        <w:br/>
      </w:r>
      <w:r w:rsidRPr="009B2819">
        <w:t xml:space="preserve">                           histfunc </w:t>
      </w:r>
      <w:r w:rsidRPr="009B2819">
        <w:t>=</w:t>
      </w:r>
      <w:r w:rsidRPr="009B2819">
        <w:t xml:space="preserve"> </w:t>
      </w:r>
      <w:r w:rsidRPr="009B2819">
        <w:t>'max'</w:t>
      </w:r>
      <w:r w:rsidRPr="009B2819">
        <w:t xml:space="preserve">, showlegend </w:t>
      </w:r>
      <w:r w:rsidRPr="009B2819">
        <w:t>=</w:t>
      </w:r>
      <w:r w:rsidRPr="009B2819">
        <w:t xml:space="preserve"> </w:t>
      </w:r>
      <w:r w:rsidRPr="009B2819">
        <w:t>False</w:t>
      </w:r>
      <w:r w:rsidRPr="009B2819">
        <w:t>))</w:t>
      </w:r>
      <w:r w:rsidRPr="009B2819">
        <w:br/>
      </w:r>
      <w:r w:rsidRPr="009B2819">
        <w:t>fig.show()</w:t>
      </w:r>
    </w:p>
    <w:p w:rsidR="00436EDE" w:rsidRDefault="00436EDE" w:rsidP="00436EDE">
      <w:pPr>
        <w:pStyle w:val="2"/>
        <w:numPr>
          <w:ilvl w:val="0"/>
          <w:numId w:val="0"/>
        </w:numPr>
      </w:pPr>
      <w:bookmarkStart w:id="15" w:name="박스box-플롯"/>
      <w:bookmarkEnd w:id="13"/>
      <w:bookmarkEnd w:id="6"/>
      <w:r>
        <w:rPr>
          <w:noProof/>
          <w:lang w:eastAsia="ko-KR"/>
        </w:rPr>
        <w:drawing>
          <wp:inline distT="0" distB="0" distL="0" distR="0" wp14:anchorId="7E274122" wp14:editId="42FAA5BF">
            <wp:extent cx="6217920" cy="3161665"/>
            <wp:effectExtent l="0" t="0" r="0" b="635"/>
            <wp:docPr id="10" name="그림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217920" cy="3161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F235E" w:rsidRDefault="009B2819" w:rsidP="00532EAA">
      <w:pPr>
        <w:pStyle w:val="1"/>
      </w:pPr>
      <w:r>
        <w:t>박스</w:t>
      </w:r>
      <w:r>
        <w:t xml:space="preserve">(Box) </w:t>
      </w:r>
      <w:r>
        <w:t>플롯</w:t>
      </w:r>
    </w:p>
    <w:p w:rsidR="000F235E" w:rsidRDefault="009B2819">
      <w:pPr>
        <w:pStyle w:val="FirstParagraph"/>
        <w:rPr>
          <w:lang w:eastAsia="ko-KR"/>
        </w:rPr>
      </w:pPr>
      <w:r>
        <w:rPr>
          <w:lang w:eastAsia="ko-KR"/>
        </w:rPr>
        <w:t>박</w:t>
      </w:r>
      <w:r>
        <w:rPr>
          <w:lang w:eastAsia="ko-KR"/>
        </w:rPr>
        <w:t>스</w:t>
      </w:r>
      <w:r>
        <w:rPr>
          <w:lang w:eastAsia="ko-KR"/>
        </w:rPr>
        <w:t xml:space="preserve"> trace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플롯을</w:t>
      </w:r>
      <w:r>
        <w:rPr>
          <w:lang w:eastAsia="ko-KR"/>
        </w:rPr>
        <w:t xml:space="preserve"> </w:t>
      </w:r>
      <w:r>
        <w:rPr>
          <w:lang w:eastAsia="ko-KR"/>
        </w:rPr>
        <w:t>생성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trace</w:t>
      </w:r>
      <w:r>
        <w:rPr>
          <w:lang w:eastAsia="ko-KR"/>
        </w:rPr>
        <w:t>이다</w:t>
      </w:r>
      <w:r>
        <w:rPr>
          <w:lang w:eastAsia="ko-KR"/>
        </w:rPr>
        <w:t xml:space="preserve">. </w:t>
      </w:r>
      <w:r>
        <w:rPr>
          <w:lang w:eastAsia="ko-KR"/>
        </w:rPr>
        <w:t>앞</w:t>
      </w:r>
      <w:r>
        <w:rPr>
          <w:lang w:eastAsia="ko-KR"/>
        </w:rPr>
        <w:t xml:space="preserve"> </w:t>
      </w:r>
      <w:r>
        <w:rPr>
          <w:lang w:eastAsia="ko-KR"/>
        </w:rPr>
        <w:t>장에서</w:t>
      </w:r>
      <w:r>
        <w:rPr>
          <w:lang w:eastAsia="ko-KR"/>
        </w:rPr>
        <w:t xml:space="preserve"> </w:t>
      </w:r>
      <w:r>
        <w:rPr>
          <w:lang w:eastAsia="ko-KR"/>
        </w:rPr>
        <w:t>설명했듯이</w:t>
      </w:r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플롯은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전체적</w:t>
      </w:r>
      <w:r>
        <w:rPr>
          <w:lang w:eastAsia="ko-KR"/>
        </w:rPr>
        <w:t xml:space="preserve"> </w:t>
      </w:r>
      <w:r>
        <w:rPr>
          <w:lang w:eastAsia="ko-KR"/>
        </w:rPr>
        <w:t>분포를</w:t>
      </w:r>
      <w:r>
        <w:rPr>
          <w:lang w:eastAsia="ko-KR"/>
        </w:rPr>
        <w:t xml:space="preserve"> 4</w:t>
      </w:r>
      <w:r>
        <w:rPr>
          <w:lang w:eastAsia="ko-KR"/>
        </w:rPr>
        <w:t>분위수</w:t>
      </w:r>
      <w:r>
        <w:rPr>
          <w:lang w:eastAsia="ko-KR"/>
        </w:rPr>
        <w:t>(quantile)</w:t>
      </w:r>
      <w:r>
        <w:rPr>
          <w:lang w:eastAsia="ko-KR"/>
        </w:rPr>
        <w:t>과</w:t>
      </w:r>
      <w:r>
        <w:rPr>
          <w:lang w:eastAsia="ko-KR"/>
        </w:rPr>
        <w:t xml:space="preserve"> IQR(Inter Quartile Range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표시하는</w:t>
      </w:r>
      <w:r>
        <w:rPr>
          <w:lang w:eastAsia="ko-KR"/>
        </w:rPr>
        <w:t xml:space="preserve"> </w:t>
      </w:r>
      <w:r>
        <w:rPr>
          <w:lang w:eastAsia="ko-KR"/>
        </w:rPr>
        <w:t>시각화로</w:t>
      </w:r>
      <w:r>
        <w:rPr>
          <w:lang w:eastAsia="ko-KR"/>
        </w:rPr>
        <w:t xml:space="preserve"> </w:t>
      </w:r>
      <w:r>
        <w:rPr>
          <w:lang w:eastAsia="ko-KR"/>
        </w:rPr>
        <w:t>연속형</w:t>
      </w:r>
      <w:r>
        <w:rPr>
          <w:lang w:eastAsia="ko-KR"/>
        </w:rPr>
        <w:t xml:space="preserve"> </w:t>
      </w:r>
      <w:r>
        <w:rPr>
          <w:lang w:eastAsia="ko-KR"/>
        </w:rPr>
        <w:t>변수와</w:t>
      </w:r>
      <w:r>
        <w:rPr>
          <w:lang w:eastAsia="ko-KR"/>
        </w:rPr>
        <w:t xml:space="preserve"> </w:t>
      </w:r>
      <w:r>
        <w:rPr>
          <w:lang w:eastAsia="ko-KR"/>
        </w:rPr>
        <w:t>이산형</w:t>
      </w:r>
      <w:r>
        <w:rPr>
          <w:lang w:eastAsia="ko-KR"/>
        </w:rPr>
        <w:t xml:space="preserve"> </w:t>
      </w:r>
      <w:r>
        <w:rPr>
          <w:lang w:eastAsia="ko-KR"/>
        </w:rPr>
        <w:t>변수의</w:t>
      </w:r>
      <w:r>
        <w:rPr>
          <w:lang w:eastAsia="ko-KR"/>
        </w:rPr>
        <w:t xml:space="preserve"> </w:t>
      </w:r>
      <w:r>
        <w:rPr>
          <w:lang w:eastAsia="ko-KR"/>
        </w:rPr>
        <w:t>시각화에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방법이다</w:t>
      </w:r>
      <w:r>
        <w:rPr>
          <w:lang w:eastAsia="ko-KR"/>
        </w:rPr>
        <w:t xml:space="preserve">. </w:t>
      </w:r>
      <w:r>
        <w:rPr>
          <w:lang w:eastAsia="ko-KR"/>
        </w:rPr>
        <w:t>박스</w:t>
      </w:r>
      <w:r>
        <w:rPr>
          <w:lang w:eastAsia="ko-KR"/>
        </w:rPr>
        <w:t xml:space="preserve"> trace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플롯을</w:t>
      </w:r>
      <w:r>
        <w:rPr>
          <w:lang w:eastAsia="ko-KR"/>
        </w:rPr>
        <w:t xml:space="preserve"> </w:t>
      </w:r>
      <w:r>
        <w:rPr>
          <w:lang w:eastAsia="ko-KR"/>
        </w:rPr>
        <w:t>생성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dd_trace(type = 'box'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거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dd_boxplot(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>.</w:t>
      </w:r>
    </w:p>
    <w:p w:rsidR="000F235E" w:rsidRDefault="009B2819" w:rsidP="00532EAA">
      <w:pPr>
        <w:pStyle w:val="2"/>
        <w:rPr>
          <w:lang w:eastAsia="ko-KR"/>
        </w:rPr>
      </w:pPr>
      <w:bookmarkStart w:id="16" w:name="평균-표준편차가-포함된-박스-플롯"/>
      <w:r>
        <w:rPr>
          <w:lang w:eastAsia="ko-KR"/>
        </w:rPr>
        <w:t>평균</w:t>
      </w:r>
      <w:r>
        <w:rPr>
          <w:lang w:eastAsia="ko-KR"/>
        </w:rPr>
        <w:t xml:space="preserve">, </w:t>
      </w:r>
      <w:r>
        <w:rPr>
          <w:lang w:eastAsia="ko-KR"/>
        </w:rPr>
        <w:t>표준편차가</w:t>
      </w:r>
      <w:r>
        <w:rPr>
          <w:lang w:eastAsia="ko-KR"/>
        </w:rPr>
        <w:t xml:space="preserve"> </w:t>
      </w:r>
      <w:r>
        <w:rPr>
          <w:lang w:eastAsia="ko-KR"/>
        </w:rPr>
        <w:t>포함</w:t>
      </w:r>
      <w:r>
        <w:rPr>
          <w:lang w:eastAsia="ko-KR"/>
        </w:rPr>
        <w:t>된</w:t>
      </w:r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플롯</w:t>
      </w:r>
    </w:p>
    <w:p w:rsidR="00436EDE" w:rsidRDefault="00436EDE" w:rsidP="00436EDE">
      <w:pPr>
        <w:pStyle w:val="Compact"/>
        <w:numPr>
          <w:ilvl w:val="0"/>
          <w:numId w:val="46"/>
        </w:numPr>
      </w:pPr>
      <w:r>
        <w:t>R</w:t>
      </w:r>
    </w:p>
    <w:p w:rsidR="00436EDE" w:rsidRPr="00436EDE" w:rsidRDefault="00436EDE" w:rsidP="00436EDE">
      <w:pPr>
        <w:pStyle w:val="Compact"/>
        <w:ind w:left="720"/>
        <w:rPr>
          <w:rFonts w:hint="eastAsia"/>
        </w:rPr>
      </w:pPr>
    </w:p>
    <w:p w:rsidR="000F235E" w:rsidRPr="009B2819" w:rsidRDefault="009B2819" w:rsidP="009B2819">
      <w:pPr>
        <w:pStyle w:val="R"/>
      </w:pPr>
      <w:r w:rsidRPr="009B2819">
        <w:t>df_</w:t>
      </w:r>
      <w:r w:rsidRPr="009B2819">
        <w:t>취업률</w:t>
      </w:r>
      <w:r w:rsidRPr="009B2819">
        <w:t xml:space="preserve"> </w:t>
      </w:r>
      <w:r w:rsidRPr="009B2819">
        <w:t>|&gt;</w:t>
      </w:r>
      <w:r w:rsidRPr="009B2819">
        <w:t xml:space="preserve"> </w:t>
      </w:r>
      <w:r w:rsidRPr="009B2819">
        <w:br/>
      </w:r>
      <w:r w:rsidRPr="009B2819">
        <w:t xml:space="preserve">  </w:t>
      </w:r>
      <w:r w:rsidRPr="009B2819">
        <w:t>plot_ly</w:t>
      </w:r>
      <w:r w:rsidRPr="009B2819">
        <w:t xml:space="preserve">() </w:t>
      </w:r>
      <w:r w:rsidRPr="009B2819">
        <w:t>|&gt;</w:t>
      </w:r>
      <w:r w:rsidRPr="009B2819">
        <w:t xml:space="preserve"> </w:t>
      </w:r>
      <w:r w:rsidRPr="009B2819">
        <w:br/>
      </w:r>
      <w:r w:rsidRPr="009B2819">
        <w:t xml:space="preserve">  </w:t>
      </w:r>
      <w:r w:rsidRPr="009B2819">
        <w:t>add_boxplot</w:t>
      </w:r>
      <w:r w:rsidRPr="009B2819">
        <w:t>(</w:t>
      </w:r>
      <w:r w:rsidRPr="009B2819">
        <w:t>x =</w:t>
      </w:r>
      <w:r w:rsidRPr="009B2819">
        <w:t xml:space="preserve"> </w:t>
      </w:r>
      <w:r w:rsidRPr="009B2819">
        <w:t>~</w:t>
      </w:r>
      <w:r w:rsidRPr="009B2819">
        <w:t>대계열</w:t>
      </w:r>
      <w:r w:rsidRPr="009B2819">
        <w:t xml:space="preserve">, </w:t>
      </w:r>
      <w:r w:rsidRPr="009B2819">
        <w:t>y =</w:t>
      </w:r>
      <w:r w:rsidRPr="009B2819">
        <w:t xml:space="preserve"> </w:t>
      </w:r>
      <w:r w:rsidRPr="009B2819">
        <w:t>~</w:t>
      </w:r>
      <w:r w:rsidRPr="009B2819">
        <w:t>취업률</w:t>
      </w:r>
      <w:r w:rsidRPr="009B2819">
        <w:t>_</w:t>
      </w:r>
      <w:r w:rsidRPr="009B2819">
        <w:t>계</w:t>
      </w:r>
      <w:r w:rsidRPr="009B2819">
        <w:t xml:space="preserve">, </w:t>
      </w:r>
      <w:r w:rsidRPr="009B2819">
        <w:t>boxmean =</w:t>
      </w:r>
      <w:r w:rsidRPr="009B2819">
        <w:t xml:space="preserve"> </w:t>
      </w:r>
      <w:r w:rsidRPr="009B2819">
        <w:t>'sd'</w:t>
      </w:r>
      <w:r w:rsidRPr="009B2819">
        <w:t xml:space="preserve">, </w:t>
      </w:r>
      <w:r w:rsidRPr="009B2819">
        <w:t>notched =</w:t>
      </w:r>
      <w:r w:rsidRPr="009B2819">
        <w:t xml:space="preserve"> </w:t>
      </w:r>
      <w:r w:rsidRPr="009B2819">
        <w:t>TRUE</w:t>
      </w:r>
      <w:r w:rsidRPr="009B2819">
        <w:t>)</w:t>
      </w:r>
      <w:r w:rsidRPr="009B2819">
        <w:t>|&gt;</w:t>
      </w:r>
      <w:r w:rsidRPr="009B2819">
        <w:br/>
      </w:r>
      <w:r w:rsidRPr="009B2819">
        <w:lastRenderedPageBreak/>
        <w:t xml:space="preserve">  </w:t>
      </w:r>
      <w:r w:rsidRPr="009B2819">
        <w:t>## boxmode</w:t>
      </w:r>
      <w:r w:rsidRPr="009B2819">
        <w:t>를</w:t>
      </w:r>
      <w:r w:rsidRPr="009B2819">
        <w:t xml:space="preserve"> group</w:t>
      </w:r>
      <w:r w:rsidRPr="009B2819">
        <w:t>으로</w:t>
      </w:r>
      <w:r w:rsidRPr="009B2819">
        <w:t xml:space="preserve"> </w:t>
      </w:r>
      <w:r w:rsidRPr="009B2819">
        <w:t>설정</w:t>
      </w:r>
      <w:r w:rsidRPr="009B2819">
        <w:br/>
      </w:r>
      <w:r w:rsidRPr="009B2819">
        <w:t xml:space="preserve">  </w:t>
      </w:r>
      <w:r w:rsidRPr="009B2819">
        <w:t>layout</w:t>
      </w:r>
      <w:r w:rsidRPr="009B2819">
        <w:t>(</w:t>
      </w:r>
      <w:r w:rsidRPr="009B2819">
        <w:t>title =</w:t>
      </w:r>
      <w:r w:rsidRPr="009B2819">
        <w:t xml:space="preserve"> </w:t>
      </w:r>
      <w:r w:rsidRPr="009B2819">
        <w:t>list</w:t>
      </w:r>
      <w:r w:rsidRPr="009B2819">
        <w:t>(</w:t>
      </w:r>
      <w:r w:rsidRPr="009B2819">
        <w:t>text =</w:t>
      </w:r>
      <w:r w:rsidRPr="009B2819">
        <w:t xml:space="preserve"> </w:t>
      </w:r>
      <w:r w:rsidRPr="009B2819">
        <w:t>'</w:t>
      </w:r>
      <w:r w:rsidRPr="009B2819">
        <w:t>대학</w:t>
      </w:r>
      <w:r w:rsidRPr="009B2819">
        <w:t xml:space="preserve"> </w:t>
      </w:r>
      <w:r w:rsidRPr="009B2819">
        <w:t>계열별</w:t>
      </w:r>
      <w:r w:rsidRPr="009B2819">
        <w:t xml:space="preserve"> </w:t>
      </w:r>
      <w:r w:rsidRPr="009B2819">
        <w:t>취업률</w:t>
      </w:r>
      <w:r w:rsidRPr="009B2819">
        <w:t xml:space="preserve"> </w:t>
      </w:r>
      <w:r w:rsidRPr="009B2819">
        <w:t>분포</w:t>
      </w:r>
      <w:r w:rsidRPr="009B2819">
        <w:t>'</w:t>
      </w:r>
      <w:r w:rsidRPr="009B2819">
        <w:t xml:space="preserve">), </w:t>
      </w:r>
      <w:r w:rsidRPr="009B2819">
        <w:br/>
      </w:r>
      <w:r w:rsidRPr="009B2819">
        <w:t xml:space="preserve">         </w:t>
      </w:r>
      <w:r w:rsidRPr="009B2819">
        <w:t>margin =</w:t>
      </w:r>
      <w:r w:rsidRPr="009B2819">
        <w:t xml:space="preserve"> </w:t>
      </w:r>
      <w:r w:rsidRPr="009B2819">
        <w:t>list</w:t>
      </w:r>
      <w:r w:rsidRPr="009B2819">
        <w:t>(</w:t>
      </w:r>
      <w:r w:rsidRPr="009B2819">
        <w:t>t =</w:t>
      </w:r>
      <w:r w:rsidRPr="009B2819">
        <w:t xml:space="preserve"> </w:t>
      </w:r>
      <w:r w:rsidRPr="009B2819">
        <w:t>50</w:t>
      </w:r>
      <w:r w:rsidRPr="009B2819">
        <w:t xml:space="preserve">, </w:t>
      </w:r>
      <w:r w:rsidRPr="009B2819">
        <w:t>b =</w:t>
      </w:r>
      <w:r w:rsidRPr="009B2819">
        <w:t xml:space="preserve"> </w:t>
      </w:r>
      <w:r w:rsidRPr="009B2819">
        <w:t>25</w:t>
      </w:r>
      <w:r w:rsidRPr="009B2819">
        <w:t xml:space="preserve">, </w:t>
      </w:r>
      <w:r w:rsidRPr="009B2819">
        <w:t>l =</w:t>
      </w:r>
      <w:r w:rsidRPr="009B2819">
        <w:t xml:space="preserve"> </w:t>
      </w:r>
      <w:r w:rsidRPr="009B2819">
        <w:t>25</w:t>
      </w:r>
      <w:r w:rsidRPr="009B2819">
        <w:t xml:space="preserve">, </w:t>
      </w:r>
      <w:r w:rsidRPr="009B2819">
        <w:t>r =</w:t>
      </w:r>
      <w:r w:rsidRPr="009B2819">
        <w:t xml:space="preserve"> </w:t>
      </w:r>
      <w:r w:rsidRPr="009B2819">
        <w:t>25</w:t>
      </w:r>
      <w:r w:rsidRPr="009B2819">
        <w:t>))</w:t>
      </w:r>
    </w:p>
    <w:p w:rsidR="000F235E" w:rsidRDefault="009B2819">
      <w:pPr>
        <w:jc w:val="center"/>
      </w:pPr>
      <w:r>
        <w:rPr>
          <w:noProof/>
          <w:lang w:eastAsia="ko-KR"/>
        </w:rPr>
        <w:drawing>
          <wp:inline distT="0" distB="0" distL="0" distR="0" wp14:anchorId="24B5558C" wp14:editId="5B9FA86F">
            <wp:extent cx="5943600" cy="3657600"/>
            <wp:effectExtent l="0" t="0" r="0" b="0"/>
            <wp:docPr id="13" name="그림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436EDE" w:rsidRDefault="00436EDE" w:rsidP="00436EDE">
      <w:pPr>
        <w:pStyle w:val="Compact"/>
        <w:numPr>
          <w:ilvl w:val="0"/>
          <w:numId w:val="47"/>
        </w:numPr>
      </w:pPr>
      <w:r>
        <w:t>P</w:t>
      </w:r>
      <w:r>
        <w:t>ython</w:t>
      </w:r>
    </w:p>
    <w:p w:rsidR="00436EDE" w:rsidRDefault="00436EDE" w:rsidP="00436EDE">
      <w:pPr>
        <w:pStyle w:val="Compact"/>
        <w:ind w:left="720"/>
      </w:pPr>
    </w:p>
    <w:p w:rsidR="000F235E" w:rsidRPr="009B2819" w:rsidRDefault="009B2819" w:rsidP="009B2819">
      <w:pPr>
        <w:pStyle w:val="python"/>
      </w:pPr>
      <w:r w:rsidRPr="009B2819">
        <w:t xml:space="preserve">fig </w:t>
      </w:r>
      <w:r w:rsidRPr="009B2819">
        <w:t>=</w:t>
      </w:r>
      <w:r w:rsidRPr="009B2819">
        <w:t xml:space="preserve"> go.Figure()</w:t>
      </w:r>
      <w:r w:rsidRPr="009B2819">
        <w:br/>
      </w:r>
      <w:r w:rsidRPr="009B2819">
        <w:t>fig.add_trace(go.Box(</w:t>
      </w:r>
      <w:r w:rsidRPr="009B2819">
        <w:br/>
      </w:r>
      <w:r w:rsidRPr="009B2819">
        <w:t xml:space="preserve">    x </w:t>
      </w:r>
      <w:r w:rsidRPr="009B2819">
        <w:t>=</w:t>
      </w:r>
      <w:r w:rsidRPr="009B2819">
        <w:t xml:space="preserve"> df_</w:t>
      </w:r>
      <w:r w:rsidRPr="009B2819">
        <w:t>취업률</w:t>
      </w:r>
      <w:r w:rsidRPr="009B2819">
        <w:t>[</w:t>
      </w:r>
      <w:r w:rsidRPr="009B2819">
        <w:t>'</w:t>
      </w:r>
      <w:r w:rsidRPr="009B2819">
        <w:t>대계열</w:t>
      </w:r>
      <w:r w:rsidRPr="009B2819">
        <w:t>'</w:t>
      </w:r>
      <w:r w:rsidRPr="009B2819">
        <w:t xml:space="preserve">], y </w:t>
      </w:r>
      <w:r w:rsidRPr="009B2819">
        <w:t>=</w:t>
      </w:r>
      <w:r w:rsidRPr="009B2819">
        <w:t xml:space="preserve"> df_</w:t>
      </w:r>
      <w:r w:rsidRPr="009B2819">
        <w:t>취업률</w:t>
      </w:r>
      <w:r w:rsidRPr="009B2819">
        <w:t>[</w:t>
      </w:r>
      <w:r w:rsidRPr="009B2819">
        <w:t>'</w:t>
      </w:r>
      <w:r w:rsidRPr="009B2819">
        <w:t>취업률</w:t>
      </w:r>
      <w:r w:rsidRPr="009B2819">
        <w:t>_</w:t>
      </w:r>
      <w:r w:rsidRPr="009B2819">
        <w:t>계</w:t>
      </w:r>
      <w:r w:rsidRPr="009B2819">
        <w:t>'</w:t>
      </w:r>
      <w:r w:rsidRPr="009B2819">
        <w:t xml:space="preserve">], </w:t>
      </w:r>
      <w:r w:rsidRPr="009B2819">
        <w:br/>
      </w:r>
      <w:r w:rsidRPr="009B2819">
        <w:t xml:space="preserve">    boxmean </w:t>
      </w:r>
      <w:r w:rsidRPr="009B2819">
        <w:t>=</w:t>
      </w:r>
      <w:r w:rsidRPr="009B2819">
        <w:t xml:space="preserve"> </w:t>
      </w:r>
      <w:r w:rsidRPr="009B2819">
        <w:t>'sd'</w:t>
      </w:r>
      <w:r w:rsidRPr="009B2819">
        <w:t xml:space="preserve">, notched </w:t>
      </w:r>
      <w:r w:rsidRPr="009B2819">
        <w:t>=</w:t>
      </w:r>
      <w:r w:rsidRPr="009B2819">
        <w:t xml:space="preserve"> </w:t>
      </w:r>
      <w:r w:rsidRPr="009B2819">
        <w:t>True</w:t>
      </w:r>
      <w:r w:rsidRPr="009B2819">
        <w:t>))</w:t>
      </w:r>
    </w:p>
    <w:p w:rsidR="00436EDE" w:rsidRDefault="00436EDE" w:rsidP="00436EDE">
      <w:pPr>
        <w:pStyle w:val="3"/>
        <w:numPr>
          <w:ilvl w:val="0"/>
          <w:numId w:val="0"/>
        </w:numPr>
      </w:pPr>
      <w:bookmarkStart w:id="17" w:name="그룹-박스-플롯"/>
      <w:bookmarkEnd w:id="16"/>
      <w:r>
        <w:rPr>
          <w:noProof/>
          <w:lang w:eastAsia="ko-KR"/>
        </w:rPr>
        <w:lastRenderedPageBreak/>
        <w:drawing>
          <wp:inline distT="0" distB="0" distL="0" distR="0" wp14:anchorId="170D9C98" wp14:editId="003D26C6">
            <wp:extent cx="6217920" cy="2760345"/>
            <wp:effectExtent l="0" t="0" r="0" b="1905"/>
            <wp:docPr id="12" name="그림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217920" cy="2760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F235E" w:rsidRDefault="009B2819" w:rsidP="00532EAA">
      <w:pPr>
        <w:pStyle w:val="2"/>
      </w:pPr>
      <w:r>
        <w:t>그룹</w:t>
      </w:r>
      <w:r>
        <w:t xml:space="preserve"> </w:t>
      </w:r>
      <w:r>
        <w:t>박스</w:t>
      </w:r>
      <w:r>
        <w:t xml:space="preserve"> </w:t>
      </w:r>
      <w:r>
        <w:t>플롯</w:t>
      </w:r>
    </w:p>
    <w:p w:rsidR="000F235E" w:rsidRDefault="009B2819">
      <w:pPr>
        <w:pStyle w:val="FirstParagraph"/>
        <w:rPr>
          <w:lang w:eastAsia="ko-KR"/>
        </w:rPr>
      </w:pPr>
      <w:r>
        <w:rPr>
          <w:lang w:eastAsia="ko-KR"/>
        </w:rPr>
        <w:t>박</w:t>
      </w:r>
      <w:r>
        <w:rPr>
          <w:lang w:eastAsia="ko-KR"/>
        </w:rPr>
        <w:t>스</w:t>
      </w:r>
      <w:r>
        <w:rPr>
          <w:lang w:eastAsia="ko-KR"/>
        </w:rPr>
        <w:t xml:space="preserve"> trace</w:t>
      </w:r>
      <w:r>
        <w:rPr>
          <w:lang w:eastAsia="ko-KR"/>
        </w:rPr>
        <w:t>도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trace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그룹화한</w:t>
      </w:r>
      <w:r>
        <w:rPr>
          <w:lang w:eastAsia="ko-KR"/>
        </w:rPr>
        <w:t xml:space="preserve"> </w:t>
      </w:r>
      <w:r>
        <w:rPr>
          <w:lang w:eastAsia="ko-KR"/>
        </w:rPr>
        <w:t>변수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olor</w:t>
      </w:r>
      <w:r>
        <w:rPr>
          <w:lang w:eastAsia="ko-KR"/>
        </w:rPr>
        <w:t>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inetype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속성에</w:t>
      </w:r>
      <w:r>
        <w:rPr>
          <w:lang w:eastAsia="ko-KR"/>
        </w:rPr>
        <w:t xml:space="preserve"> </w:t>
      </w:r>
      <w:r>
        <w:rPr>
          <w:lang w:eastAsia="ko-KR"/>
        </w:rPr>
        <w:t>매핑시켜서</w:t>
      </w:r>
      <w:r>
        <w:rPr>
          <w:lang w:eastAsia="ko-KR"/>
        </w:rPr>
        <w:t xml:space="preserve"> </w:t>
      </w:r>
      <w:r>
        <w:rPr>
          <w:lang w:eastAsia="ko-KR"/>
        </w:rPr>
        <w:t>다수의</w:t>
      </w:r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trace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한번에</w:t>
      </w:r>
      <w:r>
        <w:rPr>
          <w:lang w:eastAsia="ko-KR"/>
        </w:rPr>
        <w:t xml:space="preserve"> </w:t>
      </w:r>
      <w:r>
        <w:rPr>
          <w:lang w:eastAsia="ko-KR"/>
        </w:rPr>
        <w:t>만들거나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trace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추가하여</w:t>
      </w:r>
      <w:r>
        <w:rPr>
          <w:lang w:eastAsia="ko-KR"/>
        </w:rPr>
        <w:t xml:space="preserve"> </w:t>
      </w:r>
      <w:r>
        <w:rPr>
          <w:lang w:eastAsia="ko-KR"/>
        </w:rPr>
        <w:t>그릴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렇게</w:t>
      </w:r>
      <w:r>
        <w:rPr>
          <w:lang w:eastAsia="ko-KR"/>
        </w:rPr>
        <w:t xml:space="preserve"> </w:t>
      </w:r>
      <w:r>
        <w:rPr>
          <w:lang w:eastAsia="ko-KR"/>
        </w:rPr>
        <w:t>여러개의</w:t>
      </w:r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trace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그릴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구성</w:t>
      </w:r>
      <w:r>
        <w:rPr>
          <w:lang w:eastAsia="ko-KR"/>
        </w:rPr>
        <w:t xml:space="preserve"> </w:t>
      </w:r>
      <w:r>
        <w:rPr>
          <w:lang w:eastAsia="ko-KR"/>
        </w:rPr>
        <w:t>형태를</w:t>
      </w:r>
      <w:r>
        <w:rPr>
          <w:lang w:eastAsia="ko-KR"/>
        </w:rPr>
        <w:t xml:space="preserve"> </w:t>
      </w:r>
      <w:r>
        <w:rPr>
          <w:lang w:eastAsia="ko-KR"/>
        </w:rPr>
        <w:t>결정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차후</w:t>
      </w:r>
      <w:r>
        <w:rPr>
          <w:lang w:eastAsia="ko-KR"/>
        </w:rPr>
        <w:t xml:space="preserve"> </w:t>
      </w:r>
      <w:r>
        <w:rPr>
          <w:lang w:eastAsia="ko-KR"/>
        </w:rPr>
        <w:t>설명할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ayout(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boxmode</w:t>
      </w:r>
      <w:r>
        <w:rPr>
          <w:lang w:eastAsia="ko-KR"/>
        </w:rPr>
        <w:t xml:space="preserve">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설정함으로써</w:t>
      </w:r>
      <w:r>
        <w:rPr>
          <w:lang w:eastAsia="ko-KR"/>
        </w:rPr>
        <w:t xml:space="preserve"> </w:t>
      </w:r>
      <w:r>
        <w:rPr>
          <w:lang w:eastAsia="ko-KR"/>
        </w:rPr>
        <w:t>가능하다</w:t>
      </w:r>
      <w:r>
        <w:rPr>
          <w:lang w:eastAsia="ko-KR"/>
        </w:rPr>
        <w:t>.</w:t>
      </w:r>
      <w:r>
        <w:rPr>
          <w:rStyle w:val="ab"/>
        </w:rPr>
        <w:footnoteReference w:id="2"/>
      </w:r>
    </w:p>
    <w:p w:rsidR="000F235E" w:rsidRDefault="009B2819">
      <w:pPr>
        <w:pStyle w:val="a1"/>
        <w:rPr>
          <w:lang w:eastAsia="ko-KR"/>
        </w:rPr>
      </w:pPr>
      <w:r>
        <w:rPr>
          <w:rStyle w:val="VerbatimChar"/>
          <w:lang w:eastAsia="ko-KR"/>
        </w:rPr>
        <w:t>boxmode</w:t>
      </w:r>
      <w:r>
        <w:rPr>
          <w:lang w:eastAsia="ko-KR"/>
        </w:rPr>
        <w:t xml:space="preserve"> </w:t>
      </w:r>
      <w:r>
        <w:rPr>
          <w:lang w:eastAsia="ko-KR"/>
        </w:rPr>
        <w:t>속성은</w:t>
      </w:r>
      <w:r>
        <w:rPr>
          <w:lang w:eastAsia="ko-KR"/>
        </w:rPr>
        <w:t xml:space="preserve"> ’group’</w:t>
      </w:r>
      <w:r>
        <w:rPr>
          <w:lang w:eastAsia="ko-KR"/>
        </w:rPr>
        <w:t>과</w:t>
      </w:r>
      <w:r>
        <w:rPr>
          <w:lang w:eastAsia="ko-KR"/>
        </w:rPr>
        <w:t xml:space="preserve"> ’overlay’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가지를</w:t>
      </w:r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 ’group’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박스들이</w:t>
      </w:r>
      <w:r>
        <w:rPr>
          <w:lang w:eastAsia="ko-KR"/>
        </w:rPr>
        <w:t xml:space="preserve"> </w:t>
      </w:r>
      <w:r>
        <w:rPr>
          <w:lang w:eastAsia="ko-KR"/>
        </w:rPr>
        <w:t>옆으로</w:t>
      </w:r>
      <w:r>
        <w:rPr>
          <w:lang w:eastAsia="ko-KR"/>
        </w:rPr>
        <w:t xml:space="preserve"> </w:t>
      </w:r>
      <w:r>
        <w:rPr>
          <w:lang w:eastAsia="ko-KR"/>
        </w:rPr>
        <w:t>배치되면서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플롯이</w:t>
      </w:r>
      <w:r>
        <w:rPr>
          <w:lang w:eastAsia="ko-KR"/>
        </w:rPr>
        <w:t xml:space="preserve"> </w:t>
      </w:r>
      <w:r>
        <w:rPr>
          <w:lang w:eastAsia="ko-KR"/>
        </w:rPr>
        <w:t>완성되고</w:t>
      </w:r>
      <w:r>
        <w:rPr>
          <w:lang w:eastAsia="ko-KR"/>
        </w:rPr>
        <w:t xml:space="preserve"> ’overlay’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박스들이</w:t>
      </w:r>
      <w:r>
        <w:rPr>
          <w:lang w:eastAsia="ko-KR"/>
        </w:rPr>
        <w:t xml:space="preserve"> </w:t>
      </w:r>
      <w:r>
        <w:rPr>
          <w:lang w:eastAsia="ko-KR"/>
        </w:rPr>
        <w:t>겹쳐져</w:t>
      </w:r>
      <w:r>
        <w:rPr>
          <w:lang w:eastAsia="ko-KR"/>
        </w:rPr>
        <w:t xml:space="preserve"> </w:t>
      </w:r>
      <w:r>
        <w:rPr>
          <w:lang w:eastAsia="ko-KR"/>
        </w:rPr>
        <w:t>그려지면서</w:t>
      </w:r>
      <w:r>
        <w:rPr>
          <w:lang w:eastAsia="ko-KR"/>
        </w:rPr>
        <w:t xml:space="preserve"> </w:t>
      </w:r>
      <w:r>
        <w:rPr>
          <w:lang w:eastAsia="ko-KR"/>
        </w:rPr>
        <w:t>완성된다</w:t>
      </w:r>
      <w:r>
        <w:rPr>
          <w:lang w:eastAsia="ko-KR"/>
        </w:rPr>
        <w:t xml:space="preserve">. </w:t>
      </w:r>
      <w:r>
        <w:rPr>
          <w:lang w:eastAsia="ko-KR"/>
        </w:rPr>
        <w:t>다음의</w:t>
      </w:r>
      <w:r>
        <w:rPr>
          <w:lang w:eastAsia="ko-KR"/>
        </w:rPr>
        <w:t xml:space="preserve"> </w:t>
      </w:r>
      <w:r>
        <w:rPr>
          <w:lang w:eastAsia="ko-KR"/>
        </w:rPr>
        <w:t>코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olor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과정구분을</w:t>
      </w:r>
      <w:r>
        <w:rPr>
          <w:lang w:eastAsia="ko-KR"/>
        </w:rPr>
        <w:t xml:space="preserve"> </w:t>
      </w:r>
      <w:r>
        <w:rPr>
          <w:lang w:eastAsia="ko-KR"/>
        </w:rPr>
        <w:t>매핑하여</w:t>
      </w:r>
      <w:r>
        <w:rPr>
          <w:lang w:eastAsia="ko-KR"/>
        </w:rPr>
        <w:t xml:space="preserve"> ’group’</w:t>
      </w:r>
      <w:r>
        <w:rPr>
          <w:lang w:eastAsia="ko-KR"/>
        </w:rPr>
        <w:t>형</w:t>
      </w:r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플롯을</w:t>
      </w:r>
      <w:r>
        <w:rPr>
          <w:lang w:eastAsia="ko-KR"/>
        </w:rPr>
        <w:t xml:space="preserve"> </w:t>
      </w:r>
      <w:r>
        <w:rPr>
          <w:lang w:eastAsia="ko-KR"/>
        </w:rPr>
        <w:t>생성하는</w:t>
      </w:r>
      <w:r>
        <w:rPr>
          <w:lang w:eastAsia="ko-KR"/>
        </w:rPr>
        <w:t xml:space="preserve"> </w:t>
      </w:r>
      <w:r>
        <w:rPr>
          <w:lang w:eastAsia="ko-KR"/>
        </w:rPr>
        <w:t>코드이다</w:t>
      </w:r>
      <w:r>
        <w:rPr>
          <w:lang w:eastAsia="ko-KR"/>
        </w:rPr>
        <w:t>.</w:t>
      </w:r>
    </w:p>
    <w:p w:rsidR="00436EDE" w:rsidRDefault="00436EDE" w:rsidP="00436EDE">
      <w:pPr>
        <w:pStyle w:val="Compact"/>
        <w:numPr>
          <w:ilvl w:val="0"/>
          <w:numId w:val="46"/>
        </w:numPr>
      </w:pPr>
      <w:r>
        <w:t>R</w:t>
      </w:r>
    </w:p>
    <w:p w:rsidR="00436EDE" w:rsidRDefault="00436EDE" w:rsidP="00436EDE">
      <w:pPr>
        <w:pStyle w:val="Compact"/>
        <w:ind w:left="720"/>
        <w:rPr>
          <w:rFonts w:hint="eastAsia"/>
        </w:rPr>
      </w:pPr>
    </w:p>
    <w:p w:rsidR="000F235E" w:rsidRPr="009B2819" w:rsidRDefault="009B2819" w:rsidP="009B2819">
      <w:pPr>
        <w:pStyle w:val="R"/>
      </w:pPr>
      <w:r w:rsidRPr="009B2819">
        <w:t>df_</w:t>
      </w:r>
      <w:r w:rsidRPr="009B2819">
        <w:t>취업률</w:t>
      </w:r>
      <w:r w:rsidRPr="009B2819">
        <w:t xml:space="preserve"> </w:t>
      </w:r>
      <w:r w:rsidRPr="009B2819">
        <w:t>|&gt;</w:t>
      </w:r>
      <w:r w:rsidRPr="009B2819">
        <w:t xml:space="preserve"> </w:t>
      </w:r>
      <w:r w:rsidRPr="009B2819">
        <w:br/>
      </w:r>
      <w:r w:rsidRPr="009B2819">
        <w:t xml:space="preserve">  </w:t>
      </w:r>
      <w:r w:rsidRPr="009B2819">
        <w:t>plot_ly</w:t>
      </w:r>
      <w:r w:rsidRPr="009B2819">
        <w:t>()</w:t>
      </w:r>
      <w:r w:rsidRPr="009B2819">
        <w:t xml:space="preserve"> </w:t>
      </w:r>
      <w:r w:rsidRPr="009B2819">
        <w:t>|&gt;</w:t>
      </w:r>
      <w:r w:rsidRPr="009B2819">
        <w:t xml:space="preserve"> </w:t>
      </w:r>
      <w:r w:rsidRPr="009B2819">
        <w:br/>
      </w:r>
      <w:r w:rsidRPr="009B2819">
        <w:t xml:space="preserve">  </w:t>
      </w:r>
      <w:r w:rsidRPr="009B2819">
        <w:t>add_boxplot</w:t>
      </w:r>
      <w:r w:rsidRPr="009B2819">
        <w:t>(</w:t>
      </w:r>
      <w:r w:rsidRPr="009B2819">
        <w:t>x =</w:t>
      </w:r>
      <w:r w:rsidRPr="009B2819">
        <w:t xml:space="preserve"> </w:t>
      </w:r>
      <w:r w:rsidRPr="009B2819">
        <w:t>~</w:t>
      </w:r>
      <w:r w:rsidRPr="009B2819">
        <w:t>대계열</w:t>
      </w:r>
      <w:r w:rsidRPr="009B2819">
        <w:t xml:space="preserve">, </w:t>
      </w:r>
      <w:r w:rsidRPr="009B2819">
        <w:t>y =</w:t>
      </w:r>
      <w:r w:rsidRPr="009B2819">
        <w:t xml:space="preserve"> </w:t>
      </w:r>
      <w:r w:rsidRPr="009B2819">
        <w:t>~</w:t>
      </w:r>
      <w:r w:rsidRPr="009B2819">
        <w:t>취업률</w:t>
      </w:r>
      <w:r w:rsidRPr="009B2819">
        <w:t>_</w:t>
      </w:r>
      <w:r w:rsidRPr="009B2819">
        <w:t>계</w:t>
      </w:r>
      <w:r w:rsidRPr="009B2819">
        <w:t xml:space="preserve">, </w:t>
      </w:r>
      <w:r w:rsidRPr="009B2819">
        <w:br/>
      </w:r>
      <w:r w:rsidRPr="009B2819">
        <w:t xml:space="preserve">            </w:t>
      </w:r>
      <w:r w:rsidRPr="009B2819">
        <w:t>## color</w:t>
      </w:r>
      <w:r w:rsidRPr="009B2819">
        <w:t>를</w:t>
      </w:r>
      <w:r w:rsidRPr="009B2819">
        <w:t xml:space="preserve"> </w:t>
      </w:r>
      <w:r w:rsidRPr="009B2819">
        <w:t>과정구분으로</w:t>
      </w:r>
      <w:r w:rsidRPr="009B2819">
        <w:t xml:space="preserve"> </w:t>
      </w:r>
      <w:r w:rsidRPr="009B2819">
        <w:t>매핑</w:t>
      </w:r>
      <w:r w:rsidRPr="009B2819">
        <w:br/>
      </w:r>
      <w:r w:rsidRPr="009B2819">
        <w:t xml:space="preserve">            </w:t>
      </w:r>
      <w:r w:rsidRPr="009B2819">
        <w:t>color =</w:t>
      </w:r>
      <w:r w:rsidRPr="009B2819">
        <w:t xml:space="preserve"> </w:t>
      </w:r>
      <w:r w:rsidRPr="009B2819">
        <w:t>~</w:t>
      </w:r>
      <w:r w:rsidRPr="009B2819">
        <w:t>과정구분</w:t>
      </w:r>
      <w:r w:rsidRPr="009B2819">
        <w:t>)</w:t>
      </w:r>
      <w:r w:rsidRPr="009B2819">
        <w:t>|&gt;</w:t>
      </w:r>
      <w:r w:rsidRPr="009B2819">
        <w:br/>
      </w:r>
      <w:r w:rsidRPr="009B2819">
        <w:t xml:space="preserve">  </w:t>
      </w:r>
      <w:r w:rsidRPr="009B2819">
        <w:t>## boxmode</w:t>
      </w:r>
      <w:r w:rsidRPr="009B2819">
        <w:t>를</w:t>
      </w:r>
      <w:r w:rsidRPr="009B2819">
        <w:t xml:space="preserve"> group</w:t>
      </w:r>
      <w:r w:rsidRPr="009B2819">
        <w:t>으로</w:t>
      </w:r>
      <w:r w:rsidRPr="009B2819">
        <w:t xml:space="preserve"> </w:t>
      </w:r>
      <w:r w:rsidRPr="009B2819">
        <w:t>설정</w:t>
      </w:r>
      <w:r w:rsidRPr="009B2819">
        <w:br/>
      </w:r>
      <w:r w:rsidRPr="009B2819">
        <w:lastRenderedPageBreak/>
        <w:t xml:space="preserve">  </w:t>
      </w:r>
      <w:r w:rsidRPr="009B2819">
        <w:t>layout</w:t>
      </w:r>
      <w:r w:rsidRPr="009B2819">
        <w:t>(</w:t>
      </w:r>
      <w:r w:rsidRPr="009B2819">
        <w:t>boxmode =</w:t>
      </w:r>
      <w:r w:rsidRPr="009B2819">
        <w:t xml:space="preserve"> </w:t>
      </w:r>
      <w:r w:rsidRPr="009B2819">
        <w:t>"group"</w:t>
      </w:r>
      <w:r w:rsidRPr="009B2819">
        <w:t xml:space="preserve">, </w:t>
      </w:r>
      <w:r w:rsidRPr="009B2819">
        <w:t>title =</w:t>
      </w:r>
      <w:r w:rsidRPr="009B2819">
        <w:t xml:space="preserve"> </w:t>
      </w:r>
      <w:r w:rsidRPr="009B2819">
        <w:t>list</w:t>
      </w:r>
      <w:r w:rsidRPr="009B2819">
        <w:t>(</w:t>
      </w:r>
      <w:r w:rsidRPr="009B2819">
        <w:t>text =</w:t>
      </w:r>
      <w:r w:rsidRPr="009B2819">
        <w:t xml:space="preserve"> </w:t>
      </w:r>
      <w:r w:rsidRPr="009B2819">
        <w:t>'</w:t>
      </w:r>
      <w:r w:rsidRPr="009B2819">
        <w:t>대학</w:t>
      </w:r>
      <w:r w:rsidRPr="009B2819">
        <w:t xml:space="preserve"> </w:t>
      </w:r>
      <w:r w:rsidRPr="009B2819">
        <w:t>계열별</w:t>
      </w:r>
      <w:r w:rsidRPr="009B2819">
        <w:t xml:space="preserve"> </w:t>
      </w:r>
      <w:r w:rsidRPr="009B2819">
        <w:t>취업률</w:t>
      </w:r>
      <w:r w:rsidRPr="009B2819">
        <w:t xml:space="preserve"> </w:t>
      </w:r>
      <w:r w:rsidRPr="009B2819">
        <w:t>분포</w:t>
      </w:r>
      <w:r w:rsidRPr="009B2819">
        <w:t>'</w:t>
      </w:r>
      <w:r w:rsidRPr="009B2819">
        <w:t xml:space="preserve">), </w:t>
      </w:r>
      <w:r w:rsidRPr="009B2819">
        <w:br/>
      </w:r>
      <w:r w:rsidRPr="009B2819">
        <w:t xml:space="preserve">         </w:t>
      </w:r>
      <w:r w:rsidRPr="009B2819">
        <w:t>margin =</w:t>
      </w:r>
      <w:r w:rsidRPr="009B2819">
        <w:t xml:space="preserve"> </w:t>
      </w:r>
      <w:r w:rsidRPr="009B2819">
        <w:t>list</w:t>
      </w:r>
      <w:r w:rsidRPr="009B2819">
        <w:t>(</w:t>
      </w:r>
      <w:r w:rsidRPr="009B2819">
        <w:t>t =</w:t>
      </w:r>
      <w:r w:rsidRPr="009B2819">
        <w:t xml:space="preserve"> </w:t>
      </w:r>
      <w:r w:rsidRPr="009B2819">
        <w:t>50</w:t>
      </w:r>
      <w:r w:rsidRPr="009B2819">
        <w:t xml:space="preserve">, </w:t>
      </w:r>
      <w:r w:rsidRPr="009B2819">
        <w:t>b =</w:t>
      </w:r>
      <w:r w:rsidRPr="009B2819">
        <w:t xml:space="preserve"> </w:t>
      </w:r>
      <w:r w:rsidRPr="009B2819">
        <w:t>25</w:t>
      </w:r>
      <w:r w:rsidRPr="009B2819">
        <w:t xml:space="preserve">, </w:t>
      </w:r>
      <w:r w:rsidRPr="009B2819">
        <w:t>l =</w:t>
      </w:r>
      <w:r w:rsidRPr="009B2819">
        <w:t xml:space="preserve"> </w:t>
      </w:r>
      <w:r w:rsidRPr="009B2819">
        <w:t>25</w:t>
      </w:r>
      <w:r w:rsidRPr="009B2819">
        <w:t xml:space="preserve">, </w:t>
      </w:r>
      <w:r w:rsidRPr="009B2819">
        <w:t>r =</w:t>
      </w:r>
      <w:r w:rsidRPr="009B2819">
        <w:t xml:space="preserve"> </w:t>
      </w:r>
      <w:r w:rsidRPr="009B2819">
        <w:t>25</w:t>
      </w:r>
      <w:r w:rsidRPr="009B2819">
        <w:t>))</w:t>
      </w:r>
    </w:p>
    <w:p w:rsidR="00532EAA" w:rsidRDefault="009B2819" w:rsidP="00532EAA">
      <w:pPr>
        <w:jc w:val="center"/>
      </w:pPr>
      <w:r>
        <w:rPr>
          <w:noProof/>
          <w:lang w:eastAsia="ko-KR"/>
        </w:rPr>
        <w:drawing>
          <wp:inline distT="0" distB="0" distL="0" distR="0" wp14:anchorId="45052C35" wp14:editId="727DC285">
            <wp:extent cx="5943600" cy="3657600"/>
            <wp:effectExtent l="0" t="0" r="0" b="0"/>
            <wp:docPr id="15" name="그림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F235E" w:rsidRDefault="009B2819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2- </w:t>
      </w:r>
      <w:bookmarkStart w:id="18" w:name="unnamed-chunk-26"/>
      <w:r>
        <w:fldChar w:fldCharType="begin"/>
      </w:r>
      <w:r>
        <w:rPr>
          <w:lang w:eastAsia="ko-KR"/>
        </w:rPr>
        <w:instrText>SEQ fig \* Arabic</w:instrText>
      </w:r>
      <w:r w:rsidR="00436EDE">
        <w:fldChar w:fldCharType="separate"/>
      </w:r>
      <w:r>
        <w:rPr>
          <w:noProof/>
          <w:lang w:eastAsia="ko-KR"/>
        </w:rPr>
        <w:t>6</w:t>
      </w:r>
      <w:r>
        <w:fldChar w:fldCharType="end"/>
      </w:r>
      <w:bookmarkEnd w:id="18"/>
      <w:r>
        <w:rPr>
          <w:lang w:eastAsia="ko-KR"/>
        </w:rPr>
        <w:t xml:space="preserve">. </w:t>
      </w:r>
      <w:r>
        <w:rPr>
          <w:lang w:eastAsia="ko-KR"/>
        </w:rPr>
        <w:t>박스</w:t>
      </w:r>
      <w:r>
        <w:rPr>
          <w:lang w:eastAsia="ko-KR"/>
        </w:rPr>
        <w:t xml:space="preserve"> trace</w:t>
      </w:r>
      <w:r>
        <w:rPr>
          <w:lang w:eastAsia="ko-KR"/>
        </w:rPr>
        <w:t>의</w:t>
      </w:r>
      <w:r>
        <w:rPr>
          <w:lang w:eastAsia="ko-KR"/>
        </w:rPr>
        <w:t xml:space="preserve"> group mode </w:t>
      </w:r>
      <w:r>
        <w:rPr>
          <w:lang w:eastAsia="ko-KR"/>
        </w:rPr>
        <w:t>실행</w:t>
      </w:r>
      <w:r>
        <w:rPr>
          <w:lang w:eastAsia="ko-KR"/>
        </w:rPr>
        <w:t xml:space="preserve"> </w:t>
      </w:r>
      <w:r>
        <w:rPr>
          <w:lang w:eastAsia="ko-KR"/>
        </w:rPr>
        <w:t>결과</w:t>
      </w:r>
    </w:p>
    <w:p w:rsidR="00532EAA" w:rsidRDefault="00532EAA" w:rsidP="00532EAA">
      <w:pPr>
        <w:pStyle w:val="Compact"/>
        <w:numPr>
          <w:ilvl w:val="0"/>
          <w:numId w:val="47"/>
        </w:numPr>
      </w:pPr>
      <w:r>
        <w:t>Python</w:t>
      </w:r>
    </w:p>
    <w:p w:rsidR="00532EAA" w:rsidRDefault="00532EAA" w:rsidP="00532EAA">
      <w:pPr>
        <w:pStyle w:val="ImageCaption"/>
        <w:jc w:val="left"/>
        <w:rPr>
          <w:rFonts w:hint="eastAsia"/>
          <w:lang w:eastAsia="ko-KR"/>
        </w:rPr>
      </w:pPr>
    </w:p>
    <w:p w:rsidR="000F235E" w:rsidRPr="009B2819" w:rsidRDefault="009B2819" w:rsidP="009B2819">
      <w:pPr>
        <w:pStyle w:val="python"/>
      </w:pPr>
      <w:r w:rsidRPr="009B2819">
        <w:t xml:space="preserve">fig </w:t>
      </w:r>
      <w:r w:rsidRPr="009B2819">
        <w:t>=</w:t>
      </w:r>
      <w:r w:rsidRPr="009B2819">
        <w:t xml:space="preserve"> go.Figure()</w:t>
      </w:r>
      <w:r w:rsidRPr="009B2819">
        <w:br/>
      </w:r>
      <w:r w:rsidRPr="009B2819">
        <w:t>fig.add_trace(go.Box(</w:t>
      </w:r>
      <w:r w:rsidRPr="009B2819">
        <w:br/>
      </w:r>
      <w:r w:rsidRPr="009B2819">
        <w:t xml:space="preserve">    x </w:t>
      </w:r>
      <w:r w:rsidRPr="009B2819">
        <w:t>=</w:t>
      </w:r>
      <w:r w:rsidRPr="009B2819">
        <w:t xml:space="preserve"> df_</w:t>
      </w:r>
      <w:r w:rsidRPr="009B2819">
        <w:t>취업률</w:t>
      </w:r>
      <w:r w:rsidRPr="009B2819">
        <w:t>.loc[df_</w:t>
      </w:r>
      <w:r w:rsidRPr="009B2819">
        <w:t>취업률</w:t>
      </w:r>
      <w:r w:rsidRPr="009B2819">
        <w:t>[</w:t>
      </w:r>
      <w:r w:rsidRPr="009B2819">
        <w:t>'</w:t>
      </w:r>
      <w:r w:rsidRPr="009B2819">
        <w:t>과정구분</w:t>
      </w:r>
      <w:r w:rsidRPr="009B2819">
        <w:t>'</w:t>
      </w:r>
      <w:r w:rsidRPr="009B2819">
        <w:t xml:space="preserve">] </w:t>
      </w:r>
      <w:r w:rsidRPr="009B2819">
        <w:t>==</w:t>
      </w:r>
      <w:r w:rsidRPr="009B2819">
        <w:t xml:space="preserve"> </w:t>
      </w:r>
      <w:r w:rsidRPr="009B2819">
        <w:t>'</w:t>
      </w:r>
      <w:r w:rsidRPr="009B2819">
        <w:t>전문대학과정</w:t>
      </w:r>
      <w:r w:rsidRPr="009B2819">
        <w:t>'</w:t>
      </w:r>
      <w:r w:rsidRPr="009B2819">
        <w:t xml:space="preserve">, </w:t>
      </w:r>
      <w:r w:rsidRPr="009B2819">
        <w:t>'</w:t>
      </w:r>
      <w:r w:rsidRPr="009B2819">
        <w:t>대계열</w:t>
      </w:r>
      <w:r w:rsidRPr="009B2819">
        <w:t>'</w:t>
      </w:r>
      <w:r w:rsidRPr="009B2819">
        <w:t xml:space="preserve">], y </w:t>
      </w:r>
      <w:r w:rsidRPr="009B2819">
        <w:t>=</w:t>
      </w:r>
      <w:r w:rsidRPr="009B2819">
        <w:t xml:space="preserve"> df_</w:t>
      </w:r>
      <w:r w:rsidRPr="009B2819">
        <w:t>취업률</w:t>
      </w:r>
      <w:r w:rsidRPr="009B2819">
        <w:t>[</w:t>
      </w:r>
      <w:r w:rsidRPr="009B2819">
        <w:t>'</w:t>
      </w:r>
      <w:r w:rsidRPr="009B2819">
        <w:t>취업률</w:t>
      </w:r>
      <w:r w:rsidRPr="009B2819">
        <w:t>_</w:t>
      </w:r>
      <w:r w:rsidRPr="009B2819">
        <w:t>계</w:t>
      </w:r>
      <w:r w:rsidRPr="009B2819">
        <w:t>'</w:t>
      </w:r>
      <w:r w:rsidRPr="009B2819">
        <w:t xml:space="preserve">], </w:t>
      </w:r>
      <w:r w:rsidRPr="009B2819">
        <w:br/>
      </w:r>
      <w:r w:rsidRPr="009B2819">
        <w:t xml:space="preserve">    name </w:t>
      </w:r>
      <w:r w:rsidRPr="009B2819">
        <w:t>=</w:t>
      </w:r>
      <w:r w:rsidRPr="009B2819">
        <w:t xml:space="preserve"> </w:t>
      </w:r>
      <w:r w:rsidRPr="009B2819">
        <w:t>'</w:t>
      </w:r>
      <w:r w:rsidRPr="009B2819">
        <w:t>전문대학과정</w:t>
      </w:r>
      <w:r w:rsidRPr="009B2819">
        <w:t>'</w:t>
      </w:r>
      <w:r w:rsidRPr="009B2819">
        <w:t>)</w:t>
      </w:r>
      <w:r w:rsidRPr="009B2819">
        <w:br/>
      </w:r>
      <w:r w:rsidRPr="009B2819">
        <w:t xml:space="preserve">             )</w:t>
      </w:r>
      <w:r w:rsidRPr="009B2819">
        <w:br/>
      </w:r>
      <w:r w:rsidRPr="009B2819">
        <w:br/>
      </w:r>
      <w:r w:rsidRPr="009B2819">
        <w:t>fig.add_trace(go.Box(</w:t>
      </w:r>
      <w:r w:rsidRPr="009B2819">
        <w:br/>
      </w:r>
      <w:r w:rsidRPr="009B2819">
        <w:t xml:space="preserve">    x </w:t>
      </w:r>
      <w:r w:rsidRPr="009B2819">
        <w:t>=</w:t>
      </w:r>
      <w:r w:rsidRPr="009B2819">
        <w:t xml:space="preserve"> df_</w:t>
      </w:r>
      <w:r w:rsidRPr="009B2819">
        <w:t>취업률</w:t>
      </w:r>
      <w:r w:rsidRPr="009B2819">
        <w:t>.loc[df_</w:t>
      </w:r>
      <w:r w:rsidRPr="009B2819">
        <w:t>취업</w:t>
      </w:r>
      <w:r w:rsidRPr="009B2819">
        <w:t>률</w:t>
      </w:r>
      <w:r w:rsidRPr="009B2819">
        <w:t>[</w:t>
      </w:r>
      <w:r w:rsidRPr="009B2819">
        <w:t>'</w:t>
      </w:r>
      <w:r w:rsidRPr="009B2819">
        <w:t>과정구분</w:t>
      </w:r>
      <w:r w:rsidRPr="009B2819">
        <w:t>'</w:t>
      </w:r>
      <w:r w:rsidRPr="009B2819">
        <w:t xml:space="preserve">] </w:t>
      </w:r>
      <w:r w:rsidRPr="009B2819">
        <w:t>==</w:t>
      </w:r>
      <w:r w:rsidRPr="009B2819">
        <w:t xml:space="preserve"> </w:t>
      </w:r>
      <w:r w:rsidRPr="009B2819">
        <w:t>'</w:t>
      </w:r>
      <w:r w:rsidRPr="009B2819">
        <w:t>대학과정</w:t>
      </w:r>
      <w:r w:rsidRPr="009B2819">
        <w:t>'</w:t>
      </w:r>
      <w:r w:rsidRPr="009B2819">
        <w:t xml:space="preserve">, </w:t>
      </w:r>
      <w:r w:rsidRPr="009B2819">
        <w:t>'</w:t>
      </w:r>
      <w:r w:rsidRPr="009B2819">
        <w:t>대계열</w:t>
      </w:r>
      <w:r w:rsidRPr="009B2819">
        <w:t>'</w:t>
      </w:r>
      <w:r w:rsidRPr="009B2819">
        <w:t xml:space="preserve">], y </w:t>
      </w:r>
      <w:r w:rsidRPr="009B2819">
        <w:t>=</w:t>
      </w:r>
      <w:r w:rsidRPr="009B2819">
        <w:t xml:space="preserve"> df_</w:t>
      </w:r>
      <w:r w:rsidRPr="009B2819">
        <w:t>취업률</w:t>
      </w:r>
      <w:r w:rsidRPr="009B2819">
        <w:t>[</w:t>
      </w:r>
      <w:r w:rsidRPr="009B2819">
        <w:t>'</w:t>
      </w:r>
      <w:r w:rsidRPr="009B2819">
        <w:t>취업률</w:t>
      </w:r>
      <w:r w:rsidRPr="009B2819">
        <w:t>_</w:t>
      </w:r>
      <w:r w:rsidRPr="009B2819">
        <w:t>계</w:t>
      </w:r>
      <w:r w:rsidRPr="009B2819">
        <w:t>'</w:t>
      </w:r>
      <w:r w:rsidRPr="009B2819">
        <w:t xml:space="preserve">], </w:t>
      </w:r>
      <w:r w:rsidRPr="009B2819">
        <w:br/>
      </w:r>
      <w:r w:rsidRPr="009B2819">
        <w:t xml:space="preserve">    name </w:t>
      </w:r>
      <w:r w:rsidRPr="009B2819">
        <w:t>=</w:t>
      </w:r>
      <w:r w:rsidRPr="009B2819">
        <w:t xml:space="preserve"> </w:t>
      </w:r>
      <w:r w:rsidRPr="009B2819">
        <w:t>'</w:t>
      </w:r>
      <w:r w:rsidRPr="009B2819">
        <w:t>대학과정</w:t>
      </w:r>
      <w:r w:rsidRPr="009B2819">
        <w:t>'</w:t>
      </w:r>
      <w:r w:rsidRPr="009B2819">
        <w:t>)</w:t>
      </w:r>
      <w:r w:rsidRPr="009B2819">
        <w:br/>
      </w:r>
      <w:r w:rsidRPr="009B2819">
        <w:t xml:space="preserve">             )</w:t>
      </w:r>
      <w:r w:rsidRPr="009B2819">
        <w:br/>
      </w:r>
      <w:r w:rsidRPr="009B2819">
        <w:br/>
      </w:r>
      <w:r w:rsidRPr="009B2819">
        <w:t>fig.add_trace(go.Box(</w:t>
      </w:r>
      <w:r w:rsidRPr="009B2819">
        <w:br/>
      </w:r>
      <w:r w:rsidRPr="009B2819">
        <w:t xml:space="preserve">    x </w:t>
      </w:r>
      <w:r w:rsidRPr="009B2819">
        <w:t>=</w:t>
      </w:r>
      <w:r w:rsidRPr="009B2819">
        <w:t xml:space="preserve"> df_</w:t>
      </w:r>
      <w:r w:rsidRPr="009B2819">
        <w:t>취업률</w:t>
      </w:r>
      <w:r w:rsidRPr="009B2819">
        <w:t>.loc[df_</w:t>
      </w:r>
      <w:r w:rsidRPr="009B2819">
        <w:t>취업률</w:t>
      </w:r>
      <w:r w:rsidRPr="009B2819">
        <w:t>[</w:t>
      </w:r>
      <w:r w:rsidRPr="009B2819">
        <w:t>'</w:t>
      </w:r>
      <w:r w:rsidRPr="009B2819">
        <w:t>과정구분</w:t>
      </w:r>
      <w:r w:rsidRPr="009B2819">
        <w:t>'</w:t>
      </w:r>
      <w:r w:rsidRPr="009B2819">
        <w:t xml:space="preserve">] </w:t>
      </w:r>
      <w:r w:rsidRPr="009B2819">
        <w:t>==</w:t>
      </w:r>
      <w:r w:rsidRPr="009B2819">
        <w:t xml:space="preserve"> </w:t>
      </w:r>
      <w:r w:rsidRPr="009B2819">
        <w:t>'</w:t>
      </w:r>
      <w:r w:rsidRPr="009B2819">
        <w:t>대학원과정</w:t>
      </w:r>
      <w:r w:rsidRPr="009B2819">
        <w:t>'</w:t>
      </w:r>
      <w:r w:rsidRPr="009B2819">
        <w:t xml:space="preserve">, </w:t>
      </w:r>
      <w:r w:rsidRPr="009B2819">
        <w:t>'</w:t>
      </w:r>
      <w:r w:rsidRPr="009B2819">
        <w:t>대계열</w:t>
      </w:r>
      <w:r w:rsidRPr="009B2819">
        <w:t>'</w:t>
      </w:r>
      <w:r w:rsidRPr="009B2819">
        <w:t xml:space="preserve">], y </w:t>
      </w:r>
      <w:r w:rsidRPr="009B2819">
        <w:t>=</w:t>
      </w:r>
      <w:r w:rsidRPr="009B2819">
        <w:t xml:space="preserve"> df_</w:t>
      </w:r>
      <w:r w:rsidRPr="009B2819">
        <w:t>취업률</w:t>
      </w:r>
      <w:r w:rsidRPr="009B2819">
        <w:t>[</w:t>
      </w:r>
      <w:r w:rsidRPr="009B2819">
        <w:t>'</w:t>
      </w:r>
      <w:r w:rsidRPr="009B2819">
        <w:t>취업률</w:t>
      </w:r>
      <w:r w:rsidRPr="009B2819">
        <w:t>_</w:t>
      </w:r>
      <w:r w:rsidRPr="009B2819">
        <w:t>계</w:t>
      </w:r>
      <w:r w:rsidRPr="009B2819">
        <w:t>'</w:t>
      </w:r>
      <w:r w:rsidRPr="009B2819">
        <w:t xml:space="preserve">], </w:t>
      </w:r>
      <w:r w:rsidRPr="009B2819">
        <w:br/>
      </w:r>
      <w:r w:rsidRPr="009B2819">
        <w:t xml:space="preserve">    name </w:t>
      </w:r>
      <w:r w:rsidRPr="009B2819">
        <w:t>=</w:t>
      </w:r>
      <w:r w:rsidRPr="009B2819">
        <w:t xml:space="preserve"> </w:t>
      </w:r>
      <w:r w:rsidRPr="009B2819">
        <w:t>'</w:t>
      </w:r>
      <w:r w:rsidRPr="009B2819">
        <w:t>대학원과정</w:t>
      </w:r>
      <w:r w:rsidRPr="009B2819">
        <w:t>'</w:t>
      </w:r>
      <w:r w:rsidRPr="009B2819">
        <w:t>)</w:t>
      </w:r>
      <w:r w:rsidRPr="009B2819">
        <w:br/>
      </w:r>
      <w:r w:rsidRPr="009B2819">
        <w:t xml:space="preserve">             )</w:t>
      </w:r>
      <w:r w:rsidRPr="009B2819">
        <w:br/>
      </w:r>
      <w:r w:rsidRPr="009B2819">
        <w:lastRenderedPageBreak/>
        <w:br/>
      </w:r>
      <w:r w:rsidRPr="009B2819">
        <w:t xml:space="preserve">fig.update_layout(boxmode </w:t>
      </w:r>
      <w:r w:rsidRPr="009B2819">
        <w:t>=</w:t>
      </w:r>
      <w:r w:rsidRPr="009B2819">
        <w:t xml:space="preserve"> </w:t>
      </w:r>
      <w:r w:rsidRPr="009B2819">
        <w:t>'group'</w:t>
      </w:r>
      <w:r w:rsidRPr="009B2819">
        <w:t xml:space="preserve">, </w:t>
      </w:r>
      <w:r w:rsidRPr="009B2819">
        <w:br/>
      </w:r>
      <w:r w:rsidRPr="009B2819">
        <w:t xml:space="preserve">                  title </w:t>
      </w:r>
      <w:r w:rsidRPr="009B2819">
        <w:t>=</w:t>
      </w:r>
      <w:r w:rsidRPr="009B2819">
        <w:t xml:space="preserve"> </w:t>
      </w:r>
      <w:r w:rsidRPr="009B2819">
        <w:t>dict</w:t>
      </w:r>
      <w:r w:rsidRPr="009B2819">
        <w:t xml:space="preserve">(text </w:t>
      </w:r>
      <w:r w:rsidRPr="009B2819">
        <w:t>=</w:t>
      </w:r>
      <w:r w:rsidRPr="009B2819">
        <w:t xml:space="preserve"> </w:t>
      </w:r>
      <w:r w:rsidRPr="009B2819">
        <w:t>'</w:t>
      </w:r>
      <w:r w:rsidRPr="009B2819">
        <w:t>학위과정별</w:t>
      </w:r>
      <w:r w:rsidRPr="009B2819">
        <w:t xml:space="preserve"> </w:t>
      </w:r>
      <w:r w:rsidRPr="009B2819">
        <w:t>취업률</w:t>
      </w:r>
      <w:r w:rsidRPr="009B2819">
        <w:t xml:space="preserve"> </w:t>
      </w:r>
      <w:r w:rsidRPr="009B2819">
        <w:t>분포</w:t>
      </w:r>
      <w:r w:rsidRPr="009B2819">
        <w:t>'</w:t>
      </w:r>
      <w:r w:rsidRPr="009B2819">
        <w:t xml:space="preserve">, x </w:t>
      </w:r>
      <w:r w:rsidRPr="009B2819">
        <w:t>=</w:t>
      </w:r>
      <w:r w:rsidRPr="009B2819">
        <w:t xml:space="preserve"> </w:t>
      </w:r>
      <w:r w:rsidRPr="009B2819">
        <w:t>0.5</w:t>
      </w:r>
      <w:r w:rsidRPr="009B2819">
        <w:t xml:space="preserve">, xanchor </w:t>
      </w:r>
      <w:r w:rsidRPr="009B2819">
        <w:t>=</w:t>
      </w:r>
      <w:r w:rsidRPr="009B2819">
        <w:t xml:space="preserve"> </w:t>
      </w:r>
      <w:r w:rsidRPr="009B2819">
        <w:t>'center'</w:t>
      </w:r>
      <w:r w:rsidRPr="009B2819">
        <w:t>)</w:t>
      </w:r>
      <w:r w:rsidRPr="009B2819">
        <w:br/>
      </w:r>
      <w:r w:rsidRPr="009B2819">
        <w:t xml:space="preserve">                 )</w:t>
      </w:r>
    </w:p>
    <w:p w:rsidR="00532EAA" w:rsidRDefault="00532EAA" w:rsidP="00532EAA">
      <w:pPr>
        <w:pStyle w:val="3"/>
        <w:numPr>
          <w:ilvl w:val="0"/>
          <w:numId w:val="0"/>
        </w:numPr>
        <w:rPr>
          <w:rFonts w:hint="eastAsia"/>
          <w:lang w:eastAsia="ko-KR"/>
        </w:rPr>
      </w:pPr>
      <w:bookmarkStart w:id="19" w:name="지터jitter-박스-플롯"/>
      <w:bookmarkEnd w:id="17"/>
      <w:r>
        <w:rPr>
          <w:noProof/>
          <w:lang w:eastAsia="ko-KR"/>
        </w:rPr>
        <w:drawing>
          <wp:inline distT="0" distB="0" distL="0" distR="0" wp14:anchorId="5D9C6BAA" wp14:editId="54DB42A1">
            <wp:extent cx="6217920" cy="3105785"/>
            <wp:effectExtent l="0" t="0" r="0" b="0"/>
            <wp:docPr id="14" name="그림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217920" cy="3105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F235E" w:rsidRDefault="009B2819" w:rsidP="00532EAA">
      <w:pPr>
        <w:pStyle w:val="2"/>
        <w:rPr>
          <w:lang w:eastAsia="ko-KR"/>
        </w:rPr>
      </w:pPr>
      <w:r>
        <w:rPr>
          <w:lang w:eastAsia="ko-KR"/>
        </w:rPr>
        <w:t>지터</w:t>
      </w:r>
      <w:r>
        <w:rPr>
          <w:lang w:eastAsia="ko-KR"/>
        </w:rPr>
        <w:t xml:space="preserve">(jitter)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플롯</w:t>
      </w:r>
    </w:p>
    <w:p w:rsidR="00532EAA" w:rsidRDefault="00532EAA" w:rsidP="00532EAA">
      <w:pPr>
        <w:pStyle w:val="Compact"/>
        <w:numPr>
          <w:ilvl w:val="0"/>
          <w:numId w:val="46"/>
        </w:numPr>
      </w:pPr>
      <w:r>
        <w:t>R</w:t>
      </w:r>
    </w:p>
    <w:p w:rsidR="00532EAA" w:rsidRPr="00532EAA" w:rsidRDefault="00532EAA" w:rsidP="00532EAA">
      <w:pPr>
        <w:pStyle w:val="Compact"/>
        <w:ind w:left="720"/>
        <w:rPr>
          <w:rFonts w:hint="eastAsia"/>
        </w:rPr>
      </w:pPr>
    </w:p>
    <w:p w:rsidR="000F235E" w:rsidRPr="009B2819" w:rsidRDefault="009B2819" w:rsidP="009B2819">
      <w:pPr>
        <w:pStyle w:val="R"/>
      </w:pPr>
      <w:r w:rsidRPr="009B2819">
        <w:t xml:space="preserve">fig </w:t>
      </w:r>
      <w:r w:rsidRPr="009B2819">
        <w:t>&lt;-</w:t>
      </w:r>
      <w:r w:rsidRPr="009B2819">
        <w:t xml:space="preserve"> df_covid19_100_wide </w:t>
      </w:r>
      <w:r w:rsidRPr="009B2819">
        <w:t>|&gt;</w:t>
      </w:r>
      <w:r w:rsidRPr="009B2819">
        <w:t xml:space="preserve"> </w:t>
      </w:r>
      <w:r w:rsidRPr="009B2819">
        <w:t>plot_ly</w:t>
      </w:r>
      <w:r w:rsidRPr="009B2819">
        <w:t>()</w:t>
      </w:r>
      <w:r w:rsidRPr="009B2819">
        <w:br/>
      </w:r>
      <w:r w:rsidRPr="009B2819">
        <w:br/>
      </w:r>
      <w:r w:rsidRPr="009B2819">
        <w:t xml:space="preserve">fig </w:t>
      </w:r>
      <w:r w:rsidRPr="009B2819">
        <w:t>&lt;-</w:t>
      </w:r>
      <w:r w:rsidRPr="009B2819">
        <w:t xml:space="preserve"> fig </w:t>
      </w:r>
      <w:r w:rsidRPr="009B2819">
        <w:t>|&gt;</w:t>
      </w:r>
      <w:r w:rsidRPr="009B2819">
        <w:t xml:space="preserve"> </w:t>
      </w:r>
      <w:r w:rsidRPr="009B2819">
        <w:br/>
      </w:r>
      <w:r w:rsidRPr="009B2819">
        <w:t xml:space="preserve">  </w:t>
      </w:r>
      <w:r w:rsidRPr="009B2819">
        <w:t>add_boxplot</w:t>
      </w:r>
      <w:r w:rsidRPr="009B2819">
        <w:t>(</w:t>
      </w:r>
      <w:r w:rsidRPr="009B2819">
        <w:t>y =</w:t>
      </w:r>
      <w:r w:rsidRPr="009B2819">
        <w:t xml:space="preserve"> </w:t>
      </w:r>
      <w:r w:rsidRPr="009B2819">
        <w:t>~</w:t>
      </w:r>
      <w:r w:rsidRPr="009B2819">
        <w:t>확진자</w:t>
      </w:r>
      <w:r w:rsidRPr="009B2819">
        <w:t>_</w:t>
      </w:r>
      <w:r w:rsidRPr="009B2819">
        <w:t>한국</w:t>
      </w:r>
      <w:r w:rsidRPr="009B2819">
        <w:t xml:space="preserve">, </w:t>
      </w:r>
      <w:r w:rsidRPr="009B2819">
        <w:t>name =</w:t>
      </w:r>
      <w:r w:rsidRPr="009B2819">
        <w:t xml:space="preserve"> </w:t>
      </w:r>
      <w:r w:rsidRPr="009B2819">
        <w:t>'</w:t>
      </w:r>
      <w:r w:rsidRPr="009B2819">
        <w:t>한국</w:t>
      </w:r>
      <w:r w:rsidRPr="009B2819">
        <w:t>'</w:t>
      </w:r>
      <w:r w:rsidRPr="009B2819">
        <w:t xml:space="preserve">, </w:t>
      </w:r>
      <w:r w:rsidRPr="009B2819">
        <w:t>boxpoints =</w:t>
      </w:r>
      <w:r w:rsidRPr="009B2819">
        <w:t xml:space="preserve"> </w:t>
      </w:r>
      <w:r w:rsidRPr="009B2819">
        <w:t>"all"</w:t>
      </w:r>
      <w:r w:rsidRPr="009B2819">
        <w:t xml:space="preserve">, </w:t>
      </w:r>
      <w:r w:rsidRPr="009B2819">
        <w:t>jitter =</w:t>
      </w:r>
      <w:r w:rsidRPr="009B2819">
        <w:t xml:space="preserve"> </w:t>
      </w:r>
      <w:r w:rsidRPr="009B2819">
        <w:t>0.3</w:t>
      </w:r>
      <w:r w:rsidRPr="009B2819">
        <w:t>,</w:t>
      </w:r>
      <w:r w:rsidRPr="009B2819">
        <w:br/>
      </w:r>
      <w:r w:rsidRPr="009B2819">
        <w:t xml:space="preserve">        </w:t>
      </w:r>
      <w:r w:rsidRPr="009B2819">
        <w:t>pointpos =</w:t>
      </w:r>
      <w:r w:rsidRPr="009B2819">
        <w:t xml:space="preserve"> </w:t>
      </w:r>
      <w:r w:rsidRPr="009B2819">
        <w:t>-</w:t>
      </w:r>
      <w:r w:rsidRPr="009B2819">
        <w:t>1.8</w:t>
      </w:r>
      <w:r w:rsidRPr="009B2819">
        <w:t>)</w:t>
      </w:r>
      <w:r w:rsidRPr="009B2819">
        <w:br/>
      </w:r>
      <w:r w:rsidRPr="009B2819">
        <w:br/>
      </w:r>
      <w:r w:rsidRPr="009B2819">
        <w:t xml:space="preserve">fig </w:t>
      </w:r>
      <w:r w:rsidRPr="009B2819">
        <w:t>&lt;-</w:t>
      </w:r>
      <w:r w:rsidRPr="009B2819">
        <w:t xml:space="preserve"> fig </w:t>
      </w:r>
      <w:r w:rsidRPr="009B2819">
        <w:t>|&gt;</w:t>
      </w:r>
      <w:r w:rsidRPr="009B2819">
        <w:t xml:space="preserve"> </w:t>
      </w:r>
      <w:r w:rsidRPr="009B2819">
        <w:br/>
      </w:r>
      <w:r w:rsidRPr="009B2819">
        <w:t xml:space="preserve">  </w:t>
      </w:r>
      <w:r w:rsidRPr="009B2819">
        <w:t>add_boxplot</w:t>
      </w:r>
      <w:r w:rsidRPr="009B2819">
        <w:t>(</w:t>
      </w:r>
      <w:r w:rsidRPr="009B2819">
        <w:t>y =</w:t>
      </w:r>
      <w:r w:rsidRPr="009B2819">
        <w:t xml:space="preserve"> </w:t>
      </w:r>
      <w:r w:rsidRPr="009B2819">
        <w:t>~</w:t>
      </w:r>
      <w:r w:rsidRPr="009B2819">
        <w:t>확진자</w:t>
      </w:r>
      <w:r w:rsidRPr="009B2819">
        <w:t>_</w:t>
      </w:r>
      <w:r w:rsidRPr="009B2819">
        <w:t>아시아</w:t>
      </w:r>
      <w:r w:rsidRPr="009B2819">
        <w:t xml:space="preserve">, </w:t>
      </w:r>
      <w:r w:rsidRPr="009B2819">
        <w:t>name =</w:t>
      </w:r>
      <w:r w:rsidRPr="009B2819">
        <w:t xml:space="preserve"> </w:t>
      </w:r>
      <w:r w:rsidRPr="009B2819">
        <w:t>'</w:t>
      </w:r>
      <w:r w:rsidRPr="009B2819">
        <w:t>아시아</w:t>
      </w:r>
      <w:r w:rsidRPr="009B2819">
        <w:t>'</w:t>
      </w:r>
      <w:r w:rsidRPr="009B2819">
        <w:t xml:space="preserve">, </w:t>
      </w:r>
      <w:r w:rsidRPr="009B2819">
        <w:t>boxpoints =</w:t>
      </w:r>
      <w:r w:rsidRPr="009B2819">
        <w:t xml:space="preserve"> </w:t>
      </w:r>
      <w:r w:rsidRPr="009B2819">
        <w:t>"all"</w:t>
      </w:r>
      <w:r w:rsidRPr="009B2819">
        <w:t xml:space="preserve">, </w:t>
      </w:r>
      <w:r w:rsidRPr="009B2819">
        <w:t>jitter =</w:t>
      </w:r>
      <w:r w:rsidRPr="009B2819">
        <w:t xml:space="preserve"> </w:t>
      </w:r>
      <w:r w:rsidRPr="009B2819">
        <w:t>0.3</w:t>
      </w:r>
      <w:r w:rsidRPr="009B2819">
        <w:t>,</w:t>
      </w:r>
      <w:r w:rsidRPr="009B2819">
        <w:br/>
      </w:r>
      <w:r w:rsidRPr="009B2819">
        <w:t xml:space="preserve">        </w:t>
      </w:r>
      <w:r w:rsidRPr="009B2819">
        <w:t>pointpos =</w:t>
      </w:r>
      <w:r w:rsidRPr="009B2819">
        <w:t xml:space="preserve"> </w:t>
      </w:r>
      <w:r w:rsidRPr="009B2819">
        <w:t>-</w:t>
      </w:r>
      <w:r w:rsidRPr="009B2819">
        <w:t>1.8</w:t>
      </w:r>
      <w:r w:rsidRPr="009B2819">
        <w:t>)</w:t>
      </w:r>
      <w:r w:rsidRPr="009B2819">
        <w:br/>
      </w:r>
      <w:r w:rsidRPr="009B2819">
        <w:br/>
      </w:r>
      <w:r w:rsidRPr="009B2819">
        <w:t xml:space="preserve">fig </w:t>
      </w:r>
      <w:r w:rsidRPr="009B2819">
        <w:t>&lt;-</w:t>
      </w:r>
      <w:r w:rsidRPr="009B2819">
        <w:t xml:space="preserve"> fig </w:t>
      </w:r>
      <w:r w:rsidRPr="009B2819">
        <w:t>|&gt;</w:t>
      </w:r>
      <w:r w:rsidRPr="009B2819">
        <w:t xml:space="preserve"> </w:t>
      </w:r>
      <w:r w:rsidRPr="009B2819">
        <w:br/>
      </w:r>
      <w:r w:rsidRPr="009B2819">
        <w:t xml:space="preserve">  </w:t>
      </w:r>
      <w:r w:rsidRPr="009B2819">
        <w:t>add_boxplot</w:t>
      </w:r>
      <w:r w:rsidRPr="009B2819">
        <w:t>(</w:t>
      </w:r>
      <w:r w:rsidRPr="009B2819">
        <w:t>y =</w:t>
      </w:r>
      <w:r w:rsidRPr="009B2819">
        <w:t xml:space="preserve"> </w:t>
      </w:r>
      <w:r w:rsidRPr="009B2819">
        <w:t>~</w:t>
      </w:r>
      <w:r w:rsidRPr="009B2819">
        <w:t>확진자</w:t>
      </w:r>
      <w:r w:rsidRPr="009B2819">
        <w:t>_</w:t>
      </w:r>
      <w:r w:rsidRPr="009B2819">
        <w:t>유럽</w:t>
      </w:r>
      <w:r w:rsidRPr="009B2819">
        <w:t xml:space="preserve">, </w:t>
      </w:r>
      <w:r w:rsidRPr="009B2819">
        <w:t>name =</w:t>
      </w:r>
      <w:r w:rsidRPr="009B2819">
        <w:t xml:space="preserve"> </w:t>
      </w:r>
      <w:r w:rsidRPr="009B2819">
        <w:t>'</w:t>
      </w:r>
      <w:r w:rsidRPr="009B2819">
        <w:t>유럽</w:t>
      </w:r>
      <w:r w:rsidRPr="009B2819">
        <w:t>'</w:t>
      </w:r>
      <w:r w:rsidRPr="009B2819">
        <w:t xml:space="preserve">, </w:t>
      </w:r>
      <w:r w:rsidRPr="009B2819">
        <w:t>boxpoints =</w:t>
      </w:r>
      <w:r w:rsidRPr="009B2819">
        <w:t xml:space="preserve"> </w:t>
      </w:r>
      <w:r w:rsidRPr="009B2819">
        <w:t>"all"</w:t>
      </w:r>
      <w:r w:rsidRPr="009B2819">
        <w:t xml:space="preserve">, </w:t>
      </w:r>
      <w:r w:rsidRPr="009B2819">
        <w:t>jitter =</w:t>
      </w:r>
      <w:r w:rsidRPr="009B2819">
        <w:t xml:space="preserve"> </w:t>
      </w:r>
      <w:r w:rsidRPr="009B2819">
        <w:t>0.3</w:t>
      </w:r>
      <w:r w:rsidRPr="009B2819">
        <w:t>,</w:t>
      </w:r>
      <w:r w:rsidRPr="009B2819">
        <w:br/>
      </w:r>
      <w:r w:rsidRPr="009B2819">
        <w:t xml:space="preserve">        </w:t>
      </w:r>
      <w:r w:rsidRPr="009B2819">
        <w:t>pointpos =</w:t>
      </w:r>
      <w:r w:rsidRPr="009B2819">
        <w:t xml:space="preserve"> </w:t>
      </w:r>
      <w:r w:rsidRPr="009B2819">
        <w:t>-</w:t>
      </w:r>
      <w:r w:rsidRPr="009B2819">
        <w:t>1.8</w:t>
      </w:r>
      <w:r w:rsidRPr="009B2819">
        <w:t>)</w:t>
      </w:r>
      <w:r w:rsidRPr="009B2819">
        <w:br/>
      </w:r>
      <w:r w:rsidRPr="009B2819">
        <w:br/>
      </w:r>
      <w:r w:rsidRPr="009B2819">
        <w:t xml:space="preserve">fig </w:t>
      </w:r>
      <w:r w:rsidRPr="009B2819">
        <w:t>&lt;-</w:t>
      </w:r>
      <w:r w:rsidRPr="009B2819">
        <w:t xml:space="preserve"> fig </w:t>
      </w:r>
      <w:r w:rsidRPr="009B2819">
        <w:t>|&gt;</w:t>
      </w:r>
      <w:r w:rsidRPr="009B2819">
        <w:t xml:space="preserve"> </w:t>
      </w:r>
      <w:r w:rsidRPr="009B2819">
        <w:br/>
      </w:r>
      <w:r w:rsidRPr="009B2819">
        <w:t xml:space="preserve">  </w:t>
      </w:r>
      <w:r w:rsidRPr="009B2819">
        <w:t>add_boxplot</w:t>
      </w:r>
      <w:r w:rsidRPr="009B2819">
        <w:t>(</w:t>
      </w:r>
      <w:r w:rsidRPr="009B2819">
        <w:t>y =</w:t>
      </w:r>
      <w:r w:rsidRPr="009B2819">
        <w:t xml:space="preserve"> </w:t>
      </w:r>
      <w:r w:rsidRPr="009B2819">
        <w:t>~</w:t>
      </w:r>
      <w:r w:rsidRPr="009B2819">
        <w:t>확진자</w:t>
      </w:r>
      <w:r w:rsidRPr="009B2819">
        <w:t>_</w:t>
      </w:r>
      <w:r w:rsidRPr="009B2819">
        <w:t>북미</w:t>
      </w:r>
      <w:r w:rsidRPr="009B2819">
        <w:t xml:space="preserve">, </w:t>
      </w:r>
      <w:r w:rsidRPr="009B2819">
        <w:t>name =</w:t>
      </w:r>
      <w:r w:rsidRPr="009B2819">
        <w:t xml:space="preserve"> </w:t>
      </w:r>
      <w:r w:rsidRPr="009B2819">
        <w:t>'</w:t>
      </w:r>
      <w:r w:rsidRPr="009B2819">
        <w:t>북미</w:t>
      </w:r>
      <w:r w:rsidRPr="009B2819">
        <w:t>'</w:t>
      </w:r>
      <w:r w:rsidRPr="009B2819">
        <w:t xml:space="preserve">, </w:t>
      </w:r>
      <w:r w:rsidRPr="009B2819">
        <w:t>boxpoints =</w:t>
      </w:r>
      <w:r w:rsidRPr="009B2819">
        <w:t xml:space="preserve"> </w:t>
      </w:r>
      <w:r w:rsidRPr="009B2819">
        <w:t>"all"</w:t>
      </w:r>
      <w:r w:rsidRPr="009B2819">
        <w:t xml:space="preserve">, </w:t>
      </w:r>
      <w:r w:rsidRPr="009B2819">
        <w:t>jitter =</w:t>
      </w:r>
      <w:r w:rsidRPr="009B2819">
        <w:t xml:space="preserve"> </w:t>
      </w:r>
      <w:r w:rsidRPr="009B2819">
        <w:t>0.3</w:t>
      </w:r>
      <w:r w:rsidRPr="009B2819">
        <w:t>,</w:t>
      </w:r>
      <w:r w:rsidRPr="009B2819">
        <w:br/>
      </w:r>
      <w:r w:rsidRPr="009B2819">
        <w:t xml:space="preserve">        </w:t>
      </w:r>
      <w:r w:rsidRPr="009B2819">
        <w:t>pointpos =</w:t>
      </w:r>
      <w:r w:rsidRPr="009B2819">
        <w:t xml:space="preserve"> </w:t>
      </w:r>
      <w:r w:rsidRPr="009B2819">
        <w:t>-</w:t>
      </w:r>
      <w:r w:rsidRPr="009B2819">
        <w:t>1.8</w:t>
      </w:r>
      <w:r w:rsidRPr="009B2819">
        <w:t>)</w:t>
      </w:r>
      <w:r w:rsidRPr="009B2819">
        <w:br/>
      </w:r>
      <w:r w:rsidRPr="009B2819">
        <w:br/>
      </w:r>
      <w:r w:rsidRPr="009B2819">
        <w:t xml:space="preserve">fig </w:t>
      </w:r>
      <w:r w:rsidRPr="009B2819">
        <w:t>&lt;-</w:t>
      </w:r>
      <w:r w:rsidRPr="009B2819">
        <w:t xml:space="preserve"> fig </w:t>
      </w:r>
      <w:r w:rsidRPr="009B2819">
        <w:t>|&gt;</w:t>
      </w:r>
      <w:r w:rsidRPr="009B2819">
        <w:t xml:space="preserve"> </w:t>
      </w:r>
      <w:r w:rsidRPr="009B2819">
        <w:br/>
      </w:r>
      <w:r w:rsidRPr="009B2819">
        <w:t xml:space="preserve">  </w:t>
      </w:r>
      <w:r w:rsidRPr="009B2819">
        <w:t>add_boxplot</w:t>
      </w:r>
      <w:r w:rsidRPr="009B2819">
        <w:t>(</w:t>
      </w:r>
      <w:r w:rsidRPr="009B2819">
        <w:t>y =</w:t>
      </w:r>
      <w:r w:rsidRPr="009B2819">
        <w:t xml:space="preserve"> </w:t>
      </w:r>
      <w:r w:rsidRPr="009B2819">
        <w:t>~</w:t>
      </w:r>
      <w:r w:rsidRPr="009B2819">
        <w:t>확진자</w:t>
      </w:r>
      <w:r w:rsidRPr="009B2819">
        <w:t>_</w:t>
      </w:r>
      <w:r w:rsidRPr="009B2819">
        <w:t>남미</w:t>
      </w:r>
      <w:r w:rsidRPr="009B2819">
        <w:t xml:space="preserve">, </w:t>
      </w:r>
      <w:r w:rsidRPr="009B2819">
        <w:t>name =</w:t>
      </w:r>
      <w:r w:rsidRPr="009B2819">
        <w:t xml:space="preserve"> </w:t>
      </w:r>
      <w:r w:rsidRPr="009B2819">
        <w:t>'</w:t>
      </w:r>
      <w:r w:rsidRPr="009B2819">
        <w:t>남미</w:t>
      </w:r>
      <w:r w:rsidRPr="009B2819">
        <w:t>'</w:t>
      </w:r>
      <w:r w:rsidRPr="009B2819">
        <w:t xml:space="preserve">, </w:t>
      </w:r>
      <w:r w:rsidRPr="009B2819">
        <w:t>boxpoints =</w:t>
      </w:r>
      <w:r w:rsidRPr="009B2819">
        <w:t xml:space="preserve"> </w:t>
      </w:r>
      <w:r w:rsidRPr="009B2819">
        <w:t>"all"</w:t>
      </w:r>
      <w:r w:rsidRPr="009B2819">
        <w:t xml:space="preserve">, </w:t>
      </w:r>
      <w:r w:rsidRPr="009B2819">
        <w:t>jitter =</w:t>
      </w:r>
      <w:r w:rsidRPr="009B2819">
        <w:t xml:space="preserve"> </w:t>
      </w:r>
      <w:r w:rsidRPr="009B2819">
        <w:t>0.3</w:t>
      </w:r>
      <w:r w:rsidRPr="009B2819">
        <w:t>,</w:t>
      </w:r>
      <w:r w:rsidRPr="009B2819">
        <w:br/>
      </w:r>
      <w:r w:rsidRPr="009B2819">
        <w:t xml:space="preserve">        </w:t>
      </w:r>
      <w:r w:rsidRPr="009B2819">
        <w:t>pointpos =</w:t>
      </w:r>
      <w:r w:rsidRPr="009B2819">
        <w:t xml:space="preserve"> </w:t>
      </w:r>
      <w:r w:rsidRPr="009B2819">
        <w:t>-</w:t>
      </w:r>
      <w:r w:rsidRPr="009B2819">
        <w:t>1.8</w:t>
      </w:r>
      <w:r w:rsidRPr="009B2819">
        <w:t>)</w:t>
      </w:r>
      <w:r w:rsidRPr="009B2819">
        <w:br/>
      </w:r>
      <w:r w:rsidRPr="009B2819">
        <w:lastRenderedPageBreak/>
        <w:br/>
      </w:r>
      <w:r w:rsidRPr="009B2819">
        <w:t xml:space="preserve">fig </w:t>
      </w:r>
      <w:r w:rsidRPr="009B2819">
        <w:t>&lt;-</w:t>
      </w:r>
      <w:r w:rsidRPr="009B2819">
        <w:t xml:space="preserve"> fig </w:t>
      </w:r>
      <w:r w:rsidRPr="009B2819">
        <w:t>|&gt;</w:t>
      </w:r>
      <w:r w:rsidRPr="009B2819">
        <w:t xml:space="preserve"> </w:t>
      </w:r>
      <w:r w:rsidRPr="009B2819">
        <w:br/>
      </w:r>
      <w:r w:rsidRPr="009B2819">
        <w:t xml:space="preserve">  </w:t>
      </w:r>
      <w:r w:rsidRPr="009B2819">
        <w:t>add_boxplot</w:t>
      </w:r>
      <w:r w:rsidRPr="009B2819">
        <w:t>(</w:t>
      </w:r>
      <w:r w:rsidRPr="009B2819">
        <w:t>y =</w:t>
      </w:r>
      <w:r w:rsidRPr="009B2819">
        <w:t xml:space="preserve"> </w:t>
      </w:r>
      <w:r w:rsidRPr="009B2819">
        <w:t>~</w:t>
      </w:r>
      <w:r w:rsidRPr="009B2819">
        <w:t>확진자</w:t>
      </w:r>
      <w:r w:rsidRPr="009B2819">
        <w:t>_</w:t>
      </w:r>
      <w:r w:rsidRPr="009B2819">
        <w:t>아프리카</w:t>
      </w:r>
      <w:r w:rsidRPr="009B2819">
        <w:t xml:space="preserve">, </w:t>
      </w:r>
      <w:r w:rsidRPr="009B2819">
        <w:t>name =</w:t>
      </w:r>
      <w:r w:rsidRPr="009B2819">
        <w:t xml:space="preserve"> </w:t>
      </w:r>
      <w:r w:rsidRPr="009B2819">
        <w:t>'</w:t>
      </w:r>
      <w:r w:rsidRPr="009B2819">
        <w:t>아프리카</w:t>
      </w:r>
      <w:r w:rsidRPr="009B2819">
        <w:t>'</w:t>
      </w:r>
      <w:r w:rsidRPr="009B2819">
        <w:t xml:space="preserve">, </w:t>
      </w:r>
      <w:r w:rsidRPr="009B2819">
        <w:t>boxpoints =</w:t>
      </w:r>
      <w:r w:rsidRPr="009B2819">
        <w:t xml:space="preserve"> </w:t>
      </w:r>
      <w:r w:rsidRPr="009B2819">
        <w:t>"all"</w:t>
      </w:r>
      <w:r w:rsidRPr="009B2819">
        <w:t xml:space="preserve">, </w:t>
      </w:r>
      <w:r w:rsidRPr="009B2819">
        <w:t>jitter =</w:t>
      </w:r>
      <w:r w:rsidRPr="009B2819">
        <w:t xml:space="preserve"> </w:t>
      </w:r>
      <w:r w:rsidRPr="009B2819">
        <w:t>0.3</w:t>
      </w:r>
      <w:r w:rsidRPr="009B2819">
        <w:t>,</w:t>
      </w:r>
      <w:r w:rsidRPr="009B2819">
        <w:br/>
      </w:r>
      <w:r w:rsidRPr="009B2819">
        <w:t xml:space="preserve">        </w:t>
      </w:r>
      <w:r w:rsidRPr="009B2819">
        <w:t>pointpos =</w:t>
      </w:r>
      <w:r w:rsidRPr="009B2819">
        <w:t xml:space="preserve"> </w:t>
      </w:r>
      <w:r w:rsidRPr="009B2819">
        <w:t>-</w:t>
      </w:r>
      <w:r w:rsidRPr="009B2819">
        <w:t>1.8</w:t>
      </w:r>
      <w:r w:rsidRPr="009B2819">
        <w:t>)</w:t>
      </w:r>
      <w:r w:rsidRPr="009B2819">
        <w:br/>
      </w:r>
      <w:r w:rsidRPr="009B2819">
        <w:br/>
      </w:r>
      <w:r w:rsidRPr="009B2819">
        <w:t xml:space="preserve">fig </w:t>
      </w:r>
      <w:r w:rsidRPr="009B2819">
        <w:t>&lt;-</w:t>
      </w:r>
      <w:r w:rsidRPr="009B2819">
        <w:t xml:space="preserve"> fig </w:t>
      </w:r>
      <w:r w:rsidRPr="009B2819">
        <w:t>|&gt;</w:t>
      </w:r>
      <w:r w:rsidRPr="009B2819">
        <w:t xml:space="preserve"> </w:t>
      </w:r>
      <w:r w:rsidRPr="009B2819">
        <w:br/>
      </w:r>
      <w:r w:rsidRPr="009B2819">
        <w:t xml:space="preserve">  </w:t>
      </w:r>
      <w:r w:rsidRPr="009B2819">
        <w:t>add_boxplot</w:t>
      </w:r>
      <w:r w:rsidRPr="009B2819">
        <w:t>(</w:t>
      </w:r>
      <w:r w:rsidRPr="009B2819">
        <w:t>y =</w:t>
      </w:r>
      <w:r w:rsidRPr="009B2819">
        <w:t xml:space="preserve"> </w:t>
      </w:r>
      <w:r w:rsidRPr="009B2819">
        <w:t>~</w:t>
      </w:r>
      <w:r w:rsidRPr="009B2819">
        <w:t>확진자</w:t>
      </w:r>
      <w:r w:rsidRPr="009B2819">
        <w:t>_</w:t>
      </w:r>
      <w:r w:rsidRPr="009B2819">
        <w:t>오세아니아</w:t>
      </w:r>
      <w:r w:rsidRPr="009B2819">
        <w:t xml:space="preserve">, </w:t>
      </w:r>
      <w:r w:rsidRPr="009B2819">
        <w:t>name =</w:t>
      </w:r>
      <w:r w:rsidRPr="009B2819">
        <w:t xml:space="preserve"> </w:t>
      </w:r>
      <w:r w:rsidRPr="009B2819">
        <w:t>'</w:t>
      </w:r>
      <w:r w:rsidRPr="009B2819">
        <w:t>오세아니아</w:t>
      </w:r>
      <w:r w:rsidRPr="009B2819">
        <w:t>'</w:t>
      </w:r>
      <w:r w:rsidRPr="009B2819">
        <w:t xml:space="preserve">, </w:t>
      </w:r>
      <w:r w:rsidRPr="009B2819">
        <w:t>boxpoints =</w:t>
      </w:r>
      <w:r w:rsidRPr="009B2819">
        <w:t xml:space="preserve"> </w:t>
      </w:r>
      <w:r w:rsidRPr="009B2819">
        <w:t>"all"</w:t>
      </w:r>
      <w:r w:rsidRPr="009B2819">
        <w:t xml:space="preserve">, </w:t>
      </w:r>
      <w:r w:rsidRPr="009B2819">
        <w:t>jitter =</w:t>
      </w:r>
      <w:r w:rsidRPr="009B2819">
        <w:t xml:space="preserve"> </w:t>
      </w:r>
      <w:r w:rsidRPr="009B2819">
        <w:t>0.3</w:t>
      </w:r>
      <w:r w:rsidRPr="009B2819">
        <w:t>,</w:t>
      </w:r>
      <w:r w:rsidRPr="009B2819">
        <w:br/>
      </w:r>
      <w:r w:rsidRPr="009B2819">
        <w:t xml:space="preserve">        </w:t>
      </w:r>
      <w:r w:rsidRPr="009B2819">
        <w:t>pointpos =</w:t>
      </w:r>
      <w:r w:rsidRPr="009B2819">
        <w:t xml:space="preserve"> </w:t>
      </w:r>
      <w:r w:rsidRPr="009B2819">
        <w:t>-</w:t>
      </w:r>
      <w:r w:rsidRPr="009B2819">
        <w:t>1.8</w:t>
      </w:r>
      <w:r w:rsidRPr="009B2819">
        <w:t>)</w:t>
      </w:r>
      <w:r w:rsidRPr="009B2819">
        <w:br/>
      </w:r>
      <w:r w:rsidRPr="009B2819">
        <w:br/>
      </w:r>
      <w:r w:rsidRPr="009B2819">
        <w:t xml:space="preserve">  </w:t>
      </w:r>
      <w:r w:rsidRPr="009B2819">
        <w:t>## boxmode</w:t>
      </w:r>
      <w:r w:rsidRPr="009B2819">
        <w:t>를</w:t>
      </w:r>
      <w:r w:rsidRPr="009B2819">
        <w:t xml:space="preserve"> group</w:t>
      </w:r>
      <w:r w:rsidRPr="009B2819">
        <w:t>으로</w:t>
      </w:r>
      <w:r w:rsidRPr="009B2819">
        <w:t xml:space="preserve"> </w:t>
      </w:r>
      <w:r w:rsidRPr="009B2819">
        <w:t>설정</w:t>
      </w:r>
      <w:r w:rsidRPr="009B2819">
        <w:br/>
      </w:r>
      <w:r w:rsidRPr="009B2819">
        <w:t xml:space="preserve">fig </w:t>
      </w:r>
      <w:r w:rsidRPr="009B2819">
        <w:t>|&gt;</w:t>
      </w:r>
      <w:r w:rsidRPr="009B2819">
        <w:t xml:space="preserve">  </w:t>
      </w:r>
      <w:r w:rsidRPr="009B2819">
        <w:t>layout</w:t>
      </w:r>
      <w:r w:rsidRPr="009B2819">
        <w:t>(</w:t>
      </w:r>
      <w:r w:rsidRPr="009B2819">
        <w:t>title =</w:t>
      </w:r>
      <w:r w:rsidRPr="009B2819">
        <w:t xml:space="preserve"> </w:t>
      </w:r>
      <w:r w:rsidRPr="009B2819">
        <w:t>list</w:t>
      </w:r>
      <w:r w:rsidRPr="009B2819">
        <w:t>(</w:t>
      </w:r>
      <w:r w:rsidRPr="009B2819">
        <w:t>text =</w:t>
      </w:r>
      <w:r w:rsidRPr="009B2819">
        <w:t xml:space="preserve"> </w:t>
      </w:r>
      <w:r w:rsidRPr="009B2819">
        <w:t>'</w:t>
      </w:r>
      <w:r w:rsidRPr="009B2819">
        <w:t>한국</w:t>
      </w:r>
      <w:r w:rsidRPr="009B2819">
        <w:t xml:space="preserve"> </w:t>
      </w:r>
      <w:r w:rsidRPr="009B2819">
        <w:t>및</w:t>
      </w:r>
      <w:r w:rsidRPr="009B2819">
        <w:t xml:space="preserve"> </w:t>
      </w:r>
      <w:r w:rsidRPr="009B2819">
        <w:t>대륙별</w:t>
      </w:r>
      <w:r w:rsidRPr="009B2819">
        <w:t xml:space="preserve"> </w:t>
      </w:r>
      <w:r w:rsidRPr="009B2819">
        <w:t>일별</w:t>
      </w:r>
      <w:r w:rsidRPr="009B2819">
        <w:t xml:space="preserve"> </w:t>
      </w:r>
      <w:r w:rsidRPr="009B2819">
        <w:t>확진자</w:t>
      </w:r>
      <w:r w:rsidRPr="009B2819">
        <w:t xml:space="preserve"> </w:t>
      </w:r>
      <w:r w:rsidRPr="009B2819">
        <w:t>분포</w:t>
      </w:r>
      <w:r w:rsidRPr="009B2819">
        <w:t>'</w:t>
      </w:r>
      <w:r w:rsidRPr="009B2819">
        <w:t xml:space="preserve">), </w:t>
      </w:r>
      <w:r w:rsidRPr="009B2819">
        <w:br/>
      </w:r>
      <w:r w:rsidRPr="009B2819">
        <w:t xml:space="preserve">               </w:t>
      </w:r>
      <w:r w:rsidRPr="009B2819">
        <w:t>xaxis =</w:t>
      </w:r>
      <w:r w:rsidRPr="009B2819">
        <w:t xml:space="preserve"> </w:t>
      </w:r>
      <w:r w:rsidRPr="009B2819">
        <w:t>list</w:t>
      </w:r>
      <w:r w:rsidRPr="009B2819">
        <w:t>(</w:t>
      </w:r>
      <w:r w:rsidRPr="009B2819">
        <w:t>title =</w:t>
      </w:r>
      <w:r w:rsidRPr="009B2819">
        <w:t xml:space="preserve"> </w:t>
      </w:r>
      <w:r w:rsidRPr="009B2819">
        <w:t>'</w:t>
      </w:r>
      <w:r w:rsidRPr="009B2819">
        <w:t>대륙명</w:t>
      </w:r>
      <w:r w:rsidRPr="009B2819">
        <w:t>'</w:t>
      </w:r>
      <w:r w:rsidRPr="009B2819">
        <w:t>),</w:t>
      </w:r>
      <w:r w:rsidRPr="009B2819">
        <w:br/>
      </w:r>
      <w:r w:rsidRPr="009B2819">
        <w:t xml:space="preserve">               </w:t>
      </w:r>
      <w:r w:rsidRPr="009B2819">
        <w:t>yaxis =</w:t>
      </w:r>
      <w:r w:rsidRPr="009B2819">
        <w:t xml:space="preserve"> </w:t>
      </w:r>
      <w:r w:rsidRPr="009B2819">
        <w:t>list</w:t>
      </w:r>
      <w:r w:rsidRPr="009B2819">
        <w:t>(</w:t>
      </w:r>
      <w:r w:rsidRPr="009B2819">
        <w:t>title =</w:t>
      </w:r>
      <w:r w:rsidRPr="009B2819">
        <w:t xml:space="preserve"> </w:t>
      </w:r>
      <w:r w:rsidRPr="009B2819">
        <w:t>'</w:t>
      </w:r>
      <w:r w:rsidRPr="009B2819">
        <w:t>확진자수</w:t>
      </w:r>
      <w:r w:rsidRPr="009B2819">
        <w:t>(</w:t>
      </w:r>
      <w:r w:rsidRPr="009B2819">
        <w:t>명</w:t>
      </w:r>
      <w:r w:rsidRPr="009B2819">
        <w:t>)'</w:t>
      </w:r>
      <w:r w:rsidRPr="009B2819">
        <w:t>),</w:t>
      </w:r>
      <w:r w:rsidRPr="009B2819">
        <w:br/>
      </w:r>
      <w:r w:rsidRPr="009B2819">
        <w:t xml:space="preserve">         </w:t>
      </w:r>
      <w:r w:rsidRPr="009B2819">
        <w:t>margin =</w:t>
      </w:r>
      <w:r w:rsidRPr="009B2819">
        <w:t xml:space="preserve"> </w:t>
      </w:r>
      <w:r w:rsidRPr="009B2819">
        <w:t>list</w:t>
      </w:r>
      <w:r w:rsidRPr="009B2819">
        <w:t>(</w:t>
      </w:r>
      <w:r w:rsidRPr="009B2819">
        <w:t>t =</w:t>
      </w:r>
      <w:r w:rsidRPr="009B2819">
        <w:t xml:space="preserve"> </w:t>
      </w:r>
      <w:r w:rsidRPr="009B2819">
        <w:t>50</w:t>
      </w:r>
      <w:r w:rsidRPr="009B2819">
        <w:t xml:space="preserve">, </w:t>
      </w:r>
      <w:r w:rsidRPr="009B2819">
        <w:t>b =</w:t>
      </w:r>
      <w:r w:rsidRPr="009B2819">
        <w:t xml:space="preserve"> </w:t>
      </w:r>
      <w:r w:rsidRPr="009B2819">
        <w:t>25</w:t>
      </w:r>
      <w:r w:rsidRPr="009B2819">
        <w:t xml:space="preserve">, </w:t>
      </w:r>
      <w:r w:rsidRPr="009B2819">
        <w:t>l =</w:t>
      </w:r>
      <w:r w:rsidRPr="009B2819">
        <w:t xml:space="preserve"> </w:t>
      </w:r>
      <w:r w:rsidRPr="009B2819">
        <w:t>25</w:t>
      </w:r>
      <w:r w:rsidRPr="009B2819">
        <w:t xml:space="preserve">, </w:t>
      </w:r>
      <w:r w:rsidRPr="009B2819">
        <w:t>r =</w:t>
      </w:r>
      <w:r w:rsidRPr="009B2819">
        <w:t xml:space="preserve"> </w:t>
      </w:r>
      <w:r w:rsidRPr="009B2819">
        <w:t>25</w:t>
      </w:r>
      <w:r w:rsidRPr="009B2819">
        <w:t xml:space="preserve">), </w:t>
      </w:r>
      <w:r w:rsidRPr="009B2819">
        <w:br/>
      </w:r>
      <w:r w:rsidRPr="009B2819">
        <w:t xml:space="preserve">         </w:t>
      </w:r>
      <w:r w:rsidRPr="009B2819">
        <w:t>paper_bgcolor=</w:t>
      </w:r>
      <w:r w:rsidRPr="009B2819">
        <w:t>'lightgray'</w:t>
      </w:r>
      <w:r w:rsidRPr="009B2819">
        <w:t xml:space="preserve">, </w:t>
      </w:r>
      <w:r w:rsidRPr="009B2819">
        <w:t>plot_bgcolor=</w:t>
      </w:r>
      <w:r w:rsidRPr="009B2819">
        <w:t>'lightgray'</w:t>
      </w:r>
      <w:r w:rsidRPr="009B2819">
        <w:t>)</w:t>
      </w:r>
    </w:p>
    <w:p w:rsidR="00532EAA" w:rsidRDefault="00532EAA" w:rsidP="00532EAA">
      <w:pPr>
        <w:pStyle w:val="Compact"/>
      </w:pPr>
      <w:r>
        <w:rPr>
          <w:noProof/>
          <w:lang w:eastAsia="ko-KR"/>
        </w:rPr>
        <w:drawing>
          <wp:inline distT="0" distB="0" distL="0" distR="0" wp14:anchorId="7A980D93" wp14:editId="364DC09B">
            <wp:extent cx="6217920" cy="4011295"/>
            <wp:effectExtent l="0" t="0" r="0" b="8255"/>
            <wp:docPr id="16" name="그림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217920" cy="4011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F235E" w:rsidRDefault="009B2819">
      <w:pPr>
        <w:pStyle w:val="Compact"/>
        <w:numPr>
          <w:ilvl w:val="0"/>
          <w:numId w:val="48"/>
        </w:numPr>
      </w:pPr>
      <w:r>
        <w:t>python</w:t>
      </w:r>
    </w:p>
    <w:p w:rsidR="000F235E" w:rsidRPr="009B2819" w:rsidRDefault="009B2819" w:rsidP="009B2819">
      <w:pPr>
        <w:pStyle w:val="python"/>
      </w:pPr>
      <w:r w:rsidRPr="009B2819">
        <w:t xml:space="preserve">fig </w:t>
      </w:r>
      <w:r w:rsidRPr="009B2819">
        <w:t>=</w:t>
      </w:r>
      <w:r w:rsidRPr="009B2819">
        <w:t xml:space="preserve"> go.Figure()</w:t>
      </w:r>
      <w:r w:rsidRPr="009B2819">
        <w:br/>
      </w:r>
      <w:r w:rsidRPr="009B2819">
        <w:t>fig.add_trace(go.Box(</w:t>
      </w:r>
      <w:r w:rsidRPr="009B2819">
        <w:br/>
      </w:r>
      <w:r w:rsidRPr="009B2819">
        <w:t xml:space="preserve">  y </w:t>
      </w:r>
      <w:r w:rsidRPr="009B2819">
        <w:t>=</w:t>
      </w:r>
      <w:r w:rsidRPr="009B2819">
        <w:t xml:space="preserve"> df_covid19_100_wide[</w:t>
      </w:r>
      <w:r w:rsidRPr="009B2819">
        <w:t>'</w:t>
      </w:r>
      <w:r w:rsidRPr="009B2819">
        <w:t>확진자</w:t>
      </w:r>
      <w:r w:rsidRPr="009B2819">
        <w:t>_</w:t>
      </w:r>
      <w:r w:rsidRPr="009B2819">
        <w:t>한국</w:t>
      </w:r>
      <w:r w:rsidRPr="009B2819">
        <w:t>'</w:t>
      </w:r>
      <w:r w:rsidRPr="009B2819">
        <w:t xml:space="preserve">], name </w:t>
      </w:r>
      <w:r w:rsidRPr="009B2819">
        <w:t>=</w:t>
      </w:r>
      <w:r w:rsidRPr="009B2819">
        <w:t xml:space="preserve"> </w:t>
      </w:r>
      <w:r w:rsidRPr="009B2819">
        <w:t>'</w:t>
      </w:r>
      <w:r w:rsidRPr="009B2819">
        <w:t>한국</w:t>
      </w:r>
      <w:r w:rsidRPr="009B2819">
        <w:t>'</w:t>
      </w:r>
      <w:r w:rsidRPr="009B2819">
        <w:t>,</w:t>
      </w:r>
      <w:r w:rsidRPr="009B2819">
        <w:br/>
      </w:r>
      <w:r w:rsidRPr="009B2819">
        <w:t xml:space="preserve">  boxpoints </w:t>
      </w:r>
      <w:r w:rsidRPr="009B2819">
        <w:t>=</w:t>
      </w:r>
      <w:r w:rsidRPr="009B2819">
        <w:t xml:space="preserve"> </w:t>
      </w:r>
      <w:r w:rsidRPr="009B2819">
        <w:t>"all"</w:t>
      </w:r>
      <w:r w:rsidRPr="009B2819">
        <w:t xml:space="preserve">, jitter </w:t>
      </w:r>
      <w:r w:rsidRPr="009B2819">
        <w:t>=</w:t>
      </w:r>
      <w:r w:rsidRPr="009B2819">
        <w:t xml:space="preserve"> </w:t>
      </w:r>
      <w:r w:rsidRPr="009B2819">
        <w:t>0.3</w:t>
      </w:r>
      <w:r w:rsidRPr="009B2819">
        <w:t xml:space="preserve">, pointpos </w:t>
      </w:r>
      <w:r w:rsidRPr="009B2819">
        <w:t>=</w:t>
      </w:r>
      <w:r w:rsidRPr="009B2819">
        <w:t xml:space="preserve"> </w:t>
      </w:r>
      <w:r w:rsidRPr="009B2819">
        <w:t>-</w:t>
      </w:r>
      <w:r w:rsidRPr="009B2819">
        <w:t>1.8</w:t>
      </w:r>
      <w:r w:rsidRPr="009B2819">
        <w:t>))</w:t>
      </w:r>
      <w:r w:rsidRPr="009B2819">
        <w:br/>
      </w:r>
      <w:r w:rsidRPr="009B2819">
        <w:t xml:space="preserve">  </w:t>
      </w:r>
      <w:r w:rsidRPr="009B2819">
        <w:br/>
      </w:r>
      <w:r w:rsidRPr="009B2819">
        <w:t>fig.add_trace(go.Box(</w:t>
      </w:r>
      <w:r w:rsidRPr="009B2819">
        <w:br/>
      </w:r>
      <w:r w:rsidRPr="009B2819">
        <w:t xml:space="preserve">  y </w:t>
      </w:r>
      <w:r w:rsidRPr="009B2819">
        <w:t>=</w:t>
      </w:r>
      <w:r w:rsidRPr="009B2819">
        <w:t xml:space="preserve"> df_covid19_100_wide[</w:t>
      </w:r>
      <w:r w:rsidRPr="009B2819">
        <w:t>'</w:t>
      </w:r>
      <w:r w:rsidRPr="009B2819">
        <w:t>확진자</w:t>
      </w:r>
      <w:r w:rsidRPr="009B2819">
        <w:t>_</w:t>
      </w:r>
      <w:r w:rsidRPr="009B2819">
        <w:t>아시아</w:t>
      </w:r>
      <w:r w:rsidRPr="009B2819">
        <w:t>'</w:t>
      </w:r>
      <w:r w:rsidRPr="009B2819">
        <w:t xml:space="preserve">], name </w:t>
      </w:r>
      <w:r w:rsidRPr="009B2819">
        <w:t>=</w:t>
      </w:r>
      <w:r w:rsidRPr="009B2819">
        <w:t xml:space="preserve"> </w:t>
      </w:r>
      <w:r w:rsidRPr="009B2819">
        <w:t>'</w:t>
      </w:r>
      <w:r w:rsidRPr="009B2819">
        <w:t>아시아</w:t>
      </w:r>
      <w:r w:rsidRPr="009B2819">
        <w:t>'</w:t>
      </w:r>
      <w:r w:rsidRPr="009B2819">
        <w:t>,</w:t>
      </w:r>
      <w:r w:rsidRPr="009B2819">
        <w:br/>
      </w:r>
      <w:r w:rsidRPr="009B2819">
        <w:lastRenderedPageBreak/>
        <w:t xml:space="preserve">  boxpoints </w:t>
      </w:r>
      <w:r w:rsidRPr="009B2819">
        <w:t>=</w:t>
      </w:r>
      <w:r w:rsidRPr="009B2819">
        <w:t xml:space="preserve"> </w:t>
      </w:r>
      <w:r w:rsidRPr="009B2819">
        <w:t>"all"</w:t>
      </w:r>
      <w:r w:rsidRPr="009B2819">
        <w:t xml:space="preserve">, jitter </w:t>
      </w:r>
      <w:r w:rsidRPr="009B2819">
        <w:t>=</w:t>
      </w:r>
      <w:r w:rsidRPr="009B2819">
        <w:t xml:space="preserve"> </w:t>
      </w:r>
      <w:r w:rsidRPr="009B2819">
        <w:t>0.3</w:t>
      </w:r>
      <w:r w:rsidRPr="009B2819">
        <w:t xml:space="preserve">, pointpos </w:t>
      </w:r>
      <w:r w:rsidRPr="009B2819">
        <w:t>=</w:t>
      </w:r>
      <w:r w:rsidRPr="009B2819">
        <w:t xml:space="preserve"> </w:t>
      </w:r>
      <w:r w:rsidRPr="009B2819">
        <w:t>-</w:t>
      </w:r>
      <w:r w:rsidRPr="009B2819">
        <w:t>1.8</w:t>
      </w:r>
      <w:r w:rsidRPr="009B2819">
        <w:t>))</w:t>
      </w:r>
      <w:r w:rsidRPr="009B2819">
        <w:br/>
      </w:r>
      <w:r w:rsidRPr="009B2819">
        <w:t xml:space="preserve">  </w:t>
      </w:r>
      <w:r w:rsidRPr="009B2819">
        <w:br/>
      </w:r>
      <w:r w:rsidRPr="009B2819">
        <w:t>fig.add_trace(go.Box(</w:t>
      </w:r>
      <w:r w:rsidRPr="009B2819">
        <w:br/>
      </w:r>
      <w:r w:rsidRPr="009B2819">
        <w:t xml:space="preserve">  y </w:t>
      </w:r>
      <w:r w:rsidRPr="009B2819">
        <w:t>=</w:t>
      </w:r>
      <w:r w:rsidRPr="009B2819">
        <w:t xml:space="preserve"> df_covid19_100_wide[</w:t>
      </w:r>
      <w:r w:rsidRPr="009B2819">
        <w:t>'</w:t>
      </w:r>
      <w:r w:rsidRPr="009B2819">
        <w:t>확진자</w:t>
      </w:r>
      <w:r w:rsidRPr="009B2819">
        <w:t>_</w:t>
      </w:r>
      <w:r w:rsidRPr="009B2819">
        <w:t>유럽</w:t>
      </w:r>
      <w:r w:rsidRPr="009B2819">
        <w:t>'</w:t>
      </w:r>
      <w:r w:rsidRPr="009B2819">
        <w:t xml:space="preserve">], name </w:t>
      </w:r>
      <w:r w:rsidRPr="009B2819">
        <w:t>=</w:t>
      </w:r>
      <w:r w:rsidRPr="009B2819">
        <w:t xml:space="preserve"> </w:t>
      </w:r>
      <w:r w:rsidRPr="009B2819">
        <w:t>'</w:t>
      </w:r>
      <w:r w:rsidRPr="009B2819">
        <w:t>유럽</w:t>
      </w:r>
      <w:r w:rsidRPr="009B2819">
        <w:t>'</w:t>
      </w:r>
      <w:r w:rsidRPr="009B2819">
        <w:t>,</w:t>
      </w:r>
      <w:r w:rsidRPr="009B2819">
        <w:br/>
      </w:r>
      <w:r w:rsidRPr="009B2819">
        <w:t xml:space="preserve">  boxpoints </w:t>
      </w:r>
      <w:r w:rsidRPr="009B2819">
        <w:t>=</w:t>
      </w:r>
      <w:r w:rsidRPr="009B2819">
        <w:t xml:space="preserve"> </w:t>
      </w:r>
      <w:r w:rsidRPr="009B2819">
        <w:t>"all"</w:t>
      </w:r>
      <w:r w:rsidRPr="009B2819">
        <w:t xml:space="preserve">, jitter </w:t>
      </w:r>
      <w:r w:rsidRPr="009B2819">
        <w:t>=</w:t>
      </w:r>
      <w:r w:rsidRPr="009B2819">
        <w:t xml:space="preserve"> </w:t>
      </w:r>
      <w:r w:rsidRPr="009B2819">
        <w:t>0.3</w:t>
      </w:r>
      <w:r w:rsidRPr="009B2819">
        <w:t xml:space="preserve">, pointpos </w:t>
      </w:r>
      <w:r w:rsidRPr="009B2819">
        <w:t>=</w:t>
      </w:r>
      <w:r w:rsidRPr="009B2819">
        <w:t xml:space="preserve"> </w:t>
      </w:r>
      <w:r w:rsidRPr="009B2819">
        <w:t>-</w:t>
      </w:r>
      <w:r w:rsidRPr="009B2819">
        <w:t>1.8</w:t>
      </w:r>
      <w:r w:rsidRPr="009B2819">
        <w:t>))</w:t>
      </w:r>
      <w:r w:rsidRPr="009B2819">
        <w:br/>
      </w:r>
      <w:r w:rsidRPr="009B2819">
        <w:t xml:space="preserve">  </w:t>
      </w:r>
      <w:r w:rsidRPr="009B2819">
        <w:br/>
      </w:r>
      <w:r w:rsidRPr="009B2819">
        <w:t>fig.add_trace(go.Box(</w:t>
      </w:r>
      <w:r w:rsidRPr="009B2819">
        <w:br/>
      </w:r>
      <w:r w:rsidRPr="009B2819">
        <w:t xml:space="preserve">  y </w:t>
      </w:r>
      <w:r w:rsidRPr="009B2819">
        <w:t>=</w:t>
      </w:r>
      <w:r w:rsidRPr="009B2819">
        <w:t xml:space="preserve"> df_covid19_100_wide[</w:t>
      </w:r>
      <w:r w:rsidRPr="009B2819">
        <w:t>'</w:t>
      </w:r>
      <w:r w:rsidRPr="009B2819">
        <w:t>확진자</w:t>
      </w:r>
      <w:r w:rsidRPr="009B2819">
        <w:t>_</w:t>
      </w:r>
      <w:r w:rsidRPr="009B2819">
        <w:t>북미</w:t>
      </w:r>
      <w:r w:rsidRPr="009B2819">
        <w:t>'</w:t>
      </w:r>
      <w:r w:rsidRPr="009B2819">
        <w:t xml:space="preserve">], name </w:t>
      </w:r>
      <w:r w:rsidRPr="009B2819">
        <w:t>=</w:t>
      </w:r>
      <w:r w:rsidRPr="009B2819">
        <w:t xml:space="preserve"> </w:t>
      </w:r>
      <w:r w:rsidRPr="009B2819">
        <w:t>'</w:t>
      </w:r>
      <w:r w:rsidRPr="009B2819">
        <w:t>북미</w:t>
      </w:r>
      <w:r w:rsidRPr="009B2819">
        <w:t>'</w:t>
      </w:r>
      <w:r w:rsidRPr="009B2819">
        <w:t>,</w:t>
      </w:r>
      <w:r w:rsidRPr="009B2819">
        <w:br/>
      </w:r>
      <w:r w:rsidRPr="009B2819">
        <w:t xml:space="preserve">  boxpoints </w:t>
      </w:r>
      <w:r w:rsidRPr="009B2819">
        <w:t>=</w:t>
      </w:r>
      <w:r w:rsidRPr="009B2819">
        <w:t xml:space="preserve"> </w:t>
      </w:r>
      <w:r w:rsidRPr="009B2819">
        <w:t>"all"</w:t>
      </w:r>
      <w:r w:rsidRPr="009B2819">
        <w:t xml:space="preserve">, jitter </w:t>
      </w:r>
      <w:r w:rsidRPr="009B2819">
        <w:t>=</w:t>
      </w:r>
      <w:r w:rsidRPr="009B2819">
        <w:t xml:space="preserve"> </w:t>
      </w:r>
      <w:r w:rsidRPr="009B2819">
        <w:t>0.3</w:t>
      </w:r>
      <w:r w:rsidRPr="009B2819">
        <w:t xml:space="preserve">, pointpos </w:t>
      </w:r>
      <w:r w:rsidRPr="009B2819">
        <w:t>=</w:t>
      </w:r>
      <w:r w:rsidRPr="009B2819">
        <w:t xml:space="preserve"> </w:t>
      </w:r>
      <w:r w:rsidRPr="009B2819">
        <w:t>-</w:t>
      </w:r>
      <w:r w:rsidRPr="009B2819">
        <w:t>1.8</w:t>
      </w:r>
      <w:r w:rsidRPr="009B2819">
        <w:t>))</w:t>
      </w:r>
      <w:r w:rsidRPr="009B2819">
        <w:br/>
      </w:r>
      <w:r w:rsidRPr="009B2819">
        <w:t xml:space="preserve">  </w:t>
      </w:r>
      <w:r w:rsidRPr="009B2819">
        <w:br/>
      </w:r>
      <w:r w:rsidRPr="009B2819">
        <w:t>fig.add_trace(go.Box(</w:t>
      </w:r>
      <w:r w:rsidRPr="009B2819">
        <w:br/>
      </w:r>
      <w:r w:rsidRPr="009B2819">
        <w:t xml:space="preserve">  y </w:t>
      </w:r>
      <w:r w:rsidRPr="009B2819">
        <w:t>=</w:t>
      </w:r>
      <w:r w:rsidRPr="009B2819">
        <w:t xml:space="preserve"> df_covid19_100_wide[</w:t>
      </w:r>
      <w:r w:rsidRPr="009B2819">
        <w:t>'</w:t>
      </w:r>
      <w:r w:rsidRPr="009B2819">
        <w:t>확진자</w:t>
      </w:r>
      <w:r w:rsidRPr="009B2819">
        <w:t>_</w:t>
      </w:r>
      <w:r w:rsidRPr="009B2819">
        <w:t>남미</w:t>
      </w:r>
      <w:r w:rsidRPr="009B2819">
        <w:t>'</w:t>
      </w:r>
      <w:r w:rsidRPr="009B2819">
        <w:t xml:space="preserve">], name </w:t>
      </w:r>
      <w:r w:rsidRPr="009B2819">
        <w:t>=</w:t>
      </w:r>
      <w:r w:rsidRPr="009B2819">
        <w:t xml:space="preserve"> </w:t>
      </w:r>
      <w:r w:rsidRPr="009B2819">
        <w:t>'</w:t>
      </w:r>
      <w:r w:rsidRPr="009B2819">
        <w:t>남미</w:t>
      </w:r>
      <w:r w:rsidRPr="009B2819">
        <w:t>'</w:t>
      </w:r>
      <w:r w:rsidRPr="009B2819">
        <w:t>,</w:t>
      </w:r>
      <w:r w:rsidRPr="009B2819">
        <w:br/>
      </w:r>
      <w:r w:rsidRPr="009B2819">
        <w:t xml:space="preserve">  boxpoints </w:t>
      </w:r>
      <w:r w:rsidRPr="009B2819">
        <w:t>=</w:t>
      </w:r>
      <w:r w:rsidRPr="009B2819">
        <w:t xml:space="preserve"> </w:t>
      </w:r>
      <w:r w:rsidRPr="009B2819">
        <w:t>"all"</w:t>
      </w:r>
      <w:r w:rsidRPr="009B2819">
        <w:t xml:space="preserve">, jitter </w:t>
      </w:r>
      <w:r w:rsidRPr="009B2819">
        <w:t>=</w:t>
      </w:r>
      <w:r w:rsidRPr="009B2819">
        <w:t xml:space="preserve"> </w:t>
      </w:r>
      <w:r w:rsidRPr="009B2819">
        <w:t>0.3</w:t>
      </w:r>
      <w:r w:rsidRPr="009B2819">
        <w:t xml:space="preserve">, pointpos </w:t>
      </w:r>
      <w:r w:rsidRPr="009B2819">
        <w:t>=</w:t>
      </w:r>
      <w:r w:rsidRPr="009B2819">
        <w:t xml:space="preserve"> </w:t>
      </w:r>
      <w:r w:rsidRPr="009B2819">
        <w:t>-</w:t>
      </w:r>
      <w:r w:rsidRPr="009B2819">
        <w:t>1.8</w:t>
      </w:r>
      <w:r w:rsidRPr="009B2819">
        <w:t>))</w:t>
      </w:r>
      <w:r w:rsidRPr="009B2819">
        <w:br/>
      </w:r>
      <w:r w:rsidRPr="009B2819">
        <w:t xml:space="preserve">  </w:t>
      </w:r>
      <w:r w:rsidRPr="009B2819">
        <w:br/>
      </w:r>
      <w:r w:rsidRPr="009B2819">
        <w:t>fig.add_trace(go.Box(</w:t>
      </w:r>
      <w:r w:rsidRPr="009B2819">
        <w:br/>
      </w:r>
      <w:r w:rsidRPr="009B2819">
        <w:t xml:space="preserve">  y </w:t>
      </w:r>
      <w:r w:rsidRPr="009B2819">
        <w:t>=</w:t>
      </w:r>
      <w:r w:rsidRPr="009B2819">
        <w:t xml:space="preserve"> df_covid19_100_wide[</w:t>
      </w:r>
      <w:r w:rsidRPr="009B2819">
        <w:t>'</w:t>
      </w:r>
      <w:r w:rsidRPr="009B2819">
        <w:t>확진자</w:t>
      </w:r>
      <w:r w:rsidRPr="009B2819">
        <w:t>_</w:t>
      </w:r>
      <w:r w:rsidRPr="009B2819">
        <w:t>아프리카</w:t>
      </w:r>
      <w:r w:rsidRPr="009B2819">
        <w:t>'</w:t>
      </w:r>
      <w:r w:rsidRPr="009B2819">
        <w:t xml:space="preserve">], name </w:t>
      </w:r>
      <w:r w:rsidRPr="009B2819">
        <w:t>=</w:t>
      </w:r>
      <w:r w:rsidRPr="009B2819">
        <w:t xml:space="preserve"> </w:t>
      </w:r>
      <w:r w:rsidRPr="009B2819">
        <w:t>'</w:t>
      </w:r>
      <w:r w:rsidRPr="009B2819">
        <w:t>아프리카</w:t>
      </w:r>
      <w:r w:rsidRPr="009B2819">
        <w:t>'</w:t>
      </w:r>
      <w:r w:rsidRPr="009B2819">
        <w:t>,</w:t>
      </w:r>
      <w:r w:rsidRPr="009B2819">
        <w:br/>
      </w:r>
      <w:r w:rsidRPr="009B2819">
        <w:t xml:space="preserve">  boxpoints </w:t>
      </w:r>
      <w:r w:rsidRPr="009B2819">
        <w:t>=</w:t>
      </w:r>
      <w:r w:rsidRPr="009B2819">
        <w:t xml:space="preserve"> </w:t>
      </w:r>
      <w:r w:rsidRPr="009B2819">
        <w:t>"all"</w:t>
      </w:r>
      <w:r w:rsidRPr="009B2819">
        <w:t xml:space="preserve">, jitter </w:t>
      </w:r>
      <w:r w:rsidRPr="009B2819">
        <w:t>=</w:t>
      </w:r>
      <w:r w:rsidRPr="009B2819">
        <w:t xml:space="preserve"> </w:t>
      </w:r>
      <w:r w:rsidRPr="009B2819">
        <w:t>0.3</w:t>
      </w:r>
      <w:r w:rsidRPr="009B2819">
        <w:t xml:space="preserve">, pointpos </w:t>
      </w:r>
      <w:r w:rsidRPr="009B2819">
        <w:t>=</w:t>
      </w:r>
      <w:r w:rsidRPr="009B2819">
        <w:t xml:space="preserve"> </w:t>
      </w:r>
      <w:r w:rsidRPr="009B2819">
        <w:t>-</w:t>
      </w:r>
      <w:r w:rsidRPr="009B2819">
        <w:t>1.8</w:t>
      </w:r>
      <w:r w:rsidRPr="009B2819">
        <w:t>))</w:t>
      </w:r>
      <w:r w:rsidRPr="009B2819">
        <w:br/>
      </w:r>
      <w:r w:rsidRPr="009B2819">
        <w:t xml:space="preserve">  </w:t>
      </w:r>
      <w:r w:rsidRPr="009B2819">
        <w:br/>
      </w:r>
      <w:r w:rsidRPr="009B2819">
        <w:t>fig.add_trace(go.Box(</w:t>
      </w:r>
      <w:r w:rsidRPr="009B2819">
        <w:br/>
      </w:r>
      <w:r w:rsidRPr="009B2819">
        <w:t xml:space="preserve">  y </w:t>
      </w:r>
      <w:r w:rsidRPr="009B2819">
        <w:t>=</w:t>
      </w:r>
      <w:r w:rsidRPr="009B2819">
        <w:t xml:space="preserve"> df_covid19_100_wide[</w:t>
      </w:r>
      <w:r w:rsidRPr="009B2819">
        <w:t>'</w:t>
      </w:r>
      <w:r w:rsidRPr="009B2819">
        <w:t>확진자</w:t>
      </w:r>
      <w:r w:rsidRPr="009B2819">
        <w:t>_</w:t>
      </w:r>
      <w:r w:rsidRPr="009B2819">
        <w:t>오세아니아</w:t>
      </w:r>
      <w:r w:rsidRPr="009B2819">
        <w:t>'</w:t>
      </w:r>
      <w:r w:rsidRPr="009B2819">
        <w:t xml:space="preserve">], name </w:t>
      </w:r>
      <w:r w:rsidRPr="009B2819">
        <w:t>=</w:t>
      </w:r>
      <w:r w:rsidRPr="009B2819">
        <w:t xml:space="preserve"> </w:t>
      </w:r>
      <w:r w:rsidRPr="009B2819">
        <w:t>'</w:t>
      </w:r>
      <w:r w:rsidRPr="009B2819">
        <w:t>오세아니아</w:t>
      </w:r>
      <w:r w:rsidRPr="009B2819">
        <w:t>'</w:t>
      </w:r>
      <w:r w:rsidRPr="009B2819">
        <w:t>,</w:t>
      </w:r>
      <w:r w:rsidRPr="009B2819">
        <w:br/>
      </w:r>
      <w:r w:rsidRPr="009B2819">
        <w:t xml:space="preserve">  boxpoints </w:t>
      </w:r>
      <w:r w:rsidRPr="009B2819">
        <w:t>=</w:t>
      </w:r>
      <w:r w:rsidRPr="009B2819">
        <w:t xml:space="preserve"> </w:t>
      </w:r>
      <w:r w:rsidRPr="009B2819">
        <w:t>"all"</w:t>
      </w:r>
      <w:r w:rsidRPr="009B2819">
        <w:t xml:space="preserve">, jitter </w:t>
      </w:r>
      <w:r w:rsidRPr="009B2819">
        <w:t>=</w:t>
      </w:r>
      <w:r w:rsidRPr="009B2819">
        <w:t xml:space="preserve"> </w:t>
      </w:r>
      <w:r w:rsidRPr="009B2819">
        <w:t>0.3</w:t>
      </w:r>
      <w:r w:rsidRPr="009B2819">
        <w:t xml:space="preserve">, pointpos </w:t>
      </w:r>
      <w:r w:rsidRPr="009B2819">
        <w:t>=</w:t>
      </w:r>
      <w:r w:rsidRPr="009B2819">
        <w:t xml:space="preserve"> </w:t>
      </w:r>
      <w:r w:rsidRPr="009B2819">
        <w:t>-</w:t>
      </w:r>
      <w:r w:rsidRPr="009B2819">
        <w:t>1.8</w:t>
      </w:r>
      <w:r w:rsidRPr="009B2819">
        <w:t>))</w:t>
      </w:r>
      <w:r w:rsidRPr="009B2819">
        <w:br/>
      </w:r>
      <w:r w:rsidRPr="009B2819">
        <w:t xml:space="preserve">  </w:t>
      </w:r>
      <w:r w:rsidRPr="009B2819">
        <w:br/>
      </w:r>
      <w:r w:rsidRPr="009B2819">
        <w:t xml:space="preserve">fig.update_layout(title </w:t>
      </w:r>
      <w:r w:rsidRPr="009B2819">
        <w:t>=</w:t>
      </w:r>
      <w:r w:rsidRPr="009B2819">
        <w:t xml:space="preserve"> </w:t>
      </w:r>
      <w:r w:rsidRPr="009B2819">
        <w:t>dict</w:t>
      </w:r>
      <w:r w:rsidRPr="009B2819">
        <w:t xml:space="preserve">(text </w:t>
      </w:r>
      <w:r w:rsidRPr="009B2819">
        <w:t>=</w:t>
      </w:r>
      <w:r w:rsidRPr="009B2819">
        <w:t xml:space="preserve"> </w:t>
      </w:r>
      <w:r w:rsidRPr="009B2819">
        <w:t>'</w:t>
      </w:r>
      <w:r w:rsidRPr="009B2819">
        <w:t>한국</w:t>
      </w:r>
      <w:r w:rsidRPr="009B2819">
        <w:t xml:space="preserve"> </w:t>
      </w:r>
      <w:r w:rsidRPr="009B2819">
        <w:t>및</w:t>
      </w:r>
      <w:r w:rsidRPr="009B2819">
        <w:t xml:space="preserve"> </w:t>
      </w:r>
      <w:r w:rsidRPr="009B2819">
        <w:t>대륙별</w:t>
      </w:r>
      <w:r w:rsidRPr="009B2819">
        <w:t xml:space="preserve"> </w:t>
      </w:r>
      <w:r w:rsidRPr="009B2819">
        <w:t>일별</w:t>
      </w:r>
      <w:r w:rsidRPr="009B2819">
        <w:t xml:space="preserve"> </w:t>
      </w:r>
      <w:r w:rsidRPr="009B2819">
        <w:t>확진자</w:t>
      </w:r>
      <w:r w:rsidRPr="009B2819">
        <w:t xml:space="preserve"> </w:t>
      </w:r>
      <w:r w:rsidRPr="009B2819">
        <w:t>분포</w:t>
      </w:r>
      <w:r w:rsidRPr="009B2819">
        <w:t>'</w:t>
      </w:r>
      <w:r w:rsidRPr="009B2819">
        <w:t xml:space="preserve">, x </w:t>
      </w:r>
      <w:r w:rsidRPr="009B2819">
        <w:t>=</w:t>
      </w:r>
      <w:r w:rsidRPr="009B2819">
        <w:t xml:space="preserve"> </w:t>
      </w:r>
      <w:r w:rsidRPr="009B2819">
        <w:t>0.5</w:t>
      </w:r>
      <w:r w:rsidRPr="009B2819">
        <w:t>),</w:t>
      </w:r>
      <w:r w:rsidRPr="009B2819">
        <w:br/>
      </w:r>
      <w:r w:rsidRPr="009B2819">
        <w:t xml:space="preserve">                  xaxis </w:t>
      </w:r>
      <w:r w:rsidRPr="009B2819">
        <w:t>=</w:t>
      </w:r>
      <w:r w:rsidRPr="009B2819">
        <w:t xml:space="preserve"> </w:t>
      </w:r>
      <w:r w:rsidRPr="009B2819">
        <w:t>dict</w:t>
      </w:r>
      <w:r w:rsidRPr="009B2819">
        <w:t xml:space="preserve">(title </w:t>
      </w:r>
      <w:r w:rsidRPr="009B2819">
        <w:t>=</w:t>
      </w:r>
      <w:r w:rsidRPr="009B2819">
        <w:t xml:space="preserve"> </w:t>
      </w:r>
      <w:r w:rsidRPr="009B2819">
        <w:t>'</w:t>
      </w:r>
      <w:r w:rsidRPr="009B2819">
        <w:t>대륙명</w:t>
      </w:r>
      <w:r w:rsidRPr="009B2819">
        <w:t>'</w:t>
      </w:r>
      <w:r w:rsidRPr="009B2819">
        <w:t>),</w:t>
      </w:r>
      <w:r w:rsidRPr="009B2819">
        <w:br/>
      </w:r>
      <w:r w:rsidRPr="009B2819">
        <w:t xml:space="preserve">                  yaxis </w:t>
      </w:r>
      <w:r w:rsidRPr="009B2819">
        <w:t>=</w:t>
      </w:r>
      <w:r w:rsidRPr="009B2819">
        <w:t xml:space="preserve"> </w:t>
      </w:r>
      <w:r w:rsidRPr="009B2819">
        <w:t>dict</w:t>
      </w:r>
      <w:r w:rsidRPr="009B2819">
        <w:t xml:space="preserve">(title </w:t>
      </w:r>
      <w:r w:rsidRPr="009B2819">
        <w:t>=</w:t>
      </w:r>
      <w:r w:rsidRPr="009B2819">
        <w:t xml:space="preserve"> </w:t>
      </w:r>
      <w:r w:rsidRPr="009B2819">
        <w:t>'</w:t>
      </w:r>
      <w:r w:rsidRPr="009B2819">
        <w:t>확진자수</w:t>
      </w:r>
      <w:r w:rsidRPr="009B2819">
        <w:t>(</w:t>
      </w:r>
      <w:r w:rsidRPr="009B2819">
        <w:t>명</w:t>
      </w:r>
      <w:r w:rsidRPr="009B2819">
        <w:t>)'</w:t>
      </w:r>
      <w:r w:rsidRPr="009B2819">
        <w:t>),</w:t>
      </w:r>
      <w:r w:rsidRPr="009B2819">
        <w:br/>
      </w:r>
      <w:r w:rsidRPr="009B2819">
        <w:t xml:space="preserve">                  marg</w:t>
      </w:r>
      <w:r w:rsidRPr="009B2819">
        <w:t xml:space="preserve">in </w:t>
      </w:r>
      <w:r w:rsidRPr="009B2819">
        <w:t>=</w:t>
      </w:r>
      <w:r w:rsidRPr="009B2819">
        <w:t xml:space="preserve"> </w:t>
      </w:r>
      <w:r w:rsidRPr="009B2819">
        <w:t>dict</w:t>
      </w:r>
      <w:r w:rsidRPr="009B2819">
        <w:t xml:space="preserve">(t </w:t>
      </w:r>
      <w:r w:rsidRPr="009B2819">
        <w:t>=</w:t>
      </w:r>
      <w:r w:rsidRPr="009B2819">
        <w:t xml:space="preserve"> </w:t>
      </w:r>
      <w:r w:rsidRPr="009B2819">
        <w:t>50</w:t>
      </w:r>
      <w:r w:rsidRPr="009B2819">
        <w:t xml:space="preserve">, b </w:t>
      </w:r>
      <w:r w:rsidRPr="009B2819">
        <w:t>=</w:t>
      </w:r>
      <w:r w:rsidRPr="009B2819">
        <w:t xml:space="preserve"> </w:t>
      </w:r>
      <w:r w:rsidRPr="009B2819">
        <w:t>25</w:t>
      </w:r>
      <w:r w:rsidRPr="009B2819">
        <w:t xml:space="preserve">, l </w:t>
      </w:r>
      <w:r w:rsidRPr="009B2819">
        <w:t>=</w:t>
      </w:r>
      <w:r w:rsidRPr="009B2819">
        <w:t xml:space="preserve"> </w:t>
      </w:r>
      <w:r w:rsidRPr="009B2819">
        <w:t>25</w:t>
      </w:r>
      <w:r w:rsidRPr="009B2819">
        <w:t xml:space="preserve">, r </w:t>
      </w:r>
      <w:r w:rsidRPr="009B2819">
        <w:t>=</w:t>
      </w:r>
      <w:r w:rsidRPr="009B2819">
        <w:t xml:space="preserve"> </w:t>
      </w:r>
      <w:r w:rsidRPr="009B2819">
        <w:t>25</w:t>
      </w:r>
      <w:r w:rsidRPr="009B2819">
        <w:t xml:space="preserve">), </w:t>
      </w:r>
      <w:r w:rsidRPr="009B2819">
        <w:br/>
      </w:r>
      <w:r w:rsidRPr="009B2819">
        <w:t xml:space="preserve">                  paper_bgcolor</w:t>
      </w:r>
      <w:r w:rsidRPr="009B2819">
        <w:t>=</w:t>
      </w:r>
      <w:r w:rsidRPr="009B2819">
        <w:t>'lightgray'</w:t>
      </w:r>
      <w:r w:rsidRPr="009B2819">
        <w:t>, plot_bgcolor</w:t>
      </w:r>
      <w:r w:rsidRPr="009B2819">
        <w:t>=</w:t>
      </w:r>
      <w:r w:rsidRPr="009B2819">
        <w:t>'lightgray'</w:t>
      </w:r>
      <w:r w:rsidRPr="009B2819">
        <w:t>)</w:t>
      </w:r>
    </w:p>
    <w:p w:rsidR="00532EAA" w:rsidRDefault="00532EAA" w:rsidP="00532EAA">
      <w:pPr>
        <w:pStyle w:val="2"/>
        <w:numPr>
          <w:ilvl w:val="0"/>
          <w:numId w:val="0"/>
        </w:numPr>
        <w:rPr>
          <w:rFonts w:hint="eastAsia"/>
          <w:lang w:eastAsia="ko-KR"/>
        </w:rPr>
      </w:pPr>
      <w:bookmarkStart w:id="20" w:name="바이올린violin-플롯"/>
      <w:bookmarkEnd w:id="19"/>
      <w:bookmarkEnd w:id="15"/>
      <w:r>
        <w:rPr>
          <w:noProof/>
          <w:lang w:eastAsia="ko-KR"/>
        </w:rPr>
        <w:lastRenderedPageBreak/>
        <w:drawing>
          <wp:inline distT="0" distB="0" distL="0" distR="0" wp14:anchorId="5FE2CC0E" wp14:editId="1ABB1572">
            <wp:extent cx="6217920" cy="3377565"/>
            <wp:effectExtent l="0" t="0" r="0" b="0"/>
            <wp:docPr id="18" name="그림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217920" cy="3377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F235E" w:rsidRDefault="009B2819" w:rsidP="00532EAA">
      <w:pPr>
        <w:pStyle w:val="1"/>
        <w:rPr>
          <w:lang w:eastAsia="ko-KR"/>
        </w:rPr>
      </w:pPr>
      <w:r>
        <w:rPr>
          <w:lang w:eastAsia="ko-KR"/>
        </w:rPr>
        <w:t>바이올린</w:t>
      </w:r>
      <w:r>
        <w:rPr>
          <w:lang w:eastAsia="ko-KR"/>
        </w:rPr>
        <w:t xml:space="preserve">(Violin) </w:t>
      </w:r>
      <w:r>
        <w:rPr>
          <w:lang w:eastAsia="ko-KR"/>
        </w:rPr>
        <w:t>플롯</w:t>
      </w:r>
    </w:p>
    <w:p w:rsidR="000F235E" w:rsidRDefault="009B2819">
      <w:pPr>
        <w:pStyle w:val="FirstParagraph"/>
        <w:rPr>
          <w:lang w:eastAsia="ko-KR"/>
        </w:rPr>
      </w:pPr>
      <w:r>
        <w:rPr>
          <w:lang w:eastAsia="ko-KR"/>
        </w:rPr>
        <w:t>바</w:t>
      </w:r>
      <w:r>
        <w:rPr>
          <w:lang w:eastAsia="ko-KR"/>
        </w:rPr>
        <w:t>이올린</w:t>
      </w:r>
      <w:r>
        <w:rPr>
          <w:lang w:eastAsia="ko-KR"/>
        </w:rPr>
        <w:t xml:space="preserve"> trace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바이올린</w:t>
      </w:r>
      <w:r>
        <w:rPr>
          <w:lang w:eastAsia="ko-KR"/>
        </w:rPr>
        <w:t xml:space="preserve"> </w:t>
      </w:r>
      <w:r>
        <w:rPr>
          <w:lang w:eastAsia="ko-KR"/>
        </w:rPr>
        <w:t>플롯을</w:t>
      </w:r>
      <w:r>
        <w:rPr>
          <w:lang w:eastAsia="ko-KR"/>
        </w:rPr>
        <w:t xml:space="preserve"> </w:t>
      </w:r>
      <w:r>
        <w:rPr>
          <w:lang w:eastAsia="ko-KR"/>
        </w:rPr>
        <w:t>생성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trace</w:t>
      </w:r>
      <w:r>
        <w:rPr>
          <w:lang w:eastAsia="ko-KR"/>
        </w:rPr>
        <w:t>이다</w:t>
      </w:r>
      <w:r>
        <w:rPr>
          <w:lang w:eastAsia="ko-KR"/>
        </w:rPr>
        <w:t xml:space="preserve">. </w:t>
      </w:r>
      <w:r>
        <w:rPr>
          <w:lang w:eastAsia="ko-KR"/>
        </w:rPr>
        <w:t>앞</w:t>
      </w:r>
      <w:r>
        <w:rPr>
          <w:lang w:eastAsia="ko-KR"/>
        </w:rPr>
        <w:t xml:space="preserve"> </w:t>
      </w:r>
      <w:r>
        <w:rPr>
          <w:lang w:eastAsia="ko-KR"/>
        </w:rPr>
        <w:t>장에서</w:t>
      </w:r>
      <w:r>
        <w:rPr>
          <w:lang w:eastAsia="ko-KR"/>
        </w:rPr>
        <w:t xml:space="preserve"> </w:t>
      </w:r>
      <w:r>
        <w:rPr>
          <w:lang w:eastAsia="ko-KR"/>
        </w:rPr>
        <w:t>설명했듯이</w:t>
      </w:r>
      <w:r>
        <w:rPr>
          <w:lang w:eastAsia="ko-KR"/>
        </w:rPr>
        <w:t xml:space="preserve"> </w:t>
      </w:r>
      <w:r>
        <w:rPr>
          <w:lang w:eastAsia="ko-KR"/>
        </w:rPr>
        <w:t>바이올린</w:t>
      </w:r>
      <w:r>
        <w:rPr>
          <w:lang w:eastAsia="ko-KR"/>
        </w:rPr>
        <w:t xml:space="preserve"> </w:t>
      </w:r>
      <w:r>
        <w:rPr>
          <w:lang w:eastAsia="ko-KR"/>
        </w:rPr>
        <w:t>플롯은</w:t>
      </w:r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플롯에서</w:t>
      </w:r>
      <w:r>
        <w:rPr>
          <w:lang w:eastAsia="ko-KR"/>
        </w:rPr>
        <w:t xml:space="preserve"> </w:t>
      </w:r>
      <w:r>
        <w:rPr>
          <w:lang w:eastAsia="ko-KR"/>
        </w:rPr>
        <w:t>확인하기</w:t>
      </w:r>
      <w:r>
        <w:rPr>
          <w:lang w:eastAsia="ko-KR"/>
        </w:rPr>
        <w:t xml:space="preserve"> </w:t>
      </w:r>
      <w:r>
        <w:rPr>
          <w:lang w:eastAsia="ko-KR"/>
        </w:rPr>
        <w:t>어려운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분포를</w:t>
      </w:r>
      <w:r>
        <w:rPr>
          <w:lang w:eastAsia="ko-KR"/>
        </w:rPr>
        <w:t xml:space="preserve"> </w:t>
      </w:r>
      <w:r>
        <w:rPr>
          <w:lang w:eastAsia="ko-KR"/>
        </w:rPr>
        <w:t>확인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방법이다</w:t>
      </w:r>
      <w:r>
        <w:rPr>
          <w:lang w:eastAsia="ko-KR"/>
        </w:rPr>
        <w:t>.</w:t>
      </w:r>
    </w:p>
    <w:p w:rsidR="000F235E" w:rsidRDefault="009B2819">
      <w:pPr>
        <w:pStyle w:val="a1"/>
        <w:rPr>
          <w:lang w:eastAsia="ko-KR"/>
        </w:rPr>
      </w:pPr>
      <w:r>
        <w:rPr>
          <w:lang w:eastAsia="ko-KR"/>
        </w:rPr>
        <w:t>바이올린</w:t>
      </w:r>
      <w:r>
        <w:rPr>
          <w:lang w:eastAsia="ko-KR"/>
        </w:rPr>
        <w:t xml:space="preserve"> trace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r>
        <w:rPr>
          <w:lang w:eastAsia="ko-KR"/>
        </w:rPr>
        <w:t>바이올린</w:t>
      </w:r>
      <w:r>
        <w:rPr>
          <w:lang w:eastAsia="ko-KR"/>
        </w:rPr>
        <w:t xml:space="preserve"> </w:t>
      </w:r>
      <w:r>
        <w:rPr>
          <w:lang w:eastAsia="ko-KR"/>
        </w:rPr>
        <w:t>플롯을</w:t>
      </w:r>
      <w:r>
        <w:rPr>
          <w:lang w:eastAsia="ko-KR"/>
        </w:rPr>
        <w:t xml:space="preserve"> </w:t>
      </w:r>
      <w:r>
        <w:rPr>
          <w:lang w:eastAsia="ko-KR"/>
        </w:rPr>
        <w:t>생성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dd_trace(type = 'violin'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야하고</w:t>
      </w:r>
      <w:r>
        <w:rPr>
          <w:lang w:eastAsia="ko-KR"/>
        </w:rPr>
        <w:t xml:space="preserve"> </w:t>
      </w:r>
      <w:r>
        <w:rPr>
          <w:lang w:eastAsia="ko-KR"/>
        </w:rPr>
        <w:t>래핑함수를</w:t>
      </w:r>
      <w:r>
        <w:rPr>
          <w:lang w:eastAsia="ko-KR"/>
        </w:rPr>
        <w:t xml:space="preserve"> </w:t>
      </w:r>
      <w:r>
        <w:rPr>
          <w:lang w:eastAsia="ko-KR"/>
        </w:rPr>
        <w:t>제공하지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>.</w:t>
      </w:r>
    </w:p>
    <w:p w:rsidR="000F235E" w:rsidRDefault="009B2819">
      <w:pPr>
        <w:pStyle w:val="comment"/>
      </w:pPr>
      <w:r>
        <w:t>add_trace(p, type = ‘violin’, …, data = NULL, inherit = TRUE)</w:t>
      </w:r>
      <w:r>
        <w:br/>
        <w:t>- p : plot_ly()</w:t>
      </w:r>
      <w:r>
        <w:t>로</w:t>
      </w:r>
      <w:r>
        <w:t xml:space="preserve"> </w:t>
      </w:r>
      <w:r>
        <w:t>생성한</w:t>
      </w:r>
      <w:r>
        <w:t xml:space="preserve"> plotly </w:t>
      </w:r>
      <w:r>
        <w:t>객체</w:t>
      </w:r>
      <w:r>
        <w:br/>
        <w:t xml:space="preserve">- type : trace </w:t>
      </w:r>
      <w:r>
        <w:t>타입을</w:t>
      </w:r>
      <w:r>
        <w:t xml:space="preserve"> ’violin’</w:t>
      </w:r>
      <w:r>
        <w:t>로</w:t>
      </w:r>
      <w:r>
        <w:t xml:space="preserve"> </w:t>
      </w:r>
      <w:r>
        <w:t>설정</w:t>
      </w:r>
      <w:r>
        <w:br/>
        <w:t xml:space="preserve">- … : </w:t>
      </w:r>
      <w:r>
        <w:t>바이올린</w:t>
      </w:r>
      <w:r>
        <w:t xml:space="preserve"> trace</w:t>
      </w:r>
      <w:r>
        <w:t>의</w:t>
      </w:r>
      <w:r>
        <w:t xml:space="preserve"> line </w:t>
      </w:r>
      <w:r>
        <w:t>모드에</w:t>
      </w:r>
      <w:r>
        <w:t xml:space="preserve"> </w:t>
      </w:r>
      <w:r>
        <w:t>설정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속성</w:t>
      </w:r>
      <w:r>
        <w:t xml:space="preserve"> </w:t>
      </w:r>
      <w:r>
        <w:t>설정</w:t>
      </w:r>
      <w:r>
        <w:br/>
        <w:t xml:space="preserve">- </w:t>
      </w:r>
      <w:r>
        <w:t xml:space="preserve">data : </w:t>
      </w:r>
      <w:r>
        <w:t>시각화할</w:t>
      </w:r>
      <w:r>
        <w:t xml:space="preserve"> </w:t>
      </w:r>
      <w:r>
        <w:t>데이터프레임</w:t>
      </w:r>
      <w:r>
        <w:br/>
        <w:t>- inherit : plot_ly()</w:t>
      </w:r>
      <w:r>
        <w:t>에</w:t>
      </w:r>
      <w:r>
        <w:t xml:space="preserve"> </w:t>
      </w:r>
      <w:r>
        <w:t>설정된</w:t>
      </w:r>
      <w:r>
        <w:t xml:space="preserve"> </w:t>
      </w:r>
      <w:r>
        <w:t>속성</w:t>
      </w:r>
      <w:r>
        <w:t xml:space="preserve"> type</w:t>
      </w:r>
      <w:r>
        <w:t>을</w:t>
      </w:r>
      <w:r>
        <w:t xml:space="preserve"> </w:t>
      </w:r>
      <w:r>
        <w:t>상속할지를</w:t>
      </w:r>
      <w:r>
        <w:t xml:space="preserve"> </w:t>
      </w:r>
      <w:r>
        <w:t>결정하는</w:t>
      </w:r>
      <w:r>
        <w:t xml:space="preserve"> </w:t>
      </w:r>
      <w:r>
        <w:t>논리값</w:t>
      </w:r>
      <w:r>
        <w:br/>
      </w:r>
    </w:p>
    <w:p w:rsidR="000F235E" w:rsidRDefault="009B2819" w:rsidP="00532EAA">
      <w:pPr>
        <w:pStyle w:val="2"/>
        <w:rPr>
          <w:lang w:eastAsia="ko-KR"/>
        </w:rPr>
      </w:pPr>
      <w:bookmarkStart w:id="21" w:name="박스-플롯이-포함된-바이올린-플롯"/>
      <w:r>
        <w:rPr>
          <w:lang w:eastAsia="ko-KR"/>
        </w:rPr>
        <w:lastRenderedPageBreak/>
        <w:t>박스</w:t>
      </w:r>
      <w:r>
        <w:rPr>
          <w:lang w:eastAsia="ko-KR"/>
        </w:rPr>
        <w:t xml:space="preserve"> </w:t>
      </w:r>
      <w:r>
        <w:rPr>
          <w:lang w:eastAsia="ko-KR"/>
        </w:rPr>
        <w:t>플롯이</w:t>
      </w:r>
      <w:r>
        <w:rPr>
          <w:lang w:eastAsia="ko-KR"/>
        </w:rPr>
        <w:t xml:space="preserve"> </w:t>
      </w:r>
      <w:r>
        <w:rPr>
          <w:lang w:eastAsia="ko-KR"/>
        </w:rPr>
        <w:t>포함된</w:t>
      </w:r>
      <w:r>
        <w:rPr>
          <w:lang w:eastAsia="ko-KR"/>
        </w:rPr>
        <w:t xml:space="preserve"> </w:t>
      </w:r>
      <w:r>
        <w:rPr>
          <w:lang w:eastAsia="ko-KR"/>
        </w:rPr>
        <w:t>바이올린</w:t>
      </w:r>
      <w:r>
        <w:rPr>
          <w:lang w:eastAsia="ko-KR"/>
        </w:rPr>
        <w:t xml:space="preserve"> </w:t>
      </w:r>
      <w:r>
        <w:rPr>
          <w:lang w:eastAsia="ko-KR"/>
        </w:rPr>
        <w:t>플롯</w:t>
      </w:r>
    </w:p>
    <w:p w:rsidR="00532EAA" w:rsidRDefault="00532EAA" w:rsidP="00532EAA">
      <w:pPr>
        <w:pStyle w:val="Compact"/>
        <w:numPr>
          <w:ilvl w:val="0"/>
          <w:numId w:val="46"/>
        </w:numPr>
      </w:pPr>
      <w:r>
        <w:t>R</w:t>
      </w:r>
    </w:p>
    <w:p w:rsidR="00532EAA" w:rsidRPr="00532EAA" w:rsidRDefault="00532EAA" w:rsidP="00532EAA">
      <w:pPr>
        <w:pStyle w:val="Compact"/>
        <w:ind w:left="720"/>
        <w:rPr>
          <w:rFonts w:hint="eastAsia"/>
        </w:rPr>
      </w:pPr>
    </w:p>
    <w:p w:rsidR="000F235E" w:rsidRPr="009B2819" w:rsidRDefault="009B2819" w:rsidP="009B2819">
      <w:pPr>
        <w:pStyle w:val="R"/>
      </w:pPr>
      <w:r w:rsidRPr="009B2819">
        <w:t>df_</w:t>
      </w:r>
      <w:r w:rsidRPr="009B2819">
        <w:t>취업률</w:t>
      </w:r>
      <w:r w:rsidRPr="009B2819">
        <w:t xml:space="preserve">_2000 </w:t>
      </w:r>
      <w:r w:rsidRPr="009B2819">
        <w:t>|&gt;</w:t>
      </w:r>
      <w:r w:rsidRPr="009B2819">
        <w:t xml:space="preserve"> </w:t>
      </w:r>
      <w:r w:rsidRPr="009B2819">
        <w:br/>
      </w:r>
      <w:r w:rsidRPr="009B2819">
        <w:t xml:space="preserve">  </w:t>
      </w:r>
      <w:r w:rsidRPr="009B2819">
        <w:t>plot_ly</w:t>
      </w:r>
      <w:r w:rsidRPr="009B2819">
        <w:t xml:space="preserve">() </w:t>
      </w:r>
      <w:r w:rsidRPr="009B2819">
        <w:t>|&gt;</w:t>
      </w:r>
      <w:r w:rsidRPr="009B2819">
        <w:t xml:space="preserve"> </w:t>
      </w:r>
      <w:r w:rsidRPr="009B2819">
        <w:br/>
      </w:r>
      <w:r w:rsidRPr="009B2819">
        <w:t xml:space="preserve">  </w:t>
      </w:r>
      <w:r w:rsidRPr="009B2819">
        <w:t xml:space="preserve">## </w:t>
      </w:r>
      <w:r w:rsidRPr="009B2819">
        <w:t>바이올린</w:t>
      </w:r>
      <w:r w:rsidRPr="009B2819">
        <w:t xml:space="preserve"> trace </w:t>
      </w:r>
      <w:r w:rsidRPr="009B2819">
        <w:t>추가</w:t>
      </w:r>
      <w:r w:rsidRPr="009B2819">
        <w:br/>
      </w:r>
      <w:r w:rsidRPr="009B2819">
        <w:t xml:space="preserve">  </w:t>
      </w:r>
      <w:r w:rsidRPr="009B2819">
        <w:t>add_trace</w:t>
      </w:r>
      <w:r w:rsidRPr="009B2819">
        <w:t>(</w:t>
      </w:r>
      <w:r w:rsidRPr="009B2819">
        <w:t>type =</w:t>
      </w:r>
      <w:r w:rsidRPr="009B2819">
        <w:t xml:space="preserve"> </w:t>
      </w:r>
      <w:r w:rsidRPr="009B2819">
        <w:t>'violin'</w:t>
      </w:r>
      <w:r w:rsidRPr="009B2819">
        <w:t xml:space="preserve">, </w:t>
      </w:r>
      <w:r w:rsidRPr="009B2819">
        <w:t>x =</w:t>
      </w:r>
      <w:r w:rsidRPr="009B2819">
        <w:t xml:space="preserve"> </w:t>
      </w:r>
      <w:r w:rsidRPr="009B2819">
        <w:t>~</w:t>
      </w:r>
      <w:r w:rsidRPr="009B2819">
        <w:t>대계열</w:t>
      </w:r>
      <w:r w:rsidRPr="009B2819">
        <w:t xml:space="preserve">, </w:t>
      </w:r>
      <w:r w:rsidRPr="009B2819">
        <w:t>y =</w:t>
      </w:r>
      <w:r w:rsidRPr="009B2819">
        <w:t xml:space="preserve"> </w:t>
      </w:r>
      <w:r w:rsidRPr="009B2819">
        <w:t>~</w:t>
      </w:r>
      <w:r w:rsidRPr="009B2819">
        <w:t>취업률</w:t>
      </w:r>
      <w:r w:rsidRPr="009B2819">
        <w:t xml:space="preserve">, </w:t>
      </w:r>
      <w:r w:rsidRPr="009B2819">
        <w:br/>
      </w:r>
      <w:r w:rsidRPr="009B2819">
        <w:t xml:space="preserve">            </w:t>
      </w:r>
      <w:r w:rsidRPr="009B2819">
        <w:t>box =</w:t>
      </w:r>
      <w:r w:rsidRPr="009B2819">
        <w:t xml:space="preserve"> </w:t>
      </w:r>
      <w:r w:rsidRPr="009B2819">
        <w:t>list</w:t>
      </w:r>
      <w:r w:rsidRPr="009B2819">
        <w:t>(</w:t>
      </w:r>
      <w:r w:rsidRPr="009B2819">
        <w:t>visible =</w:t>
      </w:r>
      <w:r w:rsidRPr="009B2819">
        <w:t xml:space="preserve"> T),</w:t>
      </w:r>
      <w:r w:rsidRPr="009B2819">
        <w:br/>
      </w:r>
      <w:r w:rsidRPr="009B2819">
        <w:t xml:space="preserve">            </w:t>
      </w:r>
      <w:r w:rsidRPr="009B2819">
        <w:t>meanline =</w:t>
      </w:r>
      <w:r w:rsidRPr="009B2819">
        <w:t xml:space="preserve"> </w:t>
      </w:r>
      <w:r w:rsidRPr="009B2819">
        <w:t>list</w:t>
      </w:r>
      <w:r w:rsidRPr="009B2819">
        <w:t>(</w:t>
      </w:r>
      <w:r w:rsidRPr="009B2819">
        <w:t>visible =</w:t>
      </w:r>
      <w:r w:rsidRPr="009B2819">
        <w:t xml:space="preserve"> T)) </w:t>
      </w:r>
      <w:r w:rsidRPr="009B2819">
        <w:t>|&gt;</w:t>
      </w:r>
      <w:r w:rsidRPr="009B2819">
        <w:br/>
      </w:r>
      <w:r w:rsidRPr="009B2819">
        <w:t xml:space="preserve">  </w:t>
      </w:r>
      <w:r w:rsidRPr="009B2819">
        <w:t>layout</w:t>
      </w:r>
      <w:r w:rsidRPr="009B2819">
        <w:t>(</w:t>
      </w:r>
      <w:r w:rsidRPr="009B2819">
        <w:t>title =</w:t>
      </w:r>
      <w:r w:rsidRPr="009B2819">
        <w:t xml:space="preserve"> </w:t>
      </w:r>
      <w:r w:rsidRPr="009B2819">
        <w:t>list</w:t>
      </w:r>
      <w:r w:rsidRPr="009B2819">
        <w:t>(</w:t>
      </w:r>
      <w:r w:rsidRPr="009B2819">
        <w:t>text =</w:t>
      </w:r>
      <w:r w:rsidRPr="009B2819">
        <w:t xml:space="preserve"> </w:t>
      </w:r>
      <w:r w:rsidRPr="009B2819">
        <w:t>'</w:t>
      </w:r>
      <w:r w:rsidRPr="009B2819">
        <w:t>대학</w:t>
      </w:r>
      <w:r w:rsidRPr="009B2819">
        <w:t xml:space="preserve"> </w:t>
      </w:r>
      <w:r w:rsidRPr="009B2819">
        <w:t>계열별</w:t>
      </w:r>
      <w:r w:rsidRPr="009B2819">
        <w:t xml:space="preserve"> </w:t>
      </w:r>
      <w:r w:rsidRPr="009B2819">
        <w:t>취업률</w:t>
      </w:r>
      <w:r w:rsidRPr="009B2819">
        <w:t xml:space="preserve"> </w:t>
      </w:r>
      <w:r w:rsidRPr="009B2819">
        <w:t>분포</w:t>
      </w:r>
      <w:r w:rsidRPr="009B2819">
        <w:t>'</w:t>
      </w:r>
      <w:r w:rsidRPr="009B2819">
        <w:t xml:space="preserve">), </w:t>
      </w:r>
      <w:r w:rsidRPr="009B2819">
        <w:br/>
      </w:r>
      <w:r w:rsidRPr="009B2819">
        <w:t xml:space="preserve">         </w:t>
      </w:r>
      <w:r w:rsidRPr="009B2819">
        <w:t>margin =</w:t>
      </w:r>
      <w:r w:rsidRPr="009B2819">
        <w:t xml:space="preserve"> </w:t>
      </w:r>
      <w:r w:rsidRPr="009B2819">
        <w:t>list</w:t>
      </w:r>
      <w:r w:rsidRPr="009B2819">
        <w:t>(</w:t>
      </w:r>
      <w:r w:rsidRPr="009B2819">
        <w:t>t =</w:t>
      </w:r>
      <w:r w:rsidRPr="009B2819">
        <w:t xml:space="preserve"> </w:t>
      </w:r>
      <w:r w:rsidRPr="009B2819">
        <w:t>50</w:t>
      </w:r>
      <w:r w:rsidRPr="009B2819">
        <w:t xml:space="preserve">, </w:t>
      </w:r>
      <w:r w:rsidRPr="009B2819">
        <w:t>b =</w:t>
      </w:r>
      <w:r w:rsidRPr="009B2819">
        <w:t xml:space="preserve"> </w:t>
      </w:r>
      <w:r w:rsidRPr="009B2819">
        <w:t>25</w:t>
      </w:r>
      <w:r w:rsidRPr="009B2819">
        <w:t xml:space="preserve">, </w:t>
      </w:r>
      <w:r w:rsidRPr="009B2819">
        <w:t>l =</w:t>
      </w:r>
      <w:r w:rsidRPr="009B2819">
        <w:t xml:space="preserve"> </w:t>
      </w:r>
      <w:r w:rsidRPr="009B2819">
        <w:t>25</w:t>
      </w:r>
      <w:r w:rsidRPr="009B2819">
        <w:t xml:space="preserve">, </w:t>
      </w:r>
      <w:r w:rsidRPr="009B2819">
        <w:t>r =</w:t>
      </w:r>
      <w:r w:rsidRPr="009B2819">
        <w:t xml:space="preserve"> </w:t>
      </w:r>
      <w:r w:rsidRPr="009B2819">
        <w:t>25</w:t>
      </w:r>
      <w:r w:rsidRPr="009B2819">
        <w:t>))</w:t>
      </w:r>
    </w:p>
    <w:p w:rsidR="000F235E" w:rsidRDefault="009B2819">
      <w:pPr>
        <w:jc w:val="center"/>
      </w:pPr>
      <w:r>
        <w:rPr>
          <w:noProof/>
          <w:lang w:eastAsia="ko-KR"/>
        </w:rPr>
        <w:drawing>
          <wp:inline distT="0" distB="0" distL="0" distR="0" wp14:anchorId="16328085" wp14:editId="2A793A72">
            <wp:extent cx="5943600" cy="3657600"/>
            <wp:effectExtent l="0" t="0" r="0" b="0"/>
            <wp:docPr id="17" name="그림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F235E" w:rsidRDefault="009B2819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2- </w:t>
      </w:r>
      <w:bookmarkStart w:id="22" w:name="unnamed-chunk-32"/>
      <w:r>
        <w:fldChar w:fldCharType="begin"/>
      </w:r>
      <w:r>
        <w:rPr>
          <w:lang w:eastAsia="ko-KR"/>
        </w:rPr>
        <w:instrText>SEQ fig \* Arabic</w:instrText>
      </w:r>
      <w:r w:rsidR="00436EDE">
        <w:fldChar w:fldCharType="separate"/>
      </w:r>
      <w:r>
        <w:rPr>
          <w:noProof/>
          <w:lang w:eastAsia="ko-KR"/>
        </w:rPr>
        <w:t>7</w:t>
      </w:r>
      <w:r>
        <w:fldChar w:fldCharType="end"/>
      </w:r>
      <w:bookmarkEnd w:id="22"/>
      <w:r>
        <w:rPr>
          <w:lang w:eastAsia="ko-KR"/>
        </w:rPr>
        <w:t xml:space="preserve">. </w:t>
      </w:r>
      <w:r>
        <w:rPr>
          <w:lang w:eastAsia="ko-KR"/>
        </w:rPr>
        <w:t>바이올린</w:t>
      </w:r>
      <w:r>
        <w:rPr>
          <w:lang w:eastAsia="ko-KR"/>
        </w:rPr>
        <w:t xml:space="preserve"> trace </w:t>
      </w:r>
      <w:r>
        <w:rPr>
          <w:lang w:eastAsia="ko-KR"/>
        </w:rPr>
        <w:t>생성</w:t>
      </w:r>
    </w:p>
    <w:p w:rsidR="000F235E" w:rsidRDefault="009B2819">
      <w:pPr>
        <w:pStyle w:val="Compact"/>
        <w:numPr>
          <w:ilvl w:val="0"/>
          <w:numId w:val="49"/>
        </w:numPr>
      </w:pPr>
      <w:r>
        <w:t>python</w:t>
      </w:r>
    </w:p>
    <w:p w:rsidR="000F235E" w:rsidRPr="009B2819" w:rsidRDefault="009B2819" w:rsidP="009B2819">
      <w:pPr>
        <w:pStyle w:val="python"/>
      </w:pPr>
      <w:r w:rsidRPr="009B2819">
        <w:t xml:space="preserve">fig </w:t>
      </w:r>
      <w:r w:rsidRPr="009B2819">
        <w:t>=</w:t>
      </w:r>
      <w:r w:rsidRPr="009B2819">
        <w:t xml:space="preserve"> go.Figure()</w:t>
      </w:r>
      <w:r w:rsidRPr="009B2819">
        <w:br/>
      </w:r>
      <w:r w:rsidRPr="009B2819">
        <w:t>fig.add_trace(go.Violin(</w:t>
      </w:r>
      <w:r w:rsidRPr="009B2819">
        <w:br/>
      </w:r>
      <w:r w:rsidRPr="009B2819">
        <w:t xml:space="preserve">    x </w:t>
      </w:r>
      <w:r w:rsidRPr="009B2819">
        <w:t>=</w:t>
      </w:r>
      <w:r w:rsidRPr="009B2819">
        <w:t xml:space="preserve"> df_</w:t>
      </w:r>
      <w:r w:rsidRPr="009B2819">
        <w:t>취업률</w:t>
      </w:r>
      <w:r w:rsidRPr="009B2819">
        <w:t>[</w:t>
      </w:r>
      <w:r w:rsidRPr="009B2819">
        <w:t>'</w:t>
      </w:r>
      <w:r w:rsidRPr="009B2819">
        <w:t>대계열</w:t>
      </w:r>
      <w:r w:rsidRPr="009B2819">
        <w:t>'</w:t>
      </w:r>
      <w:r w:rsidRPr="009B2819">
        <w:t xml:space="preserve">], y </w:t>
      </w:r>
      <w:r w:rsidRPr="009B2819">
        <w:t>=</w:t>
      </w:r>
      <w:r w:rsidRPr="009B2819">
        <w:t xml:space="preserve"> df_</w:t>
      </w:r>
      <w:r w:rsidRPr="009B2819">
        <w:t>취업률</w:t>
      </w:r>
      <w:r w:rsidRPr="009B2819">
        <w:t>[</w:t>
      </w:r>
      <w:r w:rsidRPr="009B2819">
        <w:t>'</w:t>
      </w:r>
      <w:r w:rsidRPr="009B2819">
        <w:t>취업률</w:t>
      </w:r>
      <w:r w:rsidRPr="009B2819">
        <w:t>_</w:t>
      </w:r>
      <w:r w:rsidRPr="009B2819">
        <w:t>계</w:t>
      </w:r>
      <w:r w:rsidRPr="009B2819">
        <w:t>'</w:t>
      </w:r>
      <w:r w:rsidRPr="009B2819">
        <w:t xml:space="preserve">], </w:t>
      </w:r>
      <w:r w:rsidRPr="009B2819">
        <w:br/>
      </w:r>
      <w:r w:rsidRPr="009B2819">
        <w:t xml:space="preserve">    box </w:t>
      </w:r>
      <w:r w:rsidRPr="009B2819">
        <w:t>=</w:t>
      </w:r>
      <w:r w:rsidRPr="009B2819">
        <w:t xml:space="preserve"> </w:t>
      </w:r>
      <w:r w:rsidRPr="009B2819">
        <w:t>dict</w:t>
      </w:r>
      <w:r w:rsidRPr="009B2819">
        <w:t xml:space="preserve">(visible </w:t>
      </w:r>
      <w:r w:rsidRPr="009B2819">
        <w:t>=</w:t>
      </w:r>
      <w:r w:rsidRPr="009B2819">
        <w:t xml:space="preserve"> </w:t>
      </w:r>
      <w:r w:rsidRPr="009B2819">
        <w:t>True</w:t>
      </w:r>
      <w:r w:rsidRPr="009B2819">
        <w:t>),</w:t>
      </w:r>
      <w:r w:rsidRPr="009B2819">
        <w:br/>
      </w:r>
      <w:r w:rsidRPr="009B2819">
        <w:t xml:space="preserve">    meanline </w:t>
      </w:r>
      <w:r w:rsidRPr="009B2819">
        <w:t>=</w:t>
      </w:r>
      <w:r w:rsidRPr="009B2819">
        <w:t xml:space="preserve"> </w:t>
      </w:r>
      <w:r w:rsidRPr="009B2819">
        <w:t>dict</w:t>
      </w:r>
      <w:r w:rsidRPr="009B2819">
        <w:t xml:space="preserve">(visible </w:t>
      </w:r>
      <w:r w:rsidRPr="009B2819">
        <w:t>=</w:t>
      </w:r>
      <w:r w:rsidRPr="009B2819">
        <w:t xml:space="preserve"> </w:t>
      </w:r>
      <w:r w:rsidRPr="009B2819">
        <w:t>True</w:t>
      </w:r>
      <w:r w:rsidRPr="009B2819">
        <w:t>)</w:t>
      </w:r>
      <w:r w:rsidRPr="009B2819">
        <w:br/>
      </w:r>
      <w:r w:rsidRPr="009B2819">
        <w:t>))</w:t>
      </w:r>
    </w:p>
    <w:p w:rsidR="00532EAA" w:rsidRDefault="00532EAA" w:rsidP="00532EAA">
      <w:pPr>
        <w:pStyle w:val="3"/>
        <w:numPr>
          <w:ilvl w:val="0"/>
          <w:numId w:val="0"/>
        </w:numPr>
      </w:pPr>
      <w:bookmarkStart w:id="23" w:name="분리된-바이올린-플롯"/>
      <w:bookmarkEnd w:id="21"/>
      <w:r>
        <w:rPr>
          <w:noProof/>
          <w:lang w:eastAsia="ko-KR"/>
        </w:rPr>
        <w:lastRenderedPageBreak/>
        <w:drawing>
          <wp:inline distT="0" distB="0" distL="0" distR="0" wp14:anchorId="07C3EFE0" wp14:editId="02D60A4B">
            <wp:extent cx="6217920" cy="2785745"/>
            <wp:effectExtent l="0" t="0" r="0" b="0"/>
            <wp:docPr id="20" name="그림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217920" cy="2785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F235E" w:rsidRDefault="009B2819" w:rsidP="00532EAA">
      <w:pPr>
        <w:pStyle w:val="2"/>
      </w:pPr>
      <w:r>
        <w:t>분리된</w:t>
      </w:r>
      <w:r>
        <w:t xml:space="preserve"> </w:t>
      </w:r>
      <w:r>
        <w:t>바이올린</w:t>
      </w:r>
      <w:r>
        <w:t xml:space="preserve"> </w:t>
      </w:r>
      <w:r>
        <w:t>플롯</w:t>
      </w:r>
    </w:p>
    <w:p w:rsidR="000F235E" w:rsidRDefault="009B2819">
      <w:pPr>
        <w:pStyle w:val="FirstParagraph"/>
        <w:rPr>
          <w:lang w:eastAsia="ko-KR"/>
        </w:rPr>
      </w:pPr>
      <w:r>
        <w:rPr>
          <w:lang w:eastAsia="ko-KR"/>
        </w:rPr>
        <w:t>앞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예에서</w:t>
      </w:r>
      <w:r>
        <w:rPr>
          <w:lang w:eastAsia="ko-KR"/>
        </w:rPr>
        <w:t xml:space="preserve"> </w:t>
      </w:r>
      <w:r>
        <w:rPr>
          <w:lang w:eastAsia="ko-KR"/>
        </w:rPr>
        <w:t>대학과</w:t>
      </w:r>
      <w:r>
        <w:rPr>
          <w:lang w:eastAsia="ko-KR"/>
        </w:rPr>
        <w:t xml:space="preserve"> </w:t>
      </w:r>
      <w:r>
        <w:rPr>
          <w:lang w:eastAsia="ko-KR"/>
        </w:rPr>
        <w:t>전문대학의</w:t>
      </w:r>
      <w:r>
        <w:rPr>
          <w:lang w:eastAsia="ko-KR"/>
        </w:rPr>
        <w:t xml:space="preserve"> </w:t>
      </w:r>
      <w:r>
        <w:rPr>
          <w:lang w:eastAsia="ko-KR"/>
        </w:rPr>
        <w:t>바이올린</w:t>
      </w:r>
      <w:r>
        <w:rPr>
          <w:lang w:eastAsia="ko-KR"/>
        </w:rPr>
        <w:t xml:space="preserve"> trace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각각</w:t>
      </w:r>
      <w:r>
        <w:rPr>
          <w:lang w:eastAsia="ko-KR"/>
        </w:rPr>
        <w:t xml:space="preserve"> </w:t>
      </w:r>
      <w:r>
        <w:rPr>
          <w:lang w:eastAsia="ko-KR"/>
        </w:rPr>
        <w:t>추가함으로써</w:t>
      </w:r>
      <w:r>
        <w:rPr>
          <w:lang w:eastAsia="ko-KR"/>
        </w:rPr>
        <w:t xml:space="preserve"> </w:t>
      </w:r>
      <w:r>
        <w:rPr>
          <w:lang w:eastAsia="ko-KR"/>
        </w:rPr>
        <w:t>그룹화된</w:t>
      </w:r>
      <w:r>
        <w:rPr>
          <w:lang w:eastAsia="ko-KR"/>
        </w:rPr>
        <w:t xml:space="preserve"> </w:t>
      </w:r>
      <w:r>
        <w:rPr>
          <w:lang w:eastAsia="ko-KR"/>
        </w:rPr>
        <w:t>바이올린</w:t>
      </w:r>
      <w:r>
        <w:rPr>
          <w:lang w:eastAsia="ko-KR"/>
        </w:rPr>
        <w:t xml:space="preserve"> </w:t>
      </w:r>
      <w:r>
        <w:rPr>
          <w:lang w:eastAsia="ko-KR"/>
        </w:rPr>
        <w:t>플롯을</w:t>
      </w:r>
      <w:r>
        <w:rPr>
          <w:lang w:eastAsia="ko-KR"/>
        </w:rPr>
        <w:t xml:space="preserve"> </w:t>
      </w:r>
      <w:r>
        <w:rPr>
          <w:lang w:eastAsia="ko-KR"/>
        </w:rPr>
        <w:t>그렸다</w:t>
      </w:r>
      <w:r>
        <w:rPr>
          <w:lang w:eastAsia="ko-KR"/>
        </w:rPr>
        <w:t xml:space="preserve">. </w:t>
      </w:r>
      <w:r>
        <w:rPr>
          <w:lang w:eastAsia="ko-KR"/>
        </w:rPr>
        <w:t>그런데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바이올린</w:t>
      </w:r>
      <w:r>
        <w:rPr>
          <w:lang w:eastAsia="ko-KR"/>
        </w:rPr>
        <w:t xml:space="preserve"> </w:t>
      </w:r>
      <w:r>
        <w:rPr>
          <w:lang w:eastAsia="ko-KR"/>
        </w:rPr>
        <w:t>플롯을</w:t>
      </w:r>
      <w:r>
        <w:rPr>
          <w:lang w:eastAsia="ko-KR"/>
        </w:rPr>
        <w:t xml:space="preserve"> </w:t>
      </w:r>
      <w:r>
        <w:rPr>
          <w:lang w:eastAsia="ko-KR"/>
        </w:rPr>
        <w:t>반씩</w:t>
      </w:r>
      <w:r>
        <w:rPr>
          <w:lang w:eastAsia="ko-KR"/>
        </w:rPr>
        <w:t xml:space="preserve"> </w:t>
      </w:r>
      <w:r>
        <w:rPr>
          <w:lang w:eastAsia="ko-KR"/>
        </w:rPr>
        <w:t>붙여서</w:t>
      </w:r>
      <w:r>
        <w:rPr>
          <w:lang w:eastAsia="ko-KR"/>
        </w:rPr>
        <w:t xml:space="preserve"> </w:t>
      </w:r>
      <w:r>
        <w:rPr>
          <w:lang w:eastAsia="ko-KR"/>
        </w:rPr>
        <w:t>그리면</w:t>
      </w:r>
      <w:r>
        <w:rPr>
          <w:lang w:eastAsia="ko-KR"/>
        </w:rPr>
        <w:t xml:space="preserve"> </w:t>
      </w:r>
      <w:r>
        <w:rPr>
          <w:lang w:eastAsia="ko-KR"/>
        </w:rPr>
        <w:t>바이올린</w:t>
      </w:r>
      <w:r>
        <w:rPr>
          <w:lang w:eastAsia="ko-KR"/>
        </w:rPr>
        <w:t xml:space="preserve"> </w:t>
      </w:r>
      <w:r>
        <w:rPr>
          <w:lang w:eastAsia="ko-KR"/>
        </w:rPr>
        <w:t>박스가</w:t>
      </w:r>
      <w:r>
        <w:rPr>
          <w:lang w:eastAsia="ko-KR"/>
        </w:rPr>
        <w:t xml:space="preserve"> </w:t>
      </w:r>
      <w:r>
        <w:rPr>
          <w:lang w:eastAsia="ko-KR"/>
        </w:rPr>
        <w:t>반으로</w:t>
      </w:r>
      <w:r>
        <w:rPr>
          <w:lang w:eastAsia="ko-KR"/>
        </w:rPr>
        <w:t xml:space="preserve"> </w:t>
      </w:r>
      <w:r>
        <w:rPr>
          <w:lang w:eastAsia="ko-KR"/>
        </w:rPr>
        <w:t>줄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확인하기</w:t>
      </w:r>
      <w:r>
        <w:rPr>
          <w:lang w:eastAsia="ko-KR"/>
        </w:rPr>
        <w:t xml:space="preserve"> </w:t>
      </w:r>
      <w:r>
        <w:rPr>
          <w:lang w:eastAsia="ko-KR"/>
        </w:rPr>
        <w:t>쉬울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>.</w:t>
      </w:r>
    </w:p>
    <w:p w:rsidR="000F235E" w:rsidRDefault="009B2819">
      <w:pPr>
        <w:pStyle w:val="a1"/>
        <w:rPr>
          <w:lang w:eastAsia="ko-KR"/>
        </w:rPr>
      </w:pPr>
      <w:r>
        <w:rPr>
          <w:lang w:eastAsia="ko-KR"/>
        </w:rPr>
        <w:t>이렇게</w:t>
      </w:r>
      <w:r>
        <w:rPr>
          <w:lang w:eastAsia="ko-KR"/>
        </w:rPr>
        <w:t xml:space="preserve"> </w:t>
      </w:r>
      <w:r>
        <w:rPr>
          <w:lang w:eastAsia="ko-KR"/>
        </w:rPr>
        <w:t>두개의</w:t>
      </w:r>
      <w:r>
        <w:rPr>
          <w:lang w:eastAsia="ko-KR"/>
        </w:rPr>
        <w:t xml:space="preserve"> </w:t>
      </w:r>
      <w:r>
        <w:rPr>
          <w:lang w:eastAsia="ko-KR"/>
        </w:rPr>
        <w:t>바이올린</w:t>
      </w:r>
      <w:r>
        <w:rPr>
          <w:lang w:eastAsia="ko-KR"/>
        </w:rPr>
        <w:t xml:space="preserve"> </w:t>
      </w:r>
      <w:r>
        <w:rPr>
          <w:lang w:eastAsia="ko-KR"/>
        </w:rPr>
        <w:t>플롯을</w:t>
      </w:r>
      <w:r>
        <w:rPr>
          <w:lang w:eastAsia="ko-KR"/>
        </w:rPr>
        <w:t xml:space="preserve"> </w:t>
      </w:r>
      <w:r>
        <w:rPr>
          <w:lang w:eastAsia="ko-KR"/>
        </w:rPr>
        <w:t>반씩</w:t>
      </w:r>
      <w:r>
        <w:rPr>
          <w:lang w:eastAsia="ko-KR"/>
        </w:rPr>
        <w:t xml:space="preserve"> </w:t>
      </w:r>
      <w:r>
        <w:rPr>
          <w:lang w:eastAsia="ko-KR"/>
        </w:rPr>
        <w:t>잘라</w:t>
      </w:r>
      <w:r>
        <w:rPr>
          <w:lang w:eastAsia="ko-KR"/>
        </w:rPr>
        <w:t xml:space="preserve"> </w:t>
      </w:r>
      <w:r>
        <w:rPr>
          <w:lang w:eastAsia="ko-KR"/>
        </w:rPr>
        <w:t>붙이는</w:t>
      </w:r>
      <w:r>
        <w:rPr>
          <w:lang w:eastAsia="ko-KR"/>
        </w:rPr>
        <w:t xml:space="preserve"> </w:t>
      </w:r>
      <w:r>
        <w:rPr>
          <w:lang w:eastAsia="ko-KR"/>
        </w:rPr>
        <w:t>속성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ide</w:t>
      </w:r>
      <w:r>
        <w:rPr>
          <w:lang w:eastAsia="ko-KR"/>
        </w:rPr>
        <w:t>이다</w:t>
      </w:r>
      <w:r>
        <w:rPr>
          <w:lang w:eastAsia="ko-KR"/>
        </w:rPr>
        <w:t>.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ide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바이올린의</w:t>
      </w:r>
      <w:r>
        <w:rPr>
          <w:lang w:eastAsia="ko-KR"/>
        </w:rPr>
        <w:t xml:space="preserve"> </w:t>
      </w:r>
      <w:r>
        <w:rPr>
          <w:lang w:eastAsia="ko-KR"/>
        </w:rPr>
        <w:t>양쪽을</w:t>
      </w:r>
      <w:r>
        <w:rPr>
          <w:lang w:eastAsia="ko-KR"/>
        </w:rPr>
        <w:t xml:space="preserve"> </w:t>
      </w:r>
      <w:r>
        <w:rPr>
          <w:lang w:eastAsia="ko-KR"/>
        </w:rPr>
        <w:t>다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‘both’, </w:t>
      </w:r>
      <w:r>
        <w:rPr>
          <w:lang w:eastAsia="ko-KR"/>
        </w:rPr>
        <w:t>왼쪽</w:t>
      </w:r>
      <w:r>
        <w:rPr>
          <w:lang w:eastAsia="ko-KR"/>
        </w:rPr>
        <w:t xml:space="preserve"> </w:t>
      </w:r>
      <w:r>
        <w:rPr>
          <w:lang w:eastAsia="ko-KR"/>
        </w:rPr>
        <w:t>부분을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‘negative’, </w:t>
      </w:r>
      <w:r>
        <w:rPr>
          <w:lang w:eastAsia="ko-KR"/>
        </w:rPr>
        <w:t>오른쪽</w:t>
      </w:r>
      <w:r>
        <w:rPr>
          <w:lang w:eastAsia="ko-KR"/>
        </w:rPr>
        <w:t xml:space="preserve"> </w:t>
      </w:r>
      <w:r>
        <w:rPr>
          <w:lang w:eastAsia="ko-KR"/>
        </w:rPr>
        <w:t>부분을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’positive’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그리고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바이올린을</w:t>
      </w:r>
      <w:r>
        <w:rPr>
          <w:lang w:eastAsia="ko-KR"/>
        </w:rPr>
        <w:t xml:space="preserve"> </w:t>
      </w:r>
      <w:r>
        <w:rPr>
          <w:lang w:eastAsia="ko-KR"/>
        </w:rPr>
        <w:t>붙이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ayout(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violinmode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overlay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한다</w:t>
      </w:r>
      <w:r>
        <w:rPr>
          <w:lang w:eastAsia="ko-KR"/>
        </w:rPr>
        <w:t xml:space="preserve">. </w:t>
      </w:r>
      <w:r>
        <w:rPr>
          <w:lang w:eastAsia="ko-KR"/>
        </w:rPr>
        <w:t>여기에</w:t>
      </w:r>
      <w:r>
        <w:rPr>
          <w:lang w:eastAsia="ko-KR"/>
        </w:rPr>
        <w:t xml:space="preserve"> </w:t>
      </w:r>
      <w:r>
        <w:rPr>
          <w:lang w:eastAsia="ko-KR"/>
        </w:rPr>
        <w:t>앞서</w:t>
      </w:r>
      <w:r>
        <w:rPr>
          <w:lang w:eastAsia="ko-KR"/>
        </w:rPr>
        <w:t xml:space="preserve"> </w:t>
      </w:r>
      <w:r>
        <w:rPr>
          <w:lang w:eastAsia="ko-KR"/>
        </w:rPr>
        <w:t>설정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box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meanline</w:t>
      </w:r>
      <w:r>
        <w:rPr>
          <w:lang w:eastAsia="ko-KR"/>
        </w:rPr>
        <w:t xml:space="preserve"> </w:t>
      </w:r>
      <w:r>
        <w:rPr>
          <w:lang w:eastAsia="ko-KR"/>
        </w:rPr>
        <w:t>설정하면</w:t>
      </w:r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trace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평균선도</w:t>
      </w:r>
      <w:r>
        <w:rPr>
          <w:lang w:eastAsia="ko-KR"/>
        </w:rPr>
        <w:t xml:space="preserve"> </w:t>
      </w:r>
      <w:r>
        <w:rPr>
          <w:lang w:eastAsia="ko-KR"/>
        </w:rPr>
        <w:t>반으로</w:t>
      </w:r>
      <w:r>
        <w:rPr>
          <w:lang w:eastAsia="ko-KR"/>
        </w:rPr>
        <w:t xml:space="preserve"> </w:t>
      </w:r>
      <w:r>
        <w:rPr>
          <w:lang w:eastAsia="ko-KR"/>
        </w:rPr>
        <w:t>그려서</w:t>
      </w:r>
      <w:r>
        <w:rPr>
          <w:lang w:eastAsia="ko-KR"/>
        </w:rPr>
        <w:t xml:space="preserve"> </w:t>
      </w:r>
      <w:r>
        <w:rPr>
          <w:lang w:eastAsia="ko-KR"/>
        </w:rPr>
        <w:t>붙여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앞서</w:t>
      </w:r>
      <w:r>
        <w:rPr>
          <w:lang w:eastAsia="ko-KR"/>
        </w:rPr>
        <w:t xml:space="preserve"> </w:t>
      </w:r>
      <w:r>
        <w:rPr>
          <w:lang w:eastAsia="ko-KR"/>
        </w:rPr>
        <w:t>그렸던</w:t>
      </w:r>
      <w:r>
        <w:rPr>
          <w:lang w:eastAsia="ko-KR"/>
        </w:rPr>
        <w:t xml:space="preserve"> </w:t>
      </w:r>
      <w:r>
        <w:rPr>
          <w:lang w:eastAsia="ko-KR"/>
        </w:rPr>
        <w:t>대학과</w:t>
      </w:r>
      <w:r>
        <w:rPr>
          <w:lang w:eastAsia="ko-KR"/>
        </w:rPr>
        <w:t xml:space="preserve"> </w:t>
      </w:r>
      <w:r>
        <w:rPr>
          <w:lang w:eastAsia="ko-KR"/>
        </w:rPr>
        <w:t>전문대학의</w:t>
      </w:r>
      <w:r>
        <w:rPr>
          <w:lang w:eastAsia="ko-KR"/>
        </w:rPr>
        <w:t xml:space="preserve"> </w:t>
      </w:r>
      <w:r>
        <w:rPr>
          <w:lang w:eastAsia="ko-KR"/>
        </w:rPr>
        <w:t>계열별</w:t>
      </w:r>
      <w:r>
        <w:rPr>
          <w:lang w:eastAsia="ko-KR"/>
        </w:rPr>
        <w:t xml:space="preserve"> </w:t>
      </w:r>
      <w:r>
        <w:rPr>
          <w:lang w:eastAsia="ko-KR"/>
        </w:rPr>
        <w:t>바이올린</w:t>
      </w:r>
      <w:r>
        <w:rPr>
          <w:lang w:eastAsia="ko-KR"/>
        </w:rPr>
        <w:t xml:space="preserve"> </w:t>
      </w:r>
      <w:r>
        <w:rPr>
          <w:lang w:eastAsia="ko-KR"/>
        </w:rPr>
        <w:t>플롯을</w:t>
      </w:r>
      <w:r>
        <w:rPr>
          <w:lang w:eastAsia="ko-KR"/>
        </w:rPr>
        <w:t xml:space="preserve"> </w:t>
      </w:r>
      <w:r>
        <w:rPr>
          <w:lang w:eastAsia="ko-KR"/>
        </w:rPr>
        <w:t>붙이는</w:t>
      </w:r>
      <w:r>
        <w:rPr>
          <w:lang w:eastAsia="ko-KR"/>
        </w:rPr>
        <w:t xml:space="preserve"> </w:t>
      </w:r>
      <w:r>
        <w:rPr>
          <w:lang w:eastAsia="ko-KR"/>
        </w:rPr>
        <w:t>코드는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>.</w:t>
      </w:r>
    </w:p>
    <w:p w:rsidR="000F235E" w:rsidRPr="009B2819" w:rsidRDefault="009B2819" w:rsidP="009B2819">
      <w:pPr>
        <w:pStyle w:val="R"/>
      </w:pPr>
      <w:r w:rsidRPr="009B2819">
        <w:t xml:space="preserve">p_violin </w:t>
      </w:r>
      <w:r w:rsidRPr="009B2819">
        <w:t>|&gt;</w:t>
      </w:r>
      <w:r w:rsidRPr="009B2819">
        <w:t xml:space="preserve"> </w:t>
      </w:r>
      <w:r w:rsidRPr="009B2819">
        <w:br/>
      </w:r>
      <w:r w:rsidRPr="009B2819">
        <w:t xml:space="preserve">  </w:t>
      </w:r>
      <w:r w:rsidRPr="009B2819">
        <w:t xml:space="preserve">## </w:t>
      </w:r>
      <w:r w:rsidRPr="009B2819">
        <w:t>대학과정을</w:t>
      </w:r>
      <w:r w:rsidRPr="009B2819">
        <w:t xml:space="preserve"> </w:t>
      </w:r>
      <w:r w:rsidRPr="009B2819">
        <w:t>필터링한</w:t>
      </w:r>
      <w:r w:rsidRPr="009B2819">
        <w:t xml:space="preserve"> </w:t>
      </w:r>
      <w:r w:rsidRPr="009B2819">
        <w:t>데이터</w:t>
      </w:r>
      <w:r w:rsidRPr="009B2819">
        <w:t xml:space="preserve"> </w:t>
      </w:r>
      <w:r w:rsidRPr="009B2819">
        <w:t>설정</w:t>
      </w:r>
      <w:r w:rsidRPr="009B2819">
        <w:br/>
      </w:r>
      <w:r w:rsidRPr="009B2819">
        <w:t xml:space="preserve">  </w:t>
      </w:r>
      <w:r w:rsidRPr="009B2819">
        <w:t>add_trace</w:t>
      </w:r>
      <w:r w:rsidRPr="009B2819">
        <w:t>(</w:t>
      </w:r>
      <w:r w:rsidRPr="009B2819">
        <w:t>data =</w:t>
      </w:r>
      <w:r w:rsidRPr="009B2819">
        <w:t xml:space="preserve"> df_</w:t>
      </w:r>
      <w:r w:rsidRPr="009B2819">
        <w:t>취업률</w:t>
      </w:r>
      <w:r w:rsidRPr="009B2819">
        <w:t xml:space="preserve">_2000 </w:t>
      </w:r>
      <w:r w:rsidRPr="009B2819">
        <w:t>|&gt;</w:t>
      </w:r>
      <w:r w:rsidRPr="009B2819">
        <w:t xml:space="preserve"> </w:t>
      </w:r>
      <w:r w:rsidRPr="009B2819">
        <w:t>filter</w:t>
      </w:r>
      <w:r w:rsidRPr="009B2819">
        <w:t>(</w:t>
      </w:r>
      <w:r w:rsidRPr="009B2819">
        <w:t>과정구분</w:t>
      </w:r>
      <w:r w:rsidRPr="009B2819">
        <w:t xml:space="preserve"> </w:t>
      </w:r>
      <w:r w:rsidRPr="009B2819">
        <w:t>==</w:t>
      </w:r>
      <w:r w:rsidRPr="009B2819">
        <w:t xml:space="preserve"> </w:t>
      </w:r>
      <w:r w:rsidRPr="009B2819">
        <w:t>'</w:t>
      </w:r>
      <w:r w:rsidRPr="009B2819">
        <w:t>대학과정</w:t>
      </w:r>
      <w:r w:rsidRPr="009B2819">
        <w:t>'</w:t>
      </w:r>
      <w:r w:rsidRPr="009B2819">
        <w:t>),</w:t>
      </w:r>
      <w:r w:rsidRPr="009B2819">
        <w:br/>
      </w:r>
      <w:r w:rsidRPr="009B2819">
        <w:t xml:space="preserve">            </w:t>
      </w:r>
      <w:r w:rsidRPr="009B2819">
        <w:t xml:space="preserve">## </w:t>
      </w:r>
      <w:r w:rsidRPr="009B2819">
        <w:t>바이올린</w:t>
      </w:r>
      <w:r w:rsidRPr="009B2819">
        <w:t xml:space="preserve"> trace</w:t>
      </w:r>
      <w:r w:rsidRPr="009B2819">
        <w:t>로</w:t>
      </w:r>
      <w:r w:rsidRPr="009B2819">
        <w:t xml:space="preserve"> </w:t>
      </w:r>
      <w:r w:rsidRPr="009B2819">
        <w:t>추가</w:t>
      </w:r>
      <w:r w:rsidRPr="009B2819">
        <w:br/>
      </w:r>
      <w:r w:rsidRPr="009B2819">
        <w:t xml:space="preserve">            </w:t>
      </w:r>
      <w:r w:rsidRPr="009B2819">
        <w:t>type =</w:t>
      </w:r>
      <w:r w:rsidRPr="009B2819">
        <w:t xml:space="preserve"> </w:t>
      </w:r>
      <w:r w:rsidRPr="009B2819">
        <w:t>'violin'</w:t>
      </w:r>
      <w:r w:rsidRPr="009B2819">
        <w:t xml:space="preserve">, </w:t>
      </w:r>
      <w:r w:rsidRPr="009B2819">
        <w:t>x =</w:t>
      </w:r>
      <w:r w:rsidRPr="009B2819">
        <w:t xml:space="preserve"> </w:t>
      </w:r>
      <w:r w:rsidRPr="009B2819">
        <w:t>~</w:t>
      </w:r>
      <w:r w:rsidRPr="009B2819">
        <w:t>대계열</w:t>
      </w:r>
      <w:r w:rsidRPr="009B2819">
        <w:t xml:space="preserve">, </w:t>
      </w:r>
      <w:r w:rsidRPr="009B2819">
        <w:t>y =</w:t>
      </w:r>
      <w:r w:rsidRPr="009B2819">
        <w:t xml:space="preserve"> </w:t>
      </w:r>
      <w:r w:rsidRPr="009B2819">
        <w:t>~</w:t>
      </w:r>
      <w:r w:rsidRPr="009B2819">
        <w:t>취업률</w:t>
      </w:r>
      <w:r w:rsidRPr="009B2819">
        <w:t xml:space="preserve">, </w:t>
      </w:r>
      <w:r w:rsidRPr="009B2819">
        <w:t>name =</w:t>
      </w:r>
      <w:r w:rsidRPr="009B2819">
        <w:t xml:space="preserve"> </w:t>
      </w:r>
      <w:r w:rsidRPr="009B2819">
        <w:t>'</w:t>
      </w:r>
      <w:r w:rsidRPr="009B2819">
        <w:t>대학</w:t>
      </w:r>
      <w:r w:rsidRPr="009B2819">
        <w:t>'</w:t>
      </w:r>
      <w:r w:rsidRPr="009B2819">
        <w:t xml:space="preserve">, </w:t>
      </w:r>
      <w:r w:rsidRPr="009B2819">
        <w:br/>
      </w:r>
      <w:r w:rsidRPr="009B2819">
        <w:t xml:space="preserve">            </w:t>
      </w:r>
      <w:r w:rsidRPr="009B2819">
        <w:t>## side, box</w:t>
      </w:r>
      <w:r w:rsidRPr="009B2819">
        <w:t>의</w:t>
      </w:r>
      <w:r w:rsidRPr="009B2819">
        <w:t xml:space="preserve"> </w:t>
      </w:r>
      <w:r w:rsidRPr="009B2819">
        <w:t>설정</w:t>
      </w:r>
      <w:r w:rsidRPr="009B2819">
        <w:br/>
      </w:r>
      <w:r w:rsidRPr="009B2819">
        <w:t xml:space="preserve">            </w:t>
      </w:r>
      <w:r w:rsidRPr="009B2819">
        <w:t>side =</w:t>
      </w:r>
      <w:r w:rsidRPr="009B2819">
        <w:t xml:space="preserve"> </w:t>
      </w:r>
      <w:r w:rsidRPr="009B2819">
        <w:t>'positive'</w:t>
      </w:r>
      <w:r w:rsidRPr="009B2819">
        <w:t xml:space="preserve">, </w:t>
      </w:r>
      <w:r w:rsidRPr="009B2819">
        <w:t>box =</w:t>
      </w:r>
      <w:r w:rsidRPr="009B2819">
        <w:t xml:space="preserve"> </w:t>
      </w:r>
      <w:r w:rsidRPr="009B2819">
        <w:t>l</w:t>
      </w:r>
      <w:r w:rsidRPr="009B2819">
        <w:t>ist</w:t>
      </w:r>
      <w:r w:rsidRPr="009B2819">
        <w:t>(</w:t>
      </w:r>
      <w:r w:rsidRPr="009B2819">
        <w:t>visible =</w:t>
      </w:r>
      <w:r w:rsidRPr="009B2819">
        <w:t xml:space="preserve"> </w:t>
      </w:r>
      <w:r w:rsidRPr="009B2819">
        <w:t>TRUE</w:t>
      </w:r>
      <w:r w:rsidRPr="009B2819">
        <w:t xml:space="preserve">, </w:t>
      </w:r>
      <w:r w:rsidRPr="009B2819">
        <w:t>width =</w:t>
      </w:r>
      <w:r w:rsidRPr="009B2819">
        <w:t xml:space="preserve"> </w:t>
      </w:r>
      <w:r w:rsidRPr="009B2819">
        <w:t>0.5</w:t>
      </w:r>
      <w:r w:rsidRPr="009B2819">
        <w:t xml:space="preserve">), </w:t>
      </w:r>
      <w:r w:rsidRPr="009B2819">
        <w:br/>
      </w:r>
      <w:r w:rsidRPr="009B2819">
        <w:t xml:space="preserve">            </w:t>
      </w:r>
      <w:r w:rsidRPr="009B2819">
        <w:t>## meanline</w:t>
      </w:r>
      <w:r w:rsidRPr="009B2819">
        <w:t>의</w:t>
      </w:r>
      <w:r w:rsidRPr="009B2819">
        <w:t xml:space="preserve"> </w:t>
      </w:r>
      <w:r w:rsidRPr="009B2819">
        <w:t>속성</w:t>
      </w:r>
      <w:r w:rsidRPr="009B2819">
        <w:t xml:space="preserve"> </w:t>
      </w:r>
      <w:r w:rsidRPr="009B2819">
        <w:t>설정</w:t>
      </w:r>
      <w:r w:rsidRPr="009B2819">
        <w:br/>
      </w:r>
      <w:r w:rsidRPr="009B2819">
        <w:t xml:space="preserve">            </w:t>
      </w:r>
      <w:r w:rsidRPr="009B2819">
        <w:t>meanline =</w:t>
      </w:r>
      <w:r w:rsidRPr="009B2819">
        <w:t xml:space="preserve"> </w:t>
      </w:r>
      <w:r w:rsidRPr="009B2819">
        <w:t>list</w:t>
      </w:r>
      <w:r w:rsidRPr="009B2819">
        <w:t>(</w:t>
      </w:r>
      <w:r w:rsidRPr="009B2819">
        <w:t>visible =</w:t>
      </w:r>
      <w:r w:rsidRPr="009B2819">
        <w:t xml:space="preserve"> </w:t>
      </w:r>
      <w:r w:rsidRPr="009B2819">
        <w:t>TRUE</w:t>
      </w:r>
      <w:r w:rsidRPr="009B2819">
        <w:t xml:space="preserve">, </w:t>
      </w:r>
      <w:r w:rsidRPr="009B2819">
        <w:t>color =</w:t>
      </w:r>
      <w:r w:rsidRPr="009B2819">
        <w:t xml:space="preserve"> </w:t>
      </w:r>
      <w:r w:rsidRPr="009B2819">
        <w:t>'red'</w:t>
      </w:r>
      <w:r w:rsidRPr="009B2819">
        <w:t xml:space="preserve">, </w:t>
      </w:r>
      <w:r w:rsidRPr="009B2819">
        <w:t>width =</w:t>
      </w:r>
      <w:r w:rsidRPr="009B2819">
        <w:t xml:space="preserve"> </w:t>
      </w:r>
      <w:r w:rsidRPr="009B2819">
        <w:t>1</w:t>
      </w:r>
      <w:r w:rsidRPr="009B2819">
        <w:t xml:space="preserve">)) </w:t>
      </w:r>
      <w:r w:rsidRPr="009B2819">
        <w:t>|&gt;</w:t>
      </w:r>
      <w:r w:rsidRPr="009B2819">
        <w:br/>
      </w:r>
      <w:r w:rsidRPr="009B2819">
        <w:t xml:space="preserve">  </w:t>
      </w:r>
      <w:r w:rsidRPr="009B2819">
        <w:t xml:space="preserve">## </w:t>
      </w:r>
      <w:r w:rsidRPr="009B2819">
        <w:t>전문대학과정을</w:t>
      </w:r>
      <w:r w:rsidRPr="009B2819">
        <w:t xml:space="preserve"> </w:t>
      </w:r>
      <w:r w:rsidRPr="009B2819">
        <w:t>필터링한</w:t>
      </w:r>
      <w:r w:rsidRPr="009B2819">
        <w:t xml:space="preserve"> </w:t>
      </w:r>
      <w:r w:rsidRPr="009B2819">
        <w:t>데이터</w:t>
      </w:r>
      <w:r w:rsidRPr="009B2819">
        <w:t xml:space="preserve"> </w:t>
      </w:r>
      <w:r w:rsidRPr="009B2819">
        <w:t>설정</w:t>
      </w:r>
      <w:r w:rsidRPr="009B2819">
        <w:br/>
      </w:r>
      <w:r w:rsidRPr="009B2819">
        <w:t xml:space="preserve">  </w:t>
      </w:r>
      <w:r w:rsidRPr="009B2819">
        <w:t>add_trace</w:t>
      </w:r>
      <w:r w:rsidRPr="009B2819">
        <w:t>(</w:t>
      </w:r>
      <w:r w:rsidRPr="009B2819">
        <w:t>data =</w:t>
      </w:r>
      <w:r w:rsidRPr="009B2819">
        <w:t xml:space="preserve"> df_</w:t>
      </w:r>
      <w:r w:rsidRPr="009B2819">
        <w:t>취업률</w:t>
      </w:r>
      <w:r w:rsidRPr="009B2819">
        <w:t xml:space="preserve">_2000 </w:t>
      </w:r>
      <w:r w:rsidRPr="009B2819">
        <w:t>|&gt;</w:t>
      </w:r>
      <w:r w:rsidRPr="009B2819">
        <w:t xml:space="preserve"> </w:t>
      </w:r>
      <w:r w:rsidRPr="009B2819">
        <w:t>filter</w:t>
      </w:r>
      <w:r w:rsidRPr="009B2819">
        <w:t>(</w:t>
      </w:r>
      <w:r w:rsidRPr="009B2819">
        <w:t>과정구분</w:t>
      </w:r>
      <w:r w:rsidRPr="009B2819">
        <w:t xml:space="preserve"> </w:t>
      </w:r>
      <w:r w:rsidRPr="009B2819">
        <w:t>==</w:t>
      </w:r>
      <w:r w:rsidRPr="009B2819">
        <w:t xml:space="preserve"> </w:t>
      </w:r>
      <w:r w:rsidRPr="009B2819">
        <w:t>'</w:t>
      </w:r>
      <w:r w:rsidRPr="009B2819">
        <w:t>전문대학과정</w:t>
      </w:r>
      <w:r w:rsidRPr="009B2819">
        <w:t>'</w:t>
      </w:r>
      <w:r w:rsidRPr="009B2819">
        <w:t xml:space="preserve">), </w:t>
      </w:r>
      <w:r w:rsidRPr="009B2819">
        <w:br/>
      </w:r>
      <w:r w:rsidRPr="009B2819">
        <w:t xml:space="preserve">            </w:t>
      </w:r>
      <w:r w:rsidRPr="009B2819">
        <w:t>type =</w:t>
      </w:r>
      <w:r w:rsidRPr="009B2819">
        <w:t xml:space="preserve"> </w:t>
      </w:r>
      <w:r w:rsidRPr="009B2819">
        <w:t>'violin'</w:t>
      </w:r>
      <w:r w:rsidRPr="009B2819">
        <w:t xml:space="preserve">, </w:t>
      </w:r>
      <w:r w:rsidRPr="009B2819">
        <w:t>x =</w:t>
      </w:r>
      <w:r w:rsidRPr="009B2819">
        <w:t xml:space="preserve"> </w:t>
      </w:r>
      <w:r w:rsidRPr="009B2819">
        <w:t>~</w:t>
      </w:r>
      <w:r w:rsidRPr="009B2819">
        <w:t>대계열</w:t>
      </w:r>
      <w:r w:rsidRPr="009B2819">
        <w:t xml:space="preserve">, </w:t>
      </w:r>
      <w:r w:rsidRPr="009B2819">
        <w:t>y =</w:t>
      </w:r>
      <w:r w:rsidRPr="009B2819">
        <w:t xml:space="preserve"> </w:t>
      </w:r>
      <w:r w:rsidRPr="009B2819">
        <w:t>~</w:t>
      </w:r>
      <w:r w:rsidRPr="009B2819">
        <w:t>취업률</w:t>
      </w:r>
      <w:r w:rsidRPr="009B2819">
        <w:t xml:space="preserve">, </w:t>
      </w:r>
      <w:r w:rsidRPr="009B2819">
        <w:t>name =</w:t>
      </w:r>
      <w:r w:rsidRPr="009B2819">
        <w:t xml:space="preserve"> </w:t>
      </w:r>
      <w:r w:rsidRPr="009B2819">
        <w:t>'</w:t>
      </w:r>
      <w:r w:rsidRPr="009B2819">
        <w:t>전문대학</w:t>
      </w:r>
      <w:r w:rsidRPr="009B2819">
        <w:t>'</w:t>
      </w:r>
      <w:r w:rsidRPr="009B2819">
        <w:t xml:space="preserve">, </w:t>
      </w:r>
      <w:r w:rsidRPr="009B2819">
        <w:br/>
      </w:r>
      <w:r w:rsidRPr="009B2819">
        <w:t xml:space="preserve">            </w:t>
      </w:r>
      <w:r w:rsidRPr="009B2819">
        <w:t>side =</w:t>
      </w:r>
      <w:r w:rsidRPr="009B2819">
        <w:t xml:space="preserve"> </w:t>
      </w:r>
      <w:r w:rsidRPr="009B2819">
        <w:t>'negative'</w:t>
      </w:r>
      <w:r w:rsidRPr="009B2819">
        <w:t xml:space="preserve">, </w:t>
      </w:r>
      <w:r w:rsidRPr="009B2819">
        <w:t>box =</w:t>
      </w:r>
      <w:r w:rsidRPr="009B2819">
        <w:t xml:space="preserve"> </w:t>
      </w:r>
      <w:r w:rsidRPr="009B2819">
        <w:t>list</w:t>
      </w:r>
      <w:r w:rsidRPr="009B2819">
        <w:t>(</w:t>
      </w:r>
      <w:r w:rsidRPr="009B2819">
        <w:t>visible =</w:t>
      </w:r>
      <w:r w:rsidRPr="009B2819">
        <w:t xml:space="preserve"> </w:t>
      </w:r>
      <w:r w:rsidRPr="009B2819">
        <w:t>TRUE</w:t>
      </w:r>
      <w:r w:rsidRPr="009B2819">
        <w:t xml:space="preserve">, </w:t>
      </w:r>
      <w:r w:rsidRPr="009B2819">
        <w:t>width =</w:t>
      </w:r>
      <w:r w:rsidRPr="009B2819">
        <w:t xml:space="preserve"> </w:t>
      </w:r>
      <w:r w:rsidRPr="009B2819">
        <w:t>0.5</w:t>
      </w:r>
      <w:r w:rsidRPr="009B2819">
        <w:t xml:space="preserve">), </w:t>
      </w:r>
      <w:r w:rsidRPr="009B2819">
        <w:br/>
      </w:r>
      <w:r w:rsidRPr="009B2819">
        <w:lastRenderedPageBreak/>
        <w:t xml:space="preserve">            </w:t>
      </w:r>
      <w:r w:rsidRPr="009B2819">
        <w:t>meanline =</w:t>
      </w:r>
      <w:r w:rsidRPr="009B2819">
        <w:t xml:space="preserve"> </w:t>
      </w:r>
      <w:r w:rsidRPr="009B2819">
        <w:t>list</w:t>
      </w:r>
      <w:r w:rsidRPr="009B2819">
        <w:t>(</w:t>
      </w:r>
      <w:r w:rsidRPr="009B2819">
        <w:t>visible =</w:t>
      </w:r>
      <w:r w:rsidRPr="009B2819">
        <w:t xml:space="preserve"> </w:t>
      </w:r>
      <w:r w:rsidRPr="009B2819">
        <w:t>TRUE</w:t>
      </w:r>
      <w:r w:rsidRPr="009B2819">
        <w:t xml:space="preserve">, </w:t>
      </w:r>
      <w:r w:rsidRPr="009B2819">
        <w:t>color =</w:t>
      </w:r>
      <w:r w:rsidRPr="009B2819">
        <w:t xml:space="preserve"> </w:t>
      </w:r>
      <w:r w:rsidRPr="009B2819">
        <w:t>'red'</w:t>
      </w:r>
      <w:r w:rsidRPr="009B2819">
        <w:t xml:space="preserve">, </w:t>
      </w:r>
      <w:r w:rsidRPr="009B2819">
        <w:t>width =</w:t>
      </w:r>
      <w:r w:rsidRPr="009B2819">
        <w:t xml:space="preserve"> </w:t>
      </w:r>
      <w:r w:rsidRPr="009B2819">
        <w:t>1</w:t>
      </w:r>
      <w:r w:rsidRPr="009B2819">
        <w:t xml:space="preserve">)) </w:t>
      </w:r>
      <w:r w:rsidRPr="009B2819">
        <w:t>|&gt;</w:t>
      </w:r>
      <w:r w:rsidRPr="009B2819">
        <w:t xml:space="preserve"> </w:t>
      </w:r>
      <w:r w:rsidRPr="009B2819">
        <w:br/>
      </w:r>
      <w:r w:rsidRPr="009B2819">
        <w:t xml:space="preserve">  </w:t>
      </w:r>
      <w:r w:rsidRPr="009B2819">
        <w:t>layout</w:t>
      </w:r>
      <w:r w:rsidRPr="009B2819">
        <w:t>(</w:t>
      </w:r>
      <w:r w:rsidRPr="009B2819">
        <w:t>violinmode =</w:t>
      </w:r>
      <w:r w:rsidRPr="009B2819">
        <w:t xml:space="preserve"> </w:t>
      </w:r>
      <w:r w:rsidRPr="009B2819">
        <w:t>"overlay"</w:t>
      </w:r>
      <w:r w:rsidRPr="009B2819">
        <w:t xml:space="preserve">, </w:t>
      </w:r>
      <w:r w:rsidRPr="009B2819">
        <w:br/>
      </w:r>
      <w:r w:rsidRPr="009B2819">
        <w:t xml:space="preserve">         </w:t>
      </w:r>
      <w:r w:rsidRPr="009B2819">
        <w:t>title =</w:t>
      </w:r>
      <w:r w:rsidRPr="009B2819">
        <w:t xml:space="preserve"> </w:t>
      </w:r>
      <w:r w:rsidRPr="009B2819">
        <w:t>list</w:t>
      </w:r>
      <w:r w:rsidRPr="009B2819">
        <w:t>(</w:t>
      </w:r>
      <w:r w:rsidRPr="009B2819">
        <w:t>text =</w:t>
      </w:r>
      <w:r w:rsidRPr="009B2819">
        <w:t xml:space="preserve"> </w:t>
      </w:r>
      <w:r w:rsidRPr="009B2819">
        <w:t>'</w:t>
      </w:r>
      <w:r w:rsidRPr="009B2819">
        <w:t>대학</w:t>
      </w:r>
      <w:r w:rsidRPr="009B2819">
        <w:t xml:space="preserve"> </w:t>
      </w:r>
      <w:r w:rsidRPr="009B2819">
        <w:t>계열별</w:t>
      </w:r>
      <w:r w:rsidRPr="009B2819">
        <w:t xml:space="preserve"> </w:t>
      </w:r>
      <w:r w:rsidRPr="009B2819">
        <w:t>취업률</w:t>
      </w:r>
      <w:r w:rsidRPr="009B2819">
        <w:t xml:space="preserve"> </w:t>
      </w:r>
      <w:r w:rsidRPr="009B2819">
        <w:t>분포</w:t>
      </w:r>
      <w:r w:rsidRPr="009B2819">
        <w:t>'</w:t>
      </w:r>
      <w:r w:rsidRPr="009B2819">
        <w:t xml:space="preserve">), </w:t>
      </w:r>
      <w:r w:rsidRPr="009B2819">
        <w:br/>
      </w:r>
      <w:r w:rsidRPr="009B2819">
        <w:t xml:space="preserve">         </w:t>
      </w:r>
      <w:r w:rsidRPr="009B2819">
        <w:t>margin =</w:t>
      </w:r>
      <w:r w:rsidRPr="009B2819">
        <w:t xml:space="preserve"> margins)</w:t>
      </w:r>
    </w:p>
    <w:p w:rsidR="000F235E" w:rsidRDefault="009B2819">
      <w:pPr>
        <w:jc w:val="center"/>
      </w:pPr>
      <w:r>
        <w:rPr>
          <w:noProof/>
          <w:lang w:eastAsia="ko-KR"/>
        </w:rPr>
        <w:drawing>
          <wp:inline distT="0" distB="0" distL="0" distR="0" wp14:anchorId="68558F46" wp14:editId="35665AD5">
            <wp:extent cx="5943600" cy="3657600"/>
            <wp:effectExtent l="0" t="0" r="0" b="0"/>
            <wp:docPr id="19" name="그림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F235E" w:rsidRDefault="009B2819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2- </w:t>
      </w:r>
      <w:bookmarkStart w:id="24" w:name="unnamed-chunk-35"/>
      <w:r>
        <w:fldChar w:fldCharType="begin"/>
      </w:r>
      <w:r>
        <w:rPr>
          <w:lang w:eastAsia="ko-KR"/>
        </w:rPr>
        <w:instrText>SEQ fig \* Arabic</w:instrText>
      </w:r>
      <w:r w:rsidR="00436EDE">
        <w:fldChar w:fldCharType="separate"/>
      </w:r>
      <w:r>
        <w:rPr>
          <w:noProof/>
          <w:lang w:eastAsia="ko-KR"/>
        </w:rPr>
        <w:t>8</w:t>
      </w:r>
      <w:r>
        <w:fldChar w:fldCharType="end"/>
      </w:r>
      <w:bookmarkEnd w:id="24"/>
      <w:r>
        <w:rPr>
          <w:lang w:eastAsia="ko-KR"/>
        </w:rPr>
        <w:t xml:space="preserve">. </w:t>
      </w:r>
      <w:r>
        <w:rPr>
          <w:lang w:eastAsia="ko-KR"/>
        </w:rPr>
        <w:t>바이올린</w:t>
      </w:r>
      <w:r>
        <w:rPr>
          <w:lang w:eastAsia="ko-KR"/>
        </w:rPr>
        <w:t xml:space="preserve"> trace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trace</w:t>
      </w:r>
      <w:r>
        <w:rPr>
          <w:lang w:eastAsia="ko-KR"/>
        </w:rPr>
        <w:t>의</w:t>
      </w:r>
      <w:r>
        <w:rPr>
          <w:lang w:eastAsia="ko-KR"/>
        </w:rPr>
        <w:t xml:space="preserve"> side </w:t>
      </w:r>
      <w:r>
        <w:rPr>
          <w:lang w:eastAsia="ko-KR"/>
        </w:rPr>
        <w:t>병합</w:t>
      </w:r>
    </w:p>
    <w:p w:rsidR="000F235E" w:rsidRDefault="009B2819">
      <w:pPr>
        <w:pStyle w:val="Compact"/>
        <w:numPr>
          <w:ilvl w:val="0"/>
          <w:numId w:val="50"/>
        </w:numPr>
      </w:pPr>
      <w:r>
        <w:t>python</w:t>
      </w:r>
    </w:p>
    <w:p w:rsidR="000F235E" w:rsidRPr="009B2819" w:rsidRDefault="009B2819" w:rsidP="009B2819">
      <w:pPr>
        <w:pStyle w:val="python"/>
      </w:pPr>
      <w:r w:rsidRPr="009B2819">
        <w:t xml:space="preserve">fig </w:t>
      </w:r>
      <w:r w:rsidRPr="009B2819">
        <w:t>=</w:t>
      </w:r>
      <w:r w:rsidRPr="009B2819">
        <w:t xml:space="preserve"> go.Figure()</w:t>
      </w:r>
      <w:r w:rsidRPr="009B2819">
        <w:br/>
      </w:r>
      <w:r w:rsidRPr="009B2819">
        <w:t>fig.add_trace(go.Violin(</w:t>
      </w:r>
      <w:r w:rsidRPr="009B2819">
        <w:br/>
      </w:r>
      <w:r w:rsidRPr="009B2819">
        <w:t xml:space="preserve">    x </w:t>
      </w:r>
      <w:r w:rsidRPr="009B2819">
        <w:t>=</w:t>
      </w:r>
      <w:r w:rsidRPr="009B2819">
        <w:t xml:space="preserve"> df_</w:t>
      </w:r>
      <w:r w:rsidRPr="009B2819">
        <w:t>취업률</w:t>
      </w:r>
      <w:r w:rsidRPr="009B2819">
        <w:t>.loc[df_</w:t>
      </w:r>
      <w:r w:rsidRPr="009B2819">
        <w:t>취업률</w:t>
      </w:r>
      <w:r w:rsidRPr="009B2819">
        <w:t>[</w:t>
      </w:r>
      <w:r w:rsidRPr="009B2819">
        <w:t>'</w:t>
      </w:r>
      <w:r w:rsidRPr="009B2819">
        <w:t>과정구분</w:t>
      </w:r>
      <w:r w:rsidRPr="009B2819">
        <w:t>'</w:t>
      </w:r>
      <w:r w:rsidRPr="009B2819">
        <w:t xml:space="preserve">] </w:t>
      </w:r>
      <w:r w:rsidRPr="009B2819">
        <w:t>==</w:t>
      </w:r>
      <w:r w:rsidRPr="009B2819">
        <w:t xml:space="preserve"> </w:t>
      </w:r>
      <w:r w:rsidRPr="009B2819">
        <w:t>'</w:t>
      </w:r>
      <w:r w:rsidRPr="009B2819">
        <w:t>전문대학과정</w:t>
      </w:r>
      <w:r w:rsidRPr="009B2819">
        <w:t>'</w:t>
      </w:r>
      <w:r w:rsidRPr="009B2819">
        <w:t xml:space="preserve">, </w:t>
      </w:r>
      <w:r w:rsidRPr="009B2819">
        <w:t>'</w:t>
      </w:r>
      <w:r w:rsidRPr="009B2819">
        <w:t>대계열</w:t>
      </w:r>
      <w:r w:rsidRPr="009B2819">
        <w:t>'</w:t>
      </w:r>
      <w:r w:rsidRPr="009B2819">
        <w:t xml:space="preserve">], y </w:t>
      </w:r>
      <w:r w:rsidRPr="009B2819">
        <w:t>=</w:t>
      </w:r>
      <w:r w:rsidRPr="009B2819">
        <w:t xml:space="preserve"> df_</w:t>
      </w:r>
      <w:r w:rsidRPr="009B2819">
        <w:t>취업률</w:t>
      </w:r>
      <w:r w:rsidRPr="009B2819">
        <w:t>[</w:t>
      </w:r>
      <w:r w:rsidRPr="009B2819">
        <w:t>'</w:t>
      </w:r>
      <w:r w:rsidRPr="009B2819">
        <w:t>취업률</w:t>
      </w:r>
      <w:r w:rsidRPr="009B2819">
        <w:t>_</w:t>
      </w:r>
      <w:r w:rsidRPr="009B2819">
        <w:t>계</w:t>
      </w:r>
      <w:r w:rsidRPr="009B2819">
        <w:t>'</w:t>
      </w:r>
      <w:r w:rsidRPr="009B2819">
        <w:t xml:space="preserve">], </w:t>
      </w:r>
      <w:r w:rsidRPr="009B2819">
        <w:br/>
      </w:r>
      <w:r w:rsidRPr="009B2819">
        <w:t xml:space="preserve">    name </w:t>
      </w:r>
      <w:r w:rsidRPr="009B2819">
        <w:t>=</w:t>
      </w:r>
      <w:r w:rsidRPr="009B2819">
        <w:t xml:space="preserve"> </w:t>
      </w:r>
      <w:r w:rsidRPr="009B2819">
        <w:t>'</w:t>
      </w:r>
      <w:r w:rsidRPr="009B2819">
        <w:t>전문대학</w:t>
      </w:r>
      <w:r w:rsidRPr="009B2819">
        <w:t>'</w:t>
      </w:r>
      <w:r w:rsidRPr="009B2819">
        <w:t xml:space="preserve">, </w:t>
      </w:r>
      <w:r w:rsidRPr="009B2819">
        <w:br/>
      </w:r>
      <w:r w:rsidRPr="009B2819">
        <w:t xml:space="preserve">  </w:t>
      </w:r>
      <w:r w:rsidRPr="009B2819">
        <w:t xml:space="preserve">  side </w:t>
      </w:r>
      <w:r w:rsidRPr="009B2819">
        <w:t>=</w:t>
      </w:r>
      <w:r w:rsidRPr="009B2819">
        <w:t xml:space="preserve"> </w:t>
      </w:r>
      <w:r w:rsidRPr="009B2819">
        <w:t>'positive'</w:t>
      </w:r>
      <w:r w:rsidRPr="009B2819">
        <w:t xml:space="preserve">, box </w:t>
      </w:r>
      <w:r w:rsidRPr="009B2819">
        <w:t>=</w:t>
      </w:r>
      <w:r w:rsidRPr="009B2819">
        <w:t xml:space="preserve"> </w:t>
      </w:r>
      <w:r w:rsidRPr="009B2819">
        <w:t>dict</w:t>
      </w:r>
      <w:r w:rsidRPr="009B2819">
        <w:t xml:space="preserve">(visible </w:t>
      </w:r>
      <w:r w:rsidRPr="009B2819">
        <w:t>=</w:t>
      </w:r>
      <w:r w:rsidRPr="009B2819">
        <w:t xml:space="preserve"> </w:t>
      </w:r>
      <w:r w:rsidRPr="009B2819">
        <w:t>True</w:t>
      </w:r>
      <w:r w:rsidRPr="009B2819">
        <w:t xml:space="preserve">, width </w:t>
      </w:r>
      <w:r w:rsidRPr="009B2819">
        <w:t>=</w:t>
      </w:r>
      <w:r w:rsidRPr="009B2819">
        <w:t xml:space="preserve"> </w:t>
      </w:r>
      <w:r w:rsidRPr="009B2819">
        <w:t>0.5</w:t>
      </w:r>
      <w:r w:rsidRPr="009B2819">
        <w:t>),</w:t>
      </w:r>
      <w:r w:rsidRPr="009B2819">
        <w:br/>
      </w:r>
      <w:r w:rsidRPr="009B2819">
        <w:t xml:space="preserve">    meanline </w:t>
      </w:r>
      <w:r w:rsidRPr="009B2819">
        <w:t>=</w:t>
      </w:r>
      <w:r w:rsidRPr="009B2819">
        <w:t xml:space="preserve"> </w:t>
      </w:r>
      <w:r w:rsidRPr="009B2819">
        <w:t>dict</w:t>
      </w:r>
      <w:r w:rsidRPr="009B2819">
        <w:t xml:space="preserve">(visible </w:t>
      </w:r>
      <w:r w:rsidRPr="009B2819">
        <w:t>=</w:t>
      </w:r>
      <w:r w:rsidRPr="009B2819">
        <w:t xml:space="preserve"> </w:t>
      </w:r>
      <w:r w:rsidRPr="009B2819">
        <w:t>True</w:t>
      </w:r>
      <w:r w:rsidRPr="009B2819">
        <w:t xml:space="preserve">, color </w:t>
      </w:r>
      <w:r w:rsidRPr="009B2819">
        <w:t>=</w:t>
      </w:r>
      <w:r w:rsidRPr="009B2819">
        <w:t xml:space="preserve"> </w:t>
      </w:r>
      <w:r w:rsidRPr="009B2819">
        <w:t>'red'</w:t>
      </w:r>
      <w:r w:rsidRPr="009B2819">
        <w:t xml:space="preserve">, width </w:t>
      </w:r>
      <w:r w:rsidRPr="009B2819">
        <w:t>=</w:t>
      </w:r>
      <w:r w:rsidRPr="009B2819">
        <w:t xml:space="preserve"> </w:t>
      </w:r>
      <w:r w:rsidRPr="009B2819">
        <w:t>1</w:t>
      </w:r>
      <w:r w:rsidRPr="009B2819">
        <w:t>)</w:t>
      </w:r>
      <w:r w:rsidRPr="009B2819">
        <w:br/>
      </w:r>
      <w:r w:rsidRPr="009B2819">
        <w:t>))</w:t>
      </w:r>
      <w:r w:rsidRPr="009B2819">
        <w:br/>
      </w:r>
      <w:r w:rsidRPr="009B2819">
        <w:br/>
      </w:r>
      <w:r w:rsidRPr="009B2819">
        <w:t>fig.add_trace(go.Violin(</w:t>
      </w:r>
      <w:r w:rsidRPr="009B2819">
        <w:br/>
      </w:r>
      <w:r w:rsidRPr="009B2819">
        <w:t xml:space="preserve">    x </w:t>
      </w:r>
      <w:r w:rsidRPr="009B2819">
        <w:t>=</w:t>
      </w:r>
      <w:r w:rsidRPr="009B2819">
        <w:t xml:space="preserve"> df_</w:t>
      </w:r>
      <w:r w:rsidRPr="009B2819">
        <w:t>취업률</w:t>
      </w:r>
      <w:r w:rsidRPr="009B2819">
        <w:t>.loc[df_</w:t>
      </w:r>
      <w:r w:rsidRPr="009B2819">
        <w:t>취업률</w:t>
      </w:r>
      <w:r w:rsidRPr="009B2819">
        <w:t>[</w:t>
      </w:r>
      <w:r w:rsidRPr="009B2819">
        <w:t>'</w:t>
      </w:r>
      <w:r w:rsidRPr="009B2819">
        <w:t>과정구분</w:t>
      </w:r>
      <w:r w:rsidRPr="009B2819">
        <w:t>'</w:t>
      </w:r>
      <w:r w:rsidRPr="009B2819">
        <w:t xml:space="preserve">] </w:t>
      </w:r>
      <w:r w:rsidRPr="009B2819">
        <w:t>==</w:t>
      </w:r>
      <w:r w:rsidRPr="009B2819">
        <w:t xml:space="preserve"> </w:t>
      </w:r>
      <w:r w:rsidRPr="009B2819">
        <w:t>'</w:t>
      </w:r>
      <w:r w:rsidRPr="009B2819">
        <w:t>대학과정</w:t>
      </w:r>
      <w:r w:rsidRPr="009B2819">
        <w:t>'</w:t>
      </w:r>
      <w:r w:rsidRPr="009B2819">
        <w:t xml:space="preserve">, </w:t>
      </w:r>
      <w:r w:rsidRPr="009B2819">
        <w:t>'</w:t>
      </w:r>
      <w:r w:rsidRPr="009B2819">
        <w:t>대계열</w:t>
      </w:r>
      <w:r w:rsidRPr="009B2819">
        <w:t>'</w:t>
      </w:r>
      <w:r w:rsidRPr="009B2819">
        <w:t xml:space="preserve">], y </w:t>
      </w:r>
      <w:r w:rsidRPr="009B2819">
        <w:t>=</w:t>
      </w:r>
      <w:r w:rsidRPr="009B2819">
        <w:t xml:space="preserve"> df_</w:t>
      </w:r>
      <w:r w:rsidRPr="009B2819">
        <w:t>취업률</w:t>
      </w:r>
      <w:r w:rsidRPr="009B2819">
        <w:t>[</w:t>
      </w:r>
      <w:r w:rsidRPr="009B2819">
        <w:t>'</w:t>
      </w:r>
      <w:r w:rsidRPr="009B2819">
        <w:t>취업률</w:t>
      </w:r>
      <w:r w:rsidRPr="009B2819">
        <w:t>_</w:t>
      </w:r>
      <w:r w:rsidRPr="009B2819">
        <w:t>계</w:t>
      </w:r>
      <w:r w:rsidRPr="009B2819">
        <w:t>'</w:t>
      </w:r>
      <w:r w:rsidRPr="009B2819">
        <w:t xml:space="preserve">], </w:t>
      </w:r>
      <w:r w:rsidRPr="009B2819">
        <w:br/>
      </w:r>
      <w:r w:rsidRPr="009B2819">
        <w:t xml:space="preserve">    name </w:t>
      </w:r>
      <w:r w:rsidRPr="009B2819">
        <w:t>=</w:t>
      </w:r>
      <w:r w:rsidRPr="009B2819">
        <w:t xml:space="preserve"> </w:t>
      </w:r>
      <w:r w:rsidRPr="009B2819">
        <w:t>'</w:t>
      </w:r>
      <w:r w:rsidRPr="009B2819">
        <w:t>대학</w:t>
      </w:r>
      <w:r w:rsidRPr="009B2819">
        <w:t>'</w:t>
      </w:r>
      <w:r w:rsidRPr="009B2819">
        <w:t xml:space="preserve">, </w:t>
      </w:r>
      <w:r w:rsidRPr="009B2819">
        <w:br/>
      </w:r>
      <w:r w:rsidRPr="009B2819">
        <w:t xml:space="preserve">    side </w:t>
      </w:r>
      <w:r w:rsidRPr="009B2819">
        <w:t>=</w:t>
      </w:r>
      <w:r w:rsidRPr="009B2819">
        <w:t xml:space="preserve"> </w:t>
      </w:r>
      <w:r w:rsidRPr="009B2819">
        <w:t>'negative'</w:t>
      </w:r>
      <w:r w:rsidRPr="009B2819">
        <w:t xml:space="preserve">, box </w:t>
      </w:r>
      <w:r w:rsidRPr="009B2819">
        <w:t>=</w:t>
      </w:r>
      <w:r w:rsidRPr="009B2819">
        <w:t xml:space="preserve"> </w:t>
      </w:r>
      <w:r w:rsidRPr="009B2819">
        <w:t>dict</w:t>
      </w:r>
      <w:r w:rsidRPr="009B2819">
        <w:t xml:space="preserve">(visible </w:t>
      </w:r>
      <w:r w:rsidRPr="009B2819">
        <w:t>=</w:t>
      </w:r>
      <w:r w:rsidRPr="009B2819">
        <w:t xml:space="preserve"> </w:t>
      </w:r>
      <w:r w:rsidRPr="009B2819">
        <w:t>True</w:t>
      </w:r>
      <w:r w:rsidRPr="009B2819">
        <w:t xml:space="preserve">, width </w:t>
      </w:r>
      <w:r w:rsidRPr="009B2819">
        <w:t>=</w:t>
      </w:r>
      <w:r w:rsidRPr="009B2819">
        <w:t xml:space="preserve"> </w:t>
      </w:r>
      <w:r w:rsidRPr="009B2819">
        <w:t>0.5</w:t>
      </w:r>
      <w:r w:rsidRPr="009B2819">
        <w:t>),</w:t>
      </w:r>
      <w:r w:rsidRPr="009B2819">
        <w:br/>
      </w:r>
      <w:r w:rsidRPr="009B2819">
        <w:t xml:space="preserve">    meanline </w:t>
      </w:r>
      <w:r w:rsidRPr="009B2819">
        <w:t>=</w:t>
      </w:r>
      <w:r w:rsidRPr="009B2819">
        <w:t xml:space="preserve"> </w:t>
      </w:r>
      <w:r w:rsidRPr="009B2819">
        <w:t>dict</w:t>
      </w:r>
      <w:r w:rsidRPr="009B2819">
        <w:t xml:space="preserve">(visible </w:t>
      </w:r>
      <w:r w:rsidRPr="009B2819">
        <w:t>=</w:t>
      </w:r>
      <w:r w:rsidRPr="009B2819">
        <w:t xml:space="preserve"> </w:t>
      </w:r>
      <w:r w:rsidRPr="009B2819">
        <w:t>True</w:t>
      </w:r>
      <w:r w:rsidRPr="009B2819">
        <w:t xml:space="preserve">, color </w:t>
      </w:r>
      <w:r w:rsidRPr="009B2819">
        <w:t>=</w:t>
      </w:r>
      <w:r w:rsidRPr="009B2819">
        <w:t xml:space="preserve"> </w:t>
      </w:r>
      <w:r w:rsidRPr="009B2819">
        <w:t>'red'</w:t>
      </w:r>
      <w:r w:rsidRPr="009B2819">
        <w:t xml:space="preserve">, width </w:t>
      </w:r>
      <w:r w:rsidRPr="009B2819">
        <w:t>=</w:t>
      </w:r>
      <w:r w:rsidRPr="009B2819">
        <w:t xml:space="preserve"> </w:t>
      </w:r>
      <w:r w:rsidRPr="009B2819">
        <w:t>1</w:t>
      </w:r>
      <w:r w:rsidRPr="009B2819">
        <w:t>)</w:t>
      </w:r>
      <w:r w:rsidRPr="009B2819">
        <w:br/>
      </w:r>
      <w:r w:rsidRPr="009B2819">
        <w:t>))</w:t>
      </w:r>
      <w:r w:rsidRPr="009B2819">
        <w:br/>
      </w:r>
      <w:r w:rsidRPr="009B2819">
        <w:t xml:space="preserve">fig.update_layout(title </w:t>
      </w:r>
      <w:r w:rsidRPr="009B2819">
        <w:t>=</w:t>
      </w:r>
      <w:r w:rsidRPr="009B2819">
        <w:t xml:space="preserve"> </w:t>
      </w:r>
      <w:r w:rsidRPr="009B2819">
        <w:t>dict</w:t>
      </w:r>
      <w:r w:rsidRPr="009B2819">
        <w:t xml:space="preserve">(text </w:t>
      </w:r>
      <w:r w:rsidRPr="009B2819">
        <w:t>=</w:t>
      </w:r>
      <w:r w:rsidRPr="009B2819">
        <w:t xml:space="preserve"> </w:t>
      </w:r>
      <w:r w:rsidRPr="009B2819">
        <w:t>'</w:t>
      </w:r>
      <w:r w:rsidRPr="009B2819">
        <w:t>대학</w:t>
      </w:r>
      <w:r w:rsidRPr="009B2819">
        <w:t xml:space="preserve"> </w:t>
      </w:r>
      <w:r w:rsidRPr="009B2819">
        <w:t>계열별</w:t>
      </w:r>
      <w:r w:rsidRPr="009B2819">
        <w:t xml:space="preserve"> </w:t>
      </w:r>
      <w:r w:rsidRPr="009B2819">
        <w:t>취업률</w:t>
      </w:r>
      <w:r w:rsidRPr="009B2819">
        <w:t xml:space="preserve"> </w:t>
      </w:r>
      <w:r w:rsidRPr="009B2819">
        <w:t>분포</w:t>
      </w:r>
      <w:r w:rsidRPr="009B2819">
        <w:t>'</w:t>
      </w:r>
      <w:r w:rsidRPr="009B2819">
        <w:t xml:space="preserve">, x </w:t>
      </w:r>
      <w:r w:rsidRPr="009B2819">
        <w:t>=</w:t>
      </w:r>
      <w:r w:rsidRPr="009B2819">
        <w:t xml:space="preserve"> </w:t>
      </w:r>
      <w:r w:rsidRPr="009B2819">
        <w:t>0.5</w:t>
      </w:r>
      <w:r w:rsidRPr="009B2819">
        <w:t xml:space="preserve">), </w:t>
      </w:r>
      <w:r w:rsidRPr="009B2819">
        <w:br/>
      </w:r>
      <w:r w:rsidRPr="009B2819">
        <w:t xml:space="preserve">         margin </w:t>
      </w:r>
      <w:r w:rsidRPr="009B2819">
        <w:t>=</w:t>
      </w:r>
      <w:r w:rsidRPr="009B2819">
        <w:t xml:space="preserve"> </w:t>
      </w:r>
      <w:r w:rsidRPr="009B2819">
        <w:t>dict</w:t>
      </w:r>
      <w:r w:rsidRPr="009B2819">
        <w:t xml:space="preserve">(t </w:t>
      </w:r>
      <w:r w:rsidRPr="009B2819">
        <w:t>=</w:t>
      </w:r>
      <w:r w:rsidRPr="009B2819">
        <w:t xml:space="preserve"> </w:t>
      </w:r>
      <w:r w:rsidRPr="009B2819">
        <w:t>50</w:t>
      </w:r>
      <w:r w:rsidRPr="009B2819">
        <w:t xml:space="preserve">, b </w:t>
      </w:r>
      <w:r w:rsidRPr="009B2819">
        <w:t>=</w:t>
      </w:r>
      <w:r w:rsidRPr="009B2819">
        <w:t xml:space="preserve"> </w:t>
      </w:r>
      <w:r w:rsidRPr="009B2819">
        <w:t>25</w:t>
      </w:r>
      <w:r w:rsidRPr="009B2819">
        <w:t xml:space="preserve">, l </w:t>
      </w:r>
      <w:r w:rsidRPr="009B2819">
        <w:t>=</w:t>
      </w:r>
      <w:r w:rsidRPr="009B2819">
        <w:t xml:space="preserve"> </w:t>
      </w:r>
      <w:r w:rsidRPr="009B2819">
        <w:t>25</w:t>
      </w:r>
      <w:r w:rsidRPr="009B2819">
        <w:t xml:space="preserve">, r </w:t>
      </w:r>
      <w:r w:rsidRPr="009B2819">
        <w:t>=</w:t>
      </w:r>
      <w:r w:rsidRPr="009B2819">
        <w:t xml:space="preserve"> </w:t>
      </w:r>
      <w:r w:rsidRPr="009B2819">
        <w:t>25</w:t>
      </w:r>
      <w:r w:rsidRPr="009B2819">
        <w:t>))</w:t>
      </w:r>
    </w:p>
    <w:p w:rsidR="00532EAA" w:rsidRPr="009B2819" w:rsidRDefault="009B2819" w:rsidP="009B2819">
      <w:pPr>
        <w:pStyle w:val="python"/>
      </w:pPr>
      <w:r w:rsidRPr="009B2819">
        <w:lastRenderedPageBreak/>
        <w:t xml:space="preserve">fig </w:t>
      </w:r>
      <w:r w:rsidRPr="009B2819">
        <w:t>=</w:t>
      </w:r>
      <w:r w:rsidRPr="009B2819">
        <w:t xml:space="preserve"> go.Figure()</w:t>
      </w:r>
      <w:r w:rsidRPr="009B2819">
        <w:br/>
      </w:r>
      <w:r w:rsidRPr="009B2819">
        <w:t>fig.add_trace(go.Violin(</w:t>
      </w:r>
      <w:r w:rsidRPr="009B2819">
        <w:br/>
      </w:r>
      <w:r w:rsidRPr="009B2819">
        <w:t xml:space="preserve">    x </w:t>
      </w:r>
      <w:r w:rsidRPr="009B2819">
        <w:t>=</w:t>
      </w:r>
      <w:r w:rsidRPr="009B2819">
        <w:t xml:space="preserve"> df_</w:t>
      </w:r>
      <w:r w:rsidRPr="009B2819">
        <w:t>취업률</w:t>
      </w:r>
      <w:r w:rsidRPr="009B2819">
        <w:t>.loc[df_</w:t>
      </w:r>
      <w:r w:rsidRPr="009B2819">
        <w:t>취업률</w:t>
      </w:r>
      <w:r w:rsidRPr="009B2819">
        <w:t>[</w:t>
      </w:r>
      <w:r w:rsidRPr="009B2819">
        <w:t>'</w:t>
      </w:r>
      <w:r w:rsidRPr="009B2819">
        <w:t>과정구분</w:t>
      </w:r>
      <w:r w:rsidRPr="009B2819">
        <w:t>'</w:t>
      </w:r>
      <w:r w:rsidRPr="009B2819">
        <w:t xml:space="preserve">] </w:t>
      </w:r>
      <w:r w:rsidRPr="009B2819">
        <w:t>==</w:t>
      </w:r>
      <w:r w:rsidRPr="009B2819">
        <w:t xml:space="preserve"> </w:t>
      </w:r>
      <w:r w:rsidRPr="009B2819">
        <w:t>'</w:t>
      </w:r>
      <w:r w:rsidRPr="009B2819">
        <w:t>전문대학과정</w:t>
      </w:r>
      <w:r w:rsidRPr="009B2819">
        <w:t>'</w:t>
      </w:r>
      <w:r w:rsidRPr="009B2819">
        <w:t xml:space="preserve">, </w:t>
      </w:r>
      <w:r w:rsidRPr="009B2819">
        <w:t>'</w:t>
      </w:r>
      <w:r w:rsidRPr="009B2819">
        <w:t>대계열</w:t>
      </w:r>
      <w:r w:rsidRPr="009B2819">
        <w:t>'</w:t>
      </w:r>
      <w:r w:rsidRPr="009B2819">
        <w:t xml:space="preserve">], y </w:t>
      </w:r>
      <w:r w:rsidRPr="009B2819">
        <w:t>=</w:t>
      </w:r>
      <w:r w:rsidRPr="009B2819">
        <w:t xml:space="preserve"> df_</w:t>
      </w:r>
      <w:r w:rsidRPr="009B2819">
        <w:t>취업률</w:t>
      </w:r>
      <w:r w:rsidRPr="009B2819">
        <w:t>[</w:t>
      </w:r>
      <w:r w:rsidRPr="009B2819">
        <w:t>'</w:t>
      </w:r>
      <w:r w:rsidRPr="009B2819">
        <w:t>취업률</w:t>
      </w:r>
      <w:r w:rsidRPr="009B2819">
        <w:t>_</w:t>
      </w:r>
      <w:r w:rsidRPr="009B2819">
        <w:t>계</w:t>
      </w:r>
      <w:r w:rsidRPr="009B2819">
        <w:t>'</w:t>
      </w:r>
      <w:r w:rsidRPr="009B2819">
        <w:t xml:space="preserve">], </w:t>
      </w:r>
      <w:r w:rsidRPr="009B2819">
        <w:br/>
      </w:r>
      <w:r w:rsidRPr="009B2819">
        <w:t xml:space="preserve">    name </w:t>
      </w:r>
      <w:r w:rsidRPr="009B2819">
        <w:t>=</w:t>
      </w:r>
      <w:r w:rsidRPr="009B2819">
        <w:t xml:space="preserve"> </w:t>
      </w:r>
      <w:r w:rsidRPr="009B2819">
        <w:t>'</w:t>
      </w:r>
      <w:r w:rsidRPr="009B2819">
        <w:t>전문대학</w:t>
      </w:r>
      <w:r w:rsidRPr="009B2819">
        <w:t>'</w:t>
      </w:r>
      <w:r w:rsidRPr="009B2819">
        <w:t xml:space="preserve">, </w:t>
      </w:r>
      <w:r w:rsidRPr="009B2819">
        <w:br/>
      </w:r>
      <w:r w:rsidRPr="009B2819">
        <w:t xml:space="preserve">    side </w:t>
      </w:r>
      <w:r w:rsidRPr="009B2819">
        <w:t>=</w:t>
      </w:r>
      <w:r w:rsidRPr="009B2819">
        <w:t xml:space="preserve"> </w:t>
      </w:r>
      <w:r w:rsidRPr="009B2819">
        <w:t>'positive'</w:t>
      </w:r>
      <w:r w:rsidRPr="009B2819">
        <w:t xml:space="preserve">, box </w:t>
      </w:r>
      <w:r w:rsidRPr="009B2819">
        <w:t>=</w:t>
      </w:r>
      <w:r w:rsidRPr="009B2819">
        <w:t xml:space="preserve"> </w:t>
      </w:r>
      <w:r w:rsidRPr="009B2819">
        <w:t>dict</w:t>
      </w:r>
      <w:r w:rsidRPr="009B2819">
        <w:t xml:space="preserve">(visible </w:t>
      </w:r>
      <w:r w:rsidRPr="009B2819">
        <w:t>=</w:t>
      </w:r>
      <w:r w:rsidRPr="009B2819">
        <w:t xml:space="preserve"> </w:t>
      </w:r>
      <w:r w:rsidRPr="009B2819">
        <w:t>True</w:t>
      </w:r>
      <w:r w:rsidRPr="009B2819">
        <w:t xml:space="preserve">, width </w:t>
      </w:r>
      <w:r w:rsidRPr="009B2819">
        <w:t>=</w:t>
      </w:r>
      <w:r w:rsidRPr="009B2819">
        <w:t xml:space="preserve"> </w:t>
      </w:r>
      <w:r w:rsidRPr="009B2819">
        <w:t>0.5</w:t>
      </w:r>
      <w:r w:rsidRPr="009B2819">
        <w:t>),</w:t>
      </w:r>
      <w:r w:rsidRPr="009B2819">
        <w:br/>
      </w:r>
      <w:r w:rsidRPr="009B2819">
        <w:t xml:space="preserve">    meanline </w:t>
      </w:r>
      <w:r w:rsidRPr="009B2819">
        <w:t>=</w:t>
      </w:r>
      <w:r w:rsidRPr="009B2819">
        <w:t xml:space="preserve"> </w:t>
      </w:r>
      <w:r w:rsidRPr="009B2819">
        <w:t>dict</w:t>
      </w:r>
      <w:r w:rsidRPr="009B2819">
        <w:t xml:space="preserve">(visible </w:t>
      </w:r>
      <w:r w:rsidRPr="009B2819">
        <w:t>=</w:t>
      </w:r>
      <w:r w:rsidRPr="009B2819">
        <w:t xml:space="preserve"> </w:t>
      </w:r>
      <w:r w:rsidRPr="009B2819">
        <w:t>True</w:t>
      </w:r>
      <w:r w:rsidRPr="009B2819">
        <w:t xml:space="preserve">, color </w:t>
      </w:r>
      <w:r w:rsidRPr="009B2819">
        <w:t>=</w:t>
      </w:r>
      <w:r w:rsidRPr="009B2819">
        <w:t xml:space="preserve"> </w:t>
      </w:r>
      <w:r w:rsidRPr="009B2819">
        <w:t>'red'</w:t>
      </w:r>
      <w:r w:rsidRPr="009B2819">
        <w:t xml:space="preserve">, width </w:t>
      </w:r>
      <w:r w:rsidRPr="009B2819">
        <w:t>=</w:t>
      </w:r>
      <w:r w:rsidRPr="009B2819">
        <w:t xml:space="preserve"> </w:t>
      </w:r>
      <w:r w:rsidRPr="009B2819">
        <w:t>1</w:t>
      </w:r>
      <w:r w:rsidRPr="009B2819">
        <w:t>)</w:t>
      </w:r>
      <w:r w:rsidRPr="009B2819">
        <w:br/>
      </w:r>
      <w:r w:rsidRPr="009B2819">
        <w:t>))</w:t>
      </w:r>
      <w:r w:rsidRPr="009B2819">
        <w:br/>
      </w:r>
      <w:r w:rsidRPr="009B2819">
        <w:br/>
      </w:r>
      <w:r w:rsidRPr="009B2819">
        <w:t>fig.add_trace(go.Violin(</w:t>
      </w:r>
      <w:r w:rsidRPr="009B2819">
        <w:br/>
      </w:r>
      <w:r w:rsidRPr="009B2819">
        <w:t xml:space="preserve">    x </w:t>
      </w:r>
      <w:r w:rsidRPr="009B2819">
        <w:t>=</w:t>
      </w:r>
      <w:r w:rsidRPr="009B2819">
        <w:t xml:space="preserve"> df_</w:t>
      </w:r>
      <w:r w:rsidRPr="009B2819">
        <w:t>취업률</w:t>
      </w:r>
      <w:r w:rsidRPr="009B2819">
        <w:t>.loc[df_</w:t>
      </w:r>
      <w:r w:rsidRPr="009B2819">
        <w:t>취업률</w:t>
      </w:r>
      <w:r w:rsidRPr="009B2819">
        <w:t>[</w:t>
      </w:r>
      <w:r w:rsidRPr="009B2819">
        <w:t>'</w:t>
      </w:r>
      <w:r w:rsidRPr="009B2819">
        <w:t>과정구분</w:t>
      </w:r>
      <w:r w:rsidRPr="009B2819">
        <w:t>'</w:t>
      </w:r>
      <w:r w:rsidRPr="009B2819">
        <w:t xml:space="preserve">] </w:t>
      </w:r>
      <w:r w:rsidRPr="009B2819">
        <w:t>==</w:t>
      </w:r>
      <w:r w:rsidRPr="009B2819">
        <w:t xml:space="preserve"> </w:t>
      </w:r>
      <w:r w:rsidRPr="009B2819">
        <w:t>'</w:t>
      </w:r>
      <w:r w:rsidRPr="009B2819">
        <w:t>대학과정</w:t>
      </w:r>
      <w:r w:rsidRPr="009B2819">
        <w:t>'</w:t>
      </w:r>
      <w:r w:rsidRPr="009B2819">
        <w:t xml:space="preserve">, </w:t>
      </w:r>
      <w:r w:rsidRPr="009B2819">
        <w:t>'</w:t>
      </w:r>
      <w:r w:rsidRPr="009B2819">
        <w:t>대계열</w:t>
      </w:r>
      <w:r w:rsidRPr="009B2819">
        <w:t>'</w:t>
      </w:r>
      <w:r w:rsidRPr="009B2819">
        <w:t xml:space="preserve">], y </w:t>
      </w:r>
      <w:r w:rsidRPr="009B2819">
        <w:t>=</w:t>
      </w:r>
      <w:r w:rsidRPr="009B2819">
        <w:t xml:space="preserve"> df_</w:t>
      </w:r>
      <w:r w:rsidRPr="009B2819">
        <w:t>취업률</w:t>
      </w:r>
      <w:r w:rsidRPr="009B2819">
        <w:t>[</w:t>
      </w:r>
      <w:r w:rsidRPr="009B2819">
        <w:t>'</w:t>
      </w:r>
      <w:r w:rsidRPr="009B2819">
        <w:t>취업률</w:t>
      </w:r>
      <w:r w:rsidRPr="009B2819">
        <w:t>_</w:t>
      </w:r>
      <w:r w:rsidRPr="009B2819">
        <w:t>계</w:t>
      </w:r>
      <w:r w:rsidRPr="009B2819">
        <w:t>'</w:t>
      </w:r>
      <w:r w:rsidRPr="009B2819">
        <w:t xml:space="preserve">], </w:t>
      </w:r>
      <w:r w:rsidRPr="009B2819">
        <w:br/>
      </w:r>
      <w:r w:rsidRPr="009B2819">
        <w:t xml:space="preserve">    name </w:t>
      </w:r>
      <w:r w:rsidRPr="009B2819">
        <w:t>=</w:t>
      </w:r>
      <w:r w:rsidRPr="009B2819">
        <w:t xml:space="preserve"> </w:t>
      </w:r>
      <w:r w:rsidRPr="009B2819">
        <w:t>'</w:t>
      </w:r>
      <w:r w:rsidRPr="009B2819">
        <w:t>대학</w:t>
      </w:r>
      <w:r w:rsidRPr="009B2819">
        <w:t>'</w:t>
      </w:r>
      <w:r w:rsidRPr="009B2819">
        <w:t xml:space="preserve">, </w:t>
      </w:r>
      <w:r w:rsidRPr="009B2819">
        <w:br/>
      </w:r>
      <w:r w:rsidRPr="009B2819">
        <w:t xml:space="preserve">    side </w:t>
      </w:r>
      <w:r w:rsidRPr="009B2819">
        <w:t>=</w:t>
      </w:r>
      <w:r w:rsidRPr="009B2819">
        <w:t xml:space="preserve"> </w:t>
      </w:r>
      <w:r w:rsidRPr="009B2819">
        <w:t>'negative'</w:t>
      </w:r>
      <w:r w:rsidRPr="009B2819">
        <w:t xml:space="preserve">, box </w:t>
      </w:r>
      <w:r w:rsidRPr="009B2819">
        <w:t>=</w:t>
      </w:r>
      <w:r w:rsidRPr="009B2819">
        <w:t xml:space="preserve"> </w:t>
      </w:r>
      <w:r w:rsidRPr="009B2819">
        <w:t>dict</w:t>
      </w:r>
      <w:r w:rsidRPr="009B2819">
        <w:t xml:space="preserve">(visible </w:t>
      </w:r>
      <w:r w:rsidRPr="009B2819">
        <w:t>=</w:t>
      </w:r>
      <w:r w:rsidRPr="009B2819">
        <w:t xml:space="preserve"> </w:t>
      </w:r>
      <w:r w:rsidRPr="009B2819">
        <w:t>True</w:t>
      </w:r>
      <w:r w:rsidRPr="009B2819">
        <w:t xml:space="preserve">, width </w:t>
      </w:r>
      <w:r w:rsidRPr="009B2819">
        <w:t>=</w:t>
      </w:r>
      <w:r w:rsidRPr="009B2819">
        <w:t xml:space="preserve"> </w:t>
      </w:r>
      <w:r w:rsidRPr="009B2819">
        <w:t>0.5</w:t>
      </w:r>
      <w:r w:rsidRPr="009B2819">
        <w:t>),</w:t>
      </w:r>
      <w:r w:rsidRPr="009B2819">
        <w:br/>
      </w:r>
      <w:r w:rsidRPr="009B2819">
        <w:t xml:space="preserve">    meanline </w:t>
      </w:r>
      <w:r w:rsidRPr="009B2819">
        <w:t>=</w:t>
      </w:r>
      <w:r w:rsidRPr="009B2819">
        <w:t xml:space="preserve"> </w:t>
      </w:r>
      <w:r w:rsidRPr="009B2819">
        <w:t>dict</w:t>
      </w:r>
      <w:r w:rsidRPr="009B2819">
        <w:t xml:space="preserve">(visible </w:t>
      </w:r>
      <w:r w:rsidRPr="009B2819">
        <w:t>=</w:t>
      </w:r>
      <w:r w:rsidRPr="009B2819">
        <w:t xml:space="preserve"> </w:t>
      </w:r>
      <w:r w:rsidRPr="009B2819">
        <w:t>True</w:t>
      </w:r>
      <w:r w:rsidRPr="009B2819">
        <w:t xml:space="preserve">, color </w:t>
      </w:r>
      <w:r w:rsidRPr="009B2819">
        <w:t>=</w:t>
      </w:r>
      <w:r w:rsidRPr="009B2819">
        <w:t xml:space="preserve"> </w:t>
      </w:r>
      <w:r w:rsidRPr="009B2819">
        <w:t>'red'</w:t>
      </w:r>
      <w:r w:rsidRPr="009B2819">
        <w:t xml:space="preserve">, width </w:t>
      </w:r>
      <w:r w:rsidRPr="009B2819">
        <w:t>=</w:t>
      </w:r>
      <w:r w:rsidRPr="009B2819">
        <w:t xml:space="preserve"> </w:t>
      </w:r>
      <w:r w:rsidRPr="009B2819">
        <w:t>1</w:t>
      </w:r>
      <w:r w:rsidRPr="009B2819">
        <w:t>)</w:t>
      </w:r>
      <w:r w:rsidRPr="009B2819">
        <w:br/>
      </w:r>
      <w:r w:rsidRPr="009B2819">
        <w:t>))</w:t>
      </w:r>
      <w:r w:rsidRPr="009B2819">
        <w:br/>
      </w:r>
      <w:r w:rsidRPr="009B2819">
        <w:t xml:space="preserve">fig.update_layout(title </w:t>
      </w:r>
      <w:r w:rsidRPr="009B2819">
        <w:t>=</w:t>
      </w:r>
      <w:r w:rsidRPr="009B2819">
        <w:t xml:space="preserve"> </w:t>
      </w:r>
      <w:r w:rsidRPr="009B2819">
        <w:t>dict</w:t>
      </w:r>
      <w:r w:rsidRPr="009B2819">
        <w:t xml:space="preserve">(text </w:t>
      </w:r>
      <w:r w:rsidRPr="009B2819">
        <w:t>=</w:t>
      </w:r>
      <w:r w:rsidRPr="009B2819">
        <w:t xml:space="preserve"> </w:t>
      </w:r>
      <w:r w:rsidRPr="009B2819">
        <w:t>'</w:t>
      </w:r>
      <w:r w:rsidRPr="009B2819">
        <w:t>대학</w:t>
      </w:r>
      <w:r w:rsidRPr="009B2819">
        <w:t xml:space="preserve"> </w:t>
      </w:r>
      <w:r w:rsidRPr="009B2819">
        <w:t>계열별</w:t>
      </w:r>
      <w:r w:rsidRPr="009B2819">
        <w:t xml:space="preserve"> </w:t>
      </w:r>
      <w:r w:rsidRPr="009B2819">
        <w:t>취업률</w:t>
      </w:r>
      <w:r w:rsidRPr="009B2819">
        <w:t xml:space="preserve"> </w:t>
      </w:r>
      <w:r w:rsidRPr="009B2819">
        <w:t>분포</w:t>
      </w:r>
      <w:r w:rsidRPr="009B2819">
        <w:t>'</w:t>
      </w:r>
      <w:r w:rsidRPr="009B2819">
        <w:t xml:space="preserve">, x </w:t>
      </w:r>
      <w:r w:rsidRPr="009B2819">
        <w:t>=</w:t>
      </w:r>
      <w:r w:rsidRPr="009B2819">
        <w:t xml:space="preserve"> </w:t>
      </w:r>
      <w:r w:rsidRPr="009B2819">
        <w:t>0.5</w:t>
      </w:r>
      <w:r w:rsidRPr="009B2819">
        <w:t xml:space="preserve">), </w:t>
      </w:r>
      <w:r w:rsidRPr="009B2819">
        <w:br/>
      </w:r>
      <w:r w:rsidRPr="009B2819">
        <w:t xml:space="preserve">         margin </w:t>
      </w:r>
      <w:r w:rsidRPr="009B2819">
        <w:t>=</w:t>
      </w:r>
      <w:r w:rsidRPr="009B2819">
        <w:t xml:space="preserve"> </w:t>
      </w:r>
      <w:r w:rsidRPr="009B2819">
        <w:t>dict</w:t>
      </w:r>
      <w:r w:rsidRPr="009B2819">
        <w:t xml:space="preserve">(t </w:t>
      </w:r>
      <w:r w:rsidRPr="009B2819">
        <w:t>=</w:t>
      </w:r>
      <w:r w:rsidRPr="009B2819">
        <w:t xml:space="preserve"> </w:t>
      </w:r>
      <w:r w:rsidRPr="009B2819">
        <w:t>50</w:t>
      </w:r>
      <w:r w:rsidRPr="009B2819">
        <w:t xml:space="preserve">, b </w:t>
      </w:r>
      <w:r w:rsidRPr="009B2819">
        <w:t>=</w:t>
      </w:r>
      <w:r w:rsidRPr="009B2819">
        <w:t xml:space="preserve"> </w:t>
      </w:r>
      <w:r w:rsidRPr="009B2819">
        <w:t>25</w:t>
      </w:r>
      <w:r w:rsidRPr="009B2819">
        <w:t xml:space="preserve">, l </w:t>
      </w:r>
      <w:r w:rsidRPr="009B2819">
        <w:t>=</w:t>
      </w:r>
      <w:r w:rsidRPr="009B2819">
        <w:t xml:space="preserve"> </w:t>
      </w:r>
      <w:r w:rsidRPr="009B2819">
        <w:t>25</w:t>
      </w:r>
      <w:r w:rsidRPr="009B2819">
        <w:t xml:space="preserve">, r </w:t>
      </w:r>
      <w:r w:rsidRPr="009B2819">
        <w:t>=</w:t>
      </w:r>
      <w:r w:rsidRPr="009B2819">
        <w:t xml:space="preserve"> </w:t>
      </w:r>
      <w:r w:rsidRPr="009B2819">
        <w:t>25</w:t>
      </w:r>
      <w:r w:rsidRPr="009B2819">
        <w:t>),</w:t>
      </w:r>
      <w:r w:rsidRPr="009B2819">
        <w:br/>
      </w:r>
      <w:r w:rsidRPr="009B2819">
        <w:t xml:space="preserve">                 colorway </w:t>
      </w:r>
      <w:r w:rsidRPr="009B2819">
        <w:t>=</w:t>
      </w:r>
      <w:r w:rsidRPr="009B2819">
        <w:t xml:space="preserve"> (</w:t>
      </w:r>
      <w:r w:rsidRPr="009B2819">
        <w:t>'#08519C'</w:t>
      </w:r>
      <w:r w:rsidRPr="009B2819">
        <w:t xml:space="preserve">, </w:t>
      </w:r>
      <w:r w:rsidRPr="009B2819">
        <w:t>'#6BAED6'</w:t>
      </w:r>
      <w:r w:rsidRPr="009B2819">
        <w:t>))</w:t>
      </w:r>
    </w:p>
    <w:p w:rsidR="00532EAA" w:rsidRDefault="00532EAA" w:rsidP="00532EAA">
      <w:pPr>
        <w:pStyle w:val="FirstParagraph"/>
      </w:pPr>
      <w:r>
        <w:rPr>
          <w:noProof/>
          <w:lang w:eastAsia="ko-KR"/>
        </w:rPr>
        <w:drawing>
          <wp:inline distT="0" distB="0" distL="0" distR="0" wp14:anchorId="32B76529" wp14:editId="40B0B02F">
            <wp:extent cx="6217920" cy="3388995"/>
            <wp:effectExtent l="0" t="0" r="0" b="1905"/>
            <wp:docPr id="21" name="그림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217920" cy="3388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End w:id="23"/>
    <w:bookmarkEnd w:id="20"/>
    <w:bookmarkEnd w:id="0"/>
    <w:sectPr w:rsidR="00532EAA">
      <w:footerReference w:type="default" r:id="rId30"/>
      <w:type w:val="continuous"/>
      <w:pgSz w:w="11952" w:h="16848"/>
      <w:pgMar w:top="1800" w:right="720" w:bottom="1800" w:left="720" w:header="720" w:footer="720" w:gutter="72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00000" w:rsidRDefault="009B2819">
      <w:pPr>
        <w:spacing w:after="0"/>
      </w:pPr>
      <w:r>
        <w:separator/>
      </w:r>
    </w:p>
  </w:endnote>
  <w:endnote w:type="continuationSeparator" w:id="0">
    <w:p w:rsidR="00000000" w:rsidRDefault="009B281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나눔스퀘어라운드 Regular">
    <w:panose1 w:val="020B0600000101010101"/>
    <w:charset w:val="81"/>
    <w:family w:val="modern"/>
    <w:pitch w:val="variable"/>
    <w:sig w:usb0="800002A7" w:usb1="29D7FCFB" w:usb2="00000010" w:usb3="00000000" w:csb0="00280005" w:csb1="00000000"/>
  </w:font>
  <w:font w:name="나눔고딕코딩">
    <w:altName w:val="맑은 고딕 Semilight"/>
    <w:charset w:val="81"/>
    <w:family w:val="modern"/>
    <w:pitch w:val="fixed"/>
    <w:sig w:usb0="800002A7" w:usb1="29D7FCFB" w:usb2="00000010" w:usb3="00000000" w:csb0="0008000D" w:csb1="00000000"/>
  </w:font>
  <w:font w:name="D2Coding">
    <w:panose1 w:val="020B0609020101020101"/>
    <w:charset w:val="81"/>
    <w:family w:val="modern"/>
    <w:pitch w:val="fixed"/>
    <w:sig w:usb0="800002EF" w:usb1="79D7FDFB" w:usb2="00000034" w:usb3="00000000" w:csb0="0008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98323424"/>
      <w:docPartObj>
        <w:docPartGallery w:val="Page Numbers (Bottom of Page)"/>
        <w:docPartUnique/>
      </w:docPartObj>
    </w:sdtPr>
    <w:sdtContent>
      <w:p w:rsidR="00532EAA" w:rsidRDefault="00532EAA">
        <w:pPr>
          <w:pStyle w:val="ae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9B2819" w:rsidRPr="009B2819">
          <w:rPr>
            <w:noProof/>
            <w:lang w:val="ko-KR" w:eastAsia="ko-KR"/>
          </w:rPr>
          <w:t>4</w:t>
        </w:r>
        <w:r>
          <w:fldChar w:fldCharType="end"/>
        </w:r>
      </w:p>
    </w:sdtContent>
  </w:sdt>
  <w:p w:rsidR="00532EAA" w:rsidRDefault="00532EAA">
    <w:pPr>
      <w:pStyle w:val="a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F235E" w:rsidRDefault="009B2819">
      <w:r>
        <w:separator/>
      </w:r>
    </w:p>
  </w:footnote>
  <w:footnote w:type="continuationSeparator" w:id="0">
    <w:p w:rsidR="000F235E" w:rsidRDefault="009B2819">
      <w:r>
        <w:continuationSeparator/>
      </w:r>
    </w:p>
  </w:footnote>
  <w:footnote w:id="1">
    <w:p w:rsidR="000F235E" w:rsidRDefault="009B2819">
      <w:pPr>
        <w:pStyle w:val="a9"/>
        <w:rPr>
          <w:lang w:eastAsia="ko-KR"/>
        </w:rPr>
      </w:pPr>
      <w:r>
        <w:rPr>
          <w:rStyle w:val="ab"/>
        </w:rPr>
        <w:footnoteRef/>
      </w:r>
      <w:r>
        <w:rPr>
          <w:lang w:eastAsia="ko-KR"/>
        </w:rPr>
        <w:t xml:space="preserve"> </w:t>
      </w:r>
      <w:r>
        <w:rPr>
          <w:lang w:eastAsia="ko-KR"/>
        </w:rPr>
        <w:t>본</w:t>
      </w:r>
      <w:r>
        <w:rPr>
          <w:lang w:eastAsia="ko-KR"/>
        </w:rPr>
        <w:t xml:space="preserve"> </w:t>
      </w:r>
      <w:r>
        <w:rPr>
          <w:lang w:eastAsia="ko-KR"/>
        </w:rPr>
        <w:t>책에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.graph_object</w:t>
      </w:r>
      <w:r>
        <w:rPr>
          <w:lang w:eastAsia="ko-KR"/>
        </w:rPr>
        <w:t>위주로</w:t>
      </w:r>
      <w:r>
        <w:rPr>
          <w:lang w:eastAsia="ko-KR"/>
        </w:rPr>
        <w:t xml:space="preserve"> </w:t>
      </w:r>
      <w:r>
        <w:rPr>
          <w:lang w:eastAsia="ko-KR"/>
        </w:rPr>
        <w:t>설명한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plotly.express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사용법은</w:t>
      </w:r>
      <w:r>
        <w:rPr>
          <w:lang w:eastAsia="ko-KR"/>
        </w:rPr>
        <w:t xml:space="preserve"> </w:t>
      </w:r>
      <w:hyperlink r:id="rId1">
        <w:r>
          <w:rPr>
            <w:rStyle w:val="ac"/>
            <w:lang w:eastAsia="ko-KR"/>
          </w:rPr>
          <w:t>https://plotly.com/python-api-reference/</w:t>
        </w:r>
      </w:hyperlink>
      <w:r>
        <w:rPr>
          <w:lang w:eastAsia="ko-KR"/>
        </w:rPr>
        <w:t xml:space="preserve"> 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참조하라</w:t>
      </w:r>
      <w:r>
        <w:rPr>
          <w:lang w:eastAsia="ko-KR"/>
        </w:rPr>
        <w:t>.</w:t>
      </w:r>
    </w:p>
  </w:footnote>
  <w:footnote w:id="2">
    <w:p w:rsidR="000F235E" w:rsidRDefault="009B2819">
      <w:pPr>
        <w:pStyle w:val="a9"/>
        <w:rPr>
          <w:lang w:eastAsia="ko-KR"/>
        </w:rPr>
      </w:pPr>
      <w:r>
        <w:rPr>
          <w:rStyle w:val="ab"/>
        </w:rPr>
        <w:footnoteRef/>
      </w:r>
      <w:r>
        <w:rPr>
          <w:lang w:eastAsia="ko-KR"/>
        </w:rPr>
        <w:t xml:space="preserve"> boxmode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’Warning message’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내는</w:t>
      </w:r>
      <w:r>
        <w:rPr>
          <w:lang w:eastAsia="ko-KR"/>
        </w:rPr>
        <w:t xml:space="preserve"> </w:t>
      </w:r>
      <w:r>
        <w:rPr>
          <w:lang w:eastAsia="ko-KR"/>
        </w:rPr>
        <w:t>경우가</w:t>
      </w:r>
      <w:r>
        <w:rPr>
          <w:lang w:eastAsia="ko-KR"/>
        </w:rPr>
        <w:t xml:space="preserve"> </w:t>
      </w:r>
      <w:r>
        <w:rPr>
          <w:lang w:eastAsia="ko-KR"/>
        </w:rPr>
        <w:t>있는데</w:t>
      </w:r>
      <w:r>
        <w:rPr>
          <w:lang w:eastAsia="ko-KR"/>
        </w:rPr>
        <w:t xml:space="preserve"> </w:t>
      </w:r>
      <w:r>
        <w:rPr>
          <w:lang w:eastAsia="ko-KR"/>
        </w:rPr>
        <w:t>이는</w:t>
      </w:r>
      <w:r>
        <w:rPr>
          <w:lang w:eastAsia="ko-KR"/>
        </w:rPr>
        <w:t xml:space="preserve"> Plotly Community Forum</w:t>
      </w:r>
      <w:r>
        <w:rPr>
          <w:lang w:eastAsia="ko-KR"/>
        </w:rPr>
        <w:t>에서도</w:t>
      </w:r>
      <w:r>
        <w:rPr>
          <w:lang w:eastAsia="ko-KR"/>
        </w:rPr>
        <w:t xml:space="preserve"> </w:t>
      </w:r>
      <w:r>
        <w:rPr>
          <w:lang w:eastAsia="ko-KR"/>
        </w:rPr>
        <w:t>적절치</w:t>
      </w:r>
      <w:r>
        <w:rPr>
          <w:lang w:eastAsia="ko-KR"/>
        </w:rPr>
        <w:t xml:space="preserve"> </w:t>
      </w:r>
      <w:r>
        <w:rPr>
          <w:lang w:eastAsia="ko-KR"/>
        </w:rPr>
        <w:t>않은</w:t>
      </w:r>
      <w:r>
        <w:rPr>
          <w:lang w:eastAsia="ko-KR"/>
        </w:rPr>
        <w:t xml:space="preserve"> </w:t>
      </w:r>
      <w:r>
        <w:rPr>
          <w:lang w:eastAsia="ko-KR"/>
        </w:rPr>
        <w:t>경고</w:t>
      </w:r>
      <w:r>
        <w:rPr>
          <w:lang w:eastAsia="ko-KR"/>
        </w:rPr>
        <w:t xml:space="preserve"> </w:t>
      </w:r>
      <w:r>
        <w:rPr>
          <w:lang w:eastAsia="ko-KR"/>
        </w:rPr>
        <w:t>메세지로</w:t>
      </w:r>
      <w:r>
        <w:rPr>
          <w:lang w:eastAsia="ko-KR"/>
        </w:rPr>
        <w:t xml:space="preserve"> </w:t>
      </w:r>
      <w:r>
        <w:rPr>
          <w:lang w:eastAsia="ko-KR"/>
        </w:rPr>
        <w:t>지적되고</w:t>
      </w:r>
      <w:r>
        <w:rPr>
          <w:lang w:eastAsia="ko-KR"/>
        </w:rPr>
        <w:t xml:space="preserve"> </w:t>
      </w:r>
      <w:r>
        <w:rPr>
          <w:lang w:eastAsia="ko-KR"/>
        </w:rPr>
        <w:t>있는데</w:t>
      </w:r>
      <w:r>
        <w:rPr>
          <w:lang w:eastAsia="ko-KR"/>
        </w:rPr>
        <w:t xml:space="preserve"> </w:t>
      </w:r>
      <w:r>
        <w:rPr>
          <w:lang w:eastAsia="ko-KR"/>
        </w:rPr>
        <w:t>무시해도</w:t>
      </w:r>
      <w:r>
        <w:rPr>
          <w:lang w:eastAsia="ko-KR"/>
        </w:rPr>
        <w:t xml:space="preserve"> </w:t>
      </w:r>
      <w:r>
        <w:rPr>
          <w:lang w:eastAsia="ko-KR"/>
        </w:rPr>
        <w:t>되는</w:t>
      </w:r>
      <w:r>
        <w:rPr>
          <w:lang w:eastAsia="ko-KR"/>
        </w:rPr>
        <w:t xml:space="preserve"> </w:t>
      </w:r>
      <w:r>
        <w:rPr>
          <w:lang w:eastAsia="ko-KR"/>
        </w:rPr>
        <w:t>메세지이다</w:t>
      </w:r>
      <w:r>
        <w:rPr>
          <w:lang w:eastAsia="ko-KR"/>
        </w:rPr>
        <w:t>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45E6053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6" w15:restartNumberingAfterBreak="0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000A990"/>
    <w:multiLevelType w:val="multilevel"/>
    <w:tmpl w:val="6C94D21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2" w15:restartNumberingAfterBreak="0">
    <w:nsid w:val="0000A991"/>
    <w:multiLevelType w:val="multilevel"/>
    <w:tmpl w:val="28AE250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3" w15:restartNumberingAfterBreak="0">
    <w:nsid w:val="0BC657B3"/>
    <w:multiLevelType w:val="multilevel"/>
    <w:tmpl w:val="040C001D"/>
    <w:numStyleLink w:val="Defaultul"/>
  </w:abstractNum>
  <w:abstractNum w:abstractNumId="14" w15:restartNumberingAfterBreak="0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170CD2DE"/>
    <w:multiLevelType w:val="multilevel"/>
    <w:tmpl w:val="A94065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6" w15:restartNumberingAfterBreak="0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 w15:restartNumberingAfterBreak="0">
    <w:nsid w:val="289B7C2A"/>
    <w:multiLevelType w:val="multilevel"/>
    <w:tmpl w:val="4B88F872"/>
    <w:numStyleLink w:val="Defaultol"/>
  </w:abstractNum>
  <w:abstractNum w:abstractNumId="20" w15:restartNumberingAfterBreak="0">
    <w:nsid w:val="2C1AE401"/>
    <w:multiLevelType w:val="multilevel"/>
    <w:tmpl w:val="98F0934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1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3DD67A3F"/>
    <w:multiLevelType w:val="hybridMultilevel"/>
    <w:tmpl w:val="43C44274"/>
    <w:lvl w:ilvl="0" w:tplc="08B68CAC">
      <w:start w:val="3"/>
      <w:numFmt w:val="upperRoman"/>
      <w:pStyle w:val="a"/>
      <w:lvlText w:val="%1."/>
      <w:lvlJc w:val="left"/>
      <w:pPr>
        <w:ind w:left="8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5" w15:restartNumberingAfterBreak="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6" w15:restartNumberingAfterBreak="0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7" w15:restartNumberingAfterBreak="0">
    <w:nsid w:val="71315DCA"/>
    <w:multiLevelType w:val="multilevel"/>
    <w:tmpl w:val="BEAE8D78"/>
    <w:lvl w:ilvl="0">
      <w:start w:val="1"/>
      <w:numFmt w:val="decimal"/>
      <w:pStyle w:val="boxBord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8" w15:restartNumberingAfterBreak="0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9" w15:restartNumberingAfterBreak="0">
    <w:nsid w:val="78191783"/>
    <w:multiLevelType w:val="multilevel"/>
    <w:tmpl w:val="BA3646E8"/>
    <w:lvl w:ilvl="0">
      <w:start w:val="1"/>
      <w:numFmt w:val="decimal"/>
      <w:pStyle w:val="1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pStyle w:val="2"/>
      <w:lvlText w:val="%1.%2."/>
      <w:lvlJc w:val="left"/>
      <w:pPr>
        <w:ind w:left="792" w:hanging="432"/>
      </w:pPr>
      <w:rPr>
        <w:rFonts w:hint="eastAsia"/>
      </w:rPr>
    </w:lvl>
    <w:lvl w:ilvl="2">
      <w:start w:val="1"/>
      <w:numFmt w:val="decimal"/>
      <w:pStyle w:val="3"/>
      <w:lvlText w:val="%1.%2.%3."/>
      <w:lvlJc w:val="left"/>
      <w:pPr>
        <w:ind w:left="1224" w:hanging="504"/>
      </w:pPr>
      <w:rPr>
        <w:rFonts w:hint="eastAsia"/>
      </w:rPr>
    </w:lvl>
    <w:lvl w:ilvl="3">
      <w:start w:val="1"/>
      <w:numFmt w:val="decimal"/>
      <w:pStyle w:val="4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pStyle w:val="5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pStyle w:val="6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pStyle w:val="7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pStyle w:val="8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pStyle w:val="9"/>
      <w:lvlText w:val="%1.%2.%3.%4.%5.%6.%7.%8.%9."/>
      <w:lvlJc w:val="left"/>
      <w:pPr>
        <w:ind w:left="4320" w:hanging="1440"/>
      </w:pPr>
      <w:rPr>
        <w:rFonts w:hint="eastAsia"/>
      </w:rPr>
    </w:lvl>
  </w:abstractNum>
  <w:abstractNum w:abstractNumId="30" w15:restartNumberingAfterBreak="0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5"/>
  </w:num>
  <w:num w:numId="2">
    <w:abstractNumId w:val="5"/>
  </w:num>
  <w:num w:numId="3">
    <w:abstractNumId w:val="6"/>
  </w:num>
  <w:num w:numId="4">
    <w:abstractNumId w:val="7"/>
  </w:num>
  <w:num w:numId="5">
    <w:abstractNumId w:val="8"/>
  </w:num>
  <w:num w:numId="6">
    <w:abstractNumId w:val="10"/>
  </w:num>
  <w:num w:numId="7">
    <w:abstractNumId w:val="1"/>
  </w:num>
  <w:num w:numId="8">
    <w:abstractNumId w:val="2"/>
  </w:num>
  <w:num w:numId="9">
    <w:abstractNumId w:val="3"/>
  </w:num>
  <w:num w:numId="10">
    <w:abstractNumId w:val="4"/>
  </w:num>
  <w:num w:numId="11">
    <w:abstractNumId w:val="9"/>
  </w:num>
  <w:num w:numId="12">
    <w:abstractNumId w:val="28"/>
  </w:num>
  <w:num w:numId="13">
    <w:abstractNumId w:val="26"/>
  </w:num>
  <w:num w:numId="14">
    <w:abstractNumId w:val="25"/>
  </w:num>
  <w:num w:numId="15">
    <w:abstractNumId w:val="23"/>
  </w:num>
  <w:num w:numId="16">
    <w:abstractNumId w:val="16"/>
  </w:num>
  <w:num w:numId="17">
    <w:abstractNumId w:val="17"/>
  </w:num>
  <w:num w:numId="18">
    <w:abstractNumId w:val="30"/>
  </w:num>
  <w:num w:numId="19">
    <w:abstractNumId w:val="22"/>
  </w:num>
  <w:num w:numId="20">
    <w:abstractNumId w:val="29"/>
  </w:num>
  <w:num w:numId="21">
    <w:abstractNumId w:val="14"/>
  </w:num>
  <w:num w:numId="22">
    <w:abstractNumId w:val="18"/>
  </w:num>
  <w:num w:numId="23">
    <w:abstractNumId w:val="21"/>
  </w:num>
  <w:num w:numId="24">
    <w:abstractNumId w:val="13"/>
  </w:num>
  <w:num w:numId="25">
    <w:abstractNumId w:val="19"/>
  </w:num>
  <w:num w:numId="26">
    <w:abstractNumId w:val="20"/>
  </w:num>
  <w:num w:numId="27">
    <w:abstractNumId w:val="18"/>
  </w:num>
  <w:num w:numId="28">
    <w:abstractNumId w:val="18"/>
  </w:num>
  <w:num w:numId="29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24"/>
  </w:num>
  <w:num w:numId="33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11"/>
  </w:num>
  <w:num w:numId="35">
    <w:abstractNumId w:val="12"/>
  </w:num>
  <w:num w:numId="36">
    <w:abstractNumId w:val="12"/>
  </w:num>
  <w:num w:numId="37">
    <w:abstractNumId w:val="12"/>
  </w:num>
  <w:num w:numId="38">
    <w:abstractNumId w:val="12"/>
  </w:num>
  <w:num w:numId="39">
    <w:abstractNumId w:val="12"/>
  </w:num>
  <w:num w:numId="40">
    <w:abstractNumId w:val="12"/>
  </w:num>
  <w:num w:numId="41">
    <w:abstractNumId w:val="12"/>
  </w:num>
  <w:num w:numId="42">
    <w:abstractNumId w:val="12"/>
  </w:num>
  <w:num w:numId="43">
    <w:abstractNumId w:val="12"/>
  </w:num>
  <w:num w:numId="44">
    <w:abstractNumId w:val="12"/>
  </w:num>
  <w:num w:numId="45">
    <w:abstractNumId w:val="12"/>
  </w:num>
  <w:num w:numId="46">
    <w:abstractNumId w:val="12"/>
  </w:num>
  <w:num w:numId="47">
    <w:abstractNumId w:val="12"/>
  </w:num>
  <w:num w:numId="48">
    <w:abstractNumId w:val="12"/>
  </w:num>
  <w:num w:numId="49">
    <w:abstractNumId w:val="12"/>
  </w:num>
  <w:num w:numId="50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63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F235E"/>
    <w:rsid w:val="000F235E"/>
    <w:rsid w:val="00436EDE"/>
    <w:rsid w:val="00532EAA"/>
    <w:rsid w:val="009B281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9D1C8D1"/>
  <w15:docId w15:val="{9DC30DAE-3445-4455-9D36-51247C4E5C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</w:style>
  <w:style w:type="paragraph" w:styleId="1">
    <w:name w:val="heading 1"/>
    <w:basedOn w:val="a0"/>
    <w:next w:val="a1"/>
    <w:uiPriority w:val="9"/>
    <w:qFormat/>
    <w:rsid w:val="009137D8"/>
    <w:pPr>
      <w:keepNext/>
      <w:keepLines/>
      <w:numPr>
        <w:numId w:val="20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2">
    <w:name w:val="heading 2"/>
    <w:basedOn w:val="a0"/>
    <w:next w:val="a1"/>
    <w:uiPriority w:val="9"/>
    <w:unhideWhenUsed/>
    <w:qFormat/>
    <w:rsid w:val="009137D8"/>
    <w:pPr>
      <w:keepNext/>
      <w:keepLines/>
      <w:numPr>
        <w:ilvl w:val="1"/>
        <w:numId w:val="20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3">
    <w:name w:val="heading 3"/>
    <w:basedOn w:val="a0"/>
    <w:next w:val="a1"/>
    <w:uiPriority w:val="9"/>
    <w:unhideWhenUsed/>
    <w:qFormat/>
    <w:rsid w:val="009137D8"/>
    <w:pPr>
      <w:keepNext/>
      <w:keepLines/>
      <w:numPr>
        <w:ilvl w:val="2"/>
        <w:numId w:val="20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4">
    <w:name w:val="heading 4"/>
    <w:basedOn w:val="a0"/>
    <w:next w:val="a1"/>
    <w:uiPriority w:val="9"/>
    <w:unhideWhenUsed/>
    <w:qFormat/>
    <w:rsid w:val="009137D8"/>
    <w:pPr>
      <w:keepNext/>
      <w:keepLines/>
      <w:numPr>
        <w:ilvl w:val="3"/>
        <w:numId w:val="20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5">
    <w:name w:val="heading 5"/>
    <w:basedOn w:val="a0"/>
    <w:next w:val="a1"/>
    <w:uiPriority w:val="9"/>
    <w:unhideWhenUsed/>
    <w:qFormat/>
    <w:rsid w:val="009137D8"/>
    <w:pPr>
      <w:keepNext/>
      <w:keepLines/>
      <w:numPr>
        <w:ilvl w:val="4"/>
        <w:numId w:val="20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6">
    <w:name w:val="heading 6"/>
    <w:basedOn w:val="a0"/>
    <w:next w:val="a1"/>
    <w:uiPriority w:val="9"/>
    <w:unhideWhenUsed/>
    <w:qFormat/>
    <w:rsid w:val="009137D8"/>
    <w:pPr>
      <w:keepNext/>
      <w:keepLines/>
      <w:numPr>
        <w:ilvl w:val="5"/>
        <w:numId w:val="20"/>
      </w:numPr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7">
    <w:name w:val="heading 7"/>
    <w:basedOn w:val="a0"/>
    <w:next w:val="a1"/>
    <w:uiPriority w:val="9"/>
    <w:unhideWhenUsed/>
    <w:qFormat/>
    <w:rsid w:val="009137D8"/>
    <w:pPr>
      <w:keepNext/>
      <w:keepLines/>
      <w:numPr>
        <w:ilvl w:val="6"/>
        <w:numId w:val="20"/>
      </w:numPr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8">
    <w:name w:val="heading 8"/>
    <w:basedOn w:val="a0"/>
    <w:next w:val="a1"/>
    <w:uiPriority w:val="9"/>
    <w:unhideWhenUsed/>
    <w:qFormat/>
    <w:rsid w:val="009137D8"/>
    <w:pPr>
      <w:keepNext/>
      <w:keepLines/>
      <w:numPr>
        <w:ilvl w:val="7"/>
        <w:numId w:val="20"/>
      </w:numPr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9">
    <w:name w:val="heading 9"/>
    <w:basedOn w:val="a0"/>
    <w:next w:val="a1"/>
    <w:uiPriority w:val="9"/>
    <w:unhideWhenUsed/>
    <w:qFormat/>
    <w:rsid w:val="009137D8"/>
    <w:pPr>
      <w:keepNext/>
      <w:keepLines/>
      <w:numPr>
        <w:ilvl w:val="8"/>
        <w:numId w:val="20"/>
      </w:numPr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1">
    <w:name w:val="Body Text"/>
    <w:basedOn w:val="a0"/>
    <w:link w:val="Char"/>
    <w:qFormat/>
    <w:pPr>
      <w:spacing w:before="180" w:after="180"/>
    </w:pPr>
  </w:style>
  <w:style w:type="paragraph" w:customStyle="1" w:styleId="FirstParagraph">
    <w:name w:val="First Paragraph"/>
    <w:basedOn w:val="a1"/>
    <w:next w:val="a1"/>
    <w:qFormat/>
  </w:style>
  <w:style w:type="paragraph" w:customStyle="1" w:styleId="Compact">
    <w:name w:val="Compact"/>
    <w:basedOn w:val="a1"/>
    <w:qFormat/>
    <w:pPr>
      <w:spacing w:before="36" w:after="36"/>
    </w:pPr>
  </w:style>
  <w:style w:type="paragraph" w:styleId="a">
    <w:name w:val="Title"/>
    <w:basedOn w:val="a0"/>
    <w:next w:val="a1"/>
    <w:qFormat/>
    <w:rsid w:val="009137D8"/>
    <w:pPr>
      <w:keepNext/>
      <w:keepLines/>
      <w:numPr>
        <w:numId w:val="32"/>
      </w:numPr>
      <w:pBdr>
        <w:bottom w:val="single" w:sz="4" w:space="1" w:color="auto"/>
      </w:pBdr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a5">
    <w:name w:val="Subtitle"/>
    <w:basedOn w:val="a"/>
    <w:next w:val="a1"/>
    <w:qFormat/>
    <w:rsid w:val="009137D8"/>
    <w:pPr>
      <w:pBdr>
        <w:bottom w:val="none" w:sz="0" w:space="0" w:color="auto"/>
      </w:pBdr>
      <w:spacing w:before="240"/>
    </w:pPr>
    <w:rPr>
      <w:sz w:val="30"/>
      <w:szCs w:val="30"/>
    </w:rPr>
  </w:style>
  <w:style w:type="paragraph" w:customStyle="1" w:styleId="Author">
    <w:name w:val="Author"/>
    <w:next w:val="a1"/>
    <w:qFormat/>
    <w:pPr>
      <w:keepNext/>
      <w:keepLines/>
      <w:jc w:val="center"/>
    </w:pPr>
  </w:style>
  <w:style w:type="paragraph" w:styleId="a6">
    <w:name w:val="Date"/>
    <w:next w:val="a1"/>
    <w:qFormat/>
    <w:pPr>
      <w:keepNext/>
      <w:keepLines/>
      <w:jc w:val="center"/>
    </w:pPr>
  </w:style>
  <w:style w:type="paragraph" w:customStyle="1" w:styleId="Abstract">
    <w:name w:val="Abstract"/>
    <w:basedOn w:val="a0"/>
    <w:next w:val="a1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0"/>
    <w:qFormat/>
  </w:style>
  <w:style w:type="paragraph" w:styleId="a8">
    <w:name w:val="Block Text"/>
    <w:basedOn w:val="a1"/>
    <w:next w:val="a1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0"/>
    <w:uiPriority w:val="9"/>
    <w:unhideWhenUsed/>
    <w:qFormat/>
  </w:style>
  <w:style w:type="table" w:customStyle="1" w:styleId="Table">
    <w:name w:val="Table"/>
    <w:semiHidden/>
    <w:unhideWhenUsed/>
    <w:qFormat/>
    <w:rsid w:val="004F0E11"/>
    <w:pPr>
      <w:keepNext/>
    </w:pPr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a0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0"/>
  </w:style>
  <w:style w:type="paragraph" w:styleId="aa">
    <w:name w:val="caption"/>
    <w:basedOn w:val="a0"/>
    <w:link w:val="Char0"/>
    <w:pPr>
      <w:spacing w:after="120"/>
    </w:pPr>
    <w:rPr>
      <w:i/>
    </w:rPr>
  </w:style>
  <w:style w:type="paragraph" w:customStyle="1" w:styleId="TableCaption">
    <w:name w:val="Table Caption"/>
    <w:basedOn w:val="aa"/>
    <w:rsid w:val="009137D8"/>
    <w:pPr>
      <w:keepNext/>
      <w:jc w:val="center"/>
    </w:pPr>
  </w:style>
  <w:style w:type="paragraph" w:customStyle="1" w:styleId="ImageCaption">
    <w:name w:val="Image Caption"/>
    <w:basedOn w:val="aa"/>
    <w:rsid w:val="00CD4DBF"/>
    <w:pPr>
      <w:jc w:val="center"/>
    </w:pPr>
  </w:style>
  <w:style w:type="paragraph" w:customStyle="1" w:styleId="Figure">
    <w:name w:val="Figure"/>
    <w:basedOn w:val="a0"/>
    <w:rsid w:val="009B2D46"/>
    <w:pPr>
      <w:keepNext/>
      <w:keepLines/>
      <w:spacing w:before="60"/>
      <w:jc w:val="center"/>
    </w:pPr>
  </w:style>
  <w:style w:type="paragraph" w:customStyle="1" w:styleId="CaptionedFigure">
    <w:name w:val="Captioned Figure"/>
    <w:basedOn w:val="Figure"/>
  </w:style>
  <w:style w:type="character" w:customStyle="1" w:styleId="Char0">
    <w:name w:val="캡션 Char"/>
    <w:basedOn w:val="a2"/>
    <w:link w:val="aa"/>
  </w:style>
  <w:style w:type="character" w:customStyle="1" w:styleId="VerbatimChar">
    <w:name w:val="Verbatim Char"/>
    <w:basedOn w:val="Char0"/>
    <w:link w:val="SourceCode"/>
    <w:rsid w:val="009137D8"/>
    <w:rPr>
      <w:rFonts w:ascii="Consolas" w:hAnsi="Consolas"/>
      <w:color w:val="C00000"/>
      <w:sz w:val="22"/>
      <w:u w:val="none"/>
      <w:bdr w:val="none" w:sz="0" w:space="0" w:color="auto"/>
      <w:shd w:val="clear" w:color="auto" w:fill="F2F2F2" w:themeFill="background1" w:themeFillShade="F2"/>
    </w:rPr>
  </w:style>
  <w:style w:type="character" w:styleId="ab">
    <w:name w:val="footnote reference"/>
    <w:basedOn w:val="Char0"/>
    <w:rPr>
      <w:vertAlign w:val="superscript"/>
    </w:rPr>
  </w:style>
  <w:style w:type="character" w:styleId="ac">
    <w:name w:val="Hyperlink"/>
    <w:basedOn w:val="Char0"/>
    <w:uiPriority w:val="99"/>
    <w:rsid w:val="009137D8"/>
    <w:rPr>
      <w:color w:val="C00000"/>
    </w:rPr>
  </w:style>
  <w:style w:type="paragraph" w:styleId="TOC">
    <w:name w:val="TOC Heading"/>
    <w:basedOn w:val="1"/>
    <w:next w:val="a1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type="character" w:customStyle="1" w:styleId="Char">
    <w:name w:val="본문 Char"/>
    <w:basedOn w:val="a2"/>
    <w:link w:val="a1"/>
    <w:rsid w:val="009137D8"/>
  </w:style>
  <w:style w:type="paragraph" w:styleId="ad">
    <w:name w:val="List Paragraph"/>
    <w:basedOn w:val="a0"/>
    <w:rsid w:val="005E0C3D"/>
    <w:pPr>
      <w:ind w:left="720"/>
      <w:contextualSpacing/>
    </w:pPr>
  </w:style>
  <w:style w:type="numbering" w:customStyle="1" w:styleId="Defaultul">
    <w:name w:val="Default ul"/>
    <w:basedOn w:val="a4"/>
    <w:uiPriority w:val="99"/>
    <w:rsid w:val="005E0C3D"/>
    <w:pPr>
      <w:numPr>
        <w:numId w:val="22"/>
      </w:numPr>
    </w:pPr>
  </w:style>
  <w:style w:type="numbering" w:customStyle="1" w:styleId="Defaultol">
    <w:name w:val="Default ol"/>
    <w:basedOn w:val="a4"/>
    <w:uiPriority w:val="99"/>
    <w:rsid w:val="005E0C3D"/>
    <w:pPr>
      <w:numPr>
        <w:numId w:val="23"/>
      </w:numPr>
    </w:pPr>
  </w:style>
  <w:style w:type="paragraph" w:styleId="ae">
    <w:name w:val="footer"/>
    <w:basedOn w:val="a0"/>
    <w:link w:val="Char1"/>
    <w:unhideWhenUsed/>
    <w:rsid w:val="00676DF8"/>
    <w:pPr>
      <w:tabs>
        <w:tab w:val="center" w:pos="4536"/>
        <w:tab w:val="right" w:pos="9072"/>
      </w:tabs>
      <w:spacing w:after="0"/>
    </w:pPr>
  </w:style>
  <w:style w:type="character" w:customStyle="1" w:styleId="Char1">
    <w:name w:val="바닥글 Char"/>
    <w:basedOn w:val="a2"/>
    <w:link w:val="ae"/>
    <w:rsid w:val="00676DF8"/>
  </w:style>
  <w:style w:type="character" w:styleId="af">
    <w:name w:val="page number"/>
    <w:basedOn w:val="a2"/>
    <w:semiHidden/>
    <w:unhideWhenUsed/>
    <w:rsid w:val="00676DF8"/>
  </w:style>
  <w:style w:type="paragraph" w:styleId="af0">
    <w:name w:val="header"/>
    <w:basedOn w:val="a0"/>
    <w:link w:val="Char2"/>
    <w:unhideWhenUsed/>
    <w:rsid w:val="003F65B2"/>
    <w:pPr>
      <w:tabs>
        <w:tab w:val="center" w:pos="4536"/>
        <w:tab w:val="right" w:pos="9072"/>
      </w:tabs>
      <w:spacing w:after="0"/>
    </w:pPr>
  </w:style>
  <w:style w:type="character" w:customStyle="1" w:styleId="Char2">
    <w:name w:val="머리글 Char"/>
    <w:basedOn w:val="a2"/>
    <w:link w:val="af0"/>
    <w:rsid w:val="003F65B2"/>
  </w:style>
  <w:style w:type="paragraph" w:customStyle="1" w:styleId="SourceCode">
    <w:name w:val="Source Code"/>
    <w:basedOn w:val="a0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u w:val="none"/>
      <w:bdr w:val="none" w:sz="0" w:space="0" w:color="auto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u w:val="none"/>
      <w:bdr w:val="none" w:sz="0" w:space="0" w:color="auto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u w:val="none"/>
      <w:bdr w:val="none" w:sz="0" w:space="0" w:color="auto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u w:val="none"/>
      <w:bdr w:val="none" w:sz="0" w:space="0" w:color="auto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paragraph" w:styleId="10">
    <w:name w:val="toc 1"/>
    <w:basedOn w:val="a0"/>
    <w:next w:val="a0"/>
    <w:autoRedefine/>
    <w:uiPriority w:val="39"/>
    <w:unhideWhenUsed/>
    <w:rsid w:val="00BB5E1F"/>
  </w:style>
  <w:style w:type="paragraph" w:styleId="20">
    <w:name w:val="toc 2"/>
    <w:basedOn w:val="a0"/>
    <w:next w:val="a0"/>
    <w:autoRedefine/>
    <w:uiPriority w:val="39"/>
    <w:unhideWhenUsed/>
    <w:rsid w:val="00BB5E1F"/>
    <w:pPr>
      <w:ind w:leftChars="200" w:left="425"/>
    </w:pPr>
  </w:style>
  <w:style w:type="paragraph" w:customStyle="1" w:styleId="boxBorder">
    <w:name w:val="boxBorder"/>
    <w:basedOn w:val="Compact"/>
    <w:link w:val="boxBorderChar"/>
    <w:qFormat/>
    <w:rsid w:val="00310974"/>
    <w:pPr>
      <w:numPr>
        <w:numId w:val="33"/>
      </w:numPr>
      <w:pBdr>
        <w:top w:val="thinThickLargeGap" w:sz="24" w:space="1" w:color="C0504D" w:themeColor="accent2"/>
        <w:left w:val="thinThickLargeGap" w:sz="24" w:space="4" w:color="C0504D" w:themeColor="accent2"/>
        <w:bottom w:val="thickThinLargeGap" w:sz="24" w:space="1" w:color="C0504D" w:themeColor="accent2"/>
        <w:right w:val="thickThinLargeGap" w:sz="24" w:space="4" w:color="C0504D" w:themeColor="accent2"/>
      </w:pBdr>
    </w:pPr>
    <w:rPr>
      <w:rFonts w:ascii="나눔스퀘어라운드 Regular" w:eastAsia="나눔스퀘어라운드 Regular" w:hAnsi="나눔스퀘어라운드 Regular" w:cs="나눔스퀘어라운드 Regular"/>
      <w:b/>
      <w:sz w:val="22"/>
      <w:lang w:eastAsia="ko-KR"/>
    </w:rPr>
  </w:style>
  <w:style w:type="character" w:customStyle="1" w:styleId="boxBorderChar">
    <w:name w:val="boxBorder Char"/>
    <w:basedOn w:val="a2"/>
    <w:link w:val="boxBorder"/>
    <w:rsid w:val="00310974"/>
    <w:rPr>
      <w:rFonts w:ascii="나눔스퀘어라운드 Regular" w:eastAsia="나눔스퀘어라운드 Regular" w:hAnsi="나눔스퀘어라운드 Regular" w:cs="나눔스퀘어라운드 Regular"/>
      <w:b/>
      <w:sz w:val="22"/>
      <w:lang w:eastAsia="ko-KR"/>
    </w:rPr>
  </w:style>
  <w:style w:type="paragraph" w:customStyle="1" w:styleId="comment">
    <w:name w:val="comment"/>
    <w:basedOn w:val="a0"/>
    <w:next w:val="FirstParagraph"/>
    <w:link w:val="commentChar"/>
    <w:qFormat/>
    <w:rsid w:val="00310974"/>
    <w:pPr>
      <w:pBdr>
        <w:top w:val="single" w:sz="8" w:space="1" w:color="B8CCE4" w:themeColor="accent1" w:themeTint="66"/>
        <w:left w:val="single" w:sz="8" w:space="4" w:color="B8CCE4" w:themeColor="accent1" w:themeTint="66"/>
        <w:bottom w:val="single" w:sz="8" w:space="1" w:color="B8CCE4" w:themeColor="accent1" w:themeTint="66"/>
        <w:right w:val="single" w:sz="8" w:space="4" w:color="B8CCE4" w:themeColor="accent1" w:themeTint="66"/>
      </w:pBdr>
      <w:shd w:val="clear" w:color="auto" w:fill="DBE5F1" w:themeFill="accent1" w:themeFillTint="33"/>
      <w:spacing w:line="300" w:lineRule="auto"/>
      <w:contextualSpacing/>
    </w:pPr>
    <w:rPr>
      <w:rFonts w:ascii="나눔고딕코딩" w:eastAsia="나눔고딕코딩" w:hAnsi="나눔고딕코딩" w:cs="나눔스퀘어라운드 Regular"/>
      <w:b/>
      <w:color w:val="4F81BD" w:themeColor="accent1"/>
      <w:sz w:val="22"/>
    </w:rPr>
  </w:style>
  <w:style w:type="character" w:customStyle="1" w:styleId="commentChar">
    <w:name w:val="comment Char"/>
    <w:basedOn w:val="a2"/>
    <w:link w:val="comment"/>
    <w:rsid w:val="00310974"/>
    <w:rPr>
      <w:rFonts w:ascii="나눔고딕코딩" w:eastAsia="나눔고딕코딩" w:hAnsi="나눔고딕코딩" w:cs="나눔스퀘어라운드 Regular"/>
      <w:b/>
      <w:color w:val="4F81BD" w:themeColor="accent1"/>
      <w:sz w:val="22"/>
      <w:shd w:val="clear" w:color="auto" w:fill="DBE5F1" w:themeFill="accent1" w:themeFillTint="33"/>
    </w:rPr>
  </w:style>
  <w:style w:type="paragraph" w:customStyle="1" w:styleId="python">
    <w:name w:val="python"/>
    <w:link w:val="pythonChar"/>
    <w:qFormat/>
    <w:rsid w:val="00436EDE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2F2F2" w:themeFill="background1" w:themeFillShade="F2"/>
    </w:pPr>
    <w:rPr>
      <w:rFonts w:ascii="D2Coding" w:eastAsia="D2Coding" w:hAnsi="D2Coding" w:cs="D2Coding"/>
      <w:sz w:val="20"/>
      <w:szCs w:val="20"/>
    </w:rPr>
  </w:style>
  <w:style w:type="character" w:customStyle="1" w:styleId="pythonChar">
    <w:name w:val="python Char"/>
    <w:basedOn w:val="a2"/>
    <w:link w:val="python"/>
    <w:rsid w:val="00436EDE"/>
    <w:rPr>
      <w:rFonts w:ascii="D2Coding" w:eastAsia="D2Coding" w:hAnsi="D2Coding" w:cs="D2Coding"/>
      <w:sz w:val="20"/>
      <w:szCs w:val="20"/>
      <w:shd w:val="clear" w:color="auto" w:fill="F2F2F2" w:themeFill="background1" w:themeFillShade="F2"/>
    </w:rPr>
  </w:style>
  <w:style w:type="paragraph" w:customStyle="1" w:styleId="R">
    <w:name w:val="R"/>
    <w:link w:val="RChar"/>
    <w:qFormat/>
    <w:rsid w:val="00436EDE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DBE5F1" w:themeFill="accent1" w:themeFillTint="33"/>
    </w:pPr>
    <w:rPr>
      <w:rFonts w:eastAsia="D2Coding"/>
      <w:color w:val="000000" w:themeColor="text1"/>
      <w:sz w:val="20"/>
    </w:rPr>
  </w:style>
  <w:style w:type="character" w:customStyle="1" w:styleId="RChar">
    <w:name w:val="R Char"/>
    <w:basedOn w:val="a2"/>
    <w:link w:val="R"/>
    <w:rsid w:val="00436EDE"/>
    <w:rPr>
      <w:rFonts w:eastAsia="D2Coding"/>
      <w:color w:val="000000" w:themeColor="text1"/>
      <w:sz w:val="20"/>
      <w:shd w:val="clear" w:color="auto" w:fill="DBE5F1" w:themeFill="accent1" w:themeFillTint="33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ettings" Target="settings.xml"/><Relationship Id="rId21" Type="http://schemas.openxmlformats.org/officeDocument/2006/relationships/image" Target="media/image14.png"/><Relationship Id="rId7" Type="http://schemas.openxmlformats.org/officeDocument/2006/relationships/hyperlink" Target="https://medium.com/@paymantaei/what-is-a-scatter-plot-and-when-to-use-one-2365e774541" TargetMode="Externa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footer" Target="footer1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plotly.com/python-api-reference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7</Pages>
  <Words>2704</Words>
  <Characters>15417</Characters>
  <Application>Microsoft Office Word</Application>
  <DocSecurity>0</DocSecurity>
  <Lines>128</Lines>
  <Paragraphs>36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plotly 시각화 만들기</vt:lpstr>
      <vt:lpstr>Title</vt:lpstr>
    </vt:vector>
  </TitlesOfParts>
  <Company/>
  <LinksUpToDate>false</LinksUpToDate>
  <CharactersWithSpaces>180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otly 시각화 만들기</dc:title>
  <dc:creator>standard</dc:creator>
  <cp:keywords/>
  <cp:lastModifiedBy>standard</cp:lastModifiedBy>
  <cp:revision>2</cp:revision>
  <cp:lastPrinted>2022-11-15T04:46:00Z</cp:lastPrinted>
  <dcterms:created xsi:type="dcterms:W3CDTF">2022-11-15T04:47:00Z</dcterms:created>
  <dcterms:modified xsi:type="dcterms:W3CDTF">2022-11-15T04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